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2A32D2" w:rsidRDefault="00EB131C" w:rsidP="00160669">
      <w:pPr>
        <w:pStyle w:val="NoSpacing"/>
        <w:spacing w:line="360" w:lineRule="auto"/>
        <w:jc w:val="center"/>
        <w:rPr>
          <w:rFonts w:cstheme="minorHAnsi"/>
          <w:b/>
          <w:bCs/>
          <w:sz w:val="72"/>
          <w:szCs w:val="72"/>
        </w:rPr>
      </w:pPr>
    </w:p>
    <w:p w14:paraId="4281347F" w14:textId="73881D60" w:rsidR="002B09E7" w:rsidRPr="002A32D2" w:rsidRDefault="002B09E7" w:rsidP="00160669">
      <w:pPr>
        <w:pStyle w:val="NoSpacing"/>
        <w:bidi/>
        <w:spacing w:line="360" w:lineRule="auto"/>
        <w:jc w:val="center"/>
        <w:rPr>
          <w:rFonts w:cstheme="minorHAnsi"/>
          <w:b/>
          <w:bCs/>
          <w:sz w:val="72"/>
          <w:szCs w:val="72"/>
        </w:rPr>
      </w:pPr>
      <w:r w:rsidRPr="002A32D2">
        <w:rPr>
          <w:rFonts w:cstheme="minorHAnsi"/>
          <w:b/>
          <w:bCs/>
          <w:sz w:val="72"/>
          <w:szCs w:val="72"/>
          <w:rtl/>
          <w:lang w:bidi="fa"/>
        </w:rPr>
        <w:t>[</w:t>
      </w:r>
      <w:r w:rsidRPr="002A32D2">
        <w:rPr>
          <w:rFonts w:cstheme="minorHAnsi"/>
          <w:b/>
          <w:bCs/>
          <w:sz w:val="72"/>
          <w:szCs w:val="72"/>
        </w:rPr>
        <w:t>NAME of COUNTY</w:t>
      </w:r>
      <w:r w:rsidRPr="002A32D2">
        <w:rPr>
          <w:rFonts w:cstheme="minorHAnsi"/>
          <w:b/>
          <w:bCs/>
          <w:sz w:val="72"/>
          <w:szCs w:val="72"/>
          <w:rtl/>
          <w:lang w:bidi="fa"/>
        </w:rPr>
        <w:t>]</w:t>
      </w:r>
    </w:p>
    <w:p w14:paraId="216C4AAC" w14:textId="1FED6796" w:rsidR="002B09E7" w:rsidRPr="002A32D2" w:rsidRDefault="002B09E7" w:rsidP="00160669">
      <w:pPr>
        <w:pStyle w:val="NoSpacing"/>
        <w:bidi/>
        <w:spacing w:line="360" w:lineRule="auto"/>
        <w:jc w:val="center"/>
        <w:rPr>
          <w:rFonts w:cstheme="minorHAnsi"/>
          <w:b/>
          <w:bCs/>
          <w:sz w:val="72"/>
          <w:szCs w:val="72"/>
        </w:rPr>
      </w:pPr>
      <w:r w:rsidRPr="002A32D2">
        <w:rPr>
          <w:rFonts w:cstheme="minorHAnsi"/>
          <w:b/>
          <w:bCs/>
          <w:sz w:val="72"/>
          <w:szCs w:val="72"/>
          <w:rtl/>
          <w:lang w:bidi="fa"/>
        </w:rPr>
        <w:t>طرح بیمه سلامت روان (</w:t>
      </w:r>
      <w:r w:rsidRPr="002A32D2">
        <w:rPr>
          <w:rFonts w:cstheme="minorHAnsi"/>
          <w:b/>
          <w:bCs/>
          <w:sz w:val="72"/>
          <w:szCs w:val="72"/>
        </w:rPr>
        <w:t>MHP</w:t>
      </w:r>
      <w:r w:rsidRPr="002A32D2">
        <w:rPr>
          <w:rFonts w:cstheme="minorHAnsi"/>
          <w:b/>
          <w:bCs/>
          <w:sz w:val="72"/>
          <w:szCs w:val="72"/>
          <w:rtl/>
          <w:lang w:bidi="fa"/>
        </w:rPr>
        <w:t>)</w:t>
      </w:r>
    </w:p>
    <w:p w14:paraId="17424229" w14:textId="77777777" w:rsidR="002B09E7" w:rsidRPr="002A32D2" w:rsidRDefault="002B09E7" w:rsidP="00160669">
      <w:pPr>
        <w:pStyle w:val="NoSpacing"/>
        <w:spacing w:line="360" w:lineRule="auto"/>
        <w:rPr>
          <w:rFonts w:cstheme="minorHAnsi"/>
          <w:b/>
          <w:bCs/>
          <w:sz w:val="72"/>
          <w:szCs w:val="72"/>
        </w:rPr>
      </w:pPr>
    </w:p>
    <w:p w14:paraId="24C031E2" w14:textId="71C7C0F4" w:rsidR="002B09E7" w:rsidRPr="002A32D2" w:rsidRDefault="002B09E7" w:rsidP="00160669">
      <w:pPr>
        <w:pStyle w:val="NoSpacing"/>
        <w:bidi/>
        <w:spacing w:line="360" w:lineRule="auto"/>
        <w:jc w:val="center"/>
        <w:rPr>
          <w:rFonts w:cstheme="minorHAnsi"/>
          <w:b/>
          <w:bCs/>
          <w:sz w:val="72"/>
          <w:szCs w:val="72"/>
        </w:rPr>
      </w:pPr>
      <w:r w:rsidRPr="002A32D2">
        <w:rPr>
          <w:rFonts w:cstheme="minorHAnsi"/>
          <w:b/>
          <w:bCs/>
          <w:sz w:val="72"/>
          <w:szCs w:val="72"/>
          <w:rtl/>
          <w:lang w:bidi="fa"/>
        </w:rPr>
        <w:t>کتابچه راهنمای ذینفع</w:t>
      </w:r>
    </w:p>
    <w:p w14:paraId="14ED9F91" w14:textId="313002DD" w:rsidR="002B09E7" w:rsidRPr="002A32D2" w:rsidRDefault="002B09E7" w:rsidP="00160669">
      <w:pPr>
        <w:pStyle w:val="NoSpacing"/>
        <w:bidi/>
        <w:spacing w:line="360" w:lineRule="auto"/>
        <w:jc w:val="center"/>
        <w:rPr>
          <w:rFonts w:cstheme="minorHAnsi"/>
          <w:b/>
          <w:bCs/>
          <w:sz w:val="56"/>
          <w:szCs w:val="56"/>
        </w:rPr>
      </w:pPr>
      <w:r w:rsidRPr="002A32D2">
        <w:rPr>
          <w:rFonts w:cstheme="minorHAnsi"/>
          <w:b/>
          <w:bCs/>
          <w:sz w:val="56"/>
          <w:szCs w:val="56"/>
          <w:rtl/>
          <w:lang w:bidi="fa"/>
        </w:rPr>
        <w:t>خدمات تخصصی سلامت روان</w:t>
      </w:r>
    </w:p>
    <w:p w14:paraId="3A5E85F9" w14:textId="77777777" w:rsidR="00305A4C" w:rsidRPr="009273FC" w:rsidRDefault="00305A4C" w:rsidP="00305A4C">
      <w:pPr>
        <w:pStyle w:val="NoSpacing"/>
        <w:spacing w:line="360" w:lineRule="auto"/>
        <w:jc w:val="center"/>
        <w:rPr>
          <w:rFonts w:ascii="Arial" w:hAnsi="Arial" w:cs="Arial"/>
          <w:b/>
          <w:sz w:val="28"/>
          <w:szCs w:val="28"/>
        </w:rPr>
      </w:pPr>
      <w:r w:rsidRPr="009273FC">
        <w:rPr>
          <w:rFonts w:ascii="Arial" w:hAnsi="Arial" w:cs="Arial"/>
          <w:b/>
          <w:sz w:val="28"/>
          <w:szCs w:val="28"/>
        </w:rPr>
        <w:t>Mental health plan Address</w:t>
      </w:r>
    </w:p>
    <w:p w14:paraId="57467D2B" w14:textId="77777777" w:rsidR="00305A4C" w:rsidRPr="009273FC" w:rsidRDefault="00305A4C" w:rsidP="00305A4C">
      <w:pPr>
        <w:pStyle w:val="NoSpacing"/>
        <w:spacing w:line="360" w:lineRule="auto"/>
        <w:jc w:val="center"/>
        <w:rPr>
          <w:rFonts w:ascii="Arial" w:hAnsi="Arial" w:cs="Arial"/>
          <w:b/>
          <w:sz w:val="28"/>
          <w:szCs w:val="28"/>
        </w:rPr>
      </w:pPr>
      <w:r w:rsidRPr="009273FC">
        <w:rPr>
          <w:rFonts w:ascii="Arial" w:hAnsi="Arial" w:cs="Arial"/>
          <w:b/>
          <w:sz w:val="28"/>
          <w:szCs w:val="28"/>
        </w:rPr>
        <w:t>City, CA ZIP</w:t>
      </w:r>
    </w:p>
    <w:p w14:paraId="2446D841" w14:textId="77777777" w:rsidR="00160669" w:rsidRPr="002A32D2" w:rsidRDefault="00160669" w:rsidP="00160669">
      <w:pPr>
        <w:pStyle w:val="NoSpacing"/>
        <w:spacing w:line="360" w:lineRule="auto"/>
        <w:jc w:val="center"/>
        <w:rPr>
          <w:rFonts w:cstheme="minorHAnsi"/>
          <w:sz w:val="28"/>
          <w:szCs w:val="28"/>
        </w:rPr>
      </w:pPr>
    </w:p>
    <w:p w14:paraId="56B9CA22" w14:textId="4ED545E6" w:rsidR="00FE4BA3" w:rsidRPr="002A32D2" w:rsidRDefault="550EDCBE" w:rsidP="00160669">
      <w:pPr>
        <w:pStyle w:val="BodyText"/>
        <w:bidi/>
        <w:spacing w:line="360" w:lineRule="auto"/>
        <w:rPr>
          <w:rFonts w:asciiTheme="minorHAnsi" w:hAnsiTheme="minorHAnsi" w:cstheme="minorHAnsi"/>
        </w:rPr>
      </w:pPr>
      <w:r w:rsidRPr="002A32D2">
        <w:rPr>
          <w:rFonts w:asciiTheme="minorHAnsi" w:hAnsiTheme="minorHAnsi" w:cstheme="minorHAnsi"/>
          <w:rtl/>
          <w:lang w:bidi="fa"/>
        </w:rPr>
        <w:t xml:space="preserve">تاریخ بازنگری: </w:t>
      </w:r>
      <w:r w:rsidRPr="002A32D2">
        <w:rPr>
          <w:rFonts w:asciiTheme="minorHAnsi" w:hAnsiTheme="minorHAnsi" w:cstheme="minorHAnsi"/>
        </w:rPr>
        <w:t>X</w:t>
      </w:r>
      <w:r w:rsidRPr="002A32D2">
        <w:rPr>
          <w:rFonts w:asciiTheme="minorHAnsi" w:hAnsiTheme="minorHAnsi" w:cstheme="minorHAnsi"/>
          <w:rtl/>
          <w:lang w:bidi="fa"/>
        </w:rPr>
        <w:t xml:space="preserve"> سپتامبر، 2023</w:t>
      </w:r>
    </w:p>
    <w:p w14:paraId="7CA2CF01" w14:textId="67DA94A5" w:rsidR="00B45ED0" w:rsidRPr="002A32D2" w:rsidRDefault="00FE4BA3" w:rsidP="00B45ED0">
      <w:pPr>
        <w:pStyle w:val="NoSpacing"/>
        <w:bidi/>
        <w:spacing w:line="360" w:lineRule="auto"/>
        <w:rPr>
          <w:rFonts w:cstheme="minorHAnsi"/>
          <w:b/>
          <w:bCs/>
          <w:strike/>
          <w:sz w:val="24"/>
          <w:szCs w:val="24"/>
          <w:u w:val="single"/>
        </w:rPr>
      </w:pPr>
      <w:r w:rsidRPr="002A32D2">
        <w:rPr>
          <w:rFonts w:cstheme="minorHAnsi"/>
          <w:sz w:val="24"/>
          <w:szCs w:val="24"/>
          <w:rtl/>
          <w:lang w:bidi="fa"/>
        </w:rPr>
        <w:t xml:space="preserve">تاریخ اجرا: 1 ژانویه </w:t>
      </w:r>
      <w:r w:rsidRPr="002A32D2">
        <w:rPr>
          <w:rFonts w:cstheme="minorHAnsi"/>
          <w:sz w:val="24"/>
          <w:szCs w:val="24"/>
        </w:rPr>
        <w:t>2024</w:t>
      </w:r>
      <w:r w:rsidRPr="002A32D2">
        <w:rPr>
          <w:rStyle w:val="FootnoteReference"/>
          <w:rFonts w:cstheme="minorHAnsi"/>
          <w:sz w:val="24"/>
          <w:szCs w:val="24"/>
        </w:rPr>
        <w:footnoteReference w:id="2"/>
      </w:r>
    </w:p>
    <w:p w14:paraId="60E1B0AE" w14:textId="77777777" w:rsidR="00B45ED0" w:rsidRPr="002A32D2" w:rsidRDefault="00B45ED0" w:rsidP="00B45ED0">
      <w:pPr>
        <w:pStyle w:val="NoSpacing"/>
        <w:spacing w:line="360" w:lineRule="auto"/>
        <w:rPr>
          <w:rFonts w:cstheme="minorHAnsi"/>
          <w:b/>
          <w:bCs/>
          <w:strike/>
          <w:sz w:val="24"/>
          <w:szCs w:val="24"/>
          <w:u w:val="single"/>
        </w:rPr>
      </w:pPr>
    </w:p>
    <w:p w14:paraId="66564608" w14:textId="16C97DF8" w:rsidR="00043A05" w:rsidRPr="002A32D2" w:rsidRDefault="00043A05" w:rsidP="00160669">
      <w:pPr>
        <w:pStyle w:val="NoSpacing"/>
        <w:spacing w:line="360" w:lineRule="auto"/>
        <w:rPr>
          <w:rFonts w:cstheme="minorHAnsi"/>
          <w:sz w:val="24"/>
          <w:szCs w:val="24"/>
        </w:rPr>
      </w:pPr>
    </w:p>
    <w:p w14:paraId="312AD677" w14:textId="77777777" w:rsidR="001D2904" w:rsidRPr="002A32D2" w:rsidRDefault="001D2904" w:rsidP="00160669">
      <w:pPr>
        <w:pStyle w:val="NoSpacing"/>
        <w:spacing w:line="360" w:lineRule="auto"/>
        <w:rPr>
          <w:rFonts w:cstheme="minorHAnsi"/>
          <w:sz w:val="24"/>
          <w:szCs w:val="24"/>
        </w:rPr>
      </w:pPr>
    </w:p>
    <w:p w14:paraId="643186DA" w14:textId="77777777" w:rsidR="001D2904" w:rsidRPr="002A32D2" w:rsidRDefault="001D2904" w:rsidP="00160669">
      <w:pPr>
        <w:pStyle w:val="NoSpacing"/>
        <w:spacing w:line="360" w:lineRule="auto"/>
        <w:rPr>
          <w:rFonts w:cstheme="minorHAnsi"/>
          <w:sz w:val="24"/>
          <w:szCs w:val="24"/>
        </w:rPr>
      </w:pPr>
    </w:p>
    <w:p w14:paraId="74788BA8" w14:textId="77777777" w:rsidR="001D2904" w:rsidRPr="002A32D2" w:rsidRDefault="001D2904" w:rsidP="00160669">
      <w:pPr>
        <w:pStyle w:val="NoSpacing"/>
        <w:spacing w:line="360" w:lineRule="auto"/>
        <w:rPr>
          <w:rFonts w:cstheme="minorHAnsi"/>
          <w:sz w:val="24"/>
          <w:szCs w:val="24"/>
        </w:rPr>
      </w:pPr>
    </w:p>
    <w:p w14:paraId="7C18CA1F" w14:textId="77777777" w:rsidR="00305A4C" w:rsidRPr="009273FC" w:rsidRDefault="00305A4C" w:rsidP="00305A4C">
      <w:pPr>
        <w:pStyle w:val="Title"/>
        <w:rPr>
          <w:rFonts w:cs="Arial"/>
        </w:rPr>
      </w:pPr>
      <w:r w:rsidRPr="009273FC">
        <w:rPr>
          <w:rFonts w:cs="Arial"/>
        </w:rPr>
        <w:lastRenderedPageBreak/>
        <w:t>LANGUAGE TAGLINES</w:t>
      </w:r>
    </w:p>
    <w:p w14:paraId="5E0EFDDF" w14:textId="77777777" w:rsidR="00305A4C" w:rsidRPr="009273FC" w:rsidRDefault="00305A4C" w:rsidP="00305A4C">
      <w:pPr>
        <w:pBdr>
          <w:top w:val="single" w:sz="18" w:space="1" w:color="auto"/>
        </w:pBdr>
        <w:rPr>
          <w:rFonts w:ascii="Arial" w:hAnsi="Arial" w:cs="Arial"/>
          <w:b/>
          <w:sz w:val="24"/>
          <w:szCs w:val="24"/>
          <w:u w:val="single"/>
        </w:rPr>
      </w:pPr>
    </w:p>
    <w:p w14:paraId="002E4289" w14:textId="77777777" w:rsidR="00305A4C" w:rsidRPr="009273FC" w:rsidRDefault="00305A4C" w:rsidP="00305A4C">
      <w:pPr>
        <w:spacing w:after="0" w:line="240" w:lineRule="auto"/>
        <w:rPr>
          <w:rFonts w:ascii="Arial" w:eastAsia="PMingLiU" w:hAnsi="Arial" w:cs="Arial"/>
          <w:b/>
          <w:bCs/>
          <w:sz w:val="24"/>
          <w:szCs w:val="24"/>
          <w:u w:val="single"/>
        </w:rPr>
      </w:pPr>
      <w:r w:rsidRPr="009273FC">
        <w:rPr>
          <w:rFonts w:ascii="Arial" w:eastAsia="PMingLiU" w:hAnsi="Arial" w:cs="Arial"/>
          <w:b/>
          <w:bCs/>
          <w:sz w:val="24"/>
          <w:szCs w:val="24"/>
          <w:u w:val="single"/>
        </w:rPr>
        <w:t>English Tagline</w:t>
      </w:r>
    </w:p>
    <w:p w14:paraId="09BB322D" w14:textId="77777777" w:rsidR="00305A4C" w:rsidRPr="009273FC" w:rsidRDefault="00305A4C" w:rsidP="00305A4C">
      <w:pPr>
        <w:spacing w:after="0" w:line="240" w:lineRule="auto"/>
        <w:rPr>
          <w:rFonts w:ascii="Arial" w:eastAsia="PMingLiU" w:hAnsi="Arial" w:cs="Arial"/>
          <w:sz w:val="24"/>
          <w:szCs w:val="24"/>
        </w:rPr>
      </w:pPr>
      <w:r w:rsidRPr="009273FC">
        <w:rPr>
          <w:rFonts w:ascii="Arial" w:eastAsia="PMingLiU" w:hAnsi="Arial" w:cs="Arial"/>
          <w:bCs/>
          <w:sz w:val="24"/>
          <w:szCs w:val="24"/>
        </w:rPr>
        <w:t xml:space="preserve">ATTENTION: If you need help in your language call [1-xxx-xxx-xxxx] (TTY: 711). </w:t>
      </w:r>
      <w:r w:rsidRPr="009273FC">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6D80A8DC" w14:textId="77777777" w:rsidR="00305A4C" w:rsidRPr="009273FC" w:rsidRDefault="00305A4C" w:rsidP="00305A4C">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7BDAF732" w14:textId="77777777" w:rsidR="00305A4C" w:rsidRPr="009273FC" w:rsidRDefault="00305A4C" w:rsidP="00305A4C">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1A4A30D4"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Pr="009273FC">
        <w:rPr>
          <w:rFonts w:ascii="Noto Sans Armenian" w:eastAsia="Times New Roman" w:hAnsi="Noto Sans Armenian" w:cs="Arial"/>
          <w:b/>
          <w:bCs/>
          <w:sz w:val="24"/>
          <w:szCs w:val="24"/>
          <w:u w:val="single"/>
          <w:lang w:val="hy"/>
        </w:rPr>
        <w:t>պիտակ</w:t>
      </w:r>
      <w:r w:rsidRPr="009273FC">
        <w:rPr>
          <w:rFonts w:ascii="Arial" w:eastAsia="Times New Roman" w:hAnsi="Arial" w:cs="Arial"/>
          <w:b/>
          <w:bCs/>
          <w:sz w:val="24"/>
          <w:szCs w:val="24"/>
          <w:u w:val="single"/>
        </w:rPr>
        <w:t xml:space="preserve"> (Armenian)</w:t>
      </w:r>
    </w:p>
    <w:p w14:paraId="2B3FEBA4"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4E3FB603"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7D367D35"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9273FC">
        <w:rPr>
          <w:rFonts w:ascii="Arial" w:eastAsia="Times New Roman" w:hAnsi="Arial" w:cs="Arial"/>
          <w:bCs/>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2E6E5E94" w14:textId="77777777" w:rsidR="00305A4C" w:rsidRPr="009273FC" w:rsidRDefault="00305A4C" w:rsidP="00305A4C">
      <w:pPr>
        <w:widowControl w:val="0"/>
        <w:autoSpaceDE w:val="0"/>
        <w:autoSpaceDN w:val="0"/>
        <w:spacing w:before="160" w:after="0" w:line="440" w:lineRule="exact"/>
        <w:rPr>
          <w:rFonts w:ascii="Arial" w:eastAsia="Times New Roman" w:hAnsi="Arial" w:cs="Arial"/>
          <w:b/>
          <w:bCs/>
          <w:sz w:val="24"/>
          <w:szCs w:val="24"/>
          <w:u w:val="single"/>
          <w:lang w:eastAsia="zh-CN"/>
        </w:rPr>
      </w:pPr>
      <w:r w:rsidRPr="009273FC">
        <w:rPr>
          <w:rFonts w:ascii="Microsoft JhengHei" w:eastAsia="Microsoft JhengHei" w:hAnsi="Microsoft JhengHei" w:cs="Microsoft JhengHei" w:hint="eastAsia"/>
          <w:b/>
          <w:bCs/>
          <w:sz w:val="24"/>
          <w:szCs w:val="24"/>
          <w:u w:val="single"/>
          <w:lang w:eastAsia="zh-CN"/>
        </w:rPr>
        <w:t>简</w:t>
      </w:r>
      <w:r w:rsidRPr="009273FC">
        <w:rPr>
          <w:rFonts w:ascii="Yu Gothic" w:eastAsia="Yu Gothic" w:hAnsi="Yu Gothic" w:cs="Yu Gothic" w:hint="eastAsia"/>
          <w:b/>
          <w:bCs/>
          <w:sz w:val="24"/>
          <w:szCs w:val="24"/>
          <w:u w:val="single"/>
          <w:lang w:eastAsia="zh-CN"/>
        </w:rPr>
        <w:t>体中文</w:t>
      </w:r>
      <w:r w:rsidRPr="009273FC">
        <w:rPr>
          <w:rFonts w:ascii="Microsoft JhengHei" w:eastAsia="Microsoft JhengHei" w:hAnsi="Microsoft JhengHei" w:cs="Microsoft JhengHei" w:hint="eastAsia"/>
          <w:b/>
          <w:bCs/>
          <w:sz w:val="24"/>
          <w:szCs w:val="24"/>
          <w:u w:val="single"/>
          <w:lang w:eastAsia="zh-CN"/>
        </w:rPr>
        <w:t>标语</w:t>
      </w:r>
      <w:r w:rsidRPr="009273FC">
        <w:rPr>
          <w:rFonts w:ascii="Arial" w:eastAsia="Times New Roman" w:hAnsi="Arial" w:cs="Arial"/>
          <w:b/>
          <w:bCs/>
          <w:sz w:val="24"/>
          <w:szCs w:val="24"/>
          <w:u w:val="single"/>
          <w:lang w:eastAsia="zh-CN"/>
        </w:rPr>
        <w:t xml:space="preserve"> (Chinese)</w:t>
      </w:r>
    </w:p>
    <w:p w14:paraId="5B2F2536" w14:textId="77777777" w:rsidR="00305A4C" w:rsidRPr="009273FC" w:rsidRDefault="00305A4C" w:rsidP="00305A4C">
      <w:pPr>
        <w:widowControl w:val="0"/>
        <w:autoSpaceDE w:val="0"/>
        <w:autoSpaceDN w:val="0"/>
        <w:spacing w:after="0" w:line="192" w:lineRule="auto"/>
        <w:rPr>
          <w:rFonts w:ascii="Arial" w:eastAsia="Times New Roman" w:hAnsi="Arial" w:cs="Arial"/>
          <w:b/>
          <w:bCs/>
          <w:sz w:val="24"/>
          <w:szCs w:val="24"/>
          <w:u w:val="single"/>
        </w:rPr>
      </w:pPr>
      <w:r w:rsidRPr="009273FC">
        <w:rPr>
          <w:rFonts w:ascii="Microsoft JhengHei" w:eastAsia="Microsoft JhengHei" w:hAnsi="Microsoft JhengHei" w:cs="Microsoft JhengHei" w:hint="eastAsia"/>
          <w:sz w:val="24"/>
          <w:szCs w:val="24"/>
          <w:lang w:eastAsia="zh-CN"/>
        </w:rPr>
        <w:t>请</w:t>
      </w:r>
      <w:r w:rsidRPr="009273FC">
        <w:rPr>
          <w:rFonts w:ascii="Arial" w:eastAsia="Noto Sans CJK JP Regular" w:hAnsi="Arial" w:cs="Arial"/>
          <w:sz w:val="24"/>
          <w:szCs w:val="24"/>
          <w:lang w:eastAsia="zh-CN"/>
        </w:rPr>
        <w:t>注意：如果您需要以您的母</w:t>
      </w:r>
      <w:r w:rsidRPr="009273FC">
        <w:rPr>
          <w:rFonts w:ascii="Microsoft JhengHei" w:eastAsia="Microsoft JhengHei" w:hAnsi="Microsoft JhengHei" w:cs="Microsoft JhengHei" w:hint="eastAsia"/>
          <w:sz w:val="24"/>
          <w:szCs w:val="24"/>
          <w:lang w:eastAsia="zh-CN"/>
        </w:rPr>
        <w:t>语</w:t>
      </w:r>
      <w:r w:rsidRPr="009273FC">
        <w:rPr>
          <w:rFonts w:ascii="Yu Gothic" w:eastAsia="Yu Gothic" w:hAnsi="Yu Gothic" w:cs="Yu Gothic" w:hint="eastAsia"/>
          <w:sz w:val="24"/>
          <w:szCs w:val="24"/>
          <w:lang w:eastAsia="zh-CN"/>
        </w:rPr>
        <w:t>提供帮助，</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bCs/>
          <w:sz w:val="24"/>
          <w:szCs w:val="24"/>
          <w:lang w:eastAsia="zh-CN"/>
        </w:rPr>
        <w:t xml:space="preserve">[1-xxx-xxx-xxxx] </w:t>
      </w:r>
      <w:r w:rsidRPr="009273FC">
        <w:rPr>
          <w:rFonts w:ascii="Arial" w:eastAsia="Times New Roman" w:hAnsi="Arial" w:cs="Arial"/>
          <w:bCs/>
          <w:sz w:val="24"/>
          <w:szCs w:val="24"/>
          <w:lang w:eastAsia="zh-CN"/>
        </w:rPr>
        <w:br/>
        <w:t>(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3AB37377" w14:textId="77777777" w:rsidR="00305A4C" w:rsidRPr="009273FC" w:rsidRDefault="00305A4C" w:rsidP="00305A4C">
      <w:pPr>
        <w:widowControl w:val="0"/>
        <w:autoSpaceDE w:val="0"/>
        <w:autoSpaceDN w:val="0"/>
        <w:spacing w:before="120" w:after="0" w:line="440" w:lineRule="exact"/>
        <w:ind w:left="6480"/>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Farsi) </w:t>
      </w:r>
      <w:proofErr w:type="spellStart"/>
      <w:r w:rsidRPr="009273FC">
        <w:rPr>
          <w:rFonts w:ascii="Noto Naskh" w:eastAsia="PMingLiU" w:hAnsi="Noto Naskh" w:cs="Noto Naskh"/>
          <w:b/>
          <w:bCs/>
          <w:sz w:val="24"/>
          <w:szCs w:val="24"/>
          <w:u w:val="single"/>
          <w:lang w:bidi="fa"/>
        </w:rPr>
        <w:t>مطلب</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به</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زبان</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فارس</w:t>
      </w:r>
      <w:r w:rsidRPr="009273FC">
        <w:rPr>
          <w:rFonts w:ascii="Noto Naskh" w:eastAsia="PMingLiU" w:hAnsi="Noto Naskh" w:cs="Noto Naskh" w:hint="cs"/>
          <w:b/>
          <w:bCs/>
          <w:sz w:val="24"/>
          <w:szCs w:val="24"/>
          <w:u w:val="single"/>
          <w:lang w:bidi="fa"/>
        </w:rPr>
        <w:t>ی</w:t>
      </w:r>
      <w:proofErr w:type="spellEnd"/>
    </w:p>
    <w:p w14:paraId="116176D2" w14:textId="7C91141C" w:rsidR="00305A4C" w:rsidRPr="00305A4C" w:rsidRDefault="00305A4C" w:rsidP="00305A4C">
      <w:pPr>
        <w:bidi/>
        <w:spacing w:after="0" w:line="320" w:lineRule="exact"/>
        <w:rPr>
          <w:rFonts w:eastAsia="PMingLiU" w:cstheme="minorHAnsi"/>
          <w:sz w:val="24"/>
          <w:szCs w:val="24"/>
        </w:rPr>
      </w:pPr>
      <w:r w:rsidRPr="00305A4C">
        <w:rPr>
          <w:rFonts w:eastAsia="PMingLiU" w:cstheme="minorHAnsi"/>
          <w:sz w:val="24"/>
          <w:szCs w:val="24"/>
          <w:rtl/>
          <w:lang w:bidi="fa"/>
        </w:rPr>
        <w:t>توجه: اگر می</w:t>
      </w:r>
      <w:r w:rsidRPr="00305A4C">
        <w:rPr>
          <w:rFonts w:eastAsia="PMingLiU" w:cstheme="minorHAnsi"/>
          <w:sz w:val="24"/>
          <w:szCs w:val="24"/>
          <w:rtl/>
          <w:lang w:bidi="fa-IR"/>
        </w:rPr>
        <w:t>‌</w:t>
      </w:r>
      <w:r w:rsidRPr="00305A4C">
        <w:rPr>
          <w:rFonts w:eastAsia="PMingLiU" w:cstheme="minorHAnsi"/>
          <w:sz w:val="24"/>
          <w:szCs w:val="24"/>
          <w:rtl/>
          <w:lang w:bidi="fa"/>
        </w:rPr>
        <w:t xml:space="preserve">خواهید به زبان خود کمک دریافت کنید، با </w:t>
      </w:r>
      <w:r w:rsidRPr="00305A4C">
        <w:rPr>
          <w:rFonts w:eastAsia="PMingLiU" w:cstheme="minorHAnsi"/>
          <w:bCs/>
          <w:sz w:val="24"/>
          <w:szCs w:val="24"/>
        </w:rPr>
        <w:t>[1-xxx-xxx-xxxx] (TTY: 711</w:t>
      </w:r>
      <w:r w:rsidRPr="00305A4C">
        <w:rPr>
          <w:rFonts w:eastAsia="PMingLiU" w:cstheme="minorHAnsi"/>
          <w:sz w:val="24"/>
          <w:szCs w:val="24"/>
        </w:rPr>
        <w:t>)</w:t>
      </w:r>
      <w:r w:rsidRPr="00305A4C">
        <w:rPr>
          <w:rFonts w:eastAsia="PMingLiU" w:cstheme="minorHAnsi"/>
          <w:sz w:val="24"/>
          <w:szCs w:val="24"/>
          <w:rtl/>
          <w:lang w:bidi="fa"/>
        </w:rPr>
        <w:t xml:space="preserve"> تماس بگیرید. کمک‌ها و خدمات مخصوص افراد </w:t>
      </w:r>
      <w:r>
        <w:rPr>
          <w:rFonts w:eastAsia="PMingLiU" w:cstheme="minorHAnsi" w:hint="cs"/>
          <w:sz w:val="24"/>
          <w:szCs w:val="24"/>
          <w:rtl/>
          <w:lang w:bidi="fa"/>
        </w:rPr>
        <w:t>مبتلا به</w:t>
      </w:r>
      <w:r w:rsidRPr="00305A4C">
        <w:rPr>
          <w:rFonts w:eastAsia="PMingLiU" w:cstheme="minorHAnsi"/>
          <w:sz w:val="24"/>
          <w:szCs w:val="24"/>
          <w:rtl/>
          <w:lang w:bidi="fa"/>
        </w:rPr>
        <w:t xml:space="preserve"> معلولیت، مانند نسخه‌های خط بریل و چاپ </w:t>
      </w:r>
      <w:r>
        <w:rPr>
          <w:rFonts w:eastAsia="PMingLiU" w:cstheme="minorHAnsi" w:hint="cs"/>
          <w:sz w:val="24"/>
          <w:szCs w:val="24"/>
          <w:rtl/>
          <w:lang w:bidi="fa"/>
        </w:rPr>
        <w:t>درشت</w:t>
      </w:r>
      <w:r w:rsidRPr="00305A4C">
        <w:rPr>
          <w:rFonts w:eastAsia="PMingLiU" w:cstheme="minorHAnsi"/>
          <w:sz w:val="24"/>
          <w:szCs w:val="24"/>
          <w:rtl/>
          <w:lang w:bidi="fa"/>
        </w:rPr>
        <w:t xml:space="preserve"> نیز موجود است. با </w:t>
      </w:r>
      <w:r w:rsidRPr="00305A4C">
        <w:rPr>
          <w:rFonts w:eastAsia="PMingLiU" w:cstheme="minorHAnsi"/>
          <w:sz w:val="24"/>
          <w:szCs w:val="24"/>
        </w:rPr>
        <w:t>[1-xxx-xxx-xxxx] (TTY: 711)</w:t>
      </w:r>
      <w:r w:rsidRPr="00305A4C">
        <w:rPr>
          <w:rFonts w:eastAsia="PMingLiU" w:cstheme="minorHAnsi"/>
          <w:sz w:val="24"/>
          <w:szCs w:val="24"/>
          <w:rtl/>
          <w:lang w:bidi="fa"/>
        </w:rPr>
        <w:t xml:space="preserve"> تماس بگیرید. این خدمات رایگان ارائه می‌شوند.</w:t>
      </w:r>
      <w:r w:rsidR="00E14014">
        <w:rPr>
          <w:rFonts w:eastAsia="PMingLiU" w:cstheme="minorHAnsi"/>
          <w:sz w:val="24"/>
          <w:szCs w:val="24"/>
          <w:rtl/>
          <w:lang w:bidi="fa"/>
        </w:rPr>
        <w:t xml:space="preserve"> </w:t>
      </w:r>
    </w:p>
    <w:p w14:paraId="631820EA" w14:textId="77777777" w:rsidR="00305A4C" w:rsidRPr="009273FC" w:rsidRDefault="00305A4C" w:rsidP="00305A4C">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2FB3ADEA" w14:textId="77777777" w:rsidR="00305A4C" w:rsidRPr="009273FC" w:rsidRDefault="00305A4C" w:rsidP="00305A4C">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1B23BBFB"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lastRenderedPageBreak/>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Hmong)</w:t>
      </w:r>
    </w:p>
    <w:p w14:paraId="44EF5B15"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2D8618BC"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0C6FB18D" w14:textId="77777777" w:rsidR="00305A4C" w:rsidRPr="009273FC" w:rsidRDefault="00305A4C" w:rsidP="00305A4C">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33FB2C1D"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45D82FB9" w14:textId="77777777" w:rsidR="00305A4C" w:rsidRPr="009273FC" w:rsidRDefault="00305A4C" w:rsidP="00305A4C">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11ABA839"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01614849" w14:textId="77777777" w:rsidR="00305A4C" w:rsidRPr="009273FC" w:rsidRDefault="00305A4C" w:rsidP="00305A4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0C1EC721" w14:textId="77777777" w:rsidR="00305A4C" w:rsidRPr="009273FC" w:rsidRDefault="00305A4C" w:rsidP="00305A4C">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13C9EFB8" w14:textId="77777777" w:rsidR="00305A4C" w:rsidRPr="009273FC" w:rsidRDefault="00305A4C" w:rsidP="00305A4C">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44FE23B2"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Punjabi)</w:t>
      </w:r>
    </w:p>
    <w:p w14:paraId="64AC4E8C"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414E4227"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br w:type="page"/>
      </w:r>
      <w:proofErr w:type="spellStart"/>
      <w:r w:rsidRPr="009273FC">
        <w:rPr>
          <w:rFonts w:ascii="Arial" w:eastAsia="Times New Roman" w:hAnsi="Arial" w:cs="Arial"/>
          <w:b/>
          <w:bCs/>
          <w:sz w:val="24"/>
          <w:szCs w:val="24"/>
          <w:u w:val="single"/>
        </w:rPr>
        <w:lastRenderedPageBreak/>
        <w:t>Русский</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слоган</w:t>
      </w:r>
      <w:proofErr w:type="spellEnd"/>
      <w:r w:rsidRPr="009273FC">
        <w:rPr>
          <w:rFonts w:ascii="Arial" w:eastAsia="Times New Roman" w:hAnsi="Arial" w:cs="Arial"/>
          <w:b/>
          <w:bCs/>
          <w:sz w:val="24"/>
          <w:szCs w:val="24"/>
          <w:u w:val="single"/>
        </w:rPr>
        <w:t xml:space="preserve"> (Russian)</w:t>
      </w:r>
    </w:p>
    <w:p w14:paraId="724C9E38"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73FC">
        <w:rPr>
          <w:rFonts w:ascii="Arial" w:eastAsia="Times New Roman" w:hAnsi="Arial" w:cs="Arial"/>
          <w:sz w:val="24"/>
          <w:szCs w:val="24"/>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9273FC">
        <w:rPr>
          <w:rFonts w:ascii="Arial" w:eastAsia="Times New Roman" w:hAnsi="Arial" w:cs="Arial"/>
          <w:sz w:val="24"/>
          <w:szCs w:val="24"/>
        </w:rPr>
        <w:t>711</w:t>
      </w:r>
      <w:r w:rsidRPr="009273FC">
        <w:rPr>
          <w:rFonts w:ascii="Arial" w:eastAsia="Times New Roman" w:hAnsi="Arial" w:cs="Arial"/>
          <w:sz w:val="24"/>
          <w:szCs w:val="24"/>
          <w:lang w:val="ru"/>
        </w:rPr>
        <w:t>). Такие услуги предоставляются бесплатно.</w:t>
      </w:r>
    </w:p>
    <w:p w14:paraId="005EB233"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proofErr w:type="spellStart"/>
      <w:r w:rsidRPr="009273FC">
        <w:rPr>
          <w:rFonts w:ascii="Arial" w:eastAsia="Times New Roman" w:hAnsi="Arial" w:cs="Arial"/>
          <w:b/>
          <w:bCs/>
          <w:sz w:val="24"/>
          <w:szCs w:val="24"/>
          <w:u w:val="single"/>
          <w:lang w:val="es-US"/>
        </w:rPr>
        <w:t>Spanish</w:t>
      </w:r>
      <w:proofErr w:type="spellEnd"/>
      <w:r w:rsidRPr="009273FC">
        <w:rPr>
          <w:rFonts w:ascii="Arial" w:eastAsia="Times New Roman" w:hAnsi="Arial" w:cs="Arial"/>
          <w:b/>
          <w:bCs/>
          <w:sz w:val="24"/>
          <w:szCs w:val="24"/>
          <w:u w:val="single"/>
          <w:lang w:val="es-US"/>
        </w:rPr>
        <w:t>)</w:t>
      </w:r>
    </w:p>
    <w:p w14:paraId="4BE6F8B6" w14:textId="77777777" w:rsidR="00305A4C" w:rsidRPr="009273FC" w:rsidRDefault="00305A4C" w:rsidP="00305A4C">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76E04212" w14:textId="77777777" w:rsidR="00305A4C" w:rsidRPr="009273FC" w:rsidRDefault="00305A4C" w:rsidP="00305A4C">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1453A09B"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67451BB8" w14:textId="77777777" w:rsidR="00305A4C" w:rsidRPr="009273FC" w:rsidRDefault="00305A4C" w:rsidP="00305A4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9273FC">
        <w:rPr>
          <w:rFonts w:ascii="Tahoma" w:eastAsia="PMingLiU" w:hAnsi="Tahoma" w:cs="Tahoma"/>
          <w:b/>
          <w:bCs/>
          <w:color w:val="000000"/>
          <w:sz w:val="24"/>
          <w:szCs w:val="24"/>
          <w:u w:val="single"/>
          <w:cs/>
          <w:lang w:bidi="th-TH"/>
        </w:rPr>
        <w:t>แท็กไลน์ภาษาไทย</w:t>
      </w:r>
      <w:r w:rsidRPr="009273FC">
        <w:rPr>
          <w:rFonts w:ascii="Tahoma" w:eastAsia="PMingLiU" w:hAnsi="Tahoma" w:cs="Tahoma"/>
          <w:b/>
          <w:bCs/>
          <w:color w:val="000000"/>
          <w:sz w:val="24"/>
          <w:szCs w:val="24"/>
          <w:u w:val="single"/>
        </w:rPr>
        <w:t xml:space="preserve"> </w:t>
      </w:r>
      <w:r w:rsidRPr="009273FC">
        <w:rPr>
          <w:rFonts w:ascii="Arial" w:eastAsia="PMingLiU" w:hAnsi="Arial" w:cs="Arial"/>
          <w:b/>
          <w:bCs/>
          <w:color w:val="000000"/>
          <w:sz w:val="24"/>
          <w:szCs w:val="24"/>
          <w:u w:val="single"/>
        </w:rPr>
        <w:t>(Thai)</w:t>
      </w:r>
    </w:p>
    <w:p w14:paraId="614551A3"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3B59B45B"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t>Примітка</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українською</w:t>
      </w:r>
      <w:proofErr w:type="spellEnd"/>
      <w:r w:rsidRPr="009273FC">
        <w:rPr>
          <w:rFonts w:ascii="Arial" w:eastAsia="Times New Roman" w:hAnsi="Arial" w:cs="Arial"/>
          <w:b/>
          <w:bCs/>
          <w:sz w:val="24"/>
          <w:szCs w:val="24"/>
          <w:u w:val="single"/>
        </w:rPr>
        <w:t xml:space="preserve"> (Ukrainian) </w:t>
      </w:r>
    </w:p>
    <w:p w14:paraId="7B68CE3D"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uk-UA"/>
        </w:rPr>
      </w:pPr>
      <w:r w:rsidRPr="009273FC">
        <w:rPr>
          <w:rFonts w:ascii="Arial" w:eastAsia="Times New Roman" w:hAnsi="Arial" w:cs="Arial"/>
          <w:bCs/>
          <w:sz w:val="24"/>
          <w:szCs w:val="24"/>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9273FC">
        <w:rPr>
          <w:rFonts w:ascii="Arial" w:eastAsia="Times New Roman" w:hAnsi="Arial" w:cs="Arial"/>
          <w:bCs/>
          <w:sz w:val="24"/>
          <w:szCs w:val="24"/>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73FC">
        <w:rPr>
          <w:rFonts w:ascii="Arial" w:eastAsia="Times New Roman" w:hAnsi="Arial" w:cs="Arial"/>
          <w:sz w:val="24"/>
          <w:szCs w:val="24"/>
        </w:rPr>
        <w:t>711</w:t>
      </w:r>
      <w:r w:rsidRPr="009273FC">
        <w:rPr>
          <w:rFonts w:ascii="Arial" w:eastAsia="Times New Roman" w:hAnsi="Arial" w:cs="Arial"/>
          <w:sz w:val="24"/>
          <w:szCs w:val="24"/>
          <w:lang w:val="uk-UA"/>
        </w:rPr>
        <w:t>). Ці послуги безкоштовні.</w:t>
      </w:r>
    </w:p>
    <w:p w14:paraId="7EBCE96D" w14:textId="77777777" w:rsidR="00305A4C" w:rsidRPr="009273FC" w:rsidRDefault="00305A4C" w:rsidP="00305A4C">
      <w:pPr>
        <w:widowControl w:val="0"/>
        <w:autoSpaceDE w:val="0"/>
        <w:autoSpaceDN w:val="0"/>
        <w:spacing w:before="120" w:after="0" w:line="440" w:lineRule="exact"/>
        <w:rPr>
          <w:rFonts w:ascii="Arial" w:eastAsia="Times New Roman" w:hAnsi="Arial" w:cs="Arial"/>
          <w:b/>
          <w:bCs/>
          <w:sz w:val="24"/>
          <w:szCs w:val="24"/>
          <w:u w:val="single"/>
          <w:lang w:val="uk-UA"/>
        </w:rPr>
      </w:pPr>
      <w:proofErr w:type="spellStart"/>
      <w:r w:rsidRPr="009273FC">
        <w:rPr>
          <w:rFonts w:ascii="Arial" w:eastAsia="Times New Roman" w:hAnsi="Arial" w:cs="Arial"/>
          <w:b/>
          <w:bCs/>
          <w:sz w:val="24"/>
          <w:szCs w:val="24"/>
          <w:u w:val="single"/>
        </w:rPr>
        <w:t>Khẩu</w:t>
      </w:r>
      <w:proofErr w:type="spellEnd"/>
      <w:r w:rsidRPr="009273FC">
        <w:rPr>
          <w:rFonts w:ascii="Arial" w:eastAsia="Times New Roman" w:hAnsi="Arial" w:cs="Arial"/>
          <w:b/>
          <w:bCs/>
          <w:sz w:val="24"/>
          <w:szCs w:val="24"/>
          <w:u w:val="single"/>
          <w:lang w:val="uk-UA"/>
        </w:rPr>
        <w:t xml:space="preserve"> </w:t>
      </w:r>
      <w:proofErr w:type="spellStart"/>
      <w:r w:rsidRPr="009273FC">
        <w:rPr>
          <w:rFonts w:ascii="Arial" w:eastAsia="Times New Roman" w:hAnsi="Arial" w:cs="Arial"/>
          <w:b/>
          <w:bCs/>
          <w:sz w:val="24"/>
          <w:szCs w:val="24"/>
          <w:u w:val="single"/>
        </w:rPr>
        <w:t>hiệu</w:t>
      </w:r>
      <w:proofErr w:type="spellEnd"/>
      <w:r w:rsidRPr="009273FC">
        <w:rPr>
          <w:rFonts w:ascii="Arial" w:eastAsia="Times New Roman" w:hAnsi="Arial" w:cs="Arial"/>
          <w:b/>
          <w:bCs/>
          <w:sz w:val="24"/>
          <w:szCs w:val="24"/>
          <w:u w:val="single"/>
          <w:lang w:val="uk-UA"/>
        </w:rPr>
        <w:t xml:space="preserve"> </w:t>
      </w:r>
      <w:proofErr w:type="spellStart"/>
      <w:r w:rsidRPr="009273FC">
        <w:rPr>
          <w:rFonts w:ascii="Arial" w:eastAsia="Times New Roman" w:hAnsi="Arial" w:cs="Arial"/>
          <w:b/>
          <w:bCs/>
          <w:sz w:val="24"/>
          <w:szCs w:val="24"/>
          <w:u w:val="single"/>
        </w:rPr>
        <w:t>tiếng</w:t>
      </w:r>
      <w:proofErr w:type="spellEnd"/>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ệt</w:t>
      </w:r>
      <w:r w:rsidRPr="009273FC">
        <w:rPr>
          <w:rFonts w:ascii="Arial" w:eastAsia="Times New Roman" w:hAnsi="Arial" w:cs="Arial"/>
          <w:b/>
          <w:bCs/>
          <w:sz w:val="24"/>
          <w:szCs w:val="24"/>
          <w:u w:val="single"/>
          <w:lang w:val="uk-UA"/>
        </w:rPr>
        <w:t xml:space="preserve"> (</w:t>
      </w:r>
      <w:r w:rsidRPr="009273FC">
        <w:rPr>
          <w:rFonts w:ascii="Arial" w:eastAsia="Times New Roman" w:hAnsi="Arial" w:cs="Arial"/>
          <w:b/>
          <w:bCs/>
          <w:sz w:val="24"/>
          <w:szCs w:val="24"/>
          <w:u w:val="single"/>
        </w:rPr>
        <w:t>Vietnamese</w:t>
      </w:r>
      <w:r w:rsidRPr="009273FC">
        <w:rPr>
          <w:rFonts w:ascii="Arial" w:eastAsia="Times New Roman" w:hAnsi="Arial" w:cs="Arial"/>
          <w:b/>
          <w:bCs/>
          <w:sz w:val="24"/>
          <w:szCs w:val="24"/>
          <w:u w:val="single"/>
          <w:lang w:val="uk-UA"/>
        </w:rPr>
        <w:t>)</w:t>
      </w:r>
    </w:p>
    <w:p w14:paraId="3053F0C3" w14:textId="77777777" w:rsidR="00305A4C" w:rsidRPr="009273FC" w:rsidRDefault="00305A4C" w:rsidP="00305A4C">
      <w:pPr>
        <w:widowControl w:val="0"/>
        <w:autoSpaceDE w:val="0"/>
        <w:autoSpaceDN w:val="0"/>
        <w:spacing w:after="0" w:line="288" w:lineRule="exact"/>
        <w:rPr>
          <w:rFonts w:ascii="Arial" w:eastAsia="Times New Roman" w:hAnsi="Arial" w:cs="Arial"/>
          <w:b/>
          <w:bCs/>
          <w:sz w:val="24"/>
          <w:szCs w:val="24"/>
          <w:u w:val="single"/>
          <w:lang w:val="vi"/>
        </w:rPr>
      </w:pPr>
      <w:r w:rsidRPr="009273FC">
        <w:rPr>
          <w:rFonts w:ascii="Arial" w:eastAsia="Times New Roman" w:hAnsi="Arial" w:cs="Arial"/>
          <w:sz w:val="24"/>
          <w:szCs w:val="24"/>
          <w:lang w:val="vi"/>
        </w:rPr>
        <w:t xml:space="preserve">CHÚ Ý: Nếu quý vị cần trợ giúp bằng ngôn ngữ của mình, vui lòng gọi số </w:t>
      </w:r>
      <w:r w:rsidRPr="009273FC">
        <w:rPr>
          <w:rFonts w:ascii="Arial" w:eastAsia="Times New Roman" w:hAnsi="Arial" w:cs="Arial"/>
          <w:sz w:val="24"/>
          <w:szCs w:val="24"/>
          <w:lang w:val="vi"/>
        </w:rPr>
        <w:br/>
      </w:r>
      <w:r w:rsidRPr="009273FC">
        <w:rPr>
          <w:rFonts w:ascii="Arial" w:eastAsia="Times New Roman" w:hAnsi="Arial" w:cs="Arial"/>
          <w:bCs/>
          <w:sz w:val="24"/>
          <w:szCs w:val="24"/>
          <w:lang w:val="uk-UA"/>
        </w:rPr>
        <w:t>[1-</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r w:rsidRPr="009273FC">
        <w:rPr>
          <w:rFonts w:ascii="Arial" w:eastAsia="Times New Roman" w:hAnsi="Arial" w:cs="Arial"/>
          <w:bCs/>
          <w:sz w:val="24"/>
          <w:szCs w:val="24"/>
        </w:rPr>
        <w:t>xxx</w:t>
      </w:r>
      <w:r w:rsidRPr="009273FC">
        <w:rPr>
          <w:rFonts w:ascii="Arial" w:eastAsia="Times New Roman" w:hAnsi="Arial" w:cs="Arial"/>
          <w:bCs/>
          <w:sz w:val="24"/>
          <w:szCs w:val="24"/>
          <w:lang w:val="uk-UA"/>
        </w:rPr>
        <w:t>-</w:t>
      </w:r>
      <w:proofErr w:type="spellStart"/>
      <w:r w:rsidRPr="009273FC">
        <w:rPr>
          <w:rFonts w:ascii="Arial" w:eastAsia="Times New Roman" w:hAnsi="Arial" w:cs="Arial"/>
          <w:bCs/>
          <w:sz w:val="24"/>
          <w:szCs w:val="24"/>
        </w:rPr>
        <w:t>xxxx</w:t>
      </w:r>
      <w:proofErr w:type="spellEnd"/>
      <w:r w:rsidRPr="009273FC">
        <w:rPr>
          <w:rFonts w:ascii="Arial" w:eastAsia="Times New Roman" w:hAnsi="Arial" w:cs="Arial"/>
          <w:bCs/>
          <w:sz w:val="24"/>
          <w:szCs w:val="24"/>
          <w:lang w:val="uk-UA"/>
        </w:rPr>
        <w:t>] (</w:t>
      </w:r>
      <w:r w:rsidRPr="009273FC">
        <w:rPr>
          <w:rFonts w:ascii="Arial" w:eastAsia="Times New Roman" w:hAnsi="Arial" w:cs="Arial"/>
          <w:bCs/>
          <w:sz w:val="24"/>
          <w:szCs w:val="24"/>
        </w:rPr>
        <w:t>TTY</w:t>
      </w:r>
      <w:r w:rsidRPr="009273FC">
        <w:rPr>
          <w:rFonts w:ascii="Arial" w:eastAsia="Times New Roman" w:hAnsi="Arial" w:cs="Arial"/>
          <w:bCs/>
          <w:sz w:val="24"/>
          <w:szCs w:val="24"/>
          <w:lang w:val="uk-UA"/>
        </w:rPr>
        <w:t xml:space="preserve">: </w:t>
      </w:r>
      <w:r w:rsidRPr="009273FC">
        <w:rPr>
          <w:rFonts w:ascii="Arial" w:eastAsia="Times New Roman" w:hAnsi="Arial" w:cs="Arial"/>
          <w:bCs/>
          <w:sz w:val="24"/>
          <w:szCs w:val="24"/>
        </w:rPr>
        <w:t>711</w:t>
      </w:r>
      <w:r w:rsidRPr="009273FC">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9273FC">
        <w:rPr>
          <w:rFonts w:ascii="Arial" w:eastAsia="Times New Roman" w:hAnsi="Arial" w:cs="Arial"/>
          <w:sz w:val="24"/>
          <w:szCs w:val="24"/>
        </w:rPr>
        <w:t>711</w:t>
      </w:r>
      <w:r w:rsidRPr="009273FC">
        <w:rPr>
          <w:rFonts w:ascii="Arial" w:eastAsia="Times New Roman" w:hAnsi="Arial" w:cs="Arial"/>
          <w:sz w:val="24"/>
          <w:szCs w:val="24"/>
          <w:lang w:val="vi"/>
        </w:rPr>
        <w:t>). Các dịch vụ này đều miễn phí.</w:t>
      </w:r>
    </w:p>
    <w:p w14:paraId="1F482D8D" w14:textId="77777777" w:rsidR="00305A4C" w:rsidRPr="009273FC" w:rsidRDefault="00305A4C" w:rsidP="00305A4C">
      <w:pPr>
        <w:rPr>
          <w:rFonts w:ascii="Arial" w:hAnsi="Arial" w:cs="Arial"/>
          <w:sz w:val="24"/>
          <w:szCs w:val="24"/>
          <w:rtl/>
        </w:rPr>
      </w:pPr>
      <w:r w:rsidRPr="009273FC">
        <w:rPr>
          <w:rFonts w:ascii="Arial" w:hAnsi="Arial" w:cs="Arial"/>
          <w:sz w:val="24"/>
          <w:szCs w:val="24"/>
          <w:rtl/>
        </w:rPr>
        <w:br w:type="page"/>
      </w:r>
    </w:p>
    <w:p w14:paraId="55870807" w14:textId="62081FD1" w:rsidR="0080618C" w:rsidRPr="002A32D2" w:rsidRDefault="0080618C">
      <w:pPr>
        <w:bidi/>
        <w:rPr>
          <w:rFonts w:cstheme="minorHAnsi"/>
          <w:sz w:val="24"/>
          <w:szCs w:val="24"/>
          <w:rtl/>
        </w:rPr>
      </w:pPr>
    </w:p>
    <w:sdt>
      <w:sdtPr>
        <w:rPr>
          <w:rFonts w:asciiTheme="minorHAnsi" w:hAnsiTheme="minorHAnsi" w:cstheme="minorHAnsi"/>
          <w:b w:val="0"/>
          <w:bCs w:val="0"/>
          <w:sz w:val="22"/>
          <w:szCs w:val="22"/>
          <w:rtl/>
        </w:rPr>
        <w:id w:val="1595927132"/>
        <w:docPartObj>
          <w:docPartGallery w:val="Table of Contents"/>
          <w:docPartUnique/>
        </w:docPartObj>
      </w:sdtPr>
      <w:sdtContent>
        <w:p w14:paraId="3EDCB294" w14:textId="619363E3" w:rsidR="00F75C37" w:rsidRPr="002A32D2" w:rsidRDefault="2819C940" w:rsidP="7BB2C1EC">
          <w:pPr>
            <w:pStyle w:val="TOCHeading"/>
            <w:spacing w:after="0" w:line="360" w:lineRule="auto"/>
            <w:rPr>
              <w:rFonts w:asciiTheme="minorHAnsi" w:eastAsia="Arial" w:hAnsiTheme="minorHAnsi" w:cstheme="minorHAnsi"/>
            </w:rPr>
          </w:pPr>
          <w:r w:rsidRPr="002A32D2">
            <w:rPr>
              <w:rFonts w:asciiTheme="minorHAnsi" w:eastAsia="Arial" w:hAnsiTheme="minorHAnsi" w:cstheme="minorHAnsi"/>
              <w:rtl/>
              <w:lang w:bidi="fa"/>
            </w:rPr>
            <w:t>فهرست مطالب</w:t>
          </w:r>
        </w:p>
        <w:p w14:paraId="631AC413" w14:textId="7D9A71B9" w:rsidR="00A01D5D" w:rsidRPr="007E2573" w:rsidRDefault="00D67F12" w:rsidP="007E2573">
          <w:pPr>
            <w:pStyle w:val="TOC1"/>
            <w:rPr>
              <w:rFonts w:eastAsiaTheme="minorEastAsia" w:cstheme="minorHAnsi"/>
              <w:noProof/>
            </w:rPr>
          </w:pPr>
          <w:r w:rsidRPr="007E2573">
            <w:rPr>
              <w:rFonts w:cstheme="minorHAnsi"/>
            </w:rPr>
            <w:fldChar w:fldCharType="begin"/>
          </w:r>
          <w:r w:rsidRPr="007E2573">
            <w:rPr>
              <w:rFonts w:cstheme="minorHAnsi"/>
            </w:rPr>
            <w:instrText>TOC \o "1-3" \h \z \u</w:instrText>
          </w:r>
          <w:r w:rsidRPr="007E2573">
            <w:rPr>
              <w:rFonts w:cstheme="minorHAnsi"/>
            </w:rPr>
            <w:fldChar w:fldCharType="separate"/>
          </w:r>
          <w:hyperlink w:anchor="_Toc145515680" w:history="1">
            <w:r w:rsidR="007E2573" w:rsidRPr="007E2573">
              <w:rPr>
                <w:rStyle w:val="Hyperlink"/>
                <w:rFonts w:cstheme="minorHAnsi"/>
                <w:noProof/>
                <w:sz w:val="24"/>
                <w:szCs w:val="24"/>
                <w:rtl/>
              </w:rPr>
              <w:t>سایر زبانها و قالبها</w:t>
            </w:r>
            <w:r w:rsidRPr="007E2573">
              <w:rPr>
                <w:rFonts w:cstheme="minorHAnsi"/>
                <w:noProof/>
                <w:webHidden/>
              </w:rPr>
              <w:tab/>
            </w:r>
            <w:r w:rsidRPr="007E2573">
              <w:rPr>
                <w:rFonts w:cstheme="minorHAnsi"/>
                <w:noProof/>
                <w:webHidden/>
              </w:rPr>
              <w:fldChar w:fldCharType="begin"/>
            </w:r>
            <w:r w:rsidRPr="007E2573">
              <w:rPr>
                <w:rFonts w:cstheme="minorHAnsi"/>
                <w:noProof/>
                <w:webHidden/>
              </w:rPr>
              <w:instrText xml:space="preserve"> PAGEREF _Toc145515680 \h </w:instrText>
            </w:r>
            <w:r w:rsidRPr="007E2573">
              <w:rPr>
                <w:rFonts w:cstheme="minorHAnsi"/>
                <w:noProof/>
                <w:webHidden/>
              </w:rPr>
            </w:r>
            <w:r w:rsidRPr="007E2573">
              <w:rPr>
                <w:rFonts w:cstheme="minorHAnsi"/>
                <w:noProof/>
                <w:webHidden/>
              </w:rPr>
              <w:fldChar w:fldCharType="separate"/>
            </w:r>
            <w:r w:rsidRPr="007E2573">
              <w:rPr>
                <w:rFonts w:cstheme="minorHAnsi"/>
                <w:noProof/>
                <w:webHidden/>
              </w:rPr>
              <w:t>5</w:t>
            </w:r>
            <w:r w:rsidRPr="007E2573">
              <w:rPr>
                <w:rFonts w:cstheme="minorHAnsi"/>
                <w:noProof/>
                <w:webHidden/>
              </w:rPr>
              <w:fldChar w:fldCharType="end"/>
            </w:r>
          </w:hyperlink>
        </w:p>
        <w:p w14:paraId="14E0E9AB" w14:textId="16A6D1E1" w:rsidR="00A01D5D" w:rsidRPr="007E2573" w:rsidRDefault="007E2573" w:rsidP="007E2573">
          <w:pPr>
            <w:pStyle w:val="TOC1"/>
            <w:rPr>
              <w:rFonts w:eastAsiaTheme="minorEastAsia" w:cstheme="minorHAnsi"/>
              <w:noProof/>
            </w:rPr>
          </w:pPr>
          <w:r w:rsidRPr="007E2573">
            <w:rPr>
              <w:rFonts w:cstheme="minorHAnsi"/>
              <w:rtl/>
            </w:rPr>
            <w:t>اعلامیه عدم تبعیض</w:t>
          </w:r>
          <w:r w:rsidR="00A74366">
            <w:fldChar w:fldCharType="begin"/>
          </w:r>
          <w:r w:rsidR="00A74366">
            <w:instrText xml:space="preserve"> HYPERLINK \l "_Toc145515681" </w:instrText>
          </w:r>
          <w:r w:rsidR="00A74366">
            <w:fldChar w:fldCharType="separate"/>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1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8</w:t>
          </w:r>
          <w:r w:rsidR="003610A0" w:rsidRPr="007E2573">
            <w:rPr>
              <w:rFonts w:cstheme="minorHAnsi"/>
              <w:noProof/>
              <w:webHidden/>
            </w:rPr>
            <w:fldChar w:fldCharType="end"/>
          </w:r>
          <w:r w:rsidR="00A74366">
            <w:rPr>
              <w:rFonts w:cstheme="minorHAnsi"/>
              <w:noProof/>
            </w:rPr>
            <w:fldChar w:fldCharType="end"/>
          </w:r>
        </w:p>
        <w:p w14:paraId="1370F3A8" w14:textId="1EAE75E0" w:rsidR="00A01D5D" w:rsidRPr="007E2573" w:rsidRDefault="00DD6D65" w:rsidP="007E2573">
          <w:pPr>
            <w:pStyle w:val="TOC1"/>
            <w:rPr>
              <w:rFonts w:eastAsiaTheme="minorEastAsia" w:cstheme="minorHAnsi"/>
              <w:noProof/>
            </w:rPr>
          </w:pPr>
          <w:r>
            <w:rPr>
              <w:rFonts w:cstheme="minorHAnsi" w:hint="cs"/>
              <w:rtl/>
            </w:rPr>
            <w:t>اطلاعات کلی</w:t>
          </w:r>
          <w:hyperlink w:anchor="_Toc145515682" w:history="1">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2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11</w:t>
            </w:r>
            <w:r w:rsidR="003610A0" w:rsidRPr="007E2573">
              <w:rPr>
                <w:rFonts w:cstheme="minorHAnsi"/>
                <w:noProof/>
                <w:webHidden/>
              </w:rPr>
              <w:fldChar w:fldCharType="end"/>
            </w:r>
          </w:hyperlink>
        </w:p>
        <w:p w14:paraId="6F401FC9" w14:textId="202DD0BB" w:rsidR="00A01D5D" w:rsidRPr="007E2573" w:rsidRDefault="00DD6D65" w:rsidP="007E2573">
          <w:pPr>
            <w:pStyle w:val="TOC1"/>
            <w:rPr>
              <w:rFonts w:eastAsiaTheme="minorEastAsia" w:cstheme="minorHAnsi"/>
              <w:noProof/>
            </w:rPr>
          </w:pPr>
          <w:r>
            <w:rPr>
              <w:rFonts w:cstheme="minorHAnsi" w:hint="cs"/>
              <w:rtl/>
            </w:rPr>
            <w:t xml:space="preserve">اطلاعات مهم درباره برنامه </w:t>
          </w:r>
          <w:hyperlink w:anchor="_Toc145515683" w:history="1">
            <w:r w:rsidR="003610A0" w:rsidRPr="007E2573">
              <w:rPr>
                <w:rStyle w:val="Hyperlink"/>
                <w:rFonts w:cstheme="minorHAnsi"/>
                <w:noProof/>
                <w:sz w:val="24"/>
                <w:szCs w:val="24"/>
              </w:rPr>
              <w:t>MEDI-CAL</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3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14</w:t>
            </w:r>
            <w:r w:rsidR="003610A0" w:rsidRPr="007E2573">
              <w:rPr>
                <w:rFonts w:cstheme="minorHAnsi"/>
                <w:noProof/>
                <w:webHidden/>
              </w:rPr>
              <w:fldChar w:fldCharType="end"/>
            </w:r>
          </w:hyperlink>
        </w:p>
        <w:p w14:paraId="0A106539" w14:textId="040EF206" w:rsidR="00A01D5D" w:rsidRPr="007E2573" w:rsidRDefault="00000000" w:rsidP="007E2573">
          <w:pPr>
            <w:pStyle w:val="TOC1"/>
            <w:rPr>
              <w:rFonts w:eastAsiaTheme="minorEastAsia" w:cstheme="minorHAnsi"/>
              <w:noProof/>
            </w:rPr>
          </w:pPr>
          <w:hyperlink w:anchor="_Toc145515684" w:history="1">
            <w:r w:rsidR="00DD6D65">
              <w:rPr>
                <w:rStyle w:val="Hyperlink"/>
                <w:rFonts w:cstheme="minorHAnsi" w:hint="cs"/>
                <w:noProof/>
                <w:sz w:val="24"/>
                <w:szCs w:val="24"/>
                <w:rtl/>
              </w:rPr>
              <w:t>چگونه متوجه شوید که خودتان یا کسی که می‌شناسید به کمک احتیاج دارد</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4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20</w:t>
            </w:r>
            <w:r w:rsidR="003610A0" w:rsidRPr="007E2573">
              <w:rPr>
                <w:rFonts w:cstheme="minorHAnsi"/>
                <w:noProof/>
                <w:webHidden/>
              </w:rPr>
              <w:fldChar w:fldCharType="end"/>
            </w:r>
          </w:hyperlink>
        </w:p>
        <w:p w14:paraId="3207F148" w14:textId="77E06DF3" w:rsidR="00A01D5D" w:rsidRPr="007E2573" w:rsidRDefault="00000000" w:rsidP="007E2573">
          <w:pPr>
            <w:pStyle w:val="TOC1"/>
            <w:rPr>
              <w:rFonts w:eastAsiaTheme="minorEastAsia" w:cstheme="minorHAnsi"/>
              <w:noProof/>
            </w:rPr>
          </w:pPr>
          <w:hyperlink w:anchor="_Toc145515685" w:history="1">
            <w:r w:rsidR="00DD6D65">
              <w:rPr>
                <w:rStyle w:val="Hyperlink"/>
                <w:rFonts w:cstheme="minorHAnsi" w:hint="cs"/>
                <w:noProof/>
                <w:sz w:val="24"/>
                <w:szCs w:val="24"/>
                <w:rtl/>
              </w:rPr>
              <w:t>دسترسی به خدمات سلامت روان تخصصی</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5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24</w:t>
            </w:r>
            <w:r w:rsidR="003610A0" w:rsidRPr="007E2573">
              <w:rPr>
                <w:rFonts w:cstheme="minorHAnsi"/>
                <w:noProof/>
                <w:webHidden/>
              </w:rPr>
              <w:fldChar w:fldCharType="end"/>
            </w:r>
          </w:hyperlink>
        </w:p>
        <w:p w14:paraId="75C02C1F" w14:textId="5CA4F19A" w:rsidR="00A01D5D" w:rsidRPr="007E2573" w:rsidRDefault="00000000" w:rsidP="007E2573">
          <w:pPr>
            <w:pStyle w:val="TOC1"/>
            <w:rPr>
              <w:rFonts w:eastAsiaTheme="minorEastAsia" w:cstheme="minorHAnsi"/>
              <w:noProof/>
            </w:rPr>
          </w:pPr>
          <w:hyperlink w:anchor="_Toc145515686" w:history="1">
            <w:r w:rsidR="00DD6D65">
              <w:rPr>
                <w:rStyle w:val="Hyperlink"/>
                <w:rFonts w:cstheme="minorHAnsi" w:hint="cs"/>
                <w:noProof/>
                <w:sz w:val="24"/>
                <w:szCs w:val="24"/>
                <w:rtl/>
              </w:rPr>
              <w:t>انتخاب یک ارائه دهنده</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6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33</w:t>
            </w:r>
            <w:r w:rsidR="003610A0" w:rsidRPr="007E2573">
              <w:rPr>
                <w:rFonts w:cstheme="minorHAnsi"/>
                <w:noProof/>
                <w:webHidden/>
              </w:rPr>
              <w:fldChar w:fldCharType="end"/>
            </w:r>
          </w:hyperlink>
        </w:p>
        <w:p w14:paraId="6869A0B6" w14:textId="21F936AA" w:rsidR="00A01D5D" w:rsidRPr="007E2573" w:rsidRDefault="00000000" w:rsidP="007E2573">
          <w:pPr>
            <w:pStyle w:val="TOC1"/>
            <w:rPr>
              <w:rFonts w:eastAsiaTheme="minorEastAsia" w:cstheme="minorHAnsi"/>
              <w:noProof/>
            </w:rPr>
          </w:pPr>
          <w:hyperlink w:anchor="_Toc145515687" w:history="1">
            <w:r w:rsidR="00DD6D65">
              <w:rPr>
                <w:rStyle w:val="Hyperlink"/>
                <w:rFonts w:cstheme="minorHAnsi" w:hint="cs"/>
                <w:noProof/>
                <w:sz w:val="24"/>
                <w:szCs w:val="24"/>
                <w:rtl/>
              </w:rPr>
              <w:t>حقوق شما برای دسترسی به سوابق پزشکی و استفاده از فهرست اطلاعات ارائه دهندگان</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7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36</w:t>
            </w:r>
            <w:r w:rsidR="003610A0" w:rsidRPr="007E2573">
              <w:rPr>
                <w:rFonts w:cstheme="minorHAnsi"/>
                <w:noProof/>
                <w:webHidden/>
              </w:rPr>
              <w:fldChar w:fldCharType="end"/>
            </w:r>
          </w:hyperlink>
        </w:p>
        <w:p w14:paraId="37476545" w14:textId="3A5B021A" w:rsidR="00A01D5D" w:rsidRPr="007E2573" w:rsidRDefault="00000000" w:rsidP="007E2573">
          <w:pPr>
            <w:pStyle w:val="TOC1"/>
            <w:rPr>
              <w:rFonts w:eastAsiaTheme="minorEastAsia" w:cstheme="minorHAnsi"/>
              <w:noProof/>
            </w:rPr>
          </w:pPr>
          <w:hyperlink w:anchor="_Toc145515688" w:history="1">
            <w:r w:rsidR="00DD6D65">
              <w:rPr>
                <w:rStyle w:val="Hyperlink"/>
                <w:rFonts w:cstheme="minorHAnsi" w:hint="cs"/>
                <w:noProof/>
                <w:sz w:val="24"/>
                <w:szCs w:val="24"/>
                <w:rtl/>
              </w:rPr>
              <w:t>حیطه خدمات</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8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37</w:t>
            </w:r>
            <w:r w:rsidR="003610A0" w:rsidRPr="007E2573">
              <w:rPr>
                <w:rFonts w:cstheme="minorHAnsi"/>
                <w:noProof/>
                <w:webHidden/>
              </w:rPr>
              <w:fldChar w:fldCharType="end"/>
            </w:r>
          </w:hyperlink>
        </w:p>
        <w:p w14:paraId="4904EB45" w14:textId="1D06B8C7" w:rsidR="00A01D5D" w:rsidRPr="007E2573" w:rsidRDefault="00000000" w:rsidP="007E2573">
          <w:pPr>
            <w:pStyle w:val="TOC1"/>
            <w:rPr>
              <w:rFonts w:eastAsiaTheme="minorEastAsia" w:cstheme="minorHAnsi"/>
              <w:noProof/>
            </w:rPr>
          </w:pPr>
          <w:hyperlink w:anchor="_Toc145515689" w:history="1">
            <w:r w:rsidR="00DD6D65">
              <w:rPr>
                <w:rStyle w:val="Hyperlink"/>
                <w:rFonts w:cstheme="minorHAnsi" w:hint="cs"/>
                <w:noProof/>
                <w:sz w:val="24"/>
                <w:szCs w:val="24"/>
                <w:rtl/>
              </w:rPr>
              <w:t>تعیین مزایای نامطلوب توسط طرح سلامت روان شما</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89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47</w:t>
            </w:r>
            <w:r w:rsidR="003610A0" w:rsidRPr="007E2573">
              <w:rPr>
                <w:rFonts w:cstheme="minorHAnsi"/>
                <w:noProof/>
                <w:webHidden/>
              </w:rPr>
              <w:fldChar w:fldCharType="end"/>
            </w:r>
          </w:hyperlink>
        </w:p>
        <w:p w14:paraId="5CC2A2C9" w14:textId="2A12C827" w:rsidR="00A01D5D" w:rsidRPr="007E2573" w:rsidRDefault="00000000" w:rsidP="007E2573">
          <w:pPr>
            <w:pStyle w:val="TOC1"/>
            <w:rPr>
              <w:rFonts w:eastAsiaTheme="minorEastAsia" w:cstheme="minorHAnsi"/>
              <w:noProof/>
            </w:rPr>
          </w:pPr>
          <w:hyperlink w:anchor="_Toc145515690" w:history="1">
            <w:r w:rsidR="00DD6D65">
              <w:rPr>
                <w:rStyle w:val="Hyperlink"/>
                <w:rFonts w:cstheme="minorHAnsi" w:hint="cs"/>
                <w:noProof/>
                <w:sz w:val="24"/>
                <w:szCs w:val="24"/>
                <w:rtl/>
              </w:rPr>
              <w:t>فرآیند حل و فصل مشکل: ارائه شکایت یا درخواست تجدیدنظر</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0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51</w:t>
            </w:r>
            <w:r w:rsidR="003610A0" w:rsidRPr="007E2573">
              <w:rPr>
                <w:rFonts w:cstheme="minorHAnsi"/>
                <w:noProof/>
                <w:webHidden/>
              </w:rPr>
              <w:fldChar w:fldCharType="end"/>
            </w:r>
          </w:hyperlink>
        </w:p>
        <w:p w14:paraId="31EBE85D" w14:textId="45154BD0" w:rsidR="00A01D5D" w:rsidRPr="007E2573" w:rsidRDefault="00000000" w:rsidP="007E2573">
          <w:pPr>
            <w:pStyle w:val="TOC1"/>
            <w:rPr>
              <w:rFonts w:eastAsiaTheme="minorEastAsia" w:cstheme="minorHAnsi"/>
              <w:noProof/>
            </w:rPr>
          </w:pPr>
          <w:hyperlink w:anchor="_Toc145515691" w:history="1">
            <w:r w:rsidR="00DD6D65">
              <w:rPr>
                <w:rStyle w:val="Hyperlink"/>
                <w:rFonts w:cstheme="minorHAnsi" w:hint="cs"/>
                <w:noProof/>
                <w:sz w:val="24"/>
                <w:szCs w:val="24"/>
                <w:rtl/>
              </w:rPr>
              <w:t>فرآیند شکایت</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1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53</w:t>
            </w:r>
            <w:r w:rsidR="003610A0" w:rsidRPr="007E2573">
              <w:rPr>
                <w:rFonts w:cstheme="minorHAnsi"/>
                <w:noProof/>
                <w:webHidden/>
              </w:rPr>
              <w:fldChar w:fldCharType="end"/>
            </w:r>
          </w:hyperlink>
        </w:p>
        <w:p w14:paraId="423E0E7A" w14:textId="7710E445" w:rsidR="00A01D5D" w:rsidRPr="007E2573" w:rsidRDefault="00000000" w:rsidP="007E2573">
          <w:pPr>
            <w:pStyle w:val="TOC1"/>
            <w:rPr>
              <w:rFonts w:eastAsiaTheme="minorEastAsia" w:cstheme="minorHAnsi"/>
              <w:noProof/>
            </w:rPr>
          </w:pPr>
          <w:hyperlink w:anchor="_Toc145515692" w:history="1">
            <w:r w:rsidR="00DD6D65">
              <w:rPr>
                <w:rStyle w:val="Hyperlink"/>
                <w:rFonts w:cstheme="minorHAnsi" w:hint="cs"/>
                <w:noProof/>
                <w:sz w:val="24"/>
                <w:szCs w:val="24"/>
                <w:rtl/>
              </w:rPr>
              <w:t>فرآیند درخواست تجدیدنظر (استاندارد و فوری)</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2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57</w:t>
            </w:r>
            <w:r w:rsidR="003610A0" w:rsidRPr="007E2573">
              <w:rPr>
                <w:rFonts w:cstheme="minorHAnsi"/>
                <w:noProof/>
                <w:webHidden/>
              </w:rPr>
              <w:fldChar w:fldCharType="end"/>
            </w:r>
          </w:hyperlink>
        </w:p>
        <w:p w14:paraId="61BE3E3A" w14:textId="144B8924" w:rsidR="00A01D5D" w:rsidRPr="007E2573" w:rsidRDefault="00000000" w:rsidP="007E2573">
          <w:pPr>
            <w:pStyle w:val="TOC1"/>
            <w:rPr>
              <w:rFonts w:eastAsiaTheme="minorEastAsia" w:cstheme="minorHAnsi"/>
              <w:noProof/>
            </w:rPr>
          </w:pPr>
          <w:hyperlink w:anchor="_Toc145515693" w:history="1">
            <w:r w:rsidR="00DD6D65">
              <w:rPr>
                <w:rStyle w:val="Hyperlink"/>
                <w:rFonts w:cstheme="minorHAnsi" w:hint="cs"/>
                <w:noProof/>
                <w:sz w:val="24"/>
                <w:szCs w:val="24"/>
                <w:rtl/>
              </w:rPr>
              <w:t>فرآیند دادرسی عادلانه ایالتی</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3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62</w:t>
            </w:r>
            <w:r w:rsidR="003610A0" w:rsidRPr="007E2573">
              <w:rPr>
                <w:rFonts w:cstheme="minorHAnsi"/>
                <w:noProof/>
                <w:webHidden/>
              </w:rPr>
              <w:fldChar w:fldCharType="end"/>
            </w:r>
          </w:hyperlink>
        </w:p>
        <w:p w14:paraId="5A662417" w14:textId="2F31D8C2" w:rsidR="00A01D5D" w:rsidRPr="007E2573" w:rsidRDefault="00000000" w:rsidP="007E2573">
          <w:pPr>
            <w:pStyle w:val="TOC1"/>
            <w:rPr>
              <w:rFonts w:eastAsiaTheme="minorEastAsia" w:cstheme="minorHAnsi"/>
              <w:noProof/>
            </w:rPr>
          </w:pPr>
          <w:hyperlink w:anchor="_Toc145515694" w:history="1">
            <w:r w:rsidR="00DD6D65">
              <w:rPr>
                <w:rStyle w:val="Hyperlink"/>
                <w:rFonts w:cstheme="minorHAnsi" w:hint="cs"/>
                <w:noProof/>
                <w:sz w:val="24"/>
                <w:szCs w:val="24"/>
                <w:rtl/>
              </w:rPr>
              <w:t>دستورالعمل قبلی</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4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66</w:t>
            </w:r>
            <w:r w:rsidR="003610A0" w:rsidRPr="007E2573">
              <w:rPr>
                <w:rFonts w:cstheme="minorHAnsi"/>
                <w:noProof/>
                <w:webHidden/>
              </w:rPr>
              <w:fldChar w:fldCharType="end"/>
            </w:r>
          </w:hyperlink>
        </w:p>
        <w:p w14:paraId="1B836B36" w14:textId="11521398" w:rsidR="00A01D5D" w:rsidRPr="007E2573" w:rsidRDefault="00000000" w:rsidP="007E2573">
          <w:pPr>
            <w:pStyle w:val="TOC1"/>
            <w:rPr>
              <w:rFonts w:eastAsiaTheme="minorEastAsia" w:cstheme="minorHAnsi"/>
              <w:noProof/>
            </w:rPr>
          </w:pPr>
          <w:hyperlink w:anchor="_Toc145515695" w:history="1">
            <w:r w:rsidR="00DD6D65">
              <w:rPr>
                <w:rStyle w:val="Hyperlink"/>
                <w:rFonts w:cstheme="minorHAnsi" w:hint="cs"/>
                <w:noProof/>
                <w:sz w:val="24"/>
                <w:szCs w:val="24"/>
                <w:rtl/>
              </w:rPr>
              <w:t>حقوق و مسئولیت‌های ذینفع</w:t>
            </w:r>
            <w:r w:rsidR="003610A0" w:rsidRPr="007E2573">
              <w:rPr>
                <w:rFonts w:cstheme="minorHAnsi"/>
                <w:noProof/>
                <w:webHidden/>
              </w:rPr>
              <w:tab/>
            </w:r>
            <w:r w:rsidR="003610A0" w:rsidRPr="007E2573">
              <w:rPr>
                <w:rFonts w:cstheme="minorHAnsi"/>
                <w:noProof/>
                <w:webHidden/>
              </w:rPr>
              <w:fldChar w:fldCharType="begin"/>
            </w:r>
            <w:r w:rsidR="003610A0" w:rsidRPr="007E2573">
              <w:rPr>
                <w:rFonts w:cstheme="minorHAnsi"/>
                <w:noProof/>
                <w:webHidden/>
              </w:rPr>
              <w:instrText xml:space="preserve"> PAGEREF _Toc145515695 \h </w:instrText>
            </w:r>
            <w:r w:rsidR="003610A0" w:rsidRPr="007E2573">
              <w:rPr>
                <w:rFonts w:cstheme="minorHAnsi"/>
                <w:noProof/>
                <w:webHidden/>
              </w:rPr>
            </w:r>
            <w:r w:rsidR="003610A0" w:rsidRPr="007E2573">
              <w:rPr>
                <w:rFonts w:cstheme="minorHAnsi"/>
                <w:noProof/>
                <w:webHidden/>
              </w:rPr>
              <w:fldChar w:fldCharType="separate"/>
            </w:r>
            <w:r w:rsidR="003610A0" w:rsidRPr="007E2573">
              <w:rPr>
                <w:rFonts w:cstheme="minorHAnsi"/>
                <w:noProof/>
                <w:webHidden/>
              </w:rPr>
              <w:t>68</w:t>
            </w:r>
            <w:r w:rsidR="003610A0" w:rsidRPr="007E2573">
              <w:rPr>
                <w:rFonts w:cstheme="minorHAnsi"/>
                <w:noProof/>
                <w:webHidden/>
              </w:rPr>
              <w:fldChar w:fldCharType="end"/>
            </w:r>
          </w:hyperlink>
        </w:p>
        <w:p w14:paraId="771B9293" w14:textId="1BB4BCD4" w:rsidR="00CA105E" w:rsidRPr="007E2573" w:rsidRDefault="00D67F12" w:rsidP="007E2573">
          <w:pPr>
            <w:pStyle w:val="TOC1"/>
            <w:rPr>
              <w:rStyle w:val="Hyperlink"/>
              <w:rFonts w:cstheme="minorHAnsi"/>
            </w:rPr>
          </w:pPr>
          <w:r w:rsidRPr="007E2573">
            <w:rPr>
              <w:rFonts w:cstheme="minorHAnsi"/>
              <w:sz w:val="24"/>
              <w:szCs w:val="24"/>
            </w:rPr>
            <w:fldChar w:fldCharType="end"/>
          </w:r>
        </w:p>
      </w:sdtContent>
    </w:sdt>
    <w:p w14:paraId="77BFA41A" w14:textId="5476EC7C" w:rsidR="00860D08" w:rsidRPr="007E2573" w:rsidRDefault="00860D08" w:rsidP="007E2573">
      <w:pPr>
        <w:pStyle w:val="TOC1"/>
        <w:rPr>
          <w:rStyle w:val="Hyperlink"/>
          <w:rFonts w:cstheme="minorHAnsi"/>
        </w:rPr>
      </w:pPr>
    </w:p>
    <w:p w14:paraId="5BB0086B" w14:textId="126E403F" w:rsidR="00CA3171" w:rsidRPr="007E2573" w:rsidRDefault="00CA3171" w:rsidP="00CA3171">
      <w:pPr>
        <w:rPr>
          <w:rFonts w:cstheme="minorHAnsi"/>
        </w:rPr>
      </w:pPr>
    </w:p>
    <w:p w14:paraId="2AA359E0" w14:textId="18B1FD08" w:rsidR="004B3E5F" w:rsidRPr="007E2573" w:rsidRDefault="004B3E5F" w:rsidP="00CA3171">
      <w:pPr>
        <w:rPr>
          <w:rFonts w:cstheme="minorHAnsi"/>
        </w:rPr>
      </w:pPr>
    </w:p>
    <w:p w14:paraId="7F44E1F6" w14:textId="4C434A8B" w:rsidR="004B3E5F" w:rsidRPr="007E2573" w:rsidRDefault="004B3E5F" w:rsidP="00CA3171">
      <w:pPr>
        <w:rPr>
          <w:rFonts w:cstheme="minorHAnsi"/>
        </w:rPr>
      </w:pPr>
    </w:p>
    <w:p w14:paraId="4C8F82FF" w14:textId="31907930" w:rsidR="004B3E5F" w:rsidRPr="007E2573" w:rsidRDefault="004B3E5F" w:rsidP="00CA3171">
      <w:pPr>
        <w:rPr>
          <w:rFonts w:cstheme="minorHAnsi"/>
        </w:rPr>
      </w:pPr>
    </w:p>
    <w:p w14:paraId="0E85FF3B" w14:textId="2F5B5226" w:rsidR="004B3E5F" w:rsidRPr="007E2573" w:rsidRDefault="004B3E5F" w:rsidP="00CA3171">
      <w:pPr>
        <w:rPr>
          <w:rFonts w:cstheme="minorHAnsi"/>
        </w:rPr>
      </w:pPr>
    </w:p>
    <w:p w14:paraId="5D6B527F" w14:textId="4CA8A762" w:rsidR="004B3E5F" w:rsidRPr="007E2573" w:rsidRDefault="004B3E5F" w:rsidP="00CA3171">
      <w:pPr>
        <w:rPr>
          <w:rFonts w:cstheme="minorHAnsi"/>
        </w:rPr>
      </w:pPr>
    </w:p>
    <w:p w14:paraId="7D2A27D9" w14:textId="1C0CA77C" w:rsidR="004B3E5F" w:rsidRPr="007E2573" w:rsidRDefault="004B3E5F" w:rsidP="00CA3171">
      <w:pPr>
        <w:rPr>
          <w:rFonts w:cstheme="minorHAnsi"/>
        </w:rPr>
      </w:pPr>
    </w:p>
    <w:p w14:paraId="2C8213BE" w14:textId="44986468" w:rsidR="004B3E5F" w:rsidRPr="007E2573" w:rsidRDefault="004B3E5F" w:rsidP="00CA3171">
      <w:pPr>
        <w:rPr>
          <w:rFonts w:cstheme="minorHAnsi"/>
        </w:rPr>
      </w:pPr>
    </w:p>
    <w:p w14:paraId="2550C9C4" w14:textId="6813F655" w:rsidR="004B3E5F" w:rsidRPr="007E2573" w:rsidRDefault="004B3E5F" w:rsidP="00CA3171">
      <w:pPr>
        <w:rPr>
          <w:rFonts w:cstheme="minorHAnsi"/>
        </w:rPr>
      </w:pPr>
    </w:p>
    <w:p w14:paraId="60DDF8C3" w14:textId="77777777" w:rsidR="004B3E5F" w:rsidRPr="007E2573" w:rsidRDefault="004B3E5F" w:rsidP="00CA3171">
      <w:pPr>
        <w:rPr>
          <w:rFonts w:cstheme="minorHAnsi"/>
          <w:rtl/>
        </w:rPr>
      </w:pPr>
    </w:p>
    <w:p w14:paraId="37335A81" w14:textId="1CE030AF" w:rsidR="00F75C37" w:rsidRPr="007E2573" w:rsidRDefault="7BC1B291" w:rsidP="00DD6D65">
      <w:pPr>
        <w:pStyle w:val="Heading1"/>
        <w:spacing w:after="0" w:line="276" w:lineRule="auto"/>
        <w:rPr>
          <w:rFonts w:asciiTheme="minorHAnsi" w:hAnsiTheme="minorHAnsi" w:cstheme="minorHAnsi"/>
          <w:sz w:val="36"/>
          <w:szCs w:val="36"/>
        </w:rPr>
      </w:pPr>
      <w:bookmarkStart w:id="0" w:name="_Toc145515680"/>
      <w:bookmarkStart w:id="1" w:name="_Toc120045774"/>
      <w:bookmarkStart w:id="2" w:name="_Toc137732061"/>
      <w:bookmarkStart w:id="3" w:name="_Toc109642491"/>
      <w:r w:rsidRPr="007E2573">
        <w:rPr>
          <w:rFonts w:asciiTheme="minorHAnsi" w:hAnsiTheme="minorHAnsi" w:cstheme="minorHAnsi"/>
          <w:sz w:val="36"/>
          <w:szCs w:val="36"/>
          <w:rtl/>
          <w:lang w:bidi="fa"/>
        </w:rPr>
        <w:lastRenderedPageBreak/>
        <w:t>زبان​ها و قالب​های دیگر</w:t>
      </w:r>
      <w:bookmarkEnd w:id="0"/>
      <w:bookmarkEnd w:id="1"/>
      <w:bookmarkEnd w:id="2"/>
      <w:bookmarkEnd w:id="3"/>
    </w:p>
    <w:p w14:paraId="5FB85FD2" w14:textId="77777777" w:rsidR="00C5235A" w:rsidRPr="007E2573" w:rsidRDefault="00C5235A" w:rsidP="00DD6D65">
      <w:pPr>
        <w:bidi/>
        <w:spacing w:line="276" w:lineRule="auto"/>
        <w:rPr>
          <w:rFonts w:cstheme="minorHAnsi"/>
          <w:sz w:val="36"/>
          <w:szCs w:val="36"/>
        </w:rPr>
      </w:pPr>
    </w:p>
    <w:p w14:paraId="2691D720" w14:textId="31181940" w:rsidR="00C5235A" w:rsidRPr="007E2573" w:rsidRDefault="00C5235A" w:rsidP="00DD6D65">
      <w:pPr>
        <w:widowControl w:val="0"/>
        <w:autoSpaceDE w:val="0"/>
        <w:autoSpaceDN w:val="0"/>
        <w:bidi/>
        <w:spacing w:before="120" w:after="120" w:line="276" w:lineRule="auto"/>
        <w:rPr>
          <w:rFonts w:cstheme="minorHAnsi"/>
          <w:b/>
          <w:sz w:val="36"/>
          <w:szCs w:val="36"/>
        </w:rPr>
      </w:pPr>
      <w:r w:rsidRPr="007E2573">
        <w:rPr>
          <w:rFonts w:cstheme="minorHAnsi"/>
          <w:b/>
          <w:bCs/>
          <w:sz w:val="36"/>
          <w:szCs w:val="36"/>
          <w:rtl/>
          <w:lang w:bidi="fa"/>
        </w:rPr>
        <w:t>زبان​های دیگر</w:t>
      </w:r>
    </w:p>
    <w:p w14:paraId="43F6AE55" w14:textId="77777777" w:rsidR="00C5235A" w:rsidRPr="007E2573" w:rsidRDefault="00C5235A" w:rsidP="00DD6D65">
      <w:pPr>
        <w:widowControl w:val="0"/>
        <w:autoSpaceDE w:val="0"/>
        <w:autoSpaceDN w:val="0"/>
        <w:bidi/>
        <w:spacing w:before="120" w:after="120" w:line="276" w:lineRule="auto"/>
        <w:rPr>
          <w:rFonts w:cstheme="minorHAnsi"/>
          <w:b/>
          <w:sz w:val="36"/>
          <w:szCs w:val="36"/>
        </w:rPr>
      </w:pPr>
    </w:p>
    <w:p w14:paraId="698AC632" w14:textId="0893C2FC" w:rsidR="00C5235A" w:rsidRPr="007E2573" w:rsidRDefault="00C5235A" w:rsidP="00EF020E">
      <w:pPr>
        <w:widowControl w:val="0"/>
        <w:autoSpaceDE w:val="0"/>
        <w:autoSpaceDN w:val="0"/>
        <w:bidi/>
        <w:spacing w:before="120" w:after="120" w:line="276" w:lineRule="auto"/>
        <w:rPr>
          <w:rFonts w:cstheme="minorHAnsi"/>
          <w:color w:val="0070C0"/>
          <w:sz w:val="36"/>
          <w:szCs w:val="36"/>
        </w:rPr>
      </w:pPr>
      <w:r w:rsidRPr="007E2573">
        <w:rPr>
          <w:rFonts w:cstheme="minorHAnsi"/>
          <w:sz w:val="36"/>
          <w:szCs w:val="36"/>
          <w:rtl/>
          <w:lang w:bidi="fa"/>
        </w:rPr>
        <w:t>می​توانید این کتابچه راهنمای ذینفع</w:t>
      </w:r>
      <w:r w:rsidRPr="007E2573">
        <w:rPr>
          <w:rFonts w:cstheme="minorHAnsi"/>
          <w:sz w:val="36"/>
          <w:szCs w:val="36"/>
        </w:rPr>
        <w:t xml:space="preserve"> </w:t>
      </w:r>
      <w:r w:rsidRPr="007E2573">
        <w:rPr>
          <w:rFonts w:cstheme="minorHAnsi"/>
          <w:sz w:val="36"/>
          <w:szCs w:val="36"/>
          <w:rtl/>
          <w:lang w:bidi="fa"/>
        </w:rPr>
        <w:t>و سایر مطالب طرح را به زبان​های دیگر</w:t>
      </w:r>
      <w:r w:rsidRPr="007E2573">
        <w:rPr>
          <w:rFonts w:cstheme="minorHAnsi"/>
          <w:sz w:val="36"/>
          <w:szCs w:val="36"/>
        </w:rPr>
        <w:t xml:space="preserve"> </w:t>
      </w:r>
      <w:r w:rsidRPr="007E2573">
        <w:rPr>
          <w:rFonts w:cstheme="minorHAnsi"/>
          <w:sz w:val="36"/>
          <w:szCs w:val="36"/>
          <w:rtl/>
          <w:lang w:bidi="fa"/>
        </w:rPr>
        <w:t>بدون هیچ هزینه​ای دریافت کنید. ما ترجمه​های کتبی را از مترجمان واجد شرایط ارائه می​دهیم.</w:t>
      </w:r>
      <w:r w:rsidR="008D21FE">
        <w:rPr>
          <w:rFonts w:cstheme="minorHAnsi" w:hint="cs"/>
          <w:sz w:val="36"/>
          <w:szCs w:val="36"/>
          <w:rtl/>
          <w:lang w:bidi="fa"/>
        </w:rPr>
        <w:t xml:space="preserve"> </w:t>
      </w:r>
      <w:r w:rsidRPr="007E2573">
        <w:rPr>
          <w:rFonts w:cstheme="minorHAnsi"/>
          <w:sz w:val="36"/>
          <w:szCs w:val="36"/>
          <w:rtl/>
          <w:lang w:bidi="fa"/>
        </w:rPr>
        <w:t xml:space="preserve">با </w:t>
      </w:r>
      <w:r w:rsidRPr="007E2573">
        <w:rPr>
          <w:rFonts w:cstheme="minorHAnsi"/>
          <w:sz w:val="36"/>
          <w:szCs w:val="36"/>
        </w:rPr>
        <w:t>MHP</w:t>
      </w:r>
      <w:r w:rsidRPr="007E2573">
        <w:rPr>
          <w:rFonts w:cstheme="minorHAnsi"/>
          <w:sz w:val="36"/>
          <w:szCs w:val="36"/>
          <w:rtl/>
          <w:lang w:bidi="fa"/>
        </w:rPr>
        <w:t xml:space="preserve"> به شماره [</w:t>
      </w:r>
      <w:r w:rsidRPr="007E2573">
        <w:rPr>
          <w:rFonts w:cstheme="minorHAnsi"/>
          <w:sz w:val="36"/>
          <w:szCs w:val="36"/>
        </w:rPr>
        <w:t>MHP telephone number</w:t>
      </w:r>
      <w:r w:rsidRPr="007E2573">
        <w:rPr>
          <w:rFonts w:cstheme="minorHAnsi"/>
          <w:sz w:val="36"/>
          <w:szCs w:val="36"/>
          <w:rtl/>
          <w:lang w:bidi="fa"/>
        </w:rPr>
        <w:t>] تماس بگیرید (</w:t>
      </w:r>
      <w:r w:rsidRPr="007E2573">
        <w:rPr>
          <w:rFonts w:cstheme="minorHAnsi"/>
          <w:sz w:val="36"/>
          <w:szCs w:val="36"/>
        </w:rPr>
        <w:t>TTY: 711</w:t>
      </w:r>
      <w:r w:rsidRPr="007E2573">
        <w:rPr>
          <w:rFonts w:cstheme="minorHAnsi"/>
          <w:sz w:val="36"/>
          <w:szCs w:val="36"/>
          <w:rtl/>
          <w:lang w:bidi="fa"/>
        </w:rPr>
        <w:t>).</w:t>
      </w:r>
      <w:r w:rsidR="008D21FE">
        <w:rPr>
          <w:rFonts w:cstheme="minorHAnsi" w:hint="cs"/>
          <w:sz w:val="36"/>
          <w:szCs w:val="36"/>
          <w:rtl/>
          <w:lang w:bidi="fa"/>
        </w:rPr>
        <w:t xml:space="preserve"> </w:t>
      </w:r>
      <w:r w:rsidRPr="007E2573">
        <w:rPr>
          <w:rFonts w:cstheme="minorHAnsi"/>
          <w:sz w:val="36"/>
          <w:szCs w:val="36"/>
          <w:rtl/>
          <w:lang w:bidi="fa"/>
        </w:rPr>
        <w:t xml:space="preserve">این تماس رایگان است. </w:t>
      </w:r>
      <w:r w:rsidR="00EF020E" w:rsidRPr="00EF020E">
        <w:rPr>
          <w:rFonts w:cstheme="minorHAnsi"/>
          <w:sz w:val="36"/>
          <w:szCs w:val="36"/>
          <w:lang w:bidi="fa"/>
        </w:rPr>
        <w:t>[County should enter information as appropriate throughout to match the name MHP uses. MHP may also add additional contact information and information on resources available to the beneficiary, such as a beneficiary portal.]</w:t>
      </w:r>
      <w:r w:rsidRPr="007E2573">
        <w:rPr>
          <w:rFonts w:cstheme="minorHAnsi"/>
          <w:sz w:val="36"/>
          <w:szCs w:val="36"/>
          <w:rtl/>
          <w:lang w:bidi="fa"/>
        </w:rPr>
        <w:t xml:space="preserve"> برای کسب اطلاعات بیشتر در مورد خدمات کمک زبانی مراقبت​های درمانی، مانند مترجم شفاهی و خدمات ترجمه، این کتابچه راهنمای ذینفع را بخوانید.</w:t>
      </w:r>
    </w:p>
    <w:p w14:paraId="006B2D1A" w14:textId="77777777" w:rsidR="00F75C37" w:rsidRPr="007E2573" w:rsidRDefault="00F75C37" w:rsidP="00DD6D65">
      <w:pPr>
        <w:pStyle w:val="NoSpacing"/>
        <w:bidi/>
        <w:spacing w:line="276" w:lineRule="auto"/>
        <w:rPr>
          <w:rFonts w:cstheme="minorHAnsi"/>
          <w:sz w:val="36"/>
          <w:szCs w:val="36"/>
        </w:rPr>
      </w:pPr>
    </w:p>
    <w:p w14:paraId="08FEC71B" w14:textId="77777777" w:rsidR="001826DF" w:rsidRPr="007E2573" w:rsidRDefault="001826DF" w:rsidP="00DD6D65">
      <w:pPr>
        <w:widowControl w:val="0"/>
        <w:autoSpaceDE w:val="0"/>
        <w:autoSpaceDN w:val="0"/>
        <w:bidi/>
        <w:spacing w:before="120" w:after="120" w:line="276" w:lineRule="auto"/>
        <w:rPr>
          <w:rFonts w:cstheme="minorHAnsi"/>
          <w:b/>
          <w:sz w:val="36"/>
          <w:szCs w:val="36"/>
        </w:rPr>
      </w:pPr>
      <w:r w:rsidRPr="007E2573">
        <w:rPr>
          <w:rFonts w:cstheme="minorHAnsi"/>
          <w:b/>
          <w:bCs/>
          <w:sz w:val="36"/>
          <w:szCs w:val="36"/>
          <w:rtl/>
          <w:lang w:bidi="fa"/>
        </w:rPr>
        <w:t>قالب​های دیگر</w:t>
      </w:r>
    </w:p>
    <w:p w14:paraId="31291719" w14:textId="77777777" w:rsidR="001826DF" w:rsidRPr="007E2573" w:rsidRDefault="001826DF" w:rsidP="00DD6D65">
      <w:pPr>
        <w:widowControl w:val="0"/>
        <w:autoSpaceDE w:val="0"/>
        <w:autoSpaceDN w:val="0"/>
        <w:bidi/>
        <w:spacing w:before="120" w:after="120" w:line="276" w:lineRule="auto"/>
        <w:rPr>
          <w:rFonts w:cstheme="minorHAnsi"/>
          <w:color w:val="0070C0"/>
          <w:sz w:val="36"/>
          <w:szCs w:val="36"/>
        </w:rPr>
      </w:pPr>
    </w:p>
    <w:p w14:paraId="1067EE14" w14:textId="324360D8" w:rsidR="001826DF" w:rsidRPr="007E2573" w:rsidRDefault="001826DF" w:rsidP="00DD6D65">
      <w:pPr>
        <w:widowControl w:val="0"/>
        <w:autoSpaceDE w:val="0"/>
        <w:autoSpaceDN w:val="0"/>
        <w:bidi/>
        <w:spacing w:before="120" w:after="120" w:line="276" w:lineRule="auto"/>
        <w:rPr>
          <w:rFonts w:cstheme="minorHAnsi"/>
          <w:sz w:val="36"/>
          <w:szCs w:val="36"/>
        </w:rPr>
      </w:pPr>
      <w:r w:rsidRPr="007E2573">
        <w:rPr>
          <w:rFonts w:cstheme="minorHAnsi"/>
          <w:sz w:val="36"/>
          <w:szCs w:val="36"/>
          <w:rtl/>
          <w:lang w:bidi="fa"/>
        </w:rPr>
        <w:t>می​توانید این اطلاعات را در قالب​های دیگر، مانند خط بریل، فونت درشت</w:t>
      </w:r>
      <w:r w:rsidRPr="007E2573">
        <w:rPr>
          <w:rFonts w:cstheme="minorHAnsi"/>
          <w:sz w:val="36"/>
          <w:szCs w:val="36"/>
        </w:rPr>
        <w:t xml:space="preserve"> 20 </w:t>
      </w:r>
      <w:r w:rsidRPr="007E2573">
        <w:rPr>
          <w:rFonts w:cstheme="minorHAnsi"/>
          <w:sz w:val="36"/>
          <w:szCs w:val="36"/>
          <w:rtl/>
          <w:lang w:bidi="fa"/>
        </w:rPr>
        <w:t>، صوت</w:t>
      </w:r>
      <w:r w:rsidR="00E14014">
        <w:rPr>
          <w:rFonts w:cstheme="minorHAnsi" w:hint="cs"/>
          <w:sz w:val="36"/>
          <w:szCs w:val="36"/>
          <w:rtl/>
          <w:lang w:bidi="fa-IR"/>
        </w:rPr>
        <w:t>ی</w:t>
      </w:r>
      <w:r w:rsidR="008D21FE">
        <w:rPr>
          <w:rFonts w:cstheme="minorHAnsi" w:hint="cs"/>
          <w:sz w:val="36"/>
          <w:szCs w:val="36"/>
          <w:rtl/>
          <w:lang w:bidi="fa"/>
        </w:rPr>
        <w:t xml:space="preserve"> </w:t>
      </w:r>
      <w:r w:rsidRPr="007E2573">
        <w:rPr>
          <w:rFonts w:cstheme="minorHAnsi"/>
          <w:sz w:val="36"/>
          <w:szCs w:val="36"/>
          <w:rtl/>
          <w:lang w:bidi="fa"/>
        </w:rPr>
        <w:t xml:space="preserve">و قالب​های الکترونیکی قابل دسترس بدون هزینه دریافت کنید. با </w:t>
      </w:r>
      <w:r w:rsidRPr="007E2573">
        <w:rPr>
          <w:rFonts w:cstheme="minorHAnsi"/>
          <w:sz w:val="36"/>
          <w:szCs w:val="36"/>
        </w:rPr>
        <w:t>MHP</w:t>
      </w:r>
      <w:r w:rsidRPr="007E2573">
        <w:rPr>
          <w:rFonts w:cstheme="minorHAnsi"/>
          <w:sz w:val="36"/>
          <w:szCs w:val="36"/>
          <w:rtl/>
          <w:lang w:bidi="fa"/>
        </w:rPr>
        <w:t xml:space="preserve"> به شماره [</w:t>
      </w:r>
      <w:r w:rsidRPr="007E2573">
        <w:rPr>
          <w:rFonts w:cstheme="minorHAnsi"/>
          <w:sz w:val="36"/>
          <w:szCs w:val="36"/>
        </w:rPr>
        <w:t>MHP telephone number</w:t>
      </w:r>
      <w:r w:rsidRPr="007E2573">
        <w:rPr>
          <w:rFonts w:cstheme="minorHAnsi"/>
          <w:sz w:val="36"/>
          <w:szCs w:val="36"/>
          <w:rtl/>
          <w:lang w:bidi="fa"/>
        </w:rPr>
        <w:t>] تماس بگیرید (</w:t>
      </w:r>
      <w:r w:rsidRPr="007E2573">
        <w:rPr>
          <w:rFonts w:cstheme="minorHAnsi"/>
          <w:sz w:val="36"/>
          <w:szCs w:val="36"/>
        </w:rPr>
        <w:t>TTY: 711</w:t>
      </w:r>
      <w:r w:rsidRPr="007E2573">
        <w:rPr>
          <w:rFonts w:cstheme="minorHAnsi"/>
          <w:sz w:val="36"/>
          <w:szCs w:val="36"/>
          <w:rtl/>
          <w:lang w:bidi="fa"/>
        </w:rPr>
        <w:t>). این تماس رایگان است.</w:t>
      </w:r>
    </w:p>
    <w:p w14:paraId="13819D91" w14:textId="77777777" w:rsidR="00F75C37" w:rsidRPr="007E2573" w:rsidRDefault="00F75C37" w:rsidP="00DD6D65">
      <w:pPr>
        <w:pStyle w:val="NoSpacing"/>
        <w:bidi/>
        <w:spacing w:line="276" w:lineRule="auto"/>
        <w:rPr>
          <w:rFonts w:cstheme="minorHAnsi"/>
          <w:sz w:val="36"/>
          <w:szCs w:val="36"/>
        </w:rPr>
      </w:pPr>
    </w:p>
    <w:p w14:paraId="49A54E64" w14:textId="77777777" w:rsidR="00DD6D65" w:rsidRDefault="00DD6D65" w:rsidP="00DD6D65">
      <w:pPr>
        <w:widowControl w:val="0"/>
        <w:autoSpaceDE w:val="0"/>
        <w:autoSpaceDN w:val="0"/>
        <w:bidi/>
        <w:spacing w:before="120" w:after="120" w:line="276" w:lineRule="auto"/>
        <w:rPr>
          <w:rFonts w:cstheme="minorHAnsi"/>
          <w:b/>
          <w:bCs/>
          <w:sz w:val="36"/>
          <w:szCs w:val="36"/>
          <w:rtl/>
          <w:lang w:bidi="fa"/>
        </w:rPr>
      </w:pPr>
    </w:p>
    <w:p w14:paraId="13131109" w14:textId="14C0F5E0" w:rsidR="00650CA5" w:rsidRPr="007E2573" w:rsidRDefault="00650CA5" w:rsidP="00DD6D65">
      <w:pPr>
        <w:widowControl w:val="0"/>
        <w:autoSpaceDE w:val="0"/>
        <w:autoSpaceDN w:val="0"/>
        <w:bidi/>
        <w:spacing w:before="120" w:after="120" w:line="276" w:lineRule="auto"/>
        <w:rPr>
          <w:rFonts w:cstheme="minorHAnsi"/>
          <w:b/>
          <w:sz w:val="36"/>
          <w:szCs w:val="36"/>
        </w:rPr>
      </w:pPr>
      <w:r w:rsidRPr="007E2573">
        <w:rPr>
          <w:rFonts w:cstheme="minorHAnsi"/>
          <w:b/>
          <w:bCs/>
          <w:sz w:val="36"/>
          <w:szCs w:val="36"/>
          <w:rtl/>
          <w:lang w:bidi="fa"/>
        </w:rPr>
        <w:t>خدمات مترجم شفاهی</w:t>
      </w:r>
    </w:p>
    <w:p w14:paraId="5D81462F" w14:textId="77777777" w:rsidR="00650CA5" w:rsidRPr="007E2573" w:rsidRDefault="00650CA5" w:rsidP="00DD6D65">
      <w:pPr>
        <w:widowControl w:val="0"/>
        <w:autoSpaceDE w:val="0"/>
        <w:autoSpaceDN w:val="0"/>
        <w:bidi/>
        <w:spacing w:before="120" w:after="120" w:line="276" w:lineRule="auto"/>
        <w:rPr>
          <w:rFonts w:cstheme="minorHAnsi"/>
          <w:sz w:val="36"/>
          <w:szCs w:val="36"/>
        </w:rPr>
      </w:pPr>
    </w:p>
    <w:p w14:paraId="436E5097" w14:textId="59D80229" w:rsidR="00650CA5" w:rsidRPr="007E2573" w:rsidRDefault="00650CA5" w:rsidP="00DD6D65">
      <w:pPr>
        <w:widowControl w:val="0"/>
        <w:autoSpaceDE w:val="0"/>
        <w:autoSpaceDN w:val="0"/>
        <w:bidi/>
        <w:spacing w:before="120" w:after="120" w:line="276" w:lineRule="auto"/>
        <w:rPr>
          <w:rFonts w:cstheme="minorHAnsi"/>
          <w:sz w:val="36"/>
          <w:szCs w:val="36"/>
        </w:rPr>
      </w:pPr>
      <w:r w:rsidRPr="007E2573">
        <w:rPr>
          <w:rFonts w:cstheme="minorHAnsi"/>
          <w:sz w:val="36"/>
          <w:szCs w:val="36"/>
          <w:rtl/>
          <w:lang w:bidi="fa"/>
        </w:rPr>
        <w:t>[</w:t>
      </w:r>
      <w:r w:rsidRPr="007E2573">
        <w:rPr>
          <w:rFonts w:cstheme="minorHAnsi"/>
          <w:sz w:val="36"/>
          <w:szCs w:val="36"/>
        </w:rPr>
        <w:t>MHP</w:t>
      </w:r>
      <w:r w:rsidRPr="007E2573">
        <w:rPr>
          <w:rFonts w:cstheme="minorHAnsi"/>
          <w:sz w:val="36"/>
          <w:szCs w:val="36"/>
          <w:rtl/>
          <w:lang w:bidi="fa"/>
        </w:rPr>
        <w:t xml:space="preserve">] خدمات ترجمه شفاهی را از طریق یک مترجم شفاهی واجد شرایط به صورت </w:t>
      </w:r>
      <w:r w:rsidRPr="007E2573">
        <w:rPr>
          <w:rFonts w:cstheme="minorHAnsi"/>
          <w:sz w:val="36"/>
          <w:szCs w:val="36"/>
        </w:rPr>
        <w:t>24</w:t>
      </w:r>
      <w:r w:rsidRPr="007E2573">
        <w:rPr>
          <w:rFonts w:cstheme="minorHAnsi"/>
          <w:sz w:val="36"/>
          <w:szCs w:val="36"/>
          <w:rtl/>
          <w:lang w:bidi="fa"/>
        </w:rPr>
        <w:t xml:space="preserve"> ساعته و بدون هیچ هزینه​ای ارائه می​دهد. شما مجبور نیستید از یکی از اعضای خانواده یا دوست به عنوان مترجم شفاهی استفاده کنید. ما از استفاده از خردسالان به عنوان مترجم شفاهی را اصلا توصیه نمی​کنیم، مگر در شرایط اضطراری. خدمات مترجم شفاهی شفاهی، زبانی و فرهنگی</w:t>
      </w:r>
      <w:r w:rsidRPr="007E2573">
        <w:rPr>
          <w:rFonts w:cstheme="minorHAnsi"/>
          <w:sz w:val="36"/>
          <w:szCs w:val="36"/>
        </w:rPr>
        <w:t xml:space="preserve"> </w:t>
      </w:r>
      <w:r w:rsidRPr="007E2573">
        <w:rPr>
          <w:rFonts w:cstheme="minorHAnsi"/>
          <w:sz w:val="36"/>
          <w:szCs w:val="36"/>
          <w:rtl/>
          <w:lang w:bidi="fa"/>
        </w:rPr>
        <w:t>بدون هیچ هزینه​ای در دسترس است. کمک در 24 ساعت شبانه روز،</w:t>
      </w:r>
      <w:r w:rsidRPr="007E2573">
        <w:rPr>
          <w:rFonts w:cstheme="minorHAnsi"/>
          <w:sz w:val="36"/>
          <w:szCs w:val="36"/>
        </w:rPr>
        <w:t xml:space="preserve"> 7 </w:t>
      </w:r>
      <w:r w:rsidRPr="007E2573">
        <w:rPr>
          <w:rFonts w:cstheme="minorHAnsi"/>
          <w:sz w:val="36"/>
          <w:szCs w:val="36"/>
          <w:rtl/>
          <w:lang w:bidi="fa"/>
        </w:rPr>
        <w:t>روز هفته در دسترس است.</w:t>
      </w:r>
      <w:r w:rsidR="00DD6D65">
        <w:rPr>
          <w:rFonts w:cstheme="minorHAnsi"/>
          <w:sz w:val="36"/>
          <w:szCs w:val="36"/>
          <w:rtl/>
          <w:lang w:bidi="fa"/>
        </w:rPr>
        <w:t xml:space="preserve"> </w:t>
      </w:r>
      <w:r w:rsidRPr="007E2573">
        <w:rPr>
          <w:rFonts w:cstheme="minorHAnsi"/>
          <w:sz w:val="36"/>
          <w:szCs w:val="36"/>
          <w:rtl/>
          <w:lang w:bidi="fa"/>
        </w:rPr>
        <w:t>برای کمک زبانی یا برای دریافت این کتابچه راهنما به زبان دیگر، با شماره [</w:t>
      </w:r>
      <w:r w:rsidRPr="007E2573">
        <w:rPr>
          <w:rFonts w:cstheme="minorHAnsi"/>
          <w:sz w:val="36"/>
          <w:szCs w:val="36"/>
        </w:rPr>
        <w:t>MHP phone number or interpreter services telephone number] (TTY [interpreter services TTY number</w:t>
      </w:r>
      <w:r w:rsidRPr="007E2573">
        <w:rPr>
          <w:rFonts w:cstheme="minorHAnsi"/>
          <w:sz w:val="36"/>
          <w:szCs w:val="36"/>
          <w:rtl/>
          <w:lang w:bidi="fa"/>
        </w:rPr>
        <w:t xml:space="preserve"> یا </w:t>
      </w:r>
      <w:r w:rsidRPr="007E2573">
        <w:rPr>
          <w:rFonts w:cstheme="minorHAnsi"/>
          <w:sz w:val="36"/>
          <w:szCs w:val="36"/>
        </w:rPr>
        <w:t>711</w:t>
      </w:r>
      <w:r w:rsidRPr="007E2573">
        <w:rPr>
          <w:rFonts w:cstheme="minorHAnsi"/>
          <w:sz w:val="36"/>
          <w:szCs w:val="36"/>
          <w:rtl/>
          <w:lang w:bidi="fa"/>
        </w:rPr>
        <w:t>) تماس بگیرید.</w:t>
      </w:r>
      <w:r w:rsidR="00DD6D65">
        <w:rPr>
          <w:rFonts w:cstheme="minorHAnsi" w:hint="cs"/>
          <w:sz w:val="36"/>
          <w:szCs w:val="36"/>
          <w:rtl/>
          <w:lang w:bidi="fa"/>
        </w:rPr>
        <w:t xml:space="preserve"> </w:t>
      </w:r>
      <w:r w:rsidRPr="007E2573">
        <w:rPr>
          <w:rFonts w:cstheme="minorHAnsi"/>
          <w:sz w:val="36"/>
          <w:szCs w:val="36"/>
          <w:rtl/>
          <w:lang w:bidi="fa"/>
        </w:rPr>
        <w:t>این تماس رایگان است.</w:t>
      </w:r>
    </w:p>
    <w:p w14:paraId="69661CB6" w14:textId="6BFE1B10" w:rsidR="00CA105E" w:rsidRPr="007E2573" w:rsidRDefault="00CA105E" w:rsidP="00160669">
      <w:pPr>
        <w:pStyle w:val="NoSpacing"/>
        <w:spacing w:line="360" w:lineRule="auto"/>
        <w:rPr>
          <w:rFonts w:cstheme="minorHAnsi"/>
          <w:sz w:val="24"/>
          <w:szCs w:val="24"/>
          <w:rtl/>
        </w:rPr>
      </w:pPr>
    </w:p>
    <w:p w14:paraId="2DB490F8" w14:textId="77777777" w:rsidR="00CA105E" w:rsidRPr="007E2573" w:rsidRDefault="00CA105E">
      <w:pPr>
        <w:bidi/>
        <w:rPr>
          <w:rFonts w:cstheme="minorHAnsi"/>
          <w:sz w:val="24"/>
          <w:szCs w:val="24"/>
          <w:rtl/>
        </w:rPr>
      </w:pPr>
      <w:r w:rsidRPr="007E2573">
        <w:rPr>
          <w:rFonts w:cstheme="minorHAnsi"/>
          <w:sz w:val="24"/>
          <w:szCs w:val="24"/>
          <w:rtl/>
          <w:lang w:bidi="fa"/>
        </w:rPr>
        <w:br w:type="page"/>
      </w:r>
    </w:p>
    <w:p w14:paraId="7E0C355A" w14:textId="74DBEFF5" w:rsidR="00466ED6" w:rsidRPr="007E2573" w:rsidRDefault="3675B946" w:rsidP="00466ED6">
      <w:pPr>
        <w:pStyle w:val="Heading1"/>
        <w:spacing w:line="360" w:lineRule="auto"/>
        <w:contextualSpacing/>
        <w:rPr>
          <w:rFonts w:asciiTheme="minorHAnsi" w:hAnsiTheme="minorHAnsi" w:cstheme="minorHAnsi"/>
        </w:rPr>
      </w:pPr>
      <w:bookmarkStart w:id="4" w:name="_Toc145515681"/>
      <w:bookmarkStart w:id="5" w:name="_Toc137732062"/>
      <w:bookmarkStart w:id="6" w:name="_Toc137726309"/>
      <w:r w:rsidRPr="007E2573">
        <w:rPr>
          <w:rFonts w:asciiTheme="minorHAnsi" w:hAnsiTheme="minorHAnsi" w:cstheme="minorHAnsi"/>
          <w:rtl/>
          <w:lang w:bidi="fa"/>
        </w:rPr>
        <w:lastRenderedPageBreak/>
        <w:t>اعلامیه عدم تبعیض</w:t>
      </w:r>
      <w:bookmarkEnd w:id="4"/>
      <w:bookmarkEnd w:id="5"/>
      <w:bookmarkEnd w:id="6"/>
    </w:p>
    <w:p w14:paraId="3567BAC0" w14:textId="7C5F8328" w:rsidR="00466ED6" w:rsidRPr="007E2573" w:rsidRDefault="00466ED6" w:rsidP="00466ED6">
      <w:pPr>
        <w:tabs>
          <w:tab w:val="left" w:pos="5564"/>
          <w:tab w:val="left" w:pos="5804"/>
        </w:tabs>
        <w:kinsoku w:val="0"/>
        <w:overflowPunct w:val="0"/>
        <w:bidi/>
        <w:spacing w:before="88"/>
        <w:ind w:left="90"/>
        <w:rPr>
          <w:rFonts w:cstheme="minorHAnsi"/>
          <w:color w:val="000000"/>
          <w:sz w:val="24"/>
          <w:szCs w:val="24"/>
        </w:rPr>
      </w:pPr>
      <w:r w:rsidRPr="007E2573">
        <w:rPr>
          <w:rFonts w:cstheme="minorHAnsi"/>
          <w:sz w:val="24"/>
          <w:szCs w:val="24"/>
          <w:rtl/>
          <w:lang w:bidi="fa"/>
        </w:rPr>
        <w:t xml:space="preserve">تبعیض خلاف قانون است. </w:t>
      </w:r>
      <w:r w:rsidRPr="007E2573">
        <w:rPr>
          <w:rFonts w:cstheme="minorHAnsi"/>
          <w:i/>
          <w:iCs/>
          <w:sz w:val="24"/>
          <w:szCs w:val="24"/>
          <w:rtl/>
          <w:lang w:bidi="fa"/>
        </w:rPr>
        <w:t>[</w:t>
      </w:r>
      <w:r w:rsidRPr="007E2573">
        <w:rPr>
          <w:rFonts w:cstheme="minorHAnsi"/>
          <w:i/>
          <w:iCs/>
          <w:sz w:val="24"/>
          <w:szCs w:val="24"/>
        </w:rPr>
        <w:t>Partner Entity</w:t>
      </w:r>
      <w:r w:rsidRPr="007E2573">
        <w:rPr>
          <w:rFonts w:cstheme="minorHAnsi"/>
          <w:i/>
          <w:iCs/>
          <w:sz w:val="24"/>
          <w:szCs w:val="24"/>
          <w:rtl/>
          <w:lang w:bidi="fa"/>
        </w:rPr>
        <w:t>]</w:t>
      </w:r>
      <w:r w:rsidR="00DD6D65">
        <w:rPr>
          <w:rFonts w:cstheme="minorHAnsi"/>
          <w:i/>
          <w:iCs/>
          <w:sz w:val="24"/>
          <w:szCs w:val="24"/>
          <w:rtl/>
          <w:lang w:bidi="fa"/>
        </w:rPr>
        <w:t xml:space="preserve"> </w:t>
      </w:r>
      <w:r w:rsidRPr="007E2573">
        <w:rPr>
          <w:rFonts w:cstheme="minorHAnsi"/>
          <w:color w:val="000000"/>
          <w:sz w:val="24"/>
          <w:szCs w:val="24"/>
          <w:rtl/>
          <w:lang w:bidi="fa"/>
        </w:rPr>
        <w:t xml:space="preserve">تابع قوانین حقوق مدنی ایالتی و فدرال است. </w:t>
      </w:r>
      <w:r w:rsidRPr="007E2573">
        <w:rPr>
          <w:rFonts w:cstheme="minorHAnsi"/>
          <w:i/>
          <w:iCs/>
          <w:sz w:val="24"/>
          <w:szCs w:val="24"/>
          <w:rtl/>
          <w:lang w:bidi="fa"/>
        </w:rPr>
        <w:t>[</w:t>
      </w:r>
      <w:r w:rsidRPr="007E2573">
        <w:rPr>
          <w:rFonts w:cstheme="minorHAnsi"/>
          <w:i/>
          <w:iCs/>
          <w:sz w:val="24"/>
          <w:szCs w:val="24"/>
        </w:rPr>
        <w:t>Partner Entity</w:t>
      </w:r>
      <w:r w:rsidRPr="007E2573">
        <w:rPr>
          <w:rFonts w:cstheme="minorHAnsi"/>
          <w:i/>
          <w:iCs/>
          <w:sz w:val="24"/>
          <w:szCs w:val="24"/>
          <w:rtl/>
          <w:lang w:bidi="fa"/>
        </w:rPr>
        <w:t>]</w:t>
      </w:r>
      <w:r w:rsidR="00DD6D65">
        <w:rPr>
          <w:rFonts w:cstheme="minorHAnsi"/>
          <w:i/>
          <w:iCs/>
          <w:sz w:val="24"/>
          <w:szCs w:val="24"/>
          <w:rtl/>
          <w:lang w:bidi="fa"/>
        </w:rPr>
        <w:t xml:space="preserve"> </w:t>
      </w:r>
      <w:r w:rsidRPr="007E2573">
        <w:rPr>
          <w:rFonts w:cstheme="minorHAnsi"/>
          <w:color w:val="000000"/>
          <w:sz w:val="24"/>
          <w:szCs w:val="24"/>
          <w:rtl/>
          <w:lang w:bidi="fa"/>
        </w:rPr>
        <w:t>به​دلیل جنسیت، نژاد، رنگ پوست، مذهب، اصل و نسب، منشاء ملی، هویت گروه قومی، سن، معلولیت ذهنی، معلولیت جسمی، وضعیت پزشکی، اطلاعات ژنتیکی، وضعیت تاهل، جنسیت، هویت جنسی،</w:t>
      </w:r>
      <w:r w:rsidRPr="007E2573">
        <w:rPr>
          <w:rFonts w:cstheme="minorHAnsi"/>
          <w:color w:val="000000"/>
          <w:sz w:val="24"/>
          <w:szCs w:val="24"/>
        </w:rPr>
        <w:t xml:space="preserve"> </w:t>
      </w:r>
      <w:r w:rsidRPr="007E2573">
        <w:rPr>
          <w:rFonts w:cstheme="minorHAnsi"/>
          <w:color w:val="000000"/>
          <w:sz w:val="24"/>
          <w:szCs w:val="24"/>
          <w:rtl/>
          <w:lang w:bidi="fa"/>
        </w:rPr>
        <w:t>یا گرایش جنسی میان افراد به​طور غیرقانونی تبعیض قائل نمی​شود، آن​ها را حذف نمی​کند،</w:t>
      </w:r>
      <w:r w:rsidRPr="007E2573">
        <w:rPr>
          <w:rFonts w:cstheme="minorHAnsi"/>
          <w:color w:val="000000"/>
          <w:sz w:val="24"/>
          <w:szCs w:val="24"/>
        </w:rPr>
        <w:t xml:space="preserve"> </w:t>
      </w:r>
      <w:r w:rsidRPr="007E2573">
        <w:rPr>
          <w:rFonts w:cstheme="minorHAnsi"/>
          <w:color w:val="000000"/>
          <w:sz w:val="24"/>
          <w:szCs w:val="24"/>
          <w:rtl/>
          <w:lang w:bidi="fa"/>
        </w:rPr>
        <w:t>یا با آنها رفتار متفاوتی نمی​کند.</w:t>
      </w:r>
    </w:p>
    <w:p w14:paraId="677437BB" w14:textId="19D34496" w:rsidR="00466ED6" w:rsidRPr="007E2573" w:rsidRDefault="00466ED6" w:rsidP="00466ED6">
      <w:pPr>
        <w:kinsoku w:val="0"/>
        <w:overflowPunct w:val="0"/>
        <w:bidi/>
        <w:spacing w:before="301"/>
        <w:ind w:left="240"/>
        <w:rPr>
          <w:rFonts w:cstheme="minorHAnsi"/>
          <w:color w:val="000000"/>
          <w:sz w:val="24"/>
          <w:szCs w:val="24"/>
        </w:rPr>
      </w:pPr>
      <w:r w:rsidRPr="007E2573">
        <w:rPr>
          <w:rFonts w:cstheme="minorHAnsi"/>
          <w:i/>
          <w:iCs/>
          <w:sz w:val="24"/>
          <w:szCs w:val="24"/>
          <w:rtl/>
          <w:lang w:bidi="fa"/>
        </w:rPr>
        <w:t>[</w:t>
      </w:r>
      <w:r w:rsidRPr="007E2573">
        <w:rPr>
          <w:rFonts w:cstheme="minorHAnsi"/>
          <w:i/>
          <w:iCs/>
          <w:sz w:val="24"/>
          <w:szCs w:val="24"/>
        </w:rPr>
        <w:t>Partner Entity</w:t>
      </w:r>
      <w:r w:rsidRPr="007E2573">
        <w:rPr>
          <w:rFonts w:cstheme="minorHAnsi"/>
          <w:i/>
          <w:iCs/>
          <w:sz w:val="24"/>
          <w:szCs w:val="24"/>
          <w:rtl/>
          <w:lang w:bidi="fa"/>
        </w:rPr>
        <w:t xml:space="preserve">] </w:t>
      </w:r>
      <w:r w:rsidRPr="007E2573">
        <w:rPr>
          <w:rFonts w:cstheme="minorHAnsi"/>
          <w:color w:val="000000" w:themeColor="text1"/>
          <w:sz w:val="24"/>
          <w:szCs w:val="24"/>
          <w:rtl/>
          <w:lang w:bidi="fa"/>
        </w:rPr>
        <w:t>موارد زیر را ارائه می​کند:</w:t>
      </w:r>
      <w:bookmarkStart w:id="7" w:name="_Toc103328223"/>
      <w:bookmarkStart w:id="8" w:name="_Toc103762566"/>
    </w:p>
    <w:p w14:paraId="708AF4EC" w14:textId="77777777" w:rsidR="00466ED6" w:rsidRPr="007E2573" w:rsidRDefault="00466ED6" w:rsidP="003F49FA">
      <w:pPr>
        <w:pStyle w:val="ListParagraph"/>
        <w:widowControl/>
        <w:numPr>
          <w:ilvl w:val="0"/>
          <w:numId w:val="31"/>
        </w:numPr>
        <w:kinsoku w:val="0"/>
        <w:overflowPunct w:val="0"/>
        <w:autoSpaceDE/>
        <w:autoSpaceDN/>
        <w:bidi/>
        <w:spacing w:before="301" w:after="160" w:line="259" w:lineRule="auto"/>
        <w:contextualSpacing/>
        <w:rPr>
          <w:rFonts w:asciiTheme="minorHAnsi" w:hAnsiTheme="minorHAnsi" w:cstheme="minorHAnsi"/>
          <w:sz w:val="36"/>
          <w:szCs w:val="36"/>
        </w:rPr>
      </w:pPr>
      <w:r w:rsidRPr="007E2573">
        <w:rPr>
          <w:rFonts w:asciiTheme="minorHAnsi" w:hAnsiTheme="minorHAnsi" w:cstheme="minorHAnsi"/>
          <w:sz w:val="24"/>
          <w:szCs w:val="24"/>
          <w:rtl/>
          <w:lang w:bidi="fa"/>
        </w:rPr>
        <w:t>کمک​ها و خدمات رایگان به افراد مبتلا به معلولیت برای کمک به برقراری ارتباط بهتر، مانند:</w:t>
      </w:r>
      <w:bookmarkEnd w:id="7"/>
      <w:bookmarkEnd w:id="8"/>
    </w:p>
    <w:p w14:paraId="1DE2E278" w14:textId="77777777" w:rsidR="00466ED6" w:rsidRPr="007E2573" w:rsidRDefault="00466ED6" w:rsidP="003F49FA">
      <w:pPr>
        <w:numPr>
          <w:ilvl w:val="1"/>
          <w:numId w:val="30"/>
        </w:numPr>
        <w:tabs>
          <w:tab w:val="left" w:pos="1580"/>
        </w:tabs>
        <w:kinsoku w:val="0"/>
        <w:overflowPunct w:val="0"/>
        <w:bidi/>
        <w:ind w:hanging="540"/>
        <w:rPr>
          <w:rFonts w:cstheme="minorHAnsi"/>
          <w:sz w:val="24"/>
          <w:szCs w:val="24"/>
        </w:rPr>
      </w:pPr>
      <w:r w:rsidRPr="007E2573">
        <w:rPr>
          <w:rFonts w:cstheme="minorHAnsi"/>
          <w:sz w:val="24"/>
          <w:szCs w:val="24"/>
          <w:rtl/>
          <w:lang w:bidi="fa"/>
        </w:rPr>
        <w:t>مترجم زبان اشاره واجد شرایط</w:t>
      </w:r>
    </w:p>
    <w:p w14:paraId="2416DC41" w14:textId="1F76D367" w:rsidR="00466ED6" w:rsidRPr="007E2573" w:rsidRDefault="00466ED6" w:rsidP="003F49FA">
      <w:pPr>
        <w:numPr>
          <w:ilvl w:val="1"/>
          <w:numId w:val="30"/>
        </w:numPr>
        <w:tabs>
          <w:tab w:val="left" w:pos="1580"/>
        </w:tabs>
        <w:kinsoku w:val="0"/>
        <w:overflowPunct w:val="0"/>
        <w:bidi/>
        <w:spacing w:before="1"/>
        <w:ind w:left="1620" w:hanging="450"/>
        <w:rPr>
          <w:rFonts w:cstheme="minorHAnsi"/>
          <w:sz w:val="24"/>
          <w:szCs w:val="24"/>
        </w:rPr>
      </w:pPr>
      <w:r w:rsidRPr="007E2573">
        <w:rPr>
          <w:rFonts w:cstheme="minorHAnsi"/>
          <w:sz w:val="24"/>
          <w:szCs w:val="24"/>
          <w:rtl/>
          <w:lang w:bidi="fa"/>
        </w:rPr>
        <w:t>اطلاعات نوشتاری در قالب​های دیگر (چاپ درشت، بریل، صوتی</w:t>
      </w:r>
      <w:r w:rsidRPr="007E2573">
        <w:rPr>
          <w:rFonts w:cstheme="minorHAnsi"/>
          <w:sz w:val="24"/>
          <w:szCs w:val="24"/>
        </w:rPr>
        <w:t xml:space="preserve"> </w:t>
      </w:r>
      <w:r w:rsidRPr="007E2573">
        <w:rPr>
          <w:rFonts w:cstheme="minorHAnsi"/>
          <w:sz w:val="24"/>
          <w:szCs w:val="24"/>
          <w:rtl/>
          <w:lang w:bidi="fa"/>
        </w:rPr>
        <w:t>یا قالبهای الکترونیکی قابل دسترس)</w:t>
      </w:r>
    </w:p>
    <w:p w14:paraId="1C0C681B" w14:textId="77777777" w:rsidR="00466ED6" w:rsidRPr="007E2573" w:rsidRDefault="00466ED6" w:rsidP="00466ED6">
      <w:pPr>
        <w:tabs>
          <w:tab w:val="left" w:pos="860"/>
        </w:tabs>
        <w:kinsoku w:val="0"/>
        <w:overflowPunct w:val="0"/>
        <w:spacing w:before="8"/>
        <w:rPr>
          <w:rFonts w:cstheme="minorHAnsi"/>
          <w:sz w:val="24"/>
          <w:szCs w:val="24"/>
        </w:rPr>
      </w:pPr>
    </w:p>
    <w:p w14:paraId="23029A05" w14:textId="77777777" w:rsidR="00466ED6" w:rsidRPr="007E2573" w:rsidRDefault="00466ED6" w:rsidP="003F49FA">
      <w:pPr>
        <w:pStyle w:val="ListParagraph"/>
        <w:widowControl/>
        <w:numPr>
          <w:ilvl w:val="0"/>
          <w:numId w:val="31"/>
        </w:numPr>
        <w:tabs>
          <w:tab w:val="left" w:pos="720"/>
        </w:tabs>
        <w:kinsoku w:val="0"/>
        <w:overflowPunct w:val="0"/>
        <w:autoSpaceDE/>
        <w:autoSpaceDN/>
        <w:bidi/>
        <w:spacing w:before="8" w:after="160" w:line="259" w:lineRule="auto"/>
        <w:ind w:hanging="270"/>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رایگان زبانی به افرادی که زبان اصلی آنها انگلیسی نیست، مانند:</w:t>
      </w:r>
    </w:p>
    <w:p w14:paraId="35DB6CDC" w14:textId="77777777" w:rsidR="00466ED6" w:rsidRPr="007E2573" w:rsidRDefault="00466ED6" w:rsidP="003F49FA">
      <w:pPr>
        <w:numPr>
          <w:ilvl w:val="1"/>
          <w:numId w:val="30"/>
        </w:numPr>
        <w:tabs>
          <w:tab w:val="left" w:pos="1580"/>
        </w:tabs>
        <w:kinsoku w:val="0"/>
        <w:overflowPunct w:val="0"/>
        <w:bidi/>
        <w:ind w:left="1580" w:hanging="410"/>
        <w:rPr>
          <w:rFonts w:cstheme="minorHAnsi"/>
          <w:sz w:val="24"/>
          <w:szCs w:val="24"/>
        </w:rPr>
      </w:pPr>
      <w:r w:rsidRPr="007E2573">
        <w:rPr>
          <w:rFonts w:cstheme="minorHAnsi"/>
          <w:sz w:val="24"/>
          <w:szCs w:val="24"/>
          <w:rtl/>
          <w:lang w:bidi="fa"/>
        </w:rPr>
        <w:t>مترجمان شفاهی واجد شرایط</w:t>
      </w:r>
    </w:p>
    <w:p w14:paraId="3DEC12DB" w14:textId="77777777" w:rsidR="00466ED6" w:rsidRPr="007E2573" w:rsidRDefault="00466ED6" w:rsidP="003F49FA">
      <w:pPr>
        <w:numPr>
          <w:ilvl w:val="1"/>
          <w:numId w:val="30"/>
        </w:numPr>
        <w:tabs>
          <w:tab w:val="left" w:pos="1580"/>
        </w:tabs>
        <w:kinsoku w:val="0"/>
        <w:overflowPunct w:val="0"/>
        <w:bidi/>
        <w:ind w:left="1580" w:hanging="410"/>
        <w:rPr>
          <w:rFonts w:cstheme="minorHAnsi"/>
          <w:sz w:val="24"/>
          <w:szCs w:val="24"/>
        </w:rPr>
      </w:pPr>
      <w:bookmarkStart w:id="9" w:name="_Toc103328224"/>
      <w:bookmarkStart w:id="10" w:name="_Toc103762567"/>
      <w:r w:rsidRPr="007E2573">
        <w:rPr>
          <w:rFonts w:cstheme="minorHAnsi"/>
          <w:sz w:val="24"/>
          <w:szCs w:val="24"/>
          <w:rtl/>
          <w:lang w:bidi="fa"/>
        </w:rPr>
        <w:t>اطلاعات نوشتاری به زبان​های دیگر</w:t>
      </w:r>
      <w:bookmarkEnd w:id="9"/>
      <w:bookmarkEnd w:id="10"/>
    </w:p>
    <w:p w14:paraId="249C3AB8" w14:textId="77777777" w:rsidR="00466ED6" w:rsidRPr="007E2573" w:rsidRDefault="00466ED6" w:rsidP="00141BF2">
      <w:pPr>
        <w:kinsoku w:val="0"/>
        <w:overflowPunct w:val="0"/>
        <w:spacing w:before="8"/>
        <w:rPr>
          <w:rFonts w:cstheme="minorHAnsi"/>
          <w:sz w:val="24"/>
        </w:rPr>
      </w:pPr>
    </w:p>
    <w:p w14:paraId="1885728C" w14:textId="4439956C" w:rsidR="00466ED6" w:rsidRPr="007E2573" w:rsidRDefault="00466ED6" w:rsidP="00466ED6">
      <w:pPr>
        <w:tabs>
          <w:tab w:val="left" w:pos="8347"/>
        </w:tabs>
        <w:kinsoku w:val="0"/>
        <w:overflowPunct w:val="0"/>
        <w:bidi/>
        <w:ind w:left="140"/>
        <w:rPr>
          <w:rFonts w:cstheme="minorHAnsi"/>
          <w:sz w:val="24"/>
          <w:szCs w:val="24"/>
        </w:rPr>
      </w:pPr>
      <w:r w:rsidRPr="007E2573">
        <w:rPr>
          <w:rFonts w:cstheme="minorHAnsi"/>
          <w:sz w:val="24"/>
          <w:rtl/>
          <w:lang w:bidi="fa"/>
        </w:rPr>
        <w:t xml:space="preserve">اگر به </w:t>
      </w:r>
      <w:r w:rsidRPr="007E2573">
        <w:rPr>
          <w:rFonts w:cstheme="minorHAnsi"/>
          <w:sz w:val="24"/>
          <w:szCs w:val="24"/>
          <w:rtl/>
          <w:lang w:bidi="fa"/>
        </w:rPr>
        <w:t>این خدمات نیاز دارید ، با [</w:t>
      </w:r>
      <w:r w:rsidRPr="007E2573">
        <w:rPr>
          <w:rFonts w:cstheme="minorHAnsi"/>
          <w:sz w:val="24"/>
          <w:szCs w:val="24"/>
        </w:rPr>
        <w:t>MHP</w:t>
      </w:r>
      <w:r w:rsidRPr="007E2573">
        <w:rPr>
          <w:rFonts w:cstheme="minorHAnsi"/>
          <w:sz w:val="24"/>
          <w:szCs w:val="24"/>
          <w:rtl/>
          <w:lang w:bidi="fa"/>
        </w:rPr>
        <w:t xml:space="preserve">] </w:t>
      </w:r>
      <w:r w:rsidRPr="007E2573">
        <w:rPr>
          <w:rFonts w:cstheme="minorHAnsi"/>
          <w:color w:val="000000"/>
          <w:sz w:val="24"/>
          <w:szCs w:val="24"/>
          <w:rtl/>
          <w:lang w:bidi="fa"/>
        </w:rPr>
        <w:t xml:space="preserve">بین ساعات </w:t>
      </w:r>
      <w:r w:rsidRPr="007E2573">
        <w:rPr>
          <w:rFonts w:cstheme="minorHAnsi"/>
          <w:sz w:val="24"/>
          <w:szCs w:val="24"/>
          <w:rtl/>
          <w:lang w:bidi="fa"/>
        </w:rPr>
        <w:t>[</w:t>
      </w:r>
      <w:r w:rsidRPr="007E2573">
        <w:rPr>
          <w:rFonts w:cstheme="minorHAnsi"/>
          <w:sz w:val="24"/>
          <w:szCs w:val="24"/>
        </w:rPr>
        <w:t>hours of operation</w:t>
      </w:r>
      <w:r w:rsidRPr="007E2573">
        <w:rPr>
          <w:rFonts w:cstheme="minorHAnsi"/>
          <w:sz w:val="24"/>
          <w:szCs w:val="24"/>
          <w:rtl/>
          <w:lang w:bidi="fa"/>
        </w:rPr>
        <w:t>] با شماره [</w:t>
      </w:r>
      <w:r w:rsidRPr="007E2573">
        <w:rPr>
          <w:rFonts w:cstheme="minorHAnsi"/>
          <w:sz w:val="24"/>
          <w:szCs w:val="24"/>
        </w:rPr>
        <w:t>telephone number</w:t>
      </w:r>
      <w:r w:rsidRPr="007E2573">
        <w:rPr>
          <w:rFonts w:cstheme="minorHAnsi"/>
          <w:sz w:val="24"/>
          <w:szCs w:val="24"/>
          <w:rtl/>
          <w:lang w:bidi="fa"/>
        </w:rPr>
        <w:t xml:space="preserve">] </w:t>
      </w:r>
      <w:r w:rsidRPr="007E2573">
        <w:rPr>
          <w:rFonts w:cstheme="minorHAnsi"/>
          <w:color w:val="000000"/>
          <w:sz w:val="24"/>
          <w:szCs w:val="24"/>
          <w:rtl/>
          <w:lang w:bidi="fa"/>
        </w:rPr>
        <w:t>تماس بگیرید.</w:t>
      </w:r>
      <w:r w:rsidR="008D21FE">
        <w:rPr>
          <w:rFonts w:cstheme="minorHAnsi" w:hint="cs"/>
          <w:color w:val="000000"/>
          <w:sz w:val="24"/>
          <w:szCs w:val="24"/>
          <w:rtl/>
          <w:lang w:bidi="fa"/>
        </w:rPr>
        <w:t xml:space="preserve"> </w:t>
      </w:r>
      <w:r w:rsidRPr="007E2573">
        <w:rPr>
          <w:rFonts w:cstheme="minorHAnsi"/>
          <w:color w:val="000000"/>
          <w:sz w:val="24"/>
          <w:szCs w:val="24"/>
          <w:rtl/>
          <w:lang w:bidi="fa"/>
        </w:rPr>
        <w:t xml:space="preserve">یا، اگر </w:t>
      </w:r>
      <w:r w:rsidRPr="007E2573">
        <w:rPr>
          <w:rFonts w:cstheme="minorHAnsi"/>
          <w:sz w:val="24"/>
          <w:szCs w:val="24"/>
          <w:rtl/>
          <w:lang w:bidi="fa"/>
        </w:rPr>
        <w:t>نمی​توانید خوب بشنوید یا صحبت کنید، لطفاً با شماره [</w:t>
      </w:r>
      <w:r w:rsidRPr="007E2573">
        <w:rPr>
          <w:rFonts w:cstheme="minorHAnsi"/>
          <w:sz w:val="24"/>
          <w:szCs w:val="24"/>
        </w:rPr>
        <w:t>TYY/TDD number</w:t>
      </w:r>
      <w:r w:rsidRPr="007E2573">
        <w:rPr>
          <w:rFonts w:cstheme="minorHAnsi"/>
          <w:sz w:val="24"/>
          <w:szCs w:val="24"/>
          <w:rtl/>
          <w:lang w:bidi="fa"/>
        </w:rPr>
        <w:t xml:space="preserve">] </w:t>
      </w:r>
      <w:r w:rsidRPr="007E2573">
        <w:rPr>
          <w:rFonts w:cstheme="minorHAnsi"/>
          <w:color w:val="000000"/>
          <w:sz w:val="24"/>
          <w:szCs w:val="24"/>
          <w:rtl/>
          <w:lang w:bidi="fa"/>
        </w:rPr>
        <w:t xml:space="preserve">تماس بگیرید. </w:t>
      </w:r>
      <w:r w:rsidRPr="007E2573">
        <w:rPr>
          <w:rFonts w:cstheme="minorHAnsi"/>
          <w:sz w:val="24"/>
          <w:szCs w:val="24"/>
          <w:rtl/>
          <w:lang w:bidi="fa"/>
        </w:rPr>
        <w:t>در صورت درخواست، این سند می​تواند در قالب​های بریل، چاپ درشت، صوتی</w:t>
      </w:r>
      <w:r w:rsidRPr="007E2573">
        <w:rPr>
          <w:rFonts w:cstheme="minorHAnsi"/>
          <w:sz w:val="24"/>
          <w:szCs w:val="24"/>
        </w:rPr>
        <w:t xml:space="preserve"> </w:t>
      </w:r>
      <w:r w:rsidRPr="007E2573">
        <w:rPr>
          <w:rFonts w:cstheme="minorHAnsi"/>
          <w:sz w:val="24"/>
          <w:szCs w:val="24"/>
          <w:rtl/>
          <w:lang w:bidi="fa"/>
        </w:rPr>
        <w:t>یا الکترونیکی قابل دسترس در اختیار شما قرار گیرد.</w:t>
      </w:r>
    </w:p>
    <w:p w14:paraId="1D290413" w14:textId="3B77AB27" w:rsidR="00A808FE" w:rsidRPr="007E2573" w:rsidRDefault="00A808FE" w:rsidP="00160669">
      <w:pPr>
        <w:pStyle w:val="Heading1"/>
        <w:bidi w:val="0"/>
        <w:spacing w:after="0" w:line="360" w:lineRule="auto"/>
        <w:jc w:val="left"/>
        <w:rPr>
          <w:rFonts w:asciiTheme="minorHAnsi" w:hAnsiTheme="minorHAnsi" w:cstheme="minorHAnsi"/>
        </w:rPr>
      </w:pPr>
    </w:p>
    <w:p w14:paraId="556417D0" w14:textId="77777777" w:rsidR="009C08D8" w:rsidRPr="007E2573" w:rsidRDefault="009C08D8" w:rsidP="009C08D8">
      <w:pPr>
        <w:kinsoku w:val="0"/>
        <w:overflowPunct w:val="0"/>
        <w:bidi/>
        <w:ind w:left="140"/>
        <w:rPr>
          <w:rFonts w:cstheme="minorHAnsi"/>
          <w:b/>
          <w:bCs/>
          <w:sz w:val="24"/>
          <w:szCs w:val="24"/>
        </w:rPr>
      </w:pPr>
      <w:r w:rsidRPr="007E2573">
        <w:rPr>
          <w:rFonts w:cstheme="minorHAnsi"/>
          <w:b/>
          <w:bCs/>
          <w:sz w:val="24"/>
          <w:szCs w:val="24"/>
          <w:u w:val="thick"/>
          <w:rtl/>
          <w:lang w:bidi="fa"/>
        </w:rPr>
        <w:t>نحوه ثبت شکایت</w:t>
      </w:r>
    </w:p>
    <w:p w14:paraId="7BF26C16" w14:textId="21CC143B" w:rsidR="009C08D8" w:rsidRPr="007E2573" w:rsidRDefault="009C08D8" w:rsidP="009C08D8">
      <w:pPr>
        <w:kinsoku w:val="0"/>
        <w:overflowPunct w:val="0"/>
        <w:bidi/>
        <w:spacing w:before="93"/>
        <w:ind w:left="140" w:right="295"/>
        <w:rPr>
          <w:rFonts w:cstheme="minorHAnsi"/>
          <w:color w:val="000000"/>
          <w:sz w:val="24"/>
          <w:szCs w:val="24"/>
        </w:rPr>
      </w:pPr>
      <w:r w:rsidRPr="007E2573">
        <w:rPr>
          <w:rFonts w:cstheme="minorHAnsi"/>
          <w:sz w:val="24"/>
          <w:szCs w:val="24"/>
        </w:rPr>
        <w:t xml:space="preserve"> </w:t>
      </w:r>
      <w:r w:rsidRPr="007E2573">
        <w:rPr>
          <w:rFonts w:cstheme="minorHAnsi"/>
          <w:sz w:val="24"/>
          <w:szCs w:val="24"/>
          <w:rtl/>
          <w:lang w:bidi="fa"/>
        </w:rPr>
        <w:t xml:space="preserve">اگر فکر می​کنید که </w:t>
      </w:r>
      <w:r w:rsidRPr="007E2573">
        <w:rPr>
          <w:rFonts w:cstheme="minorHAnsi"/>
          <w:i/>
          <w:iCs/>
          <w:sz w:val="24"/>
          <w:szCs w:val="24"/>
          <w:rtl/>
          <w:lang w:bidi="fa"/>
        </w:rPr>
        <w:t>[</w:t>
      </w:r>
      <w:r w:rsidRPr="007E2573">
        <w:rPr>
          <w:rFonts w:cstheme="minorHAnsi"/>
          <w:i/>
          <w:iCs/>
          <w:sz w:val="24"/>
          <w:szCs w:val="24"/>
        </w:rPr>
        <w:t>Partner Entity</w:t>
      </w:r>
      <w:r w:rsidRPr="007E2573">
        <w:rPr>
          <w:rFonts w:cstheme="minorHAnsi"/>
          <w:i/>
          <w:iCs/>
          <w:sz w:val="24"/>
          <w:szCs w:val="24"/>
          <w:rtl/>
          <w:lang w:bidi="fa"/>
        </w:rPr>
        <w:t xml:space="preserve">] </w:t>
      </w:r>
      <w:r w:rsidRPr="007E2573">
        <w:rPr>
          <w:rFonts w:cstheme="minorHAnsi"/>
          <w:color w:val="000000"/>
          <w:sz w:val="24"/>
          <w:szCs w:val="24"/>
          <w:rtl/>
          <w:lang w:bidi="fa"/>
        </w:rPr>
        <w:t>در ارائه این خدمات کوتاهی کرده است یا به​طور غیرقانونی بر مبنای جنسیت، نژاد، رنگ پوست، مذهب، اصل و نسب، منشاء ملی، هویت گروه قومی، سن، معلولیت ذهنی، معلولیت جسمی، وضعیت پزشکی، اطلاعات ژنتیکی، وضعیت تاهل، جنسیت، هویت جنسیتی</w:t>
      </w:r>
      <w:r w:rsidRPr="007E2573">
        <w:rPr>
          <w:rFonts w:cstheme="minorHAnsi"/>
          <w:color w:val="000000"/>
          <w:sz w:val="24"/>
          <w:szCs w:val="24"/>
        </w:rPr>
        <w:t xml:space="preserve"> </w:t>
      </w:r>
      <w:r w:rsidRPr="007E2573">
        <w:rPr>
          <w:rFonts w:cstheme="minorHAnsi"/>
          <w:color w:val="000000"/>
          <w:sz w:val="24"/>
          <w:szCs w:val="24"/>
          <w:rtl/>
          <w:lang w:bidi="fa"/>
        </w:rPr>
        <w:t xml:space="preserve">یا گرایش جنسی تبعیض قائل شده است، می​توانید شکایت خود را به </w:t>
      </w:r>
      <w:r w:rsidRPr="007E2573">
        <w:rPr>
          <w:rFonts w:cstheme="minorHAnsi"/>
          <w:i/>
          <w:iCs/>
          <w:sz w:val="24"/>
          <w:szCs w:val="24"/>
          <w:rtl/>
          <w:lang w:bidi="fa"/>
        </w:rPr>
        <w:t>[</w:t>
      </w:r>
      <w:r w:rsidRPr="007E2573">
        <w:rPr>
          <w:rFonts w:cstheme="minorHAnsi"/>
          <w:i/>
          <w:iCs/>
          <w:sz w:val="24"/>
          <w:szCs w:val="24"/>
        </w:rPr>
        <w:t>Partner Entity’s Civil Rights Coordinator</w:t>
      </w:r>
      <w:r w:rsidRPr="007E2573">
        <w:rPr>
          <w:rFonts w:cstheme="minorHAnsi"/>
          <w:i/>
          <w:iCs/>
          <w:sz w:val="24"/>
          <w:szCs w:val="24"/>
          <w:rtl/>
          <w:lang w:bidi="fa"/>
        </w:rPr>
        <w:t>]</w:t>
      </w:r>
      <w:r w:rsidRPr="007E2573">
        <w:rPr>
          <w:rFonts w:cstheme="minorHAnsi"/>
          <w:sz w:val="24"/>
          <w:szCs w:val="24"/>
          <w:rtl/>
          <w:lang w:bidi="fa"/>
        </w:rPr>
        <w:t xml:space="preserve"> تسلیم نمایید.</w:t>
      </w:r>
      <w:r w:rsidR="008D21FE">
        <w:rPr>
          <w:rFonts w:cstheme="minorHAnsi" w:hint="cs"/>
          <w:sz w:val="24"/>
          <w:szCs w:val="24"/>
          <w:rtl/>
          <w:lang w:bidi="fa"/>
        </w:rPr>
        <w:t xml:space="preserve"> </w:t>
      </w:r>
      <w:r w:rsidRPr="007E2573">
        <w:rPr>
          <w:rFonts w:cstheme="minorHAnsi"/>
          <w:color w:val="000000"/>
          <w:sz w:val="24"/>
          <w:szCs w:val="24"/>
          <w:rtl/>
          <w:lang w:bidi="fa"/>
        </w:rPr>
        <w:t>می​توانید شکایت خود را از طریق تلفن، به صورت کتبی، حضوری</w:t>
      </w:r>
      <w:r w:rsidRPr="007E2573">
        <w:rPr>
          <w:rFonts w:cstheme="minorHAnsi"/>
          <w:color w:val="000000"/>
          <w:sz w:val="24"/>
          <w:szCs w:val="24"/>
        </w:rPr>
        <w:t xml:space="preserve"> </w:t>
      </w:r>
      <w:r w:rsidRPr="007E2573">
        <w:rPr>
          <w:rFonts w:cstheme="minorHAnsi"/>
          <w:color w:val="000000"/>
          <w:sz w:val="24"/>
          <w:szCs w:val="24"/>
          <w:rtl/>
          <w:lang w:bidi="fa"/>
        </w:rPr>
        <w:t>یا الکترونیکی ارسال کنید:</w:t>
      </w:r>
    </w:p>
    <w:p w14:paraId="1E298CEB" w14:textId="77777777" w:rsidR="009C08D8" w:rsidRPr="007E2573" w:rsidRDefault="009C08D8" w:rsidP="00141BF2">
      <w:pPr>
        <w:kinsoku w:val="0"/>
        <w:overflowPunct w:val="0"/>
        <w:spacing w:before="5"/>
        <w:rPr>
          <w:rFonts w:cstheme="minorHAnsi"/>
          <w:sz w:val="24"/>
          <w:szCs w:val="24"/>
        </w:rPr>
      </w:pPr>
    </w:p>
    <w:p w14:paraId="3B0FCFD7" w14:textId="77777777" w:rsidR="009C08D8" w:rsidRPr="007E2573" w:rsidRDefault="009C08D8" w:rsidP="003F49FA">
      <w:pPr>
        <w:widowControl w:val="0"/>
        <w:numPr>
          <w:ilvl w:val="0"/>
          <w:numId w:val="32"/>
        </w:numPr>
        <w:tabs>
          <w:tab w:val="left" w:pos="860"/>
        </w:tabs>
        <w:kinsoku w:val="0"/>
        <w:overflowPunct w:val="0"/>
        <w:autoSpaceDE w:val="0"/>
        <w:autoSpaceDN w:val="0"/>
        <w:bidi/>
        <w:adjustRightInd w:val="0"/>
        <w:spacing w:after="0" w:line="240" w:lineRule="auto"/>
        <w:ind w:right="779"/>
        <w:rPr>
          <w:rFonts w:cstheme="minorHAnsi"/>
          <w:sz w:val="24"/>
          <w:szCs w:val="24"/>
        </w:rPr>
      </w:pPr>
      <w:r w:rsidRPr="007E2573">
        <w:rPr>
          <w:rFonts w:cstheme="minorHAnsi"/>
          <w:sz w:val="24"/>
          <w:u w:val="single"/>
          <w:rtl/>
          <w:lang w:bidi="fa"/>
        </w:rPr>
        <w:t xml:space="preserve">از طریق </w:t>
      </w:r>
      <w:r w:rsidRPr="007E2573">
        <w:rPr>
          <w:rFonts w:cstheme="minorHAnsi"/>
          <w:sz w:val="24"/>
          <w:szCs w:val="24"/>
          <w:u w:val="single"/>
          <w:rtl/>
          <w:lang w:bidi="fa"/>
        </w:rPr>
        <w:t>تلفن</w:t>
      </w:r>
      <w:r w:rsidRPr="007E2573">
        <w:rPr>
          <w:rFonts w:cstheme="minorHAnsi"/>
          <w:sz w:val="24"/>
          <w:szCs w:val="24"/>
          <w:rtl/>
          <w:lang w:bidi="fa"/>
        </w:rPr>
        <w:t>: بین ساعات [</w:t>
      </w:r>
      <w:r w:rsidRPr="007E2573">
        <w:rPr>
          <w:rFonts w:cstheme="minorHAnsi"/>
          <w:sz w:val="24"/>
          <w:szCs w:val="24"/>
        </w:rPr>
        <w:t>hours of operation</w:t>
      </w:r>
      <w:r w:rsidRPr="007E2573">
        <w:rPr>
          <w:rFonts w:cstheme="minorHAnsi"/>
          <w:sz w:val="24"/>
          <w:szCs w:val="24"/>
          <w:rtl/>
          <w:lang w:bidi="fa"/>
        </w:rPr>
        <w:t>] با [</w:t>
      </w:r>
      <w:r w:rsidRPr="007E2573">
        <w:rPr>
          <w:rFonts w:cstheme="minorHAnsi"/>
          <w:sz w:val="24"/>
          <w:szCs w:val="24"/>
        </w:rPr>
        <w:t>Partner Entity’s Civil Rights Coordinator</w:t>
      </w:r>
      <w:r w:rsidRPr="007E2573">
        <w:rPr>
          <w:rFonts w:cstheme="minorHAnsi"/>
          <w:sz w:val="24"/>
          <w:szCs w:val="24"/>
          <w:rtl/>
          <w:lang w:bidi="fa"/>
        </w:rPr>
        <w:t xml:space="preserve">] به شماره </w:t>
      </w:r>
      <w:r w:rsidRPr="007E2573">
        <w:rPr>
          <w:rFonts w:cstheme="minorHAnsi"/>
          <w:i/>
          <w:iCs/>
          <w:sz w:val="24"/>
          <w:szCs w:val="24"/>
          <w:rtl/>
          <w:lang w:bidi="fa"/>
        </w:rPr>
        <w:t>[</w:t>
      </w:r>
      <w:r w:rsidRPr="007E2573">
        <w:rPr>
          <w:rFonts w:cstheme="minorHAnsi"/>
          <w:i/>
          <w:iCs/>
          <w:sz w:val="24"/>
          <w:szCs w:val="24"/>
        </w:rPr>
        <w:t>telephone number</w:t>
      </w:r>
      <w:r w:rsidRPr="007E2573">
        <w:rPr>
          <w:rFonts w:cstheme="minorHAnsi"/>
          <w:i/>
          <w:iCs/>
          <w:sz w:val="24"/>
          <w:szCs w:val="24"/>
          <w:rtl/>
          <w:lang w:bidi="fa"/>
        </w:rPr>
        <w:t>]</w:t>
      </w:r>
      <w:r w:rsidRPr="007E2573">
        <w:rPr>
          <w:rFonts w:cstheme="minorHAnsi"/>
          <w:sz w:val="24"/>
          <w:szCs w:val="24"/>
          <w:rtl/>
          <w:lang w:bidi="fa"/>
        </w:rPr>
        <w:t xml:space="preserve"> تماس بگیرید.</w:t>
      </w:r>
      <w:r w:rsidRPr="007E2573">
        <w:rPr>
          <w:rFonts w:cstheme="minorHAnsi"/>
          <w:i/>
          <w:iCs/>
          <w:sz w:val="24"/>
          <w:szCs w:val="24"/>
          <w:rtl/>
          <w:lang w:bidi="fa"/>
        </w:rPr>
        <w:t xml:space="preserve"> </w:t>
      </w:r>
      <w:r w:rsidRPr="007E2573">
        <w:rPr>
          <w:rFonts w:cstheme="minorHAnsi"/>
          <w:sz w:val="24"/>
          <w:szCs w:val="24"/>
          <w:rtl/>
          <w:lang w:bidi="fa"/>
        </w:rPr>
        <w:t>یا اگر نمی​توانید خوب بشنوید یا صحبت کنید، لطفاً با شماره [</w:t>
      </w:r>
      <w:r w:rsidRPr="007E2573">
        <w:rPr>
          <w:rFonts w:cstheme="minorHAnsi"/>
          <w:sz w:val="24"/>
          <w:szCs w:val="24"/>
        </w:rPr>
        <w:t>TYY/TDD number</w:t>
      </w:r>
      <w:r w:rsidRPr="007E2573">
        <w:rPr>
          <w:rFonts w:cstheme="minorHAnsi"/>
          <w:sz w:val="24"/>
          <w:szCs w:val="24"/>
          <w:rtl/>
          <w:lang w:bidi="fa"/>
        </w:rPr>
        <w:t>]تماس بگیرید.</w:t>
      </w:r>
    </w:p>
    <w:p w14:paraId="68A534FC" w14:textId="77777777" w:rsidR="009C08D8" w:rsidRPr="007E2573" w:rsidRDefault="009C08D8" w:rsidP="003F49FA">
      <w:pPr>
        <w:widowControl w:val="0"/>
        <w:numPr>
          <w:ilvl w:val="0"/>
          <w:numId w:val="30"/>
        </w:numPr>
        <w:tabs>
          <w:tab w:val="left" w:pos="860"/>
        </w:tabs>
        <w:kinsoku w:val="0"/>
        <w:overflowPunct w:val="0"/>
        <w:autoSpaceDE w:val="0"/>
        <w:autoSpaceDN w:val="0"/>
        <w:bidi/>
        <w:adjustRightInd w:val="0"/>
        <w:spacing w:before="160" w:after="0" w:line="240" w:lineRule="auto"/>
        <w:ind w:left="860"/>
        <w:rPr>
          <w:rFonts w:cstheme="minorHAnsi"/>
          <w:sz w:val="24"/>
          <w:szCs w:val="24"/>
        </w:rPr>
      </w:pPr>
      <w:r w:rsidRPr="007E2573">
        <w:rPr>
          <w:rFonts w:cstheme="minorHAnsi"/>
          <w:sz w:val="24"/>
          <w:szCs w:val="24"/>
          <w:u w:val="single"/>
          <w:rtl/>
          <w:lang w:bidi="fa"/>
        </w:rPr>
        <w:t>به صورت نوشتاری:</w:t>
      </w:r>
      <w:r w:rsidRPr="007E2573">
        <w:rPr>
          <w:rFonts w:cstheme="minorHAnsi"/>
          <w:sz w:val="24"/>
          <w:szCs w:val="24"/>
          <w:rtl/>
          <w:lang w:bidi="fa"/>
        </w:rPr>
        <w:t xml:space="preserve"> فرم شکایت را پر کنید یا نامه​ای بنویسید و به آدرس زیر ارسال کنید:</w:t>
      </w:r>
    </w:p>
    <w:p w14:paraId="24EE8522" w14:textId="77777777" w:rsidR="009C08D8" w:rsidRPr="007E2573" w:rsidRDefault="009C08D8" w:rsidP="009C08D8">
      <w:pPr>
        <w:kinsoku w:val="0"/>
        <w:overflowPunct w:val="0"/>
        <w:rPr>
          <w:rFonts w:cstheme="minorHAnsi"/>
          <w:i/>
          <w:sz w:val="24"/>
          <w:szCs w:val="24"/>
        </w:rPr>
      </w:pPr>
    </w:p>
    <w:p w14:paraId="6D763E2B" w14:textId="77777777" w:rsidR="009C08D8" w:rsidRPr="007E2573" w:rsidRDefault="009C08D8" w:rsidP="009C08D8">
      <w:pPr>
        <w:kinsoku w:val="0"/>
        <w:overflowPunct w:val="0"/>
        <w:bidi/>
        <w:ind w:left="900" w:hanging="90"/>
        <w:rPr>
          <w:rFonts w:cstheme="minorHAnsi"/>
          <w:i/>
          <w:sz w:val="24"/>
          <w:szCs w:val="24"/>
        </w:rPr>
      </w:pPr>
      <w:r w:rsidRPr="007E2573">
        <w:rPr>
          <w:rFonts w:cstheme="minorHAnsi"/>
          <w:i/>
          <w:iCs/>
          <w:sz w:val="24"/>
          <w:szCs w:val="24"/>
          <w:rtl/>
          <w:lang w:bidi="fa"/>
        </w:rPr>
        <w:t>[</w:t>
      </w:r>
      <w:r w:rsidRPr="007E2573">
        <w:rPr>
          <w:rFonts w:cstheme="minorHAnsi"/>
          <w:i/>
          <w:iCs/>
          <w:sz w:val="24"/>
          <w:szCs w:val="24"/>
        </w:rPr>
        <w:t>Partner Entity’s Civil Rights Coordinator, address</w:t>
      </w:r>
      <w:r w:rsidRPr="007E2573">
        <w:rPr>
          <w:rFonts w:cstheme="minorHAnsi"/>
          <w:i/>
          <w:iCs/>
          <w:sz w:val="24"/>
          <w:szCs w:val="24"/>
          <w:rtl/>
          <w:lang w:bidi="fa"/>
        </w:rPr>
        <w:t>]</w:t>
      </w:r>
    </w:p>
    <w:p w14:paraId="6C3BE923" w14:textId="77777777" w:rsidR="009C08D8" w:rsidRPr="007E2573" w:rsidRDefault="009C08D8" w:rsidP="003F49FA">
      <w:pPr>
        <w:widowControl w:val="0"/>
        <w:numPr>
          <w:ilvl w:val="0"/>
          <w:numId w:val="32"/>
        </w:numPr>
        <w:tabs>
          <w:tab w:val="left" w:pos="860"/>
        </w:tabs>
        <w:kinsoku w:val="0"/>
        <w:overflowPunct w:val="0"/>
        <w:autoSpaceDE w:val="0"/>
        <w:autoSpaceDN w:val="0"/>
        <w:bidi/>
        <w:adjustRightInd w:val="0"/>
        <w:spacing w:before="164" w:after="0" w:line="240" w:lineRule="auto"/>
        <w:ind w:right="1071"/>
        <w:rPr>
          <w:rFonts w:cstheme="minorHAnsi"/>
          <w:sz w:val="24"/>
          <w:szCs w:val="24"/>
        </w:rPr>
      </w:pPr>
      <w:r w:rsidRPr="007E2573">
        <w:rPr>
          <w:rFonts w:cstheme="minorHAnsi"/>
          <w:sz w:val="24"/>
          <w:szCs w:val="24"/>
          <w:u w:val="single"/>
          <w:rtl/>
          <w:lang w:bidi="fa"/>
        </w:rPr>
        <w:t>حضوری</w:t>
      </w:r>
      <w:r w:rsidRPr="007E2573">
        <w:rPr>
          <w:rFonts w:cstheme="minorHAnsi"/>
          <w:sz w:val="24"/>
          <w:szCs w:val="24"/>
          <w:rtl/>
          <w:lang w:bidi="fa"/>
        </w:rPr>
        <w:t>: به مطب پزشک یا [</w:t>
      </w:r>
      <w:r w:rsidRPr="007E2573">
        <w:rPr>
          <w:rFonts w:cstheme="minorHAnsi"/>
          <w:sz w:val="24"/>
          <w:szCs w:val="24"/>
        </w:rPr>
        <w:t>Partner Entity</w:t>
      </w:r>
      <w:r w:rsidRPr="007E2573">
        <w:rPr>
          <w:rFonts w:cstheme="minorHAnsi"/>
          <w:sz w:val="24"/>
          <w:szCs w:val="24"/>
          <w:rtl/>
          <w:lang w:bidi="fa"/>
        </w:rPr>
        <w:t>] مراجعه کنید و بگویید که می​خواهید شکایت کنید.</w:t>
      </w:r>
    </w:p>
    <w:p w14:paraId="516BC4BF" w14:textId="3E7FB852" w:rsidR="009C08D8" w:rsidRPr="007E2573" w:rsidRDefault="009C08D8" w:rsidP="003F49FA">
      <w:pPr>
        <w:widowControl w:val="0"/>
        <w:numPr>
          <w:ilvl w:val="0"/>
          <w:numId w:val="32"/>
        </w:numPr>
        <w:tabs>
          <w:tab w:val="left" w:pos="860"/>
        </w:tabs>
        <w:kinsoku w:val="0"/>
        <w:overflowPunct w:val="0"/>
        <w:autoSpaceDE w:val="0"/>
        <w:autoSpaceDN w:val="0"/>
        <w:bidi/>
        <w:adjustRightInd w:val="0"/>
        <w:spacing w:before="156" w:after="0" w:line="240" w:lineRule="auto"/>
        <w:ind w:left="500" w:firstLine="0"/>
        <w:rPr>
          <w:rFonts w:cstheme="minorHAnsi"/>
          <w:sz w:val="24"/>
          <w:szCs w:val="24"/>
          <w:u w:val="single"/>
        </w:rPr>
      </w:pPr>
      <w:r w:rsidRPr="007E2573">
        <w:rPr>
          <w:rFonts w:cstheme="minorHAnsi"/>
          <w:sz w:val="24"/>
          <w:szCs w:val="24"/>
          <w:u w:val="single"/>
          <w:rtl/>
          <w:lang w:bidi="fa"/>
        </w:rPr>
        <w:t>به صورت الکترونیکی</w:t>
      </w:r>
      <w:r w:rsidRPr="007E2573">
        <w:rPr>
          <w:rFonts w:cstheme="minorHAnsi"/>
          <w:sz w:val="24"/>
          <w:szCs w:val="24"/>
          <w:rtl/>
          <w:lang w:bidi="fa"/>
        </w:rPr>
        <w:t>: از وب​سایت [</w:t>
      </w:r>
      <w:r w:rsidRPr="007E2573">
        <w:rPr>
          <w:rFonts w:cstheme="minorHAnsi"/>
          <w:sz w:val="24"/>
          <w:szCs w:val="24"/>
        </w:rPr>
        <w:t>Partner Entity</w:t>
      </w:r>
      <w:r w:rsidRPr="007E2573">
        <w:rPr>
          <w:rFonts w:cstheme="minorHAnsi"/>
          <w:sz w:val="24"/>
          <w:szCs w:val="24"/>
          <w:rtl/>
          <w:lang w:bidi="fa"/>
        </w:rPr>
        <w:t>] به نشانی [</w:t>
      </w:r>
      <w:r w:rsidRPr="007E2573">
        <w:rPr>
          <w:rFonts w:cstheme="minorHAnsi"/>
          <w:sz w:val="24"/>
          <w:szCs w:val="24"/>
        </w:rPr>
        <w:t>weblink</w:t>
      </w:r>
      <w:r w:rsidRPr="007E2573">
        <w:rPr>
          <w:rFonts w:cstheme="minorHAnsi"/>
          <w:sz w:val="24"/>
          <w:szCs w:val="24"/>
          <w:rtl/>
          <w:lang w:bidi="fa"/>
        </w:rPr>
        <w:t>] دیدن کنید.</w:t>
      </w:r>
    </w:p>
    <w:p w14:paraId="44CEE680" w14:textId="77777777" w:rsidR="006D1F40" w:rsidRPr="007E2573" w:rsidRDefault="006D1F40" w:rsidP="006D1F40">
      <w:pPr>
        <w:widowControl w:val="0"/>
        <w:tabs>
          <w:tab w:val="left" w:pos="860"/>
        </w:tabs>
        <w:kinsoku w:val="0"/>
        <w:overflowPunct w:val="0"/>
        <w:autoSpaceDE w:val="0"/>
        <w:autoSpaceDN w:val="0"/>
        <w:adjustRightInd w:val="0"/>
        <w:spacing w:before="156" w:after="0" w:line="240" w:lineRule="auto"/>
        <w:ind w:left="500"/>
        <w:rPr>
          <w:rFonts w:cstheme="minorHAnsi"/>
          <w:sz w:val="24"/>
          <w:szCs w:val="24"/>
          <w:u w:val="single"/>
        </w:rPr>
      </w:pPr>
    </w:p>
    <w:p w14:paraId="2E67B5EB" w14:textId="09E89BE1" w:rsidR="009C08D8" w:rsidRPr="007E2573" w:rsidRDefault="006D1F40" w:rsidP="009C08D8">
      <w:pPr>
        <w:tabs>
          <w:tab w:val="left" w:pos="860"/>
        </w:tabs>
        <w:kinsoku w:val="0"/>
        <w:overflowPunct w:val="0"/>
        <w:bidi/>
        <w:spacing w:before="156"/>
        <w:rPr>
          <w:rFonts w:cstheme="minorHAnsi"/>
          <w:sz w:val="24"/>
          <w:szCs w:val="24"/>
          <w:u w:val="single"/>
        </w:rPr>
      </w:pPr>
      <w:r w:rsidRPr="007E2573">
        <w:rPr>
          <w:rFonts w:cstheme="minorHAnsi"/>
          <w:noProof/>
          <w:sz w:val="24"/>
          <w:szCs w:val="24"/>
          <w:u w:val="single"/>
        </w:rPr>
        <mc:AlternateContent>
          <mc:Choice Requires="wps">
            <w:drawing>
              <wp:anchor distT="0" distB="0" distL="0" distR="0" simplePos="0" relativeHeight="251659264" behindDoc="0" locked="0" layoutInCell="0" allowOverlap="1" wp14:anchorId="4A03F80C" wp14:editId="1B4D9914">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39E7A" id="Freeform: Shape 4" o:spid="_x0000_s1026" style="position:absolute;margin-left:53.45pt;margin-top:9.35pt;width:470.95pt;height:0;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" o:allowincell="f" path="m,l9419,e" filled="f" strokeweight="2.16pt">
                <v:path arrowok="t" o:connecttype="custom" o:connectlocs="0,0;5981065,0" o:connectangles="0,0"/>
                <w10:wrap type="topAndBottom" anchorx="page"/>
              </v:shape>
            </w:pict>
          </mc:Fallback>
        </mc:AlternateContent>
      </w:r>
    </w:p>
    <w:p w14:paraId="154FBCDB" w14:textId="465A1BC8" w:rsidR="00EF3975" w:rsidRPr="007E2573" w:rsidRDefault="00EF3975" w:rsidP="00EF3975">
      <w:pPr>
        <w:tabs>
          <w:tab w:val="left" w:pos="860"/>
        </w:tabs>
        <w:kinsoku w:val="0"/>
        <w:overflowPunct w:val="0"/>
        <w:bidi/>
        <w:spacing w:before="156"/>
        <w:rPr>
          <w:rFonts w:cstheme="minorHAnsi"/>
          <w:b/>
          <w:bCs/>
          <w:sz w:val="24"/>
          <w:szCs w:val="24"/>
        </w:rPr>
      </w:pPr>
      <w:r w:rsidRPr="007E2573">
        <w:rPr>
          <w:rFonts w:cstheme="minorHAnsi"/>
          <w:b/>
          <w:bCs/>
          <w:sz w:val="24"/>
          <w:szCs w:val="24"/>
          <w:u w:val="thick"/>
          <w:rtl/>
          <w:lang w:bidi="fa"/>
        </w:rPr>
        <w:t>دفتر حقوق مدنی</w:t>
      </w:r>
      <w:r w:rsidRPr="007E2573">
        <w:rPr>
          <w:rFonts w:cstheme="minorHAnsi"/>
          <w:b/>
          <w:bCs/>
          <w:sz w:val="24"/>
          <w:szCs w:val="24"/>
        </w:rPr>
        <w:t xml:space="preserve"> – </w:t>
      </w:r>
      <w:r w:rsidRPr="007E2573">
        <w:rPr>
          <w:rFonts w:cstheme="minorHAnsi"/>
          <w:b/>
          <w:bCs/>
          <w:sz w:val="24"/>
          <w:szCs w:val="24"/>
          <w:rtl/>
          <w:lang w:bidi="fa"/>
        </w:rPr>
        <w:t xml:space="preserve">سازمان خدمات بهداشت و درمان کالیفرنیا </w:t>
      </w:r>
    </w:p>
    <w:p w14:paraId="16E50908" w14:textId="6BE37AF7" w:rsidR="00EF3975" w:rsidRPr="007E2573" w:rsidRDefault="00EF3975" w:rsidP="00EF3975">
      <w:pPr>
        <w:tabs>
          <w:tab w:val="left" w:pos="860"/>
        </w:tabs>
        <w:kinsoku w:val="0"/>
        <w:overflowPunct w:val="0"/>
        <w:bidi/>
        <w:spacing w:before="156"/>
        <w:rPr>
          <w:rFonts w:cstheme="minorHAnsi"/>
          <w:sz w:val="24"/>
          <w:szCs w:val="24"/>
        </w:rPr>
      </w:pPr>
      <w:r w:rsidRPr="007E2573">
        <w:rPr>
          <w:rFonts w:cstheme="minorHAnsi"/>
          <w:sz w:val="24"/>
          <w:szCs w:val="24"/>
          <w:rtl/>
          <w:lang w:bidi="fa"/>
        </w:rPr>
        <w:t>همچنین می​توانید از طریق تلفن، به صورت نوشتاری</w:t>
      </w:r>
      <w:r w:rsidRPr="007E2573">
        <w:rPr>
          <w:rFonts w:cstheme="minorHAnsi"/>
          <w:sz w:val="24"/>
          <w:szCs w:val="24"/>
        </w:rPr>
        <w:t xml:space="preserve"> </w:t>
      </w:r>
      <w:r w:rsidRPr="007E2573">
        <w:rPr>
          <w:rFonts w:cstheme="minorHAnsi"/>
          <w:sz w:val="24"/>
          <w:szCs w:val="24"/>
          <w:rtl/>
          <w:lang w:bidi="fa"/>
        </w:rPr>
        <w:t>یا الکترونیکی یک شکایت حقوق مدنی به سازمان خدمات بهداشت و درمان کالیفرنیا، دفتر حقوق مدنی ارسال کنید:</w:t>
      </w:r>
    </w:p>
    <w:p w14:paraId="6B98284F" w14:textId="53551E3C" w:rsidR="00EF3975" w:rsidRPr="007E2573" w:rsidRDefault="00EF3975" w:rsidP="003F49FA">
      <w:pPr>
        <w:numPr>
          <w:ilvl w:val="0"/>
          <w:numId w:val="33"/>
        </w:numPr>
        <w:kinsoku w:val="0"/>
        <w:overflowPunct w:val="0"/>
        <w:bidi/>
        <w:spacing w:before="156"/>
        <w:ind w:left="900" w:hanging="270"/>
        <w:rPr>
          <w:rFonts w:cstheme="minorHAnsi"/>
          <w:sz w:val="24"/>
          <w:szCs w:val="24"/>
        </w:rPr>
      </w:pPr>
      <w:r w:rsidRPr="007E2573">
        <w:rPr>
          <w:rFonts w:cstheme="minorHAnsi"/>
          <w:sz w:val="24"/>
          <w:szCs w:val="24"/>
          <w:u w:val="single"/>
          <w:rtl/>
          <w:lang w:bidi="fa"/>
        </w:rPr>
        <w:t>از طریق تلفن</w:t>
      </w:r>
      <w:r w:rsidRPr="007E2573">
        <w:rPr>
          <w:rFonts w:cstheme="minorHAnsi"/>
          <w:sz w:val="24"/>
          <w:szCs w:val="24"/>
          <w:rtl/>
          <w:lang w:bidi="fa"/>
        </w:rPr>
        <w:t xml:space="preserve">: با </w:t>
      </w:r>
      <w:r w:rsidRPr="007E2573">
        <w:rPr>
          <w:rFonts w:cstheme="minorHAnsi"/>
          <w:b/>
          <w:bCs/>
          <w:sz w:val="24"/>
          <w:szCs w:val="24"/>
        </w:rPr>
        <w:t>916-440-7370</w:t>
      </w:r>
      <w:r w:rsidRPr="007E2573">
        <w:rPr>
          <w:rFonts w:cstheme="minorHAnsi"/>
          <w:b/>
          <w:bCs/>
          <w:sz w:val="24"/>
          <w:szCs w:val="24"/>
          <w:rtl/>
          <w:lang w:bidi="fa"/>
        </w:rPr>
        <w:t xml:space="preserve"> </w:t>
      </w:r>
      <w:r w:rsidRPr="007E2573">
        <w:rPr>
          <w:rFonts w:cstheme="minorHAnsi"/>
          <w:sz w:val="24"/>
          <w:szCs w:val="24"/>
          <w:rtl/>
          <w:lang w:bidi="fa"/>
        </w:rPr>
        <w:t xml:space="preserve">تماس بگیرید. اگر نمی​توانید خوب بشنوید یا صحبت کنید، لطفاً با </w:t>
      </w:r>
      <w:r w:rsidRPr="007E2573">
        <w:rPr>
          <w:rFonts w:cstheme="minorHAnsi"/>
          <w:b/>
          <w:bCs/>
          <w:sz w:val="24"/>
          <w:szCs w:val="24"/>
          <w:rtl/>
          <w:lang w:bidi="fa"/>
        </w:rPr>
        <w:t xml:space="preserve">711 (رله ایالت کالیفرنیا) </w:t>
      </w:r>
      <w:r w:rsidRPr="007E2573">
        <w:rPr>
          <w:rFonts w:cstheme="minorHAnsi"/>
          <w:sz w:val="24"/>
          <w:szCs w:val="24"/>
          <w:rtl/>
          <w:lang w:bidi="fa"/>
        </w:rPr>
        <w:t>تماس بگیرید.</w:t>
      </w:r>
    </w:p>
    <w:p w14:paraId="474F4593" w14:textId="77777777" w:rsidR="00EF3975" w:rsidRPr="007E2573" w:rsidRDefault="00EF3975" w:rsidP="003F49FA">
      <w:pPr>
        <w:numPr>
          <w:ilvl w:val="0"/>
          <w:numId w:val="33"/>
        </w:numPr>
        <w:tabs>
          <w:tab w:val="left" w:pos="860"/>
        </w:tabs>
        <w:kinsoku w:val="0"/>
        <w:overflowPunct w:val="0"/>
        <w:bidi/>
        <w:spacing w:before="156"/>
        <w:rPr>
          <w:rFonts w:cstheme="minorHAnsi"/>
          <w:sz w:val="24"/>
          <w:szCs w:val="24"/>
        </w:rPr>
      </w:pPr>
      <w:r w:rsidRPr="007E2573">
        <w:rPr>
          <w:rFonts w:cstheme="minorHAnsi"/>
          <w:sz w:val="24"/>
          <w:szCs w:val="24"/>
          <w:u w:val="single"/>
          <w:rtl/>
          <w:lang w:bidi="fa"/>
        </w:rPr>
        <w:t>به صورت نوشتاری:</w:t>
      </w:r>
      <w:r w:rsidRPr="007E2573">
        <w:rPr>
          <w:rFonts w:cstheme="minorHAnsi"/>
          <w:sz w:val="24"/>
          <w:szCs w:val="24"/>
          <w:rtl/>
          <w:lang w:bidi="fa"/>
        </w:rPr>
        <w:t xml:space="preserve"> فرم شکایت را پر کنید یا نامه​ای به آدرس زیر ارسال کنید:</w:t>
      </w:r>
    </w:p>
    <w:p w14:paraId="4F51C5DD" w14:textId="77777777" w:rsidR="006D1F40" w:rsidRPr="007E2573" w:rsidRDefault="00EF3975" w:rsidP="006D1F40">
      <w:pPr>
        <w:tabs>
          <w:tab w:val="left" w:pos="860"/>
        </w:tabs>
        <w:kinsoku w:val="0"/>
        <w:overflowPunct w:val="0"/>
        <w:bidi/>
        <w:spacing w:after="0" w:line="240" w:lineRule="auto"/>
        <w:ind w:left="864"/>
        <w:rPr>
          <w:rFonts w:cstheme="minorHAnsi"/>
          <w:b/>
          <w:bCs/>
          <w:sz w:val="24"/>
          <w:szCs w:val="24"/>
        </w:rPr>
      </w:pPr>
      <w:bookmarkStart w:id="11" w:name="_Toc103328226"/>
      <w:bookmarkStart w:id="12" w:name="_Toc103762569"/>
      <w:r w:rsidRPr="007E2573">
        <w:rPr>
          <w:rFonts w:cstheme="minorHAnsi"/>
          <w:b/>
          <w:bCs/>
          <w:sz w:val="24"/>
          <w:szCs w:val="24"/>
        </w:rPr>
        <w:t>Department of Health Care Services</w:t>
      </w:r>
      <w:r w:rsidRPr="007E2573">
        <w:rPr>
          <w:rFonts w:cstheme="minorHAnsi"/>
          <w:b/>
          <w:bCs/>
          <w:sz w:val="24"/>
          <w:szCs w:val="24"/>
          <w:rtl/>
          <w:lang w:bidi="fa"/>
        </w:rPr>
        <w:t xml:space="preserve"> </w:t>
      </w:r>
    </w:p>
    <w:p w14:paraId="6D7BAAD4" w14:textId="77777777" w:rsidR="006D1F40" w:rsidRPr="007E2573" w:rsidRDefault="00EF3975" w:rsidP="006D1F40">
      <w:pPr>
        <w:tabs>
          <w:tab w:val="left" w:pos="860"/>
        </w:tabs>
        <w:kinsoku w:val="0"/>
        <w:overflowPunct w:val="0"/>
        <w:bidi/>
        <w:spacing w:after="0" w:line="240" w:lineRule="auto"/>
        <w:ind w:left="864"/>
        <w:rPr>
          <w:rFonts w:cstheme="minorHAnsi"/>
          <w:b/>
          <w:sz w:val="24"/>
          <w:szCs w:val="24"/>
        </w:rPr>
      </w:pPr>
      <w:r w:rsidRPr="007E2573">
        <w:rPr>
          <w:rFonts w:cstheme="minorHAnsi"/>
          <w:b/>
          <w:bCs/>
          <w:sz w:val="24"/>
          <w:szCs w:val="24"/>
        </w:rPr>
        <w:t>Office of Civil Rights</w:t>
      </w:r>
      <w:r w:rsidRPr="007E2573">
        <w:rPr>
          <w:rFonts w:cstheme="minorHAnsi"/>
          <w:sz w:val="24"/>
          <w:szCs w:val="24"/>
        </w:rPr>
        <w:br/>
      </w:r>
      <w:r w:rsidRPr="007E2573">
        <w:rPr>
          <w:rFonts w:cstheme="minorHAnsi"/>
          <w:b/>
          <w:bCs/>
          <w:sz w:val="24"/>
          <w:szCs w:val="24"/>
        </w:rPr>
        <w:t>P.O. Box 997413, MS 0009</w:t>
      </w:r>
      <w:r w:rsidRPr="007E2573">
        <w:rPr>
          <w:rFonts w:cstheme="minorHAnsi"/>
          <w:b/>
          <w:bCs/>
          <w:sz w:val="24"/>
          <w:szCs w:val="24"/>
          <w:rtl/>
          <w:lang w:bidi="fa"/>
        </w:rPr>
        <w:t xml:space="preserve"> </w:t>
      </w:r>
    </w:p>
    <w:p w14:paraId="472D0160" w14:textId="09F9FA97" w:rsidR="00EF3975" w:rsidRPr="007E2573" w:rsidRDefault="00EF3975" w:rsidP="006D1F40">
      <w:pPr>
        <w:tabs>
          <w:tab w:val="left" w:pos="860"/>
        </w:tabs>
        <w:kinsoku w:val="0"/>
        <w:overflowPunct w:val="0"/>
        <w:bidi/>
        <w:spacing w:after="0" w:line="240" w:lineRule="auto"/>
        <w:ind w:left="864"/>
        <w:rPr>
          <w:rFonts w:cstheme="minorHAnsi"/>
          <w:b/>
          <w:sz w:val="24"/>
          <w:szCs w:val="24"/>
        </w:rPr>
      </w:pPr>
      <w:r w:rsidRPr="007E2573">
        <w:rPr>
          <w:rFonts w:cstheme="minorHAnsi"/>
          <w:b/>
          <w:bCs/>
          <w:sz w:val="24"/>
          <w:szCs w:val="24"/>
        </w:rPr>
        <w:t>Sacramento, CA 95899-7413</w:t>
      </w:r>
      <w:bookmarkEnd w:id="11"/>
      <w:bookmarkEnd w:id="12"/>
    </w:p>
    <w:p w14:paraId="560F30BF" w14:textId="77777777" w:rsidR="006D1F40" w:rsidRPr="007E2573" w:rsidRDefault="006D1F40" w:rsidP="006D1F40">
      <w:pPr>
        <w:tabs>
          <w:tab w:val="left" w:pos="860"/>
        </w:tabs>
        <w:kinsoku w:val="0"/>
        <w:overflowPunct w:val="0"/>
        <w:spacing w:after="0" w:line="240" w:lineRule="auto"/>
        <w:ind w:left="864"/>
        <w:rPr>
          <w:rFonts w:cstheme="minorHAnsi"/>
          <w:sz w:val="24"/>
          <w:szCs w:val="24"/>
        </w:rPr>
      </w:pPr>
    </w:p>
    <w:p w14:paraId="3DB7A90C" w14:textId="77777777" w:rsidR="006D1F40" w:rsidRPr="007E2573" w:rsidRDefault="00EF3975" w:rsidP="006D1F40">
      <w:pPr>
        <w:tabs>
          <w:tab w:val="left" w:pos="860"/>
        </w:tabs>
        <w:kinsoku w:val="0"/>
        <w:overflowPunct w:val="0"/>
        <w:bidi/>
        <w:spacing w:after="0" w:line="240" w:lineRule="auto"/>
        <w:ind w:left="864"/>
        <w:rPr>
          <w:rFonts w:cstheme="minorHAnsi"/>
          <w:sz w:val="24"/>
          <w:szCs w:val="24"/>
        </w:rPr>
      </w:pPr>
      <w:r w:rsidRPr="007E2573">
        <w:rPr>
          <w:rFonts w:cstheme="minorHAnsi"/>
          <w:sz w:val="24"/>
          <w:szCs w:val="24"/>
          <w:rtl/>
          <w:lang w:bidi="fa"/>
        </w:rPr>
        <w:t xml:space="preserve">فرم​های شکایت در این نشانی موجود است: </w:t>
      </w:r>
    </w:p>
    <w:p w14:paraId="5CC81377" w14:textId="499D8EFA" w:rsidR="00EF3975" w:rsidRPr="007E2573" w:rsidRDefault="00000000" w:rsidP="006D1F40">
      <w:pPr>
        <w:tabs>
          <w:tab w:val="left" w:pos="860"/>
        </w:tabs>
        <w:kinsoku w:val="0"/>
        <w:overflowPunct w:val="0"/>
        <w:bidi/>
        <w:spacing w:after="0" w:line="240" w:lineRule="auto"/>
        <w:ind w:left="864"/>
        <w:rPr>
          <w:rFonts w:cstheme="minorHAnsi"/>
          <w:sz w:val="24"/>
          <w:szCs w:val="24"/>
        </w:rPr>
      </w:pPr>
      <w:hyperlink r:id="rId11" w:history="1">
        <w:r w:rsidR="003610A0" w:rsidRPr="007E2573">
          <w:rPr>
            <w:rStyle w:val="Hyperlink"/>
            <w:rFonts w:cstheme="minorHAnsi"/>
            <w:sz w:val="24"/>
            <w:szCs w:val="24"/>
          </w:rPr>
          <w:t>https://www.dhcs.ca.gov/discrimination-grievance-procedures</w:t>
        </w:r>
      </w:hyperlink>
    </w:p>
    <w:p w14:paraId="3C82F845" w14:textId="77777777" w:rsidR="003F49FA" w:rsidRPr="007E2573" w:rsidRDefault="003F49FA" w:rsidP="006D1F40">
      <w:pPr>
        <w:tabs>
          <w:tab w:val="left" w:pos="860"/>
        </w:tabs>
        <w:kinsoku w:val="0"/>
        <w:overflowPunct w:val="0"/>
        <w:spacing w:after="0" w:line="240" w:lineRule="auto"/>
        <w:ind w:left="864"/>
        <w:rPr>
          <w:rFonts w:cstheme="minorHAnsi"/>
          <w:sz w:val="24"/>
          <w:szCs w:val="24"/>
        </w:rPr>
      </w:pPr>
    </w:p>
    <w:p w14:paraId="029FAFC6" w14:textId="77777777" w:rsidR="00EF3975" w:rsidRPr="007E2573" w:rsidRDefault="00EF3975" w:rsidP="003F49FA">
      <w:pPr>
        <w:numPr>
          <w:ilvl w:val="0"/>
          <w:numId w:val="33"/>
        </w:numPr>
        <w:tabs>
          <w:tab w:val="left" w:pos="860"/>
        </w:tabs>
        <w:kinsoku w:val="0"/>
        <w:overflowPunct w:val="0"/>
        <w:bidi/>
        <w:spacing w:before="156"/>
        <w:rPr>
          <w:rFonts w:cstheme="minorHAnsi"/>
          <w:sz w:val="24"/>
          <w:szCs w:val="24"/>
        </w:rPr>
      </w:pPr>
      <w:r w:rsidRPr="007E2573">
        <w:rPr>
          <w:rFonts w:cstheme="minorHAnsi"/>
          <w:sz w:val="24"/>
          <w:szCs w:val="24"/>
          <w:u w:val="single"/>
          <w:rtl/>
          <w:lang w:bidi="fa"/>
        </w:rPr>
        <w:t>به صورت الکترونیکی</w:t>
      </w:r>
      <w:r w:rsidRPr="007E2573">
        <w:rPr>
          <w:rFonts w:cstheme="minorHAnsi"/>
          <w:sz w:val="24"/>
          <w:szCs w:val="24"/>
          <w:rtl/>
          <w:lang w:bidi="fa"/>
        </w:rPr>
        <w:t xml:space="preserve">: یک ایمیل به </w:t>
      </w:r>
      <w:hyperlink r:id="rId12" w:history="1">
        <w:r w:rsidRPr="007E2573">
          <w:rPr>
            <w:rStyle w:val="Hyperlink"/>
            <w:rFonts w:cstheme="minorHAnsi"/>
            <w:sz w:val="24"/>
            <w:szCs w:val="24"/>
          </w:rPr>
          <w:t>CivilRights@dhcs.ca.gov</w:t>
        </w:r>
      </w:hyperlink>
      <w:r w:rsidRPr="007E2573">
        <w:rPr>
          <w:rFonts w:cstheme="minorHAnsi"/>
          <w:sz w:val="24"/>
          <w:szCs w:val="24"/>
          <w:rtl/>
          <w:lang w:bidi="fa"/>
        </w:rPr>
        <w:t xml:space="preserve"> ارسال کنید.</w:t>
      </w:r>
    </w:p>
    <w:p w14:paraId="64FFD912" w14:textId="3CD2A2EB" w:rsidR="00EF3975" w:rsidRPr="007E2573" w:rsidRDefault="00EF3975" w:rsidP="00EF3975">
      <w:pPr>
        <w:tabs>
          <w:tab w:val="left" w:pos="860"/>
        </w:tabs>
        <w:kinsoku w:val="0"/>
        <w:overflowPunct w:val="0"/>
        <w:bidi/>
        <w:spacing w:before="156"/>
        <w:rPr>
          <w:rFonts w:cstheme="minorHAnsi"/>
          <w:sz w:val="24"/>
          <w:szCs w:val="24"/>
        </w:rPr>
      </w:pPr>
      <w:r w:rsidRPr="007E2573">
        <w:rPr>
          <w:rFonts w:cstheme="minorHAnsi"/>
          <w:noProof/>
          <w:sz w:val="24"/>
          <w:szCs w:val="24"/>
          <w:u w:val="single"/>
        </w:rPr>
        <mc:AlternateContent>
          <mc:Choice Requires="wps">
            <w:drawing>
              <wp:anchor distT="0" distB="0" distL="0" distR="0" simplePos="0" relativeHeight="251661312" behindDoc="0" locked="0" layoutInCell="0" allowOverlap="1" wp14:anchorId="77C0D973" wp14:editId="354D6362">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6C4C7" id="Freeform: Shape 6" o:spid="_x0000_s1026" style="position:absolute;margin-left:55.5pt;margin-top:23pt;width:470.95pt;height:0;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" o:allowincell="f" path="m,l9419,e" filled="f" strokeweight="2.16pt">
                <v:path arrowok="t" o:connecttype="custom" o:connectlocs="0,0;5981065,0" o:connectangles="0,0"/>
                <w10:wrap type="topAndBottom" anchorx="page"/>
              </v:shape>
            </w:pict>
          </mc:Fallback>
        </mc:AlternateContent>
      </w:r>
    </w:p>
    <w:p w14:paraId="5EB6DE2E" w14:textId="74EA7114" w:rsidR="00EF3975" w:rsidRPr="007E2573" w:rsidRDefault="00EF3975" w:rsidP="009C08D8">
      <w:pPr>
        <w:tabs>
          <w:tab w:val="left" w:pos="860"/>
        </w:tabs>
        <w:kinsoku w:val="0"/>
        <w:overflowPunct w:val="0"/>
        <w:spacing w:before="156"/>
        <w:rPr>
          <w:rFonts w:cstheme="minorHAnsi"/>
          <w:sz w:val="24"/>
          <w:szCs w:val="24"/>
          <w:u w:val="single"/>
        </w:rPr>
      </w:pPr>
    </w:p>
    <w:p w14:paraId="4B05509D" w14:textId="77777777" w:rsidR="00EF3975" w:rsidRPr="007E2573" w:rsidRDefault="00EF3975" w:rsidP="00EF3975">
      <w:pPr>
        <w:tabs>
          <w:tab w:val="left" w:pos="860"/>
        </w:tabs>
        <w:kinsoku w:val="0"/>
        <w:overflowPunct w:val="0"/>
        <w:bidi/>
        <w:spacing w:before="156"/>
        <w:rPr>
          <w:rFonts w:cstheme="minorHAnsi"/>
          <w:b/>
          <w:bCs/>
          <w:sz w:val="24"/>
          <w:szCs w:val="24"/>
        </w:rPr>
      </w:pPr>
      <w:bookmarkStart w:id="13" w:name="_Toc103328227"/>
      <w:bookmarkStart w:id="14" w:name="_Toc103762570"/>
      <w:r w:rsidRPr="007E2573">
        <w:rPr>
          <w:rFonts w:cstheme="minorHAnsi"/>
          <w:b/>
          <w:bCs/>
          <w:sz w:val="24"/>
          <w:szCs w:val="24"/>
          <w:u w:val="thick"/>
          <w:rtl/>
          <w:lang w:bidi="fa"/>
        </w:rPr>
        <w:t>اداره حقوق مدنی</w:t>
      </w:r>
      <w:r w:rsidRPr="007E2573">
        <w:rPr>
          <w:rFonts w:cstheme="minorHAnsi"/>
          <w:b/>
          <w:bCs/>
          <w:sz w:val="24"/>
          <w:szCs w:val="24"/>
          <w:rtl/>
          <w:lang w:bidi="fa"/>
        </w:rPr>
        <w:t xml:space="preserve"> - وزارت بهداشت و خدمات انسانی ایالات متحده</w:t>
      </w:r>
      <w:bookmarkEnd w:id="13"/>
      <w:bookmarkEnd w:id="14"/>
    </w:p>
    <w:p w14:paraId="4783EB88" w14:textId="77777777" w:rsidR="00EF3975" w:rsidRPr="007E2573" w:rsidRDefault="00EF3975" w:rsidP="00EF3975">
      <w:pPr>
        <w:tabs>
          <w:tab w:val="left" w:pos="860"/>
        </w:tabs>
        <w:kinsoku w:val="0"/>
        <w:overflowPunct w:val="0"/>
        <w:bidi/>
        <w:spacing w:before="156"/>
        <w:rPr>
          <w:rFonts w:cstheme="minorHAnsi"/>
          <w:sz w:val="24"/>
          <w:szCs w:val="24"/>
        </w:rPr>
      </w:pPr>
      <w:r w:rsidRPr="007E2573">
        <w:rPr>
          <w:rFonts w:cstheme="minorHAnsi"/>
          <w:sz w:val="24"/>
          <w:szCs w:val="24"/>
          <w:rtl/>
          <w:lang w:bidi="fa"/>
        </w:rPr>
        <w:t>اگر فکر می​کنید بر مبنای نژاد، رنگ پوست، منشاء ملی، سن، معلولیت</w:t>
      </w:r>
      <w:r w:rsidRPr="007E2573">
        <w:rPr>
          <w:rFonts w:cstheme="minorHAnsi"/>
          <w:sz w:val="24"/>
          <w:szCs w:val="24"/>
        </w:rPr>
        <w:t xml:space="preserve"> </w:t>
      </w:r>
      <w:r w:rsidRPr="007E2573">
        <w:rPr>
          <w:rFonts w:cstheme="minorHAnsi"/>
          <w:sz w:val="24"/>
          <w:szCs w:val="24"/>
          <w:rtl/>
          <w:lang w:bidi="fa"/>
        </w:rPr>
        <w:t>یا جنسیت مورد تبعیض قرار گرفته​اید، همچنین می​توانید از طریق تلفن، به صورت کتبی</w:t>
      </w:r>
      <w:r w:rsidRPr="007E2573">
        <w:rPr>
          <w:rFonts w:cstheme="minorHAnsi"/>
          <w:sz w:val="24"/>
          <w:szCs w:val="24"/>
        </w:rPr>
        <w:t xml:space="preserve"> </w:t>
      </w:r>
      <w:r w:rsidRPr="007E2573">
        <w:rPr>
          <w:rFonts w:cstheme="minorHAnsi"/>
          <w:sz w:val="24"/>
          <w:szCs w:val="24"/>
          <w:rtl/>
          <w:lang w:bidi="fa"/>
        </w:rPr>
        <w:t>یا الکترونیکی یک شکایت حقوق مدنی به وزارت بهداشت و خدمات انسانی ایالات متحده، اداره حقوق مدنی ارائه دهید:</w:t>
      </w:r>
    </w:p>
    <w:p w14:paraId="06F96FC7" w14:textId="27B1C776" w:rsidR="00EF3975" w:rsidRPr="007E2573" w:rsidRDefault="00EF3975" w:rsidP="003F49FA">
      <w:pPr>
        <w:numPr>
          <w:ilvl w:val="0"/>
          <w:numId w:val="33"/>
        </w:numPr>
        <w:tabs>
          <w:tab w:val="left" w:pos="860"/>
        </w:tabs>
        <w:kinsoku w:val="0"/>
        <w:overflowPunct w:val="0"/>
        <w:bidi/>
        <w:spacing w:after="0" w:line="240" w:lineRule="auto"/>
        <w:rPr>
          <w:rFonts w:cstheme="minorHAnsi"/>
          <w:sz w:val="24"/>
          <w:szCs w:val="24"/>
        </w:rPr>
      </w:pPr>
      <w:r w:rsidRPr="007E2573">
        <w:rPr>
          <w:rFonts w:cstheme="minorHAnsi"/>
          <w:sz w:val="24"/>
          <w:szCs w:val="24"/>
          <w:u w:val="single"/>
          <w:rtl/>
          <w:lang w:bidi="fa"/>
        </w:rPr>
        <w:t>از طریق تلفن</w:t>
      </w:r>
      <w:r w:rsidRPr="007E2573">
        <w:rPr>
          <w:rFonts w:cstheme="minorHAnsi"/>
          <w:sz w:val="24"/>
          <w:szCs w:val="24"/>
          <w:rtl/>
          <w:lang w:bidi="fa"/>
        </w:rPr>
        <w:t xml:space="preserve">: </w:t>
      </w:r>
      <w:r w:rsidRPr="007E2573">
        <w:rPr>
          <w:rFonts w:cstheme="minorHAnsi"/>
          <w:b/>
          <w:bCs/>
          <w:sz w:val="24"/>
          <w:szCs w:val="24"/>
          <w:rtl/>
          <w:lang w:bidi="fa"/>
        </w:rPr>
        <w:t xml:space="preserve">با </w:t>
      </w:r>
      <w:r w:rsidRPr="007E2573">
        <w:rPr>
          <w:rFonts w:cstheme="minorHAnsi"/>
          <w:b/>
          <w:bCs/>
          <w:sz w:val="24"/>
          <w:szCs w:val="24"/>
        </w:rPr>
        <w:t>1-800-368-1019</w:t>
      </w:r>
      <w:r w:rsidRPr="007E2573">
        <w:rPr>
          <w:rFonts w:cstheme="minorHAnsi"/>
          <w:b/>
          <w:bCs/>
          <w:sz w:val="24"/>
          <w:szCs w:val="24"/>
          <w:rtl/>
          <w:lang w:bidi="fa"/>
        </w:rPr>
        <w:t xml:space="preserve"> </w:t>
      </w:r>
      <w:r w:rsidRPr="007E2573">
        <w:rPr>
          <w:rFonts w:cstheme="minorHAnsi"/>
          <w:sz w:val="24"/>
          <w:szCs w:val="24"/>
          <w:rtl/>
          <w:lang w:bidi="fa"/>
        </w:rPr>
        <w:t>تماس بگیرید. اگر نمی​توانید خوب بشنوید یا صحبت کنید، لطفا با</w:t>
      </w:r>
    </w:p>
    <w:p w14:paraId="2A41E044" w14:textId="77777777" w:rsidR="00EF3975" w:rsidRPr="007E2573" w:rsidRDefault="00EF3975" w:rsidP="003F49FA">
      <w:pPr>
        <w:tabs>
          <w:tab w:val="left" w:pos="860"/>
        </w:tabs>
        <w:kinsoku w:val="0"/>
        <w:overflowPunct w:val="0"/>
        <w:bidi/>
        <w:spacing w:after="0" w:line="240" w:lineRule="auto"/>
        <w:ind w:left="860"/>
        <w:rPr>
          <w:rFonts w:cstheme="minorHAnsi"/>
          <w:sz w:val="24"/>
          <w:szCs w:val="24"/>
        </w:rPr>
      </w:pPr>
      <w:bookmarkStart w:id="15" w:name="_Toc103328228"/>
      <w:bookmarkStart w:id="16" w:name="_Toc103762571"/>
      <w:r w:rsidRPr="007E2573">
        <w:rPr>
          <w:rFonts w:cstheme="minorHAnsi"/>
          <w:b/>
          <w:bCs/>
          <w:sz w:val="24"/>
          <w:szCs w:val="24"/>
        </w:rPr>
        <w:t>TTY/TDD 1-800-537-7697</w:t>
      </w:r>
      <w:r w:rsidRPr="007E2573">
        <w:rPr>
          <w:rFonts w:cstheme="minorHAnsi"/>
          <w:b/>
          <w:bCs/>
          <w:sz w:val="24"/>
          <w:szCs w:val="24"/>
          <w:rtl/>
          <w:lang w:bidi="fa"/>
        </w:rPr>
        <w:t xml:space="preserve"> </w:t>
      </w:r>
      <w:r w:rsidRPr="007E2573">
        <w:rPr>
          <w:rFonts w:cstheme="minorHAnsi"/>
          <w:sz w:val="24"/>
          <w:szCs w:val="24"/>
          <w:rtl/>
          <w:lang w:bidi="fa"/>
        </w:rPr>
        <w:t>تماس بگیرید.</w:t>
      </w:r>
      <w:bookmarkEnd w:id="15"/>
      <w:bookmarkEnd w:id="16"/>
    </w:p>
    <w:p w14:paraId="3C4550AF" w14:textId="77777777" w:rsidR="00EF3975" w:rsidRPr="007E2573" w:rsidRDefault="00EF3975" w:rsidP="003F49FA">
      <w:pPr>
        <w:numPr>
          <w:ilvl w:val="0"/>
          <w:numId w:val="33"/>
        </w:numPr>
        <w:tabs>
          <w:tab w:val="left" w:pos="860"/>
        </w:tabs>
        <w:kinsoku w:val="0"/>
        <w:overflowPunct w:val="0"/>
        <w:bidi/>
        <w:spacing w:before="156"/>
        <w:rPr>
          <w:rFonts w:cstheme="minorHAnsi"/>
          <w:sz w:val="24"/>
          <w:szCs w:val="24"/>
        </w:rPr>
      </w:pPr>
      <w:r w:rsidRPr="007E2573">
        <w:rPr>
          <w:rFonts w:cstheme="minorHAnsi"/>
          <w:sz w:val="24"/>
          <w:szCs w:val="24"/>
          <w:u w:val="single"/>
          <w:rtl/>
          <w:lang w:bidi="fa"/>
        </w:rPr>
        <w:t>به صورت نوشتاری:</w:t>
      </w:r>
      <w:r w:rsidRPr="007E2573">
        <w:rPr>
          <w:rFonts w:cstheme="minorHAnsi"/>
          <w:sz w:val="24"/>
          <w:szCs w:val="24"/>
          <w:rtl/>
          <w:lang w:bidi="fa"/>
        </w:rPr>
        <w:t xml:space="preserve"> فرم شکایت را پر کنید یا نامه​ای به آدرس زیر ارسال کنید:</w:t>
      </w:r>
    </w:p>
    <w:p w14:paraId="7205AD70" w14:textId="6B5F88D9" w:rsidR="00EF3975" w:rsidRPr="007E2573" w:rsidRDefault="00EF3975" w:rsidP="002A32D2">
      <w:pPr>
        <w:tabs>
          <w:tab w:val="left" w:pos="860"/>
        </w:tabs>
        <w:kinsoku w:val="0"/>
        <w:overflowPunct w:val="0"/>
        <w:spacing w:after="0" w:line="240" w:lineRule="auto"/>
        <w:ind w:left="860"/>
        <w:rPr>
          <w:rFonts w:cstheme="minorHAnsi"/>
          <w:sz w:val="24"/>
          <w:szCs w:val="24"/>
        </w:rPr>
      </w:pPr>
      <w:bookmarkStart w:id="17" w:name="_Toc103762572"/>
      <w:bookmarkStart w:id="18" w:name="_Toc103328229"/>
      <w:r w:rsidRPr="007E2573">
        <w:rPr>
          <w:rFonts w:cstheme="minorHAnsi"/>
          <w:b/>
          <w:bCs/>
          <w:sz w:val="24"/>
          <w:szCs w:val="24"/>
        </w:rPr>
        <w:lastRenderedPageBreak/>
        <w:t>U.S. Department of Health and Human Services</w:t>
      </w:r>
      <w:r w:rsidRPr="007E2573">
        <w:rPr>
          <w:rFonts w:cstheme="minorHAnsi"/>
          <w:sz w:val="24"/>
          <w:szCs w:val="24"/>
        </w:rPr>
        <w:br/>
      </w:r>
      <w:r w:rsidRPr="007E2573">
        <w:rPr>
          <w:rFonts w:cstheme="minorHAnsi"/>
          <w:b/>
          <w:bCs/>
          <w:sz w:val="24"/>
          <w:szCs w:val="24"/>
          <w:rtl/>
          <w:lang w:bidi="fa"/>
        </w:rPr>
        <w:t>200</w:t>
      </w:r>
      <w:r w:rsidR="002A32D2" w:rsidRPr="007E2573">
        <w:rPr>
          <w:rFonts w:cstheme="minorHAnsi"/>
          <w:b/>
          <w:bCs/>
          <w:sz w:val="24"/>
          <w:szCs w:val="24"/>
          <w:lang w:bidi="fa"/>
        </w:rPr>
        <w:t xml:space="preserve"> </w:t>
      </w:r>
      <w:r w:rsidRPr="007E2573">
        <w:rPr>
          <w:rFonts w:cstheme="minorHAnsi"/>
          <w:b/>
          <w:bCs/>
          <w:sz w:val="24"/>
          <w:szCs w:val="24"/>
        </w:rPr>
        <w:t>Independence Avenue, SW</w:t>
      </w:r>
      <w:r w:rsidRPr="007E2573">
        <w:rPr>
          <w:rFonts w:cstheme="minorHAnsi"/>
          <w:sz w:val="24"/>
          <w:szCs w:val="24"/>
        </w:rPr>
        <w:br/>
      </w:r>
      <w:r w:rsidRPr="007E2573">
        <w:rPr>
          <w:rFonts w:cstheme="minorHAnsi"/>
          <w:b/>
          <w:bCs/>
          <w:sz w:val="24"/>
          <w:szCs w:val="24"/>
        </w:rPr>
        <w:t>Room 509F, HHH Building</w:t>
      </w:r>
      <w:bookmarkEnd w:id="17"/>
      <w:bookmarkEnd w:id="18"/>
      <w:r w:rsidRPr="007E2573">
        <w:rPr>
          <w:rFonts w:cstheme="minorHAnsi"/>
          <w:sz w:val="24"/>
          <w:szCs w:val="24"/>
          <w:rtl/>
          <w:lang w:bidi="fa"/>
        </w:rPr>
        <w:t xml:space="preserve"> </w:t>
      </w:r>
    </w:p>
    <w:p w14:paraId="3D57C40A" w14:textId="4BD67CE1" w:rsidR="006D1F40" w:rsidRPr="007E2573" w:rsidRDefault="00EF3975" w:rsidP="002A32D2">
      <w:pPr>
        <w:tabs>
          <w:tab w:val="left" w:pos="860"/>
        </w:tabs>
        <w:kinsoku w:val="0"/>
        <w:overflowPunct w:val="0"/>
        <w:spacing w:after="0" w:line="240" w:lineRule="auto"/>
        <w:ind w:left="864"/>
        <w:rPr>
          <w:rFonts w:cstheme="minorHAnsi"/>
          <w:b/>
          <w:sz w:val="24"/>
          <w:szCs w:val="24"/>
        </w:rPr>
      </w:pPr>
      <w:bookmarkStart w:id="19" w:name="_Toc103328230"/>
      <w:bookmarkStart w:id="20" w:name="_Toc103762573"/>
      <w:r w:rsidRPr="007E2573">
        <w:rPr>
          <w:rFonts w:cstheme="minorHAnsi"/>
          <w:b/>
          <w:bCs/>
          <w:sz w:val="24"/>
          <w:szCs w:val="24"/>
        </w:rPr>
        <w:t>Washington, D.C. 2020</w:t>
      </w:r>
      <w:bookmarkEnd w:id="19"/>
      <w:r w:rsidRPr="007E2573">
        <w:rPr>
          <w:rFonts w:cstheme="minorHAnsi"/>
          <w:b/>
          <w:bCs/>
          <w:sz w:val="24"/>
          <w:szCs w:val="24"/>
        </w:rPr>
        <w:t>1</w:t>
      </w:r>
      <w:bookmarkEnd w:id="20"/>
    </w:p>
    <w:p w14:paraId="380557DF" w14:textId="77777777" w:rsidR="003F49FA" w:rsidRPr="007E2573" w:rsidRDefault="003F49FA" w:rsidP="006D1F40">
      <w:pPr>
        <w:tabs>
          <w:tab w:val="left" w:pos="860"/>
        </w:tabs>
        <w:kinsoku w:val="0"/>
        <w:overflowPunct w:val="0"/>
        <w:spacing w:after="0" w:line="240" w:lineRule="auto"/>
        <w:ind w:left="864"/>
        <w:rPr>
          <w:rFonts w:cstheme="minorHAnsi"/>
          <w:b/>
          <w:sz w:val="24"/>
          <w:szCs w:val="24"/>
        </w:rPr>
      </w:pPr>
    </w:p>
    <w:p w14:paraId="799F9DFA" w14:textId="77777777" w:rsidR="0001054D" w:rsidRPr="007E2573" w:rsidRDefault="00EF3975" w:rsidP="00040606">
      <w:pPr>
        <w:pStyle w:val="ListParagraph"/>
        <w:numPr>
          <w:ilvl w:val="0"/>
          <w:numId w:val="35"/>
        </w:numPr>
        <w:kinsoku w:val="0"/>
        <w:overflowPunct w:val="0"/>
        <w:bidi/>
        <w:ind w:left="900" w:hanging="270"/>
        <w:rPr>
          <w:rFonts w:asciiTheme="minorHAnsi" w:hAnsiTheme="minorHAnsi" w:cstheme="minorHAnsi"/>
          <w:b/>
          <w:sz w:val="24"/>
          <w:szCs w:val="24"/>
        </w:rPr>
      </w:pPr>
      <w:r w:rsidRPr="007E2573">
        <w:rPr>
          <w:rFonts w:asciiTheme="minorHAnsi" w:hAnsiTheme="minorHAnsi" w:cstheme="minorHAnsi"/>
          <w:sz w:val="24"/>
          <w:szCs w:val="24"/>
          <w:rtl/>
          <w:lang w:bidi="fa"/>
        </w:rPr>
        <w:t xml:space="preserve">فرم​های شکایت در این نشانی موجود است: </w:t>
      </w:r>
    </w:p>
    <w:p w14:paraId="790B9914" w14:textId="57AF59D4" w:rsidR="00EF3975" w:rsidRPr="007E2573" w:rsidRDefault="00000000" w:rsidP="0001054D">
      <w:pPr>
        <w:pStyle w:val="ListParagraph"/>
        <w:kinsoku w:val="0"/>
        <w:overflowPunct w:val="0"/>
        <w:bidi/>
        <w:ind w:left="907" w:firstLine="0"/>
        <w:rPr>
          <w:rFonts w:asciiTheme="minorHAnsi" w:hAnsiTheme="minorHAnsi" w:cstheme="minorHAnsi"/>
          <w:b/>
          <w:sz w:val="24"/>
          <w:szCs w:val="24"/>
        </w:rPr>
      </w:pPr>
      <w:hyperlink r:id="rId13" w:history="1">
        <w:r w:rsidR="003610A0" w:rsidRPr="007E2573">
          <w:rPr>
            <w:rStyle w:val="Hyperlink"/>
            <w:rFonts w:asciiTheme="minorHAnsi" w:hAnsiTheme="minorHAnsi" w:cstheme="minorHAnsi"/>
            <w:sz w:val="24"/>
            <w:szCs w:val="24"/>
          </w:rPr>
          <w:t>http://www.hhs.gov/ocr/office/file/index.html</w:t>
        </w:r>
      </w:hyperlink>
      <w:r w:rsidR="003610A0" w:rsidRPr="007E2573">
        <w:rPr>
          <w:rFonts w:asciiTheme="minorHAnsi" w:hAnsiTheme="minorHAnsi" w:cstheme="minorHAnsi"/>
          <w:sz w:val="24"/>
          <w:szCs w:val="24"/>
          <w:rtl/>
          <w:lang w:bidi="fa"/>
        </w:rPr>
        <w:t>.</w:t>
      </w:r>
    </w:p>
    <w:p w14:paraId="4CFC967E" w14:textId="7A7F32A1" w:rsidR="00EF3975" w:rsidRPr="007E2573" w:rsidRDefault="00EF3975" w:rsidP="0001054D">
      <w:pPr>
        <w:numPr>
          <w:ilvl w:val="0"/>
          <w:numId w:val="34"/>
        </w:numPr>
        <w:kinsoku w:val="0"/>
        <w:overflowPunct w:val="0"/>
        <w:bidi/>
        <w:spacing w:beforeLines="156" w:before="374" w:afterLines="160" w:after="384"/>
        <w:ind w:hanging="229"/>
        <w:rPr>
          <w:rFonts w:cstheme="minorHAnsi"/>
          <w:sz w:val="24"/>
          <w:szCs w:val="24"/>
        </w:rPr>
      </w:pPr>
      <w:r w:rsidRPr="007E2573">
        <w:rPr>
          <w:rFonts w:cstheme="minorHAnsi"/>
          <w:sz w:val="24"/>
          <w:szCs w:val="24"/>
          <w:u w:val="single"/>
          <w:rtl/>
          <w:lang w:bidi="fa"/>
        </w:rPr>
        <w:t>به صورت الکترونیکی</w:t>
      </w:r>
      <w:r w:rsidRPr="007E2573">
        <w:rPr>
          <w:rFonts w:cstheme="minorHAnsi"/>
          <w:sz w:val="24"/>
          <w:szCs w:val="24"/>
          <w:rtl/>
          <w:lang w:bidi="fa"/>
        </w:rPr>
        <w:t xml:space="preserve">: از پورتال اداره شکایات حقوق مدنی به نشانی </w:t>
      </w:r>
      <w:hyperlink r:id="rId14" w:history="1">
        <w:r w:rsidRPr="007E2573">
          <w:rPr>
            <w:rStyle w:val="Hyperlink"/>
            <w:rFonts w:cstheme="minorHAnsi"/>
            <w:sz w:val="24"/>
            <w:szCs w:val="24"/>
          </w:rPr>
          <w:t>https://ocrportal.hhs.gov/ocr/portal/lobby.jsf</w:t>
        </w:r>
      </w:hyperlink>
      <w:r w:rsidRPr="007E2573">
        <w:rPr>
          <w:rFonts w:cstheme="minorHAnsi"/>
          <w:rtl/>
          <w:lang w:bidi="fa"/>
        </w:rPr>
        <w:t xml:space="preserve"> دیدن کنید</w:t>
      </w:r>
    </w:p>
    <w:p w14:paraId="6100FB3C" w14:textId="77777777" w:rsidR="00EF3975" w:rsidRPr="007E2573" w:rsidRDefault="00EF3975" w:rsidP="009C08D8">
      <w:pPr>
        <w:tabs>
          <w:tab w:val="left" w:pos="860"/>
        </w:tabs>
        <w:kinsoku w:val="0"/>
        <w:overflowPunct w:val="0"/>
        <w:spacing w:before="156"/>
        <w:rPr>
          <w:rFonts w:cstheme="minorHAnsi"/>
          <w:sz w:val="24"/>
          <w:szCs w:val="24"/>
        </w:rPr>
      </w:pPr>
    </w:p>
    <w:p w14:paraId="6ECCA7DA" w14:textId="77777777" w:rsidR="009C08D8" w:rsidRPr="007E2573" w:rsidRDefault="009C08D8" w:rsidP="009C08D8">
      <w:pPr>
        <w:kinsoku w:val="0"/>
        <w:overflowPunct w:val="0"/>
        <w:spacing w:before="4"/>
        <w:rPr>
          <w:rFonts w:cstheme="minorHAnsi"/>
          <w:b/>
          <w:bCs/>
          <w:sz w:val="24"/>
          <w:szCs w:val="24"/>
        </w:rPr>
      </w:pPr>
    </w:p>
    <w:p w14:paraId="6D3B24F9" w14:textId="77777777" w:rsidR="009C08D8" w:rsidRPr="007E2573" w:rsidRDefault="009C08D8" w:rsidP="009C08D8">
      <w:pPr>
        <w:kinsoku w:val="0"/>
        <w:overflowPunct w:val="0"/>
        <w:spacing w:before="9"/>
        <w:rPr>
          <w:rFonts w:cstheme="minorHAnsi"/>
          <w:sz w:val="24"/>
          <w:szCs w:val="24"/>
        </w:rPr>
      </w:pPr>
    </w:p>
    <w:p w14:paraId="2327AA57" w14:textId="43BE824E" w:rsidR="009C08D8" w:rsidRPr="007E2573" w:rsidRDefault="009C08D8" w:rsidP="009C08D8">
      <w:pPr>
        <w:widowControl w:val="0"/>
        <w:tabs>
          <w:tab w:val="left" w:pos="860"/>
        </w:tabs>
        <w:kinsoku w:val="0"/>
        <w:overflowPunct w:val="0"/>
        <w:autoSpaceDE w:val="0"/>
        <w:autoSpaceDN w:val="0"/>
        <w:adjustRightInd w:val="0"/>
        <w:spacing w:before="93" w:after="0" w:line="240" w:lineRule="auto"/>
        <w:ind w:left="860"/>
        <w:rPr>
          <w:rFonts w:cstheme="minorHAnsi"/>
          <w:color w:val="000000"/>
          <w:sz w:val="24"/>
          <w:szCs w:val="24"/>
        </w:rPr>
      </w:pPr>
    </w:p>
    <w:p w14:paraId="7E99B4BC" w14:textId="69B79EA9" w:rsidR="009C08D8" w:rsidRPr="007E2573" w:rsidRDefault="009C08D8" w:rsidP="00141BF2">
      <w:pPr>
        <w:widowControl w:val="0"/>
        <w:tabs>
          <w:tab w:val="left" w:pos="860"/>
        </w:tabs>
        <w:kinsoku w:val="0"/>
        <w:overflowPunct w:val="0"/>
        <w:autoSpaceDE w:val="0"/>
        <w:autoSpaceDN w:val="0"/>
        <w:adjustRightInd w:val="0"/>
        <w:spacing w:before="93" w:after="0" w:line="240" w:lineRule="auto"/>
        <w:ind w:left="860"/>
        <w:rPr>
          <w:rFonts w:cstheme="minorHAnsi"/>
          <w:color w:val="000000"/>
          <w:sz w:val="24"/>
          <w:szCs w:val="24"/>
        </w:rPr>
      </w:pPr>
    </w:p>
    <w:p w14:paraId="46955725" w14:textId="77777777" w:rsidR="009C08D8" w:rsidRPr="007E2573" w:rsidRDefault="009C08D8" w:rsidP="00141BF2">
      <w:pPr>
        <w:bidi/>
        <w:rPr>
          <w:rFonts w:cstheme="minorHAnsi"/>
        </w:rPr>
      </w:pPr>
      <w:bookmarkStart w:id="21" w:name="_Hlk112151639"/>
    </w:p>
    <w:bookmarkEnd w:id="21"/>
    <w:p w14:paraId="78EDC9D0" w14:textId="77777777" w:rsidR="009C08D8" w:rsidRPr="007E2573" w:rsidRDefault="009C08D8" w:rsidP="00141BF2">
      <w:pPr>
        <w:rPr>
          <w:rFonts w:cstheme="minorHAnsi"/>
        </w:rPr>
      </w:pPr>
    </w:p>
    <w:p w14:paraId="0CAFDAB5" w14:textId="6970B628" w:rsidR="00284049" w:rsidRPr="007E2573" w:rsidRDefault="00F27AD6"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22" w:name="_Toc145515682"/>
      <w:bookmarkStart w:id="23" w:name="_Toc120045775"/>
      <w:bookmarkStart w:id="24" w:name="_Toc137732063"/>
      <w:r w:rsidRPr="007E2573">
        <w:rPr>
          <w:rFonts w:asciiTheme="minorHAnsi" w:hAnsiTheme="minorHAnsi" w:cstheme="minorHAnsi"/>
        </w:rPr>
        <w:lastRenderedPageBreak/>
        <w:t xml:space="preserve"> </w:t>
      </w:r>
      <w:r w:rsidRPr="007E2573">
        <w:rPr>
          <w:rFonts w:asciiTheme="minorHAnsi" w:hAnsiTheme="minorHAnsi" w:cstheme="minorHAnsi"/>
          <w:rtl/>
          <w:lang w:bidi="fa"/>
        </w:rPr>
        <w:t>اطلاعات عمومی</w:t>
      </w:r>
      <w:r w:rsidRPr="007E2573">
        <w:rPr>
          <w:rFonts w:asciiTheme="minorHAnsi" w:hAnsiTheme="minorHAnsi" w:cstheme="minorHAnsi"/>
        </w:rPr>
        <w:t xml:space="preserve"> </w:t>
      </w:r>
      <w:bookmarkEnd w:id="22"/>
      <w:bookmarkEnd w:id="23"/>
      <w:bookmarkEnd w:id="24"/>
    </w:p>
    <w:p w14:paraId="67A8BB4C" w14:textId="77777777" w:rsidR="00A808FE" w:rsidRPr="007E2573" w:rsidRDefault="00A808FE" w:rsidP="00A92CD7">
      <w:pPr>
        <w:spacing w:after="0" w:line="360" w:lineRule="auto"/>
        <w:contextualSpacing/>
        <w:rPr>
          <w:rFonts w:cstheme="minorHAnsi"/>
          <w:b/>
          <w:sz w:val="24"/>
          <w:szCs w:val="24"/>
        </w:rPr>
      </w:pPr>
    </w:p>
    <w:p w14:paraId="3078CC3E" w14:textId="498E0027" w:rsidR="00284049" w:rsidRPr="007E2573" w:rsidRDefault="007C7C0B" w:rsidP="00A92CD7">
      <w:pPr>
        <w:bidi/>
        <w:spacing w:after="0" w:line="360" w:lineRule="auto"/>
        <w:contextualSpacing/>
        <w:rPr>
          <w:rFonts w:cstheme="minorHAnsi"/>
          <w:b/>
          <w:sz w:val="24"/>
          <w:szCs w:val="24"/>
        </w:rPr>
      </w:pPr>
      <w:r w:rsidRPr="007E2573">
        <w:rPr>
          <w:rFonts w:cstheme="minorHAnsi"/>
          <w:b/>
          <w:bCs/>
          <w:sz w:val="24"/>
          <w:szCs w:val="24"/>
          <w:rtl/>
          <w:lang w:bidi="fa"/>
        </w:rPr>
        <w:t>چرا خواندن این کتابچه راهنما مهم است؟</w:t>
      </w:r>
    </w:p>
    <w:p w14:paraId="36E3BAEC" w14:textId="2445DF41" w:rsidR="00284049" w:rsidRPr="007E2573" w:rsidRDefault="00284049" w:rsidP="00A92CD7">
      <w:pPr>
        <w:pStyle w:val="NoSpacing"/>
        <w:spacing w:line="360" w:lineRule="auto"/>
        <w:contextualSpacing/>
        <w:rPr>
          <w:rFonts w:cstheme="minorHAnsi"/>
          <w:sz w:val="24"/>
          <w:szCs w:val="24"/>
        </w:rPr>
      </w:pPr>
    </w:p>
    <w:p w14:paraId="5C3E51E2" w14:textId="332C6CFB" w:rsidR="00A808FE" w:rsidRPr="007E2573" w:rsidRDefault="00986635" w:rsidP="00A92CD7">
      <w:pPr>
        <w:bidi/>
        <w:spacing w:after="0" w:line="360" w:lineRule="auto"/>
        <w:contextualSpacing/>
        <w:rPr>
          <w:rFonts w:cstheme="minorHAnsi"/>
          <w:sz w:val="24"/>
          <w:szCs w:val="24"/>
        </w:rPr>
      </w:pPr>
      <w:r w:rsidRPr="007E2573">
        <w:rPr>
          <w:rFonts w:cstheme="minorHAnsi"/>
          <w:sz w:val="24"/>
          <w:szCs w:val="24"/>
          <w:rtl/>
          <w:lang w:bidi="fa"/>
        </w:rPr>
        <w:t>[</w:t>
      </w:r>
      <w:r w:rsidRPr="007E2573">
        <w:rPr>
          <w:rFonts w:cstheme="minorHAnsi"/>
          <w:sz w:val="24"/>
          <w:szCs w:val="24"/>
        </w:rPr>
        <w:t>Mental health plan can insert a welcome message to new beneficiaries including information about the service area covered by the mental health plan</w:t>
      </w:r>
      <w:r w:rsidRPr="007E2573">
        <w:rPr>
          <w:rFonts w:cstheme="minorHAnsi"/>
          <w:sz w:val="24"/>
          <w:szCs w:val="24"/>
          <w:rtl/>
          <w:lang w:bidi="fa"/>
        </w:rPr>
        <w:t xml:space="preserve">. </w:t>
      </w:r>
      <w:r w:rsidRPr="007E2573">
        <w:rPr>
          <w:rFonts w:cstheme="minorHAnsi"/>
          <w:b/>
          <w:bCs/>
          <w:sz w:val="24"/>
          <w:szCs w:val="24"/>
        </w:rPr>
        <w:t>Note</w:t>
      </w:r>
      <w:r w:rsidRPr="007E2573">
        <w:rPr>
          <w:rFonts w:cstheme="minorHAnsi"/>
          <w:sz w:val="24"/>
          <w:szCs w:val="24"/>
          <w:rtl/>
          <w:lang w:bidi="fa"/>
        </w:rPr>
        <w:t xml:space="preserve">: </w:t>
      </w:r>
      <w:r w:rsidRPr="007E2573">
        <w:rPr>
          <w:rFonts w:cstheme="minorHAnsi"/>
          <w:sz w:val="24"/>
          <w:szCs w:val="24"/>
        </w:rPr>
        <w:t>Please adjust pagination and headers as needed</w:t>
      </w:r>
      <w:r w:rsidRPr="007E2573">
        <w:rPr>
          <w:rFonts w:cstheme="minorHAnsi"/>
          <w:sz w:val="24"/>
          <w:szCs w:val="24"/>
          <w:rtl/>
          <w:lang w:bidi="fa"/>
        </w:rPr>
        <w:t>.]</w:t>
      </w:r>
    </w:p>
    <w:p w14:paraId="4B721C2A" w14:textId="77777777" w:rsidR="00A808FE" w:rsidRPr="007E2573" w:rsidRDefault="00A808FE" w:rsidP="00A92CD7">
      <w:pPr>
        <w:spacing w:after="0" w:line="360" w:lineRule="auto"/>
        <w:contextualSpacing/>
        <w:rPr>
          <w:rFonts w:cstheme="minorHAnsi"/>
          <w:sz w:val="24"/>
          <w:szCs w:val="24"/>
        </w:rPr>
      </w:pPr>
    </w:p>
    <w:p w14:paraId="27928241" w14:textId="0FA1BF24" w:rsidR="007C7C0B" w:rsidRPr="007E2573" w:rsidRDefault="00986635" w:rsidP="00A92CD7">
      <w:pPr>
        <w:bidi/>
        <w:spacing w:after="0" w:line="360" w:lineRule="auto"/>
        <w:contextualSpacing/>
        <w:rPr>
          <w:rFonts w:cstheme="minorHAnsi"/>
          <w:sz w:val="24"/>
          <w:szCs w:val="24"/>
        </w:rPr>
      </w:pPr>
      <w:r w:rsidRPr="007E2573">
        <w:rPr>
          <w:rFonts w:cstheme="minorHAnsi"/>
          <w:sz w:val="24"/>
          <w:szCs w:val="24"/>
          <w:rtl/>
          <w:lang w:bidi="fa"/>
        </w:rPr>
        <w:t>این کتابچه راهنما به شما می​گوید که چگونه می​توانید خدمات سلامت روان تخصصی</w:t>
      </w:r>
      <w:r w:rsidRPr="007E2573">
        <w:rPr>
          <w:rFonts w:cstheme="minorHAnsi"/>
          <w:sz w:val="24"/>
          <w:szCs w:val="24"/>
        </w:rPr>
        <w:t xml:space="preserve"> Medi-Cal</w:t>
      </w:r>
      <w:r w:rsidRPr="007E2573">
        <w:rPr>
          <w:rFonts w:cstheme="minorHAnsi"/>
          <w:sz w:val="24"/>
          <w:szCs w:val="24"/>
          <w:rtl/>
          <w:lang w:bidi="fa"/>
        </w:rPr>
        <w:t xml:space="preserve"> را از طریق طرح بیمه سلامت روان شهرستان خود دریافت کنید. این کتابچه راهنما مزایای شما و نحوه دریافت مراقبت را توضیح می​دهد. همچنین به بسیاری از سوالات شما پاسخ خواهد داد.</w:t>
      </w:r>
    </w:p>
    <w:p w14:paraId="0E6F0507" w14:textId="77777777" w:rsidR="00A808FE" w:rsidRPr="007E2573" w:rsidRDefault="00A808FE" w:rsidP="00A92CD7">
      <w:pPr>
        <w:spacing w:after="0" w:line="360" w:lineRule="auto"/>
        <w:contextualSpacing/>
        <w:rPr>
          <w:rFonts w:cstheme="minorHAnsi"/>
          <w:sz w:val="24"/>
          <w:szCs w:val="24"/>
        </w:rPr>
      </w:pPr>
    </w:p>
    <w:p w14:paraId="1DBBCCC7" w14:textId="2D5EA81A" w:rsidR="00986635" w:rsidRPr="007E2573" w:rsidRDefault="00986635" w:rsidP="00A92CD7">
      <w:pPr>
        <w:widowControl w:val="0"/>
        <w:autoSpaceDE w:val="0"/>
        <w:autoSpaceDN w:val="0"/>
        <w:bidi/>
        <w:spacing w:after="0" w:line="360" w:lineRule="auto"/>
        <w:contextualSpacing/>
        <w:rPr>
          <w:rFonts w:eastAsia="Arial" w:cstheme="minorHAnsi"/>
          <w:sz w:val="24"/>
          <w:szCs w:val="24"/>
        </w:rPr>
      </w:pPr>
      <w:r w:rsidRPr="007E2573">
        <w:rPr>
          <w:rFonts w:eastAsia="Arial" w:cstheme="minorHAnsi"/>
          <w:sz w:val="24"/>
          <w:szCs w:val="24"/>
          <w:rtl/>
          <w:lang w:bidi="fa"/>
        </w:rPr>
        <w:t>مواردی که فرا خواهید گرفت:</w:t>
      </w:r>
    </w:p>
    <w:p w14:paraId="48ABB360" w14:textId="257251E5" w:rsidR="00986635" w:rsidRPr="007E2573" w:rsidRDefault="00C96996" w:rsidP="003F49FA">
      <w:pPr>
        <w:pStyle w:val="ListParagraph"/>
        <w:numPr>
          <w:ilvl w:val="0"/>
          <w:numId w:val="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چگونه به خدمات تخصصی سلامت روان دسترسی یابید</w:t>
      </w:r>
    </w:p>
    <w:p w14:paraId="7E0D55D8" w14:textId="198DCBEE" w:rsidR="00986635" w:rsidRPr="007E2573" w:rsidRDefault="00986635" w:rsidP="003F49FA">
      <w:pPr>
        <w:pStyle w:val="ListParagraph"/>
        <w:numPr>
          <w:ilvl w:val="0"/>
          <w:numId w:val="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چه مزایایی دسترسی دارید</w:t>
      </w:r>
    </w:p>
    <w:p w14:paraId="60A335DB" w14:textId="75EFC889" w:rsidR="00986635" w:rsidRPr="007E2573" w:rsidRDefault="00986635" w:rsidP="003F49FA">
      <w:pPr>
        <w:pStyle w:val="ListParagraph"/>
        <w:numPr>
          <w:ilvl w:val="0"/>
          <w:numId w:val="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سوال یا مشکلی داشتید چه کاری انجام دهید</w:t>
      </w:r>
    </w:p>
    <w:p w14:paraId="7055EC18" w14:textId="2C55A719" w:rsidR="00986635" w:rsidRPr="007E2573" w:rsidRDefault="00986635" w:rsidP="003F49FA">
      <w:pPr>
        <w:pStyle w:val="ListParagraph"/>
        <w:numPr>
          <w:ilvl w:val="0"/>
          <w:numId w:val="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حقوق و مسئولیت​های شما به عنوان یک ذینفع </w:t>
      </w:r>
      <w:r w:rsidRPr="007E2573">
        <w:rPr>
          <w:rFonts w:asciiTheme="minorHAnsi" w:hAnsiTheme="minorHAnsi" w:cstheme="minorHAnsi"/>
          <w:sz w:val="24"/>
          <w:szCs w:val="24"/>
        </w:rPr>
        <w:t>Medi-Cal</w:t>
      </w:r>
    </w:p>
    <w:p w14:paraId="79DEDD88" w14:textId="77777777" w:rsidR="00281AFE" w:rsidRPr="007E2573" w:rsidRDefault="00281AFE" w:rsidP="00281AFE">
      <w:pPr>
        <w:pStyle w:val="ListParagraph"/>
        <w:spacing w:line="360" w:lineRule="auto"/>
        <w:ind w:left="720" w:firstLine="0"/>
        <w:contextualSpacing/>
        <w:rPr>
          <w:rFonts w:asciiTheme="minorHAnsi" w:hAnsiTheme="minorHAnsi" w:cstheme="minorHAnsi"/>
          <w:sz w:val="24"/>
          <w:szCs w:val="24"/>
        </w:rPr>
      </w:pPr>
    </w:p>
    <w:p w14:paraId="4A8FF500" w14:textId="25C3A25D" w:rsidR="00986635" w:rsidRPr="007E2573" w:rsidRDefault="00986635" w:rsidP="00A92CD7">
      <w:pPr>
        <w:pStyle w:val="BodyText"/>
        <w:bidi/>
        <w:spacing w:line="360" w:lineRule="auto"/>
        <w:ind w:right="196"/>
        <w:contextualSpacing/>
        <w:rPr>
          <w:rFonts w:asciiTheme="minorHAnsi" w:hAnsiTheme="minorHAnsi" w:cstheme="minorHAnsi"/>
        </w:rPr>
      </w:pPr>
      <w:r w:rsidRPr="007E2573">
        <w:rPr>
          <w:rFonts w:asciiTheme="minorHAnsi" w:hAnsiTheme="minorHAnsi" w:cstheme="minorHAnsi"/>
          <w:rtl/>
          <w:lang w:bidi="fa"/>
        </w:rPr>
        <w:t>اگر اکنون این کتابچه راهنما را نمی​خوانید، باید آن را نگه دارید تا بتوانید بعداً آن را بخوانید. این کتابچه راهنما و سایر مطالب مکتوب به صورت الکترونیکی در نشانی [</w:t>
      </w:r>
      <w:r w:rsidRPr="007E2573">
        <w:rPr>
          <w:rFonts w:asciiTheme="minorHAnsi" w:hAnsiTheme="minorHAnsi" w:cstheme="minorHAnsi"/>
        </w:rPr>
        <w:t>mental health plan URL</w:t>
      </w:r>
      <w:r w:rsidRPr="007E2573">
        <w:rPr>
          <w:rFonts w:asciiTheme="minorHAnsi" w:hAnsiTheme="minorHAnsi" w:cstheme="minorHAnsi"/>
          <w:rtl/>
          <w:lang w:bidi="fa"/>
        </w:rPr>
        <w:t>] یا به صورت چاپی از طرح بیمه سلامت روان، به رایگان در دسترس است. اگر</w:t>
      </w:r>
      <w:r w:rsidRPr="007E2573">
        <w:rPr>
          <w:rFonts w:asciiTheme="minorHAnsi" w:hAnsiTheme="minorHAnsi" w:cstheme="minorHAnsi"/>
          <w:color w:val="000000"/>
          <w:rtl/>
          <w:lang w:bidi="fa"/>
        </w:rPr>
        <w:t xml:space="preserve"> می​خواهید نسخه چاپی آن را داشته باشید ، با طرح بیمه سلامت روان خود به شماره [</w:t>
      </w:r>
      <w:r w:rsidRPr="007E2573">
        <w:rPr>
          <w:rFonts w:asciiTheme="minorHAnsi" w:hAnsiTheme="minorHAnsi" w:cstheme="minorHAnsi"/>
          <w:color w:val="000000"/>
        </w:rPr>
        <w:t>mental health plan to Enter Toll-Free Phone Number Here if Different Than Footer</w:t>
      </w:r>
      <w:r w:rsidRPr="007E2573">
        <w:rPr>
          <w:rFonts w:asciiTheme="minorHAnsi" w:hAnsiTheme="minorHAnsi" w:cstheme="minorHAnsi"/>
          <w:color w:val="000000"/>
          <w:rtl/>
          <w:lang w:bidi="fa"/>
        </w:rPr>
        <w:t>] تماس بگیرید.</w:t>
      </w:r>
    </w:p>
    <w:p w14:paraId="3FDEE03A" w14:textId="77777777" w:rsidR="00986635" w:rsidRPr="007E2573" w:rsidRDefault="00986635" w:rsidP="00A92CD7">
      <w:pPr>
        <w:pStyle w:val="BodyText"/>
        <w:spacing w:line="360" w:lineRule="auto"/>
        <w:ind w:right="328"/>
        <w:contextualSpacing/>
        <w:rPr>
          <w:rFonts w:asciiTheme="minorHAnsi" w:hAnsiTheme="minorHAnsi" w:cstheme="minorHAnsi"/>
        </w:rPr>
      </w:pPr>
    </w:p>
    <w:p w14:paraId="0FB6EBB3" w14:textId="4CCF3122" w:rsidR="00986635" w:rsidRPr="007E2573" w:rsidRDefault="00986635" w:rsidP="00A92CD7">
      <w:pPr>
        <w:pStyle w:val="BodyText"/>
        <w:bidi/>
        <w:spacing w:line="360" w:lineRule="auto"/>
        <w:ind w:right="328"/>
        <w:contextualSpacing/>
        <w:rPr>
          <w:rFonts w:asciiTheme="minorHAnsi" w:hAnsiTheme="minorHAnsi" w:cstheme="minorHAnsi"/>
        </w:rPr>
      </w:pPr>
      <w:r w:rsidRPr="007E2573">
        <w:rPr>
          <w:rFonts w:asciiTheme="minorHAnsi" w:hAnsiTheme="minorHAnsi" w:cstheme="minorHAnsi"/>
          <w:rtl/>
          <w:lang w:bidi="fa"/>
        </w:rPr>
        <w:t xml:space="preserve">از این کتابچه راهنما به عنوان مکمل اطلاعاتی که هنگام ثبت نام در </w:t>
      </w:r>
      <w:r w:rsidRPr="007E2573">
        <w:rPr>
          <w:rFonts w:asciiTheme="minorHAnsi" w:hAnsiTheme="minorHAnsi" w:cstheme="minorHAnsi"/>
        </w:rPr>
        <w:t>Medi-Cal</w:t>
      </w:r>
      <w:r w:rsidRPr="007E2573">
        <w:rPr>
          <w:rFonts w:asciiTheme="minorHAnsi" w:hAnsiTheme="minorHAnsi" w:cstheme="minorHAnsi"/>
          <w:rtl/>
          <w:lang w:bidi="fa"/>
        </w:rPr>
        <w:t xml:space="preserve"> دریافت کرده​اید استفاده کنید.</w:t>
      </w:r>
    </w:p>
    <w:p w14:paraId="5D3FA7AC" w14:textId="70F8EC15" w:rsidR="00451F45" w:rsidRPr="007E2573" w:rsidRDefault="00451F45" w:rsidP="00A92CD7">
      <w:pPr>
        <w:spacing w:after="0" w:line="360" w:lineRule="auto"/>
        <w:contextualSpacing/>
        <w:rPr>
          <w:rFonts w:cstheme="minorHAnsi"/>
          <w:b/>
          <w:bCs/>
          <w:sz w:val="24"/>
          <w:szCs w:val="24"/>
        </w:rPr>
      </w:pPr>
    </w:p>
    <w:p w14:paraId="1885C80F" w14:textId="78674708" w:rsidR="00C96996" w:rsidRPr="007E2573" w:rsidRDefault="00C96996" w:rsidP="00A92CD7">
      <w:pPr>
        <w:spacing w:after="0" w:line="360" w:lineRule="auto"/>
        <w:contextualSpacing/>
        <w:rPr>
          <w:rFonts w:cstheme="minorHAnsi"/>
          <w:b/>
          <w:bCs/>
          <w:sz w:val="24"/>
          <w:szCs w:val="24"/>
        </w:rPr>
      </w:pPr>
    </w:p>
    <w:p w14:paraId="2D1CFC3D" w14:textId="3513BC54" w:rsidR="00C96996" w:rsidRPr="007E2573" w:rsidRDefault="00C96996" w:rsidP="00A92CD7">
      <w:pPr>
        <w:spacing w:after="0" w:line="360" w:lineRule="auto"/>
        <w:contextualSpacing/>
        <w:rPr>
          <w:rFonts w:cstheme="minorHAnsi"/>
          <w:b/>
          <w:bCs/>
          <w:sz w:val="24"/>
          <w:szCs w:val="24"/>
        </w:rPr>
      </w:pPr>
    </w:p>
    <w:p w14:paraId="512CBF34" w14:textId="77777777" w:rsidR="00C96996" w:rsidRPr="007E2573" w:rsidRDefault="00C96996" w:rsidP="00A92CD7">
      <w:pPr>
        <w:spacing w:after="0" w:line="360" w:lineRule="auto"/>
        <w:contextualSpacing/>
        <w:rPr>
          <w:rFonts w:cstheme="minorHAnsi"/>
          <w:b/>
          <w:bCs/>
          <w:sz w:val="24"/>
          <w:szCs w:val="24"/>
        </w:rPr>
      </w:pPr>
    </w:p>
    <w:p w14:paraId="1FDC1805" w14:textId="31BB1554" w:rsidR="00A808FE" w:rsidRPr="007E2573" w:rsidRDefault="00A808FE"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به این کتابچه به زبان خود یا قالب دیگری نیاز دارید؟</w:t>
      </w:r>
    </w:p>
    <w:p w14:paraId="712E0C8E" w14:textId="77777777" w:rsidR="00AE595C" w:rsidRPr="007E2573" w:rsidRDefault="00AE595C" w:rsidP="00A92CD7">
      <w:pPr>
        <w:spacing w:after="0" w:line="360" w:lineRule="auto"/>
        <w:contextualSpacing/>
        <w:rPr>
          <w:rFonts w:cstheme="minorHAnsi"/>
          <w:b/>
          <w:bCs/>
          <w:sz w:val="24"/>
          <w:szCs w:val="24"/>
        </w:rPr>
      </w:pPr>
    </w:p>
    <w:p w14:paraId="2C70F422" w14:textId="3E39ABA7" w:rsidR="00A808FE" w:rsidRPr="007E2573" w:rsidRDefault="00A808FE" w:rsidP="00A92CD7">
      <w:pPr>
        <w:bidi/>
        <w:spacing w:after="0" w:line="360" w:lineRule="auto"/>
        <w:contextualSpacing/>
        <w:rPr>
          <w:rFonts w:cstheme="minorHAnsi"/>
          <w:sz w:val="24"/>
          <w:szCs w:val="24"/>
        </w:rPr>
      </w:pPr>
      <w:r w:rsidRPr="007E2573">
        <w:rPr>
          <w:rFonts w:cstheme="minorHAnsi"/>
          <w:sz w:val="24"/>
          <w:szCs w:val="24"/>
          <w:rtl/>
          <w:lang w:bidi="fa"/>
        </w:rPr>
        <w:t xml:space="preserve">اگر به زبانی غیر از انگلیسی صحبت می​کنید، خدمات مترجم شفاهی رایگان برای شما در دسترس است. </w:t>
      </w:r>
      <w:r w:rsidRPr="007E2573">
        <w:rPr>
          <w:rStyle w:val="BodyTextChar"/>
          <w:rFonts w:asciiTheme="minorHAnsi" w:hAnsiTheme="minorHAnsi" w:cstheme="minorHAnsi"/>
          <w:rtl/>
          <w:lang w:bidi="fa"/>
        </w:rPr>
        <w:t>با [</w:t>
      </w:r>
      <w:r w:rsidRPr="007E2573">
        <w:rPr>
          <w:rFonts w:cstheme="minorHAnsi"/>
          <w:sz w:val="24"/>
          <w:szCs w:val="24"/>
        </w:rPr>
        <w:t>mental health plan</w:t>
      </w:r>
      <w:r w:rsidRPr="007E2573">
        <w:rPr>
          <w:rStyle w:val="BodyTextChar"/>
          <w:rFonts w:asciiTheme="minorHAnsi" w:hAnsiTheme="minorHAnsi" w:cstheme="minorHAnsi"/>
        </w:rPr>
        <w:t xml:space="preserve"> name</w:t>
      </w:r>
      <w:r w:rsidRPr="007E2573">
        <w:rPr>
          <w:rStyle w:val="BodyTextChar"/>
          <w:rFonts w:asciiTheme="minorHAnsi" w:hAnsiTheme="minorHAnsi" w:cstheme="minorHAnsi"/>
          <w:rtl/>
          <w:lang w:bidi="fa"/>
        </w:rPr>
        <w:t>] به شماره [</w:t>
      </w:r>
      <w:r w:rsidRPr="007E2573">
        <w:rPr>
          <w:rFonts w:cstheme="minorHAnsi"/>
          <w:sz w:val="24"/>
          <w:szCs w:val="24"/>
        </w:rPr>
        <w:t>mental health plan</w:t>
      </w:r>
      <w:r w:rsidRPr="007E2573">
        <w:rPr>
          <w:rStyle w:val="BodyTextChar"/>
          <w:rFonts w:asciiTheme="minorHAnsi" w:hAnsiTheme="minorHAnsi" w:cstheme="minorHAnsi"/>
        </w:rPr>
        <w:t xml:space="preserve"> to Insert Toll-Free Phone Number(s) If Different Than Footer</w:t>
      </w:r>
      <w:r w:rsidRPr="007E2573">
        <w:rPr>
          <w:rStyle w:val="BodyTextChar"/>
          <w:rFonts w:asciiTheme="minorHAnsi" w:hAnsiTheme="minorHAnsi" w:cstheme="minorHAnsi"/>
          <w:rtl/>
          <w:lang w:bidi="fa"/>
        </w:rPr>
        <w:t>] تماس بگیرید. بیمه</w:t>
      </w:r>
      <w:r w:rsidRPr="007E2573">
        <w:rPr>
          <w:rFonts w:cstheme="minorHAnsi"/>
          <w:sz w:val="24"/>
          <w:szCs w:val="24"/>
          <w:rtl/>
          <w:lang w:bidi="fa"/>
        </w:rPr>
        <w:t xml:space="preserve"> سلامت روان شما </w:t>
      </w:r>
      <w:r w:rsidRPr="007E2573">
        <w:rPr>
          <w:rFonts w:cstheme="minorHAnsi"/>
          <w:sz w:val="24"/>
          <w:szCs w:val="24"/>
        </w:rPr>
        <w:t>24</w:t>
      </w:r>
      <w:r w:rsidRPr="007E2573">
        <w:rPr>
          <w:rFonts w:cstheme="minorHAnsi"/>
          <w:sz w:val="24"/>
          <w:szCs w:val="24"/>
          <w:rtl/>
          <w:lang w:bidi="fa"/>
        </w:rPr>
        <w:t xml:space="preserve"> ساعت شبانه روز و هفت روز هفته در دسترس است.</w:t>
      </w:r>
    </w:p>
    <w:p w14:paraId="01DFEB7F" w14:textId="77777777" w:rsidR="00A808FE" w:rsidRPr="007E2573" w:rsidRDefault="00A808FE" w:rsidP="00A92CD7">
      <w:pPr>
        <w:spacing w:after="0" w:line="360" w:lineRule="auto"/>
        <w:contextualSpacing/>
        <w:rPr>
          <w:rFonts w:cstheme="minorHAnsi"/>
          <w:sz w:val="24"/>
          <w:szCs w:val="24"/>
        </w:rPr>
      </w:pPr>
    </w:p>
    <w:p w14:paraId="6BB5515F" w14:textId="29082F99" w:rsidR="00A808FE" w:rsidRPr="007E2573" w:rsidRDefault="00A808FE"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همچنین در صورت تمایل به دریافت این کتابچه راهنما یا سایر مطالب نوشتاری در قالب​های جایگزین مانند چاپ درشت، خط بریل یا صدا، می​توانید با طرح بیمه سلامت روان خود به</w:t>
      </w:r>
      <w:r w:rsidR="00DD6D65">
        <w:rPr>
          <w:rFonts w:asciiTheme="minorHAnsi" w:hAnsiTheme="minorHAnsi" w:cstheme="minorHAnsi"/>
          <w:rtl/>
          <w:lang w:bidi="fa"/>
        </w:rPr>
        <w:t xml:space="preserve"> </w:t>
      </w:r>
      <w:r w:rsidRPr="007E2573">
        <w:rPr>
          <w:rFonts w:asciiTheme="minorHAnsi" w:hAnsiTheme="minorHAnsi" w:cstheme="minorHAnsi"/>
          <w:rtl/>
          <w:lang w:bidi="fa"/>
        </w:rPr>
        <w:t>شماره [</w:t>
      </w:r>
      <w:r w:rsidRPr="007E2573">
        <w:rPr>
          <w:rFonts w:asciiTheme="minorHAnsi" w:hAnsiTheme="minorHAnsi" w:cstheme="minorHAnsi"/>
        </w:rPr>
        <w:t>mental health plan to Insert Toll-Free Phone Number(s</w:t>
      </w:r>
      <w:r w:rsidRPr="007E2573">
        <w:rPr>
          <w:rFonts w:asciiTheme="minorHAnsi" w:hAnsiTheme="minorHAnsi" w:cstheme="minorHAnsi"/>
          <w:rtl/>
          <w:lang w:bidi="fa"/>
        </w:rPr>
        <w:t>)] تماس بگیرید. طرح بیمه سلامت روان شما به شما کمک خواهد کرد.</w:t>
      </w:r>
    </w:p>
    <w:p w14:paraId="488278CE" w14:textId="77777777" w:rsidR="00A808FE" w:rsidRPr="007E2573" w:rsidRDefault="00A808FE" w:rsidP="00A92CD7">
      <w:pPr>
        <w:spacing w:after="0" w:line="360" w:lineRule="auto"/>
        <w:contextualSpacing/>
        <w:rPr>
          <w:rFonts w:cstheme="minorHAnsi"/>
          <w:sz w:val="24"/>
          <w:szCs w:val="24"/>
        </w:rPr>
      </w:pPr>
    </w:p>
    <w:p w14:paraId="5AEDF0EF" w14:textId="5BAB611E" w:rsidR="00A808FE" w:rsidRPr="007E2573" w:rsidRDefault="00A808FE" w:rsidP="00A92CD7">
      <w:pPr>
        <w:bidi/>
        <w:spacing w:after="0" w:line="360" w:lineRule="auto"/>
        <w:contextualSpacing/>
        <w:rPr>
          <w:rFonts w:cstheme="minorHAnsi"/>
          <w:sz w:val="24"/>
          <w:szCs w:val="24"/>
        </w:rPr>
      </w:pPr>
      <w:r w:rsidRPr="007E2573">
        <w:rPr>
          <w:rFonts w:cstheme="minorHAnsi"/>
          <w:sz w:val="24"/>
          <w:szCs w:val="24"/>
          <w:rtl/>
          <w:lang w:bidi="fa"/>
        </w:rPr>
        <w:t>اگر می​خواهید این کتابچه راهنما یا سایر مطالب نوشتاری را به زبانی غیر از انگلیسی دریافت کنید، با طرح بیمه سلامت روان خود تماس بگیرید. طرح بیمه سلامت روان شما از طریق تلفن به زبان شما به شما کمک می​کند.</w:t>
      </w:r>
    </w:p>
    <w:p w14:paraId="42155EDA" w14:textId="77777777" w:rsidR="00A808FE" w:rsidRPr="007E2573" w:rsidRDefault="00A808FE" w:rsidP="00A92CD7">
      <w:pPr>
        <w:spacing w:after="0" w:line="360" w:lineRule="auto"/>
        <w:contextualSpacing/>
        <w:rPr>
          <w:rFonts w:cstheme="minorHAnsi"/>
          <w:sz w:val="24"/>
          <w:szCs w:val="24"/>
        </w:rPr>
      </w:pPr>
    </w:p>
    <w:p w14:paraId="17E86C0E" w14:textId="77777777" w:rsidR="00A808FE" w:rsidRPr="007E2573" w:rsidRDefault="00A808FE" w:rsidP="00A92CD7">
      <w:pPr>
        <w:bidi/>
        <w:spacing w:after="0" w:line="360" w:lineRule="auto"/>
        <w:contextualSpacing/>
        <w:rPr>
          <w:rFonts w:cstheme="minorHAnsi"/>
          <w:sz w:val="24"/>
          <w:szCs w:val="24"/>
        </w:rPr>
      </w:pPr>
      <w:r w:rsidRPr="007E2573">
        <w:rPr>
          <w:rFonts w:cstheme="minorHAnsi"/>
          <w:sz w:val="24"/>
          <w:szCs w:val="24"/>
          <w:rtl/>
          <w:lang w:bidi="fa"/>
        </w:rPr>
        <w:t xml:space="preserve">این اطلاعات به زبان​های ذکر شده در زیر موجود است. </w:t>
      </w:r>
    </w:p>
    <w:p w14:paraId="7540F004" w14:textId="2055997D" w:rsidR="00A808FE" w:rsidRPr="007E2573" w:rsidRDefault="00A808FE" w:rsidP="003F49FA">
      <w:pPr>
        <w:pStyle w:val="ListParagraph"/>
        <w:numPr>
          <w:ilvl w:val="0"/>
          <w:numId w:val="4"/>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w:t>
      </w:r>
      <w:r w:rsidRPr="007E2573">
        <w:rPr>
          <w:rFonts w:asciiTheme="minorHAnsi" w:hAnsiTheme="minorHAnsi" w:cstheme="minorHAnsi"/>
          <w:sz w:val="24"/>
          <w:szCs w:val="24"/>
        </w:rPr>
        <w:t>Mental health plan to List Prevalent Languages</w:t>
      </w:r>
      <w:r w:rsidRPr="007E2573">
        <w:rPr>
          <w:rFonts w:asciiTheme="minorHAnsi" w:hAnsiTheme="minorHAnsi" w:cstheme="minorHAnsi"/>
          <w:sz w:val="24"/>
          <w:szCs w:val="24"/>
          <w:rtl/>
          <w:lang w:bidi="fa"/>
        </w:rPr>
        <w:t>]</w:t>
      </w:r>
    </w:p>
    <w:p w14:paraId="09A38C5F" w14:textId="77777777" w:rsidR="00F27AD6" w:rsidRPr="007E2573" w:rsidRDefault="00F27AD6" w:rsidP="00A92CD7">
      <w:pPr>
        <w:spacing w:after="0" w:line="360" w:lineRule="auto"/>
        <w:contextualSpacing/>
        <w:rPr>
          <w:rFonts w:cstheme="minorHAnsi"/>
          <w:sz w:val="24"/>
          <w:szCs w:val="24"/>
        </w:rPr>
      </w:pPr>
    </w:p>
    <w:p w14:paraId="24A2E5C5" w14:textId="12F7952A" w:rsidR="00B478BE" w:rsidRPr="007E2573" w:rsidRDefault="23F07D94" w:rsidP="00A92CD7">
      <w:pPr>
        <w:bidi/>
        <w:spacing w:after="0" w:line="360" w:lineRule="auto"/>
        <w:contextualSpacing/>
        <w:rPr>
          <w:rFonts w:cstheme="minorHAnsi"/>
          <w:b/>
          <w:bCs/>
          <w:sz w:val="24"/>
          <w:szCs w:val="24"/>
        </w:rPr>
      </w:pPr>
      <w:r w:rsidRPr="007E2573">
        <w:rPr>
          <w:rFonts w:cstheme="minorHAnsi"/>
          <w:b/>
          <w:bCs/>
          <w:sz w:val="24"/>
          <w:szCs w:val="24"/>
          <w:rtl/>
          <w:lang w:bidi="fa"/>
        </w:rPr>
        <w:t>طرح بیمه سلامت روان من مسئول چه چیزی است؟</w:t>
      </w:r>
    </w:p>
    <w:p w14:paraId="3B65B2BD" w14:textId="77777777" w:rsidR="00AE595C" w:rsidRPr="007E2573" w:rsidRDefault="00AE595C" w:rsidP="00A92CD7">
      <w:pPr>
        <w:spacing w:after="0" w:line="360" w:lineRule="auto"/>
        <w:contextualSpacing/>
        <w:rPr>
          <w:rFonts w:cstheme="minorHAnsi"/>
          <w:b/>
          <w:bCs/>
          <w:sz w:val="24"/>
          <w:szCs w:val="24"/>
        </w:rPr>
      </w:pPr>
    </w:p>
    <w:p w14:paraId="0D1EEF90" w14:textId="02BA8846" w:rsidR="00B478BE" w:rsidRPr="007E2573" w:rsidRDefault="00B478BE"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مسئول موارد زیر است:</w:t>
      </w:r>
    </w:p>
    <w:p w14:paraId="401B0527" w14:textId="538468CB" w:rsidR="00B478BE" w:rsidRPr="007E2573" w:rsidRDefault="00B478BE"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یابید که آیا معیارهای دسترسی به خدمات تخصصی سلامت روان از شهرستان یا شبکه ارائه​دهنده آن را دارید یا خیر.</w:t>
      </w:r>
    </w:p>
    <w:p w14:paraId="03ECD91B" w14:textId="1024CC03" w:rsidR="00B478BE" w:rsidRPr="007E2573" w:rsidRDefault="00B478BE" w:rsidP="003F49FA">
      <w:pPr>
        <w:pStyle w:val="ListParagraph"/>
        <w:numPr>
          <w:ilvl w:val="0"/>
          <w:numId w:val="2"/>
        </w:numPr>
        <w:tabs>
          <w:tab w:val="left" w:pos="859"/>
          <w:tab w:val="left" w:pos="860"/>
        </w:tabs>
        <w:bidi/>
        <w:spacing w:line="360" w:lineRule="auto"/>
        <w:ind w:right="889"/>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 ارزیابی برای تعیین اینکه آیا به خدمات تخصصی سلامت روان نیاز دارید یا خیر.</w:t>
      </w:r>
    </w:p>
    <w:p w14:paraId="11FFCE1C" w14:textId="625D7029" w:rsidR="00B478BE" w:rsidRPr="007E2573" w:rsidRDefault="00B478BE" w:rsidP="003F49FA">
      <w:pPr>
        <w:pStyle w:val="ListParagraph"/>
        <w:numPr>
          <w:ilvl w:val="0"/>
          <w:numId w:val="2"/>
        </w:numPr>
        <w:tabs>
          <w:tab w:val="left" w:pos="859"/>
          <w:tab w:val="left" w:pos="860"/>
        </w:tabs>
        <w:bidi/>
        <w:spacing w:line="360" w:lineRule="auto"/>
        <w:ind w:right="279"/>
        <w:contextualSpacing/>
        <w:rPr>
          <w:rStyle w:val="BodyTextChar"/>
          <w:rFonts w:asciiTheme="minorHAnsi" w:hAnsiTheme="minorHAnsi" w:cstheme="minorHAnsi"/>
        </w:rPr>
      </w:pP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ارائه یک شماره تلفن رایگان که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 شبانه روز، هفت روز هفته پاسخ داده می​شود، که می​تواند به شما بگوید چگونه از طرح بیمه سلامت روان خدمات دریافت کنید. </w:t>
      </w:r>
      <w:r w:rsidRPr="007E2573">
        <w:rPr>
          <w:rStyle w:val="BodyTextChar"/>
          <w:rFonts w:asciiTheme="minorHAnsi" w:hAnsiTheme="minorHAnsi" w:cstheme="minorHAnsi"/>
          <w:rtl/>
          <w:lang w:bidi="fa"/>
        </w:rPr>
        <w:t>[</w:t>
      </w:r>
      <w:r w:rsidRPr="007E2573">
        <w:rPr>
          <w:rFonts w:asciiTheme="minorHAnsi" w:hAnsiTheme="minorHAnsi" w:cstheme="minorHAnsi"/>
          <w:sz w:val="24"/>
          <w:szCs w:val="24"/>
        </w:rPr>
        <w:t>Mental health plan</w:t>
      </w:r>
      <w:r w:rsidRPr="007E2573">
        <w:rPr>
          <w:rStyle w:val="BodyTextChar"/>
          <w:rFonts w:asciiTheme="minorHAnsi" w:hAnsiTheme="minorHAnsi" w:cstheme="minorHAnsi"/>
        </w:rPr>
        <w:t xml:space="preserve"> to Insert Toll-Free Phone Number(s</w:t>
      </w:r>
      <w:r w:rsidRPr="007E2573">
        <w:rPr>
          <w:rStyle w:val="BodyTextChar"/>
          <w:rFonts w:asciiTheme="minorHAnsi" w:hAnsiTheme="minorHAnsi" w:cstheme="minorHAnsi"/>
          <w:rtl/>
          <w:lang w:bidi="fa"/>
        </w:rPr>
        <w:t>)].</w:t>
      </w:r>
    </w:p>
    <w:p w14:paraId="17993CD2" w14:textId="3E5D2641" w:rsidR="00B364E8" w:rsidRPr="007E2573" w:rsidRDefault="00B364E8"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اشتن ارائه دهندگان کافی نزدیک به شما برای اطمینان از اینکه در صورت نیاز بتوانید خدمات درمانی سلامت روان تحت پوشش طرح بیمه سلامت روان را دریافت کنید.</w:t>
      </w:r>
    </w:p>
    <w:p w14:paraId="49BFC015" w14:textId="0E5C32E2" w:rsidR="00B364E8" w:rsidRPr="007E2573" w:rsidRDefault="00B364E8"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لاع رسانی و آموزش شما در مورد خدمات موجود در طرح بیمه سلامت روان شما.</w:t>
      </w:r>
    </w:p>
    <w:p w14:paraId="069AC157" w14:textId="77777777" w:rsidR="00B364E8" w:rsidRPr="007E2573" w:rsidRDefault="00B364E8"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ارائه خدمات به زبان شما یا توسط مترجم شفاهی (در صورت نیاز) به رایگان و اطلاع رسانی به شما در مورد این که این خدمات مترجم شفاهی در دسترس است.</w:t>
      </w:r>
    </w:p>
    <w:p w14:paraId="79F7E086" w14:textId="7B015087" w:rsidR="00B364E8" w:rsidRPr="007E2573" w:rsidRDefault="00B364E8"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 اطلاعات مکتوب درباره آنچه در دسترس شماست به زبان​های دیگر یا اشکال جایگزین مانند خط بریل یا چاپ درشت. [</w:t>
      </w:r>
      <w:r w:rsidRPr="007E2573">
        <w:rPr>
          <w:rFonts w:asciiTheme="minorHAnsi" w:hAnsiTheme="minorHAnsi" w:cstheme="minorHAnsi"/>
          <w:sz w:val="24"/>
          <w:szCs w:val="24"/>
        </w:rPr>
        <w:t xml:space="preserve">County to insert additional information about materials in prevalent languages, availability of alternative formats, availability of auxiliary aids and services, </w:t>
      </w:r>
      <w:proofErr w:type="spellStart"/>
      <w:r w:rsidRPr="007E2573">
        <w:rPr>
          <w:rFonts w:asciiTheme="minorHAnsi" w:hAnsiTheme="minorHAnsi" w:cstheme="minorHAnsi"/>
          <w:sz w:val="24"/>
          <w:szCs w:val="24"/>
        </w:rPr>
        <w:t>etc</w:t>
      </w:r>
      <w:proofErr w:type="spellEnd"/>
      <w:r w:rsidRPr="007E2573">
        <w:rPr>
          <w:rFonts w:asciiTheme="minorHAnsi" w:hAnsiTheme="minorHAnsi" w:cstheme="minorHAnsi"/>
          <w:sz w:val="24"/>
          <w:szCs w:val="24"/>
          <w:rtl/>
          <w:lang w:bidi="fa"/>
        </w:rPr>
        <w:t>.].</w:t>
      </w:r>
    </w:p>
    <w:p w14:paraId="0C263F03" w14:textId="6AF9608B" w:rsidR="00B364E8" w:rsidRPr="007E2573" w:rsidRDefault="00B364E8"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طلاع رسانی در مورد هرگونه تغییر مهم در اطلاعات ذکر شده در این کتابچه حداقل </w:t>
      </w:r>
      <w:r w:rsidRPr="007E2573">
        <w:rPr>
          <w:rFonts w:asciiTheme="minorHAnsi" w:hAnsiTheme="minorHAnsi" w:cstheme="minorHAnsi"/>
          <w:sz w:val="24"/>
          <w:szCs w:val="24"/>
        </w:rPr>
        <w:t>30</w:t>
      </w:r>
      <w:r w:rsidRPr="007E2573">
        <w:rPr>
          <w:rFonts w:asciiTheme="minorHAnsi" w:hAnsiTheme="minorHAnsi" w:cstheme="minorHAnsi"/>
          <w:sz w:val="24"/>
          <w:szCs w:val="24"/>
          <w:rtl/>
          <w:lang w:bidi="fa"/>
        </w:rPr>
        <w:t xml:space="preserve"> روز قبل از تاریخ اجرای تغییرات. تغییر زمانی مهم تلقی می​شود که مقدار یا نوع خدمات موجود افزایش یا کاهش یاب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اگر تعداد ارائه دهندگان شبکه افزایش یا کاهش یاب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هر تغییر دیگری که بر مزایایی که از طریق طرح بیمه سلامت روان دریافت می​کنید تأثیر بگذارد.</w:t>
      </w:r>
    </w:p>
    <w:p w14:paraId="136C6BFD" w14:textId="74C5536E" w:rsidR="001A7C28" w:rsidRPr="007E2573" w:rsidRDefault="16C6ADFF" w:rsidP="003F49FA">
      <w:pPr>
        <w:pStyle w:val="ListParagraph"/>
        <w:numPr>
          <w:ilvl w:val="0"/>
          <w:numId w:val="2"/>
        </w:numPr>
        <w:bidi/>
        <w:spacing w:line="360" w:lineRule="auto"/>
        <w:contextualSpacing/>
        <w:rPr>
          <w:rFonts w:asciiTheme="minorHAnsi" w:hAnsiTheme="minorHAnsi" w:cstheme="minorHAnsi"/>
          <w:sz w:val="24"/>
          <w:szCs w:val="24"/>
        </w:rPr>
      </w:pPr>
      <w:bookmarkStart w:id="25" w:name="_Hlk115175071"/>
      <w:r w:rsidRPr="007E2573">
        <w:rPr>
          <w:rFonts w:asciiTheme="minorHAnsi" w:hAnsiTheme="minorHAnsi" w:cstheme="minorHAnsi"/>
          <w:sz w:val="24"/>
          <w:szCs w:val="24"/>
          <w:rtl/>
          <w:lang w:bidi="fa"/>
        </w:rPr>
        <w:t>هماهنگی مراقبت شما با سایر طرح​ها یا سیستم​های ارائه در صورت نیاز، جهت تسهیل انتقال مراقبت و راهنمایی ارجاعات برای ذینفعان، و حصول اطمینان از این که حلقه ارجاع بسته است و ارائه​دهنده جدید مراقبت از ذینفع را می​پذیرد.</w:t>
      </w:r>
    </w:p>
    <w:bookmarkEnd w:id="25"/>
    <w:p w14:paraId="1CAF9AC1" w14:textId="69B0A540" w:rsidR="5E22E685" w:rsidRPr="007E2573" w:rsidRDefault="5E22E685" w:rsidP="003F49FA">
      <w:pPr>
        <w:pStyle w:val="ListParagraph"/>
        <w:numPr>
          <w:ilvl w:val="0"/>
          <w:numId w:val="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امکان داشته باشد که تغییر ارائه دهنده باعث آسیب به سلامت شما یا افزایش خطر بستری شدن شما گردد، طرح بیمه باید اطمینان حاصل نماید که برای مدتی به ارائه دهنده قبلی و فعلی خارج از شبکه خود دسترسی دارید.</w:t>
      </w:r>
    </w:p>
    <w:p w14:paraId="54F090F9" w14:textId="77777777" w:rsidR="00B364E8" w:rsidRPr="007E2573" w:rsidRDefault="00B364E8" w:rsidP="00A92CD7">
      <w:pPr>
        <w:pStyle w:val="ListParagraph"/>
        <w:spacing w:line="360" w:lineRule="auto"/>
        <w:ind w:left="720" w:firstLine="0"/>
        <w:contextualSpacing/>
        <w:rPr>
          <w:rFonts w:asciiTheme="minorHAnsi" w:hAnsiTheme="minorHAnsi" w:cstheme="minorHAnsi"/>
          <w:sz w:val="24"/>
          <w:szCs w:val="24"/>
        </w:rPr>
      </w:pPr>
    </w:p>
    <w:p w14:paraId="7051DA8B" w14:textId="28C77A5E" w:rsidR="00B364E8" w:rsidRPr="007E2573" w:rsidRDefault="00B364E8"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5963725D" w14:textId="77777777" w:rsidR="00AE595C" w:rsidRPr="007E2573" w:rsidRDefault="00AE595C" w:rsidP="00A92CD7">
      <w:pPr>
        <w:spacing w:after="0" w:line="360" w:lineRule="auto"/>
        <w:contextualSpacing/>
        <w:rPr>
          <w:rFonts w:cstheme="minorHAnsi"/>
          <w:b/>
          <w:bCs/>
          <w:sz w:val="24"/>
          <w:szCs w:val="24"/>
        </w:rPr>
      </w:pPr>
    </w:p>
    <w:p w14:paraId="378223B8" w14:textId="4C365016" w:rsidR="00B364E8" w:rsidRPr="007E2573" w:rsidRDefault="00B364E8"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36A83843" w14:textId="77777777" w:rsidR="006F5059" w:rsidRPr="007E2573" w:rsidRDefault="006F5059" w:rsidP="00A92CD7">
      <w:pPr>
        <w:pStyle w:val="Heading1"/>
        <w:bidi w:val="0"/>
        <w:spacing w:after="0" w:line="360" w:lineRule="auto"/>
        <w:contextualSpacing/>
        <w:rPr>
          <w:rFonts w:asciiTheme="minorHAnsi" w:hAnsiTheme="minorHAnsi" w:cstheme="minorHAnsi"/>
        </w:rPr>
      </w:pPr>
      <w:bookmarkStart w:id="26" w:name="_Toc109642494"/>
    </w:p>
    <w:p w14:paraId="3827074E" w14:textId="52D27366" w:rsidR="006F5059" w:rsidRPr="007E2573" w:rsidRDefault="00A33F21"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27" w:name="_Toc145515683"/>
      <w:bookmarkStart w:id="28" w:name="_Toc137732064"/>
      <w:r w:rsidRPr="007E2573">
        <w:rPr>
          <w:rFonts w:asciiTheme="minorHAnsi" w:hAnsiTheme="minorHAnsi" w:cstheme="minorHAnsi"/>
          <w:rtl/>
          <w:lang w:bidi="fa"/>
        </w:rPr>
        <w:lastRenderedPageBreak/>
        <w:t>اطلاعات</w:t>
      </w:r>
      <w:bookmarkStart w:id="29" w:name="_Toc120045776"/>
      <w:r w:rsidRPr="007E2573">
        <w:rPr>
          <w:rFonts w:asciiTheme="minorHAnsi" w:hAnsiTheme="minorHAnsi" w:cstheme="minorHAnsi"/>
          <w:rtl/>
          <w:lang w:bidi="fa"/>
        </w:rPr>
        <w:t xml:space="preserve"> مهم در مورد برنامه </w:t>
      </w:r>
      <w:r w:rsidRPr="007E2573">
        <w:rPr>
          <w:rFonts w:asciiTheme="minorHAnsi" w:hAnsiTheme="minorHAnsi" w:cstheme="minorHAnsi"/>
        </w:rPr>
        <w:t>MEDI-CAL</w:t>
      </w:r>
      <w:bookmarkEnd w:id="26"/>
      <w:bookmarkEnd w:id="27"/>
      <w:bookmarkEnd w:id="28"/>
      <w:bookmarkEnd w:id="29"/>
    </w:p>
    <w:p w14:paraId="76F39041" w14:textId="77777777" w:rsidR="00D521E2" w:rsidRPr="007E2573" w:rsidRDefault="00D521E2" w:rsidP="7BB2C1EC">
      <w:pPr>
        <w:spacing w:after="0" w:line="360" w:lineRule="auto"/>
        <w:contextualSpacing/>
        <w:rPr>
          <w:rFonts w:cstheme="minorHAnsi"/>
          <w:sz w:val="24"/>
          <w:szCs w:val="24"/>
        </w:rPr>
      </w:pPr>
      <w:bookmarkStart w:id="30" w:name="_What_Are_Emergency_Services?_"/>
      <w:bookmarkEnd w:id="30"/>
    </w:p>
    <w:p w14:paraId="071D186E" w14:textId="042412D8" w:rsidR="000F3183" w:rsidRPr="007E2573" w:rsidRDefault="3F67C18C" w:rsidP="7BB2C1EC">
      <w:pPr>
        <w:bidi/>
        <w:spacing w:after="0" w:line="360" w:lineRule="auto"/>
        <w:contextualSpacing/>
        <w:rPr>
          <w:rFonts w:cstheme="minorHAnsi"/>
          <w:b/>
          <w:bCs/>
          <w:sz w:val="24"/>
          <w:szCs w:val="24"/>
        </w:rPr>
      </w:pPr>
      <w:r w:rsidRPr="007E2573">
        <w:rPr>
          <w:rFonts w:cstheme="minorHAnsi"/>
          <w:b/>
          <w:bCs/>
          <w:sz w:val="24"/>
          <w:szCs w:val="24"/>
          <w:rtl/>
          <w:lang w:bidi="fa"/>
        </w:rPr>
        <w:t>آیا حمل و نقل موجود است؟</w:t>
      </w:r>
    </w:p>
    <w:p w14:paraId="5308591C" w14:textId="77777777" w:rsidR="002A43D9" w:rsidRPr="007E2573" w:rsidRDefault="002A43D9" w:rsidP="7BB2C1EC">
      <w:pPr>
        <w:spacing w:beforeAutospacing="1" w:afterAutospacing="1" w:line="360" w:lineRule="auto"/>
        <w:contextualSpacing/>
        <w:rPr>
          <w:rFonts w:eastAsia="Times New Roman" w:cstheme="minorHAnsi"/>
          <w:sz w:val="24"/>
          <w:szCs w:val="24"/>
        </w:rPr>
      </w:pPr>
    </w:p>
    <w:p w14:paraId="2831B850" w14:textId="54DBC4C2" w:rsidR="000F3183" w:rsidRPr="007E2573" w:rsidRDefault="3F67C18C" w:rsidP="7BB2C1EC">
      <w:pPr>
        <w:bidi/>
        <w:spacing w:beforeAutospacing="1" w:afterAutospacing="1" w:line="360" w:lineRule="auto"/>
        <w:contextualSpacing/>
        <w:rPr>
          <w:rFonts w:eastAsia="Times New Roman" w:cstheme="minorHAnsi"/>
          <w:sz w:val="24"/>
          <w:szCs w:val="24"/>
        </w:rPr>
      </w:pPr>
      <w:r w:rsidRPr="007E2573">
        <w:rPr>
          <w:rFonts w:eastAsia="Times New Roman" w:cstheme="minorHAnsi"/>
          <w:sz w:val="24"/>
          <w:szCs w:val="24"/>
          <w:rtl/>
          <w:lang w:bidi="fa"/>
        </w:rPr>
        <w:t>اگر برای قرار ملاقات​های پزشکی</w:t>
      </w:r>
      <w:r w:rsidRPr="007E2573">
        <w:rPr>
          <w:rFonts w:eastAsia="Times New Roman" w:cstheme="minorHAnsi"/>
          <w:sz w:val="24"/>
          <w:szCs w:val="24"/>
        </w:rPr>
        <w:t xml:space="preserve"> </w:t>
      </w:r>
      <w:r w:rsidRPr="007E2573">
        <w:rPr>
          <w:rFonts w:eastAsia="Times New Roman" w:cstheme="minorHAnsi"/>
          <w:sz w:val="24"/>
          <w:szCs w:val="24"/>
          <w:rtl/>
          <w:lang w:bidi="fa"/>
        </w:rPr>
        <w:t xml:space="preserve">یا قرار ملاقات​های طرح بیمه سلامت روان مشکل دارید، برنامه </w:t>
      </w:r>
      <w:r w:rsidRPr="007E2573">
        <w:rPr>
          <w:rFonts w:eastAsia="Times New Roman" w:cstheme="minorHAnsi"/>
          <w:sz w:val="24"/>
          <w:szCs w:val="24"/>
        </w:rPr>
        <w:t>Medi-Cal</w:t>
      </w:r>
      <w:r w:rsidRPr="007E2573">
        <w:rPr>
          <w:rFonts w:eastAsia="Times New Roman" w:cstheme="minorHAnsi"/>
          <w:sz w:val="24"/>
          <w:szCs w:val="24"/>
          <w:rtl/>
          <w:lang w:bidi="fa"/>
        </w:rPr>
        <w:t xml:space="preserve"> می​تواند به شما در یافتن وسایل حمل و نقل کمک کند. به آن دسته از ذینفعان </w:t>
      </w:r>
      <w:r w:rsidRPr="007E2573">
        <w:rPr>
          <w:rFonts w:eastAsia="Times New Roman" w:cstheme="minorHAnsi"/>
          <w:sz w:val="24"/>
          <w:szCs w:val="24"/>
        </w:rPr>
        <w:t>Medi-Cal</w:t>
      </w:r>
      <w:r w:rsidRPr="007E2573">
        <w:rPr>
          <w:rFonts w:eastAsia="Times New Roman" w:cstheme="minorHAnsi"/>
          <w:sz w:val="24"/>
          <w:szCs w:val="24"/>
          <w:rtl/>
          <w:lang w:bidi="fa"/>
        </w:rPr>
        <w:t xml:space="preserve"> که به تنهایی قادر به فراهم نمودن خدمات حمل و نقل نیستند و برای دریافت خدمات تحت پوشش </w:t>
      </w:r>
      <w:r w:rsidRPr="007E2573">
        <w:rPr>
          <w:rFonts w:eastAsia="Times New Roman" w:cstheme="minorHAnsi"/>
          <w:sz w:val="24"/>
          <w:szCs w:val="24"/>
        </w:rPr>
        <w:t>Medi-Cal</w:t>
      </w:r>
      <w:r w:rsidRPr="007E2573">
        <w:rPr>
          <w:rFonts w:eastAsia="Times New Roman" w:cstheme="minorHAnsi"/>
          <w:sz w:val="24"/>
          <w:szCs w:val="24"/>
          <w:rtl/>
          <w:lang w:bidi="fa"/>
        </w:rPr>
        <w:t xml:space="preserve"> نیاز پزشکی دارند، خدمات حمل و نقل ارائه می​شود. دو نوع حمل و نقل برای قرار ملاقات وجود دارد:</w:t>
      </w:r>
    </w:p>
    <w:p w14:paraId="300B9816" w14:textId="5D340B98" w:rsidR="000F3183" w:rsidRPr="007E2573" w:rsidRDefault="3F67C18C" w:rsidP="003F49FA">
      <w:pPr>
        <w:pStyle w:val="ListParagraph"/>
        <w:widowControl/>
        <w:numPr>
          <w:ilvl w:val="0"/>
          <w:numId w:val="28"/>
        </w:numPr>
        <w:bidi/>
        <w:spacing w:line="360" w:lineRule="auto"/>
        <w:contextualSpacing/>
        <w:rPr>
          <w:rFonts w:asciiTheme="minorHAnsi" w:eastAsia="MS Mincho" w:hAnsiTheme="minorHAnsi" w:cstheme="minorHAnsi"/>
          <w:sz w:val="24"/>
          <w:szCs w:val="24"/>
        </w:rPr>
      </w:pPr>
      <w:r w:rsidRPr="007E2573">
        <w:rPr>
          <w:rFonts w:asciiTheme="minorHAnsi" w:hAnsiTheme="minorHAnsi" w:cstheme="minorHAnsi"/>
          <w:sz w:val="24"/>
          <w:szCs w:val="24"/>
          <w:rtl/>
          <w:lang w:bidi="fa"/>
        </w:rPr>
        <w:t>حمل و نقل غیرپزشکی، حمل و نقل با وسیله نقلیه شخص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عمومی برای افرادی است که راه دیگری برای رسیدن به قرار ملاقات خود ندارند. </w:t>
      </w:r>
    </w:p>
    <w:p w14:paraId="66A58908" w14:textId="32DD9517" w:rsidR="000F3183" w:rsidRPr="007E2573" w:rsidRDefault="3F67C18C" w:rsidP="003F49FA">
      <w:pPr>
        <w:pStyle w:val="ListParagraph"/>
        <w:widowControl/>
        <w:numPr>
          <w:ilvl w:val="0"/>
          <w:numId w:val="28"/>
        </w:numPr>
        <w:bidi/>
        <w:spacing w:line="360" w:lineRule="auto"/>
        <w:contextualSpacing/>
        <w:rPr>
          <w:rFonts w:asciiTheme="minorHAnsi" w:eastAsia="MS Mincho" w:hAnsiTheme="minorHAnsi" w:cstheme="minorHAnsi"/>
          <w:sz w:val="24"/>
          <w:szCs w:val="24"/>
        </w:rPr>
      </w:pPr>
      <w:r w:rsidRPr="007E2573">
        <w:rPr>
          <w:rFonts w:asciiTheme="minorHAnsi" w:hAnsiTheme="minorHAnsi" w:cstheme="minorHAnsi"/>
          <w:sz w:val="24"/>
          <w:szCs w:val="24"/>
          <w:rtl/>
          <w:lang w:bidi="fa"/>
        </w:rPr>
        <w:t>حمل و نقل پزشکی غیر اورژانسی حمل و نقل با آمبولانس، ون حمل ویلچر یا ون حمل تخت برای کسانی است که نمی​توانند از وسایل حمل و نقل عموم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خصوصی استفاده کنند. </w:t>
      </w:r>
    </w:p>
    <w:p w14:paraId="78312B4B" w14:textId="3510A8CB" w:rsidR="000F3183" w:rsidRPr="007E2573" w:rsidRDefault="3F67C18C" w:rsidP="7BB2C1EC">
      <w:pPr>
        <w:bidi/>
        <w:spacing w:beforeAutospacing="1" w:afterAutospacing="1" w:line="360" w:lineRule="auto"/>
        <w:contextualSpacing/>
        <w:rPr>
          <w:rFonts w:eastAsia="Times New Roman" w:cstheme="minorHAnsi"/>
          <w:sz w:val="24"/>
          <w:szCs w:val="24"/>
        </w:rPr>
      </w:pPr>
      <w:r w:rsidRPr="007E2573">
        <w:rPr>
          <w:rFonts w:eastAsia="Times New Roman" w:cstheme="minorHAnsi"/>
          <w:sz w:val="24"/>
          <w:szCs w:val="24"/>
          <w:rtl/>
          <w:lang w:bidi="fa"/>
        </w:rPr>
        <w:t>وسایل حمل و نقل برای رفتن به داروخانه یا تهیه لوازم پزشکی، پروتز، ارتز و سایر تجهیزات مورد نیاز در دسترس است. برای اطلاعات بیشتر و کمک در مورد حمل و نقل، با طرح مراقبتهای مدیریت شده خود تماس بگیرید.</w:t>
      </w:r>
    </w:p>
    <w:p w14:paraId="03A84DCA" w14:textId="68D9908E" w:rsidR="000F3183" w:rsidRPr="007E2573" w:rsidRDefault="3F67C18C" w:rsidP="7BB2C1EC">
      <w:pPr>
        <w:bidi/>
        <w:spacing w:after="0" w:line="360" w:lineRule="auto"/>
        <w:contextualSpacing/>
        <w:rPr>
          <w:rFonts w:cstheme="minorHAnsi"/>
          <w:sz w:val="24"/>
          <w:szCs w:val="24"/>
        </w:rPr>
      </w:pPr>
      <w:r w:rsidRPr="007E2573">
        <w:rPr>
          <w:rFonts w:cstheme="minorHAnsi"/>
          <w:sz w:val="24"/>
          <w:szCs w:val="24"/>
          <w:rtl/>
          <w:lang w:bidi="fa"/>
        </w:rPr>
        <w:t xml:space="preserve">اگر </w:t>
      </w:r>
      <w:r w:rsidRPr="007E2573">
        <w:rPr>
          <w:rFonts w:cstheme="minorHAnsi"/>
          <w:sz w:val="24"/>
          <w:szCs w:val="24"/>
        </w:rPr>
        <w:t>Medi-Cal</w:t>
      </w:r>
      <w:r w:rsidRPr="007E2573">
        <w:rPr>
          <w:rFonts w:cstheme="minorHAnsi"/>
          <w:sz w:val="24"/>
          <w:szCs w:val="24"/>
          <w:rtl/>
          <w:lang w:bidi="fa"/>
        </w:rPr>
        <w:t xml:space="preserve"> دارید اما در یک طرح مراقبتهای مدیریت شده ثبت نام نکرده اید، و نیاز به حمل و نقل غیرپزشکی به یکی از مراکز مرتبط با سلامت دارید، می​توانید مستقیماً با ارائه دهنده حمل و نقل غیرپزشکی</w:t>
      </w:r>
      <w:r w:rsidRPr="007E2573">
        <w:rPr>
          <w:rFonts w:cstheme="minorHAnsi"/>
          <w:sz w:val="24"/>
          <w:szCs w:val="24"/>
        </w:rPr>
        <w:t xml:space="preserve"> </w:t>
      </w:r>
      <w:r w:rsidRPr="007E2573">
        <w:rPr>
          <w:rFonts w:cstheme="minorHAnsi"/>
          <w:sz w:val="24"/>
          <w:szCs w:val="24"/>
          <w:rtl/>
          <w:lang w:bidi="fa"/>
        </w:rPr>
        <w:t>یا ارائه دهنده خود برای کمک تماس بگیرید. هنگامی که با شرکت حمل و نقل تماس می​گیرید، آنها اطلاعاتی در مورد تاریخ و زمان قرار ملاقات شما می​خواهند. اگر به حمل و نقل پزشکی غیر اورژانسی نیاز دارید، ارائه​دهنده شما می​تواند حمل و نقل پزشکی غیر اورژانسی را تجویز کند و شما را با یک ارائه​دهنده حمل​ونقل ارتباط دهد تا رفتن شما را به محل قرار ملاقات(های) شما و برگشت به منزل هماهنگ نماید.</w:t>
      </w:r>
    </w:p>
    <w:p w14:paraId="5106D8FD" w14:textId="0EBF44AB" w:rsidR="00071165" w:rsidRPr="007E2573" w:rsidRDefault="00071165" w:rsidP="7BB2C1EC">
      <w:pPr>
        <w:spacing w:after="0" w:line="360" w:lineRule="auto"/>
        <w:contextualSpacing/>
        <w:rPr>
          <w:rFonts w:cstheme="minorHAnsi"/>
          <w:sz w:val="24"/>
          <w:szCs w:val="24"/>
        </w:rPr>
      </w:pPr>
    </w:p>
    <w:p w14:paraId="46B9D973" w14:textId="77777777" w:rsidR="00071165" w:rsidRPr="007E2573" w:rsidRDefault="00071165" w:rsidP="00071165">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شهرستان</w:t>
      </w:r>
    </w:p>
    <w:p w14:paraId="62D7EEF6" w14:textId="77777777" w:rsidR="00071165" w:rsidRPr="007E2573" w:rsidRDefault="00071165" w:rsidP="00071165">
      <w:pPr>
        <w:spacing w:after="0" w:line="360" w:lineRule="auto"/>
        <w:contextualSpacing/>
        <w:rPr>
          <w:rFonts w:cstheme="minorHAnsi"/>
          <w:b/>
          <w:bCs/>
          <w:sz w:val="24"/>
          <w:szCs w:val="24"/>
        </w:rPr>
      </w:pPr>
    </w:p>
    <w:p w14:paraId="10F73993" w14:textId="50FDF9AE" w:rsidR="00071165" w:rsidRPr="007E2573" w:rsidRDefault="00071165" w:rsidP="00071165">
      <w:pPr>
        <w:bidi/>
        <w:spacing w:after="0" w:line="360" w:lineRule="auto"/>
        <w:contextualSpacing/>
        <w:rPr>
          <w:rFonts w:cstheme="minorHAnsi"/>
          <w:sz w:val="24"/>
          <w:szCs w:val="24"/>
        </w:rPr>
      </w:pPr>
      <w:r w:rsidRPr="007E2573">
        <w:rPr>
          <w:rFonts w:cstheme="minorHAnsi"/>
          <w:sz w:val="24"/>
          <w:szCs w:val="24"/>
        </w:rPr>
        <w:t>Insert County specific information here [if any</w:t>
      </w:r>
      <w:r w:rsidRPr="007E2573">
        <w:rPr>
          <w:rFonts w:cstheme="minorHAnsi"/>
          <w:sz w:val="24"/>
          <w:szCs w:val="24"/>
          <w:rtl/>
          <w:lang w:bidi="fa"/>
        </w:rPr>
        <w:t>].</w:t>
      </w:r>
    </w:p>
    <w:p w14:paraId="5ABA1708" w14:textId="0D823051" w:rsidR="00071165" w:rsidRDefault="00071165" w:rsidP="7BB2C1EC">
      <w:pPr>
        <w:spacing w:after="0" w:line="360" w:lineRule="auto"/>
        <w:contextualSpacing/>
        <w:rPr>
          <w:rFonts w:cstheme="minorHAnsi"/>
          <w:sz w:val="24"/>
          <w:szCs w:val="24"/>
          <w:rtl/>
        </w:rPr>
      </w:pPr>
    </w:p>
    <w:p w14:paraId="56844819" w14:textId="77777777" w:rsidR="00D57671" w:rsidRPr="007E2573" w:rsidRDefault="00D57671" w:rsidP="7BB2C1EC">
      <w:pPr>
        <w:spacing w:after="0" w:line="360" w:lineRule="auto"/>
        <w:contextualSpacing/>
        <w:rPr>
          <w:rFonts w:cstheme="minorHAnsi"/>
          <w:sz w:val="24"/>
          <w:szCs w:val="24"/>
        </w:rPr>
      </w:pPr>
    </w:p>
    <w:p w14:paraId="6370B37B" w14:textId="75A27296" w:rsidR="002A43D9" w:rsidRPr="007E2573" w:rsidRDefault="002A43D9" w:rsidP="7BB2C1EC">
      <w:pPr>
        <w:spacing w:after="0" w:line="360" w:lineRule="auto"/>
        <w:contextualSpacing/>
        <w:rPr>
          <w:rFonts w:cstheme="minorHAnsi"/>
          <w:sz w:val="24"/>
          <w:szCs w:val="24"/>
        </w:rPr>
      </w:pPr>
    </w:p>
    <w:p w14:paraId="25ED2EC2" w14:textId="77777777" w:rsidR="000F3183" w:rsidRPr="007E2573" w:rsidRDefault="000F3183" w:rsidP="00A92CD7">
      <w:pPr>
        <w:pStyle w:val="BodyText"/>
        <w:bidi/>
        <w:spacing w:line="360" w:lineRule="auto"/>
        <w:contextualSpacing/>
        <w:rPr>
          <w:rFonts w:asciiTheme="minorHAnsi" w:hAnsiTheme="minorHAnsi" w:cstheme="minorHAnsi"/>
          <w:b/>
          <w:bCs/>
        </w:rPr>
      </w:pPr>
      <w:r w:rsidRPr="007E2573">
        <w:rPr>
          <w:rFonts w:asciiTheme="minorHAnsi" w:hAnsiTheme="minorHAnsi" w:cstheme="minorHAnsi"/>
          <w:b/>
          <w:bCs/>
          <w:rtl/>
          <w:lang w:bidi="fa"/>
        </w:rPr>
        <w:lastRenderedPageBreak/>
        <w:t>خدمات اورژانسی چیست؟</w:t>
      </w:r>
    </w:p>
    <w:p w14:paraId="00F1718E" w14:textId="77777777" w:rsidR="000F3183" w:rsidRPr="007E2573" w:rsidRDefault="000F3183" w:rsidP="00A92CD7">
      <w:pPr>
        <w:pStyle w:val="BodyText"/>
        <w:spacing w:line="360" w:lineRule="auto"/>
        <w:contextualSpacing/>
        <w:rPr>
          <w:rFonts w:asciiTheme="minorHAnsi" w:hAnsiTheme="minorHAnsi" w:cstheme="minorHAnsi"/>
        </w:rPr>
      </w:pPr>
    </w:p>
    <w:p w14:paraId="3C247E5A" w14:textId="77777777" w:rsidR="000F3183" w:rsidRPr="007E2573" w:rsidRDefault="000F3183" w:rsidP="00A92CD7">
      <w:pPr>
        <w:bidi/>
        <w:spacing w:after="0" w:line="360" w:lineRule="auto"/>
        <w:contextualSpacing/>
        <w:rPr>
          <w:rFonts w:cstheme="minorHAnsi"/>
          <w:sz w:val="24"/>
          <w:szCs w:val="24"/>
        </w:rPr>
      </w:pPr>
      <w:r w:rsidRPr="007E2573">
        <w:rPr>
          <w:rFonts w:cstheme="minorHAnsi"/>
          <w:sz w:val="24"/>
          <w:szCs w:val="24"/>
          <w:rtl/>
          <w:lang w:bidi="fa"/>
        </w:rPr>
        <w:t>خدمات اورژانسی خدماتی برای ذینفعانی است که یک مشکل پزشکی غیرمنتظره از جمله یک مشکل اورژانسی روانپزشکی را تجربه می​کنند.</w:t>
      </w:r>
    </w:p>
    <w:p w14:paraId="0ECB3A9C" w14:textId="561F507E" w:rsidR="000F3183" w:rsidRPr="007E2573" w:rsidRDefault="000F3183" w:rsidP="00A92CD7">
      <w:pPr>
        <w:bidi/>
        <w:spacing w:after="0" w:line="360" w:lineRule="auto"/>
        <w:contextualSpacing/>
        <w:rPr>
          <w:rFonts w:cstheme="minorHAnsi"/>
          <w:sz w:val="24"/>
          <w:szCs w:val="24"/>
        </w:rPr>
      </w:pPr>
      <w:r w:rsidRPr="007E2573">
        <w:rPr>
          <w:rFonts w:cstheme="minorHAnsi"/>
          <w:sz w:val="24"/>
          <w:szCs w:val="24"/>
          <w:rtl/>
          <w:lang w:bidi="fa"/>
        </w:rPr>
        <w:t>یک مشکل پزشکی اورژانسی دارای علائم آنچنان شدیدی است (احتمالاً شامل درد شدید) که یک فرد معمولی می​تواند انتظار داشته باشد که هر لحظه شاید موارد زیر رخ دهد:</w:t>
      </w:r>
    </w:p>
    <w:p w14:paraId="7440BE0D" w14:textId="09E3B86A" w:rsidR="000F3183" w:rsidRPr="007E2573" w:rsidRDefault="000F3183" w:rsidP="003F49FA">
      <w:pPr>
        <w:pStyle w:val="ListParagraph"/>
        <w:numPr>
          <w:ilvl w:val="0"/>
          <w:numId w:val="5"/>
        </w:numPr>
        <w:tabs>
          <w:tab w:val="left" w:pos="859"/>
          <w:tab w:val="left" w:pos="860"/>
        </w:tabs>
        <w:bidi/>
        <w:spacing w:line="360" w:lineRule="auto"/>
        <w:ind w:right="426"/>
        <w:contextualSpacing/>
        <w:rPr>
          <w:rFonts w:asciiTheme="minorHAnsi" w:hAnsiTheme="minorHAnsi" w:cstheme="minorHAnsi"/>
          <w:sz w:val="24"/>
          <w:szCs w:val="24"/>
        </w:rPr>
      </w:pPr>
      <w:r w:rsidRPr="007E2573">
        <w:rPr>
          <w:rFonts w:asciiTheme="minorHAnsi" w:hAnsiTheme="minorHAnsi" w:cstheme="minorHAnsi"/>
          <w:sz w:val="24"/>
          <w:szCs w:val="24"/>
          <w:rtl/>
          <w:lang w:bidi="fa"/>
        </w:rPr>
        <w:t>سلامت فرد (یا سلامت کودک متولد نشده) ممکن است با مشکل جدی مواجه شود</w:t>
      </w:r>
    </w:p>
    <w:p w14:paraId="72C7DF26" w14:textId="1E2AC429" w:rsidR="000F3183" w:rsidRPr="007E2573" w:rsidRDefault="1086D8A2" w:rsidP="003F49FA">
      <w:pPr>
        <w:pStyle w:val="ListParagraph"/>
        <w:numPr>
          <w:ilvl w:val="0"/>
          <w:numId w:val="5"/>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اعث آسیب جدی به نحوه عملکرد بدن شما ​شود</w:t>
      </w:r>
    </w:p>
    <w:p w14:paraId="272770D7" w14:textId="342E88A6" w:rsidR="00A33F21" w:rsidRPr="007E2573" w:rsidRDefault="497C2EC0" w:rsidP="003F49FA">
      <w:pPr>
        <w:pStyle w:val="ListParagraph"/>
        <w:numPr>
          <w:ilvl w:val="0"/>
          <w:numId w:val="5"/>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اعث آسیب جدی به هر</w:t>
      </w:r>
      <w:r w:rsidRPr="007E2573">
        <w:rPr>
          <w:rFonts w:asciiTheme="minorHAnsi" w:hAnsiTheme="minorHAnsi" w:cstheme="minorHAnsi"/>
          <w:sz w:val="24"/>
          <w:rtl/>
          <w:lang w:bidi="fa"/>
        </w:rPr>
        <w:t xml:space="preserve"> </w:t>
      </w:r>
      <w:r w:rsidRPr="007E2573">
        <w:rPr>
          <w:rFonts w:asciiTheme="minorHAnsi" w:hAnsiTheme="minorHAnsi" w:cstheme="minorHAnsi"/>
          <w:sz w:val="24"/>
          <w:szCs w:val="24"/>
          <w:rtl/>
          <w:lang w:bidi="fa"/>
        </w:rPr>
        <w:t>بخش</w:t>
      </w:r>
      <w:r w:rsidRPr="007E2573">
        <w:rPr>
          <w:rFonts w:asciiTheme="minorHAnsi" w:hAnsiTheme="minorHAnsi" w:cstheme="minorHAnsi"/>
          <w:sz w:val="24"/>
          <w:rtl/>
          <w:lang w:bidi="fa"/>
        </w:rPr>
        <w:t xml:space="preserve"> </w:t>
      </w:r>
      <w:r w:rsidRPr="007E2573">
        <w:rPr>
          <w:rFonts w:asciiTheme="minorHAnsi" w:hAnsiTheme="minorHAnsi" w:cstheme="minorHAnsi"/>
          <w:sz w:val="24"/>
          <w:szCs w:val="24"/>
          <w:rtl/>
          <w:lang w:bidi="fa"/>
        </w:rPr>
        <w:t>یا</w:t>
      </w:r>
      <w:r w:rsidRPr="007E2573">
        <w:rPr>
          <w:rFonts w:asciiTheme="minorHAnsi" w:hAnsiTheme="minorHAnsi" w:cstheme="minorHAnsi"/>
          <w:sz w:val="24"/>
          <w:rtl/>
          <w:lang w:bidi="fa"/>
        </w:rPr>
        <w:t xml:space="preserve"> </w:t>
      </w:r>
      <w:r w:rsidRPr="007E2573">
        <w:rPr>
          <w:rFonts w:asciiTheme="minorHAnsi" w:hAnsiTheme="minorHAnsi" w:cstheme="minorHAnsi"/>
          <w:sz w:val="24"/>
          <w:szCs w:val="24"/>
          <w:rtl/>
          <w:lang w:bidi="fa"/>
        </w:rPr>
        <w:t>اندام بدن</w:t>
      </w:r>
      <w:r w:rsidRPr="007E2573">
        <w:rPr>
          <w:rFonts w:asciiTheme="minorHAnsi" w:hAnsiTheme="minorHAnsi" w:cstheme="minorHAnsi"/>
          <w:sz w:val="24"/>
          <w:rtl/>
          <w:lang w:bidi="fa"/>
        </w:rPr>
        <w:t xml:space="preserve"> </w:t>
      </w:r>
      <w:r w:rsidRPr="007E2573">
        <w:rPr>
          <w:rFonts w:asciiTheme="minorHAnsi" w:hAnsiTheme="minorHAnsi" w:cstheme="minorHAnsi"/>
          <w:sz w:val="24"/>
          <w:szCs w:val="24"/>
          <w:rtl/>
          <w:lang w:bidi="fa"/>
        </w:rPr>
        <w:t>شود</w:t>
      </w:r>
    </w:p>
    <w:p w14:paraId="7BBE122D" w14:textId="77777777" w:rsidR="00A33F21" w:rsidRPr="007E2573" w:rsidRDefault="00A33F21" w:rsidP="00A92CD7">
      <w:pPr>
        <w:tabs>
          <w:tab w:val="left" w:pos="859"/>
          <w:tab w:val="left" w:pos="860"/>
        </w:tabs>
        <w:spacing w:after="0" w:line="360" w:lineRule="auto"/>
        <w:contextualSpacing/>
        <w:rPr>
          <w:rFonts w:cstheme="minorHAnsi"/>
          <w:sz w:val="24"/>
          <w:szCs w:val="24"/>
        </w:rPr>
      </w:pPr>
    </w:p>
    <w:p w14:paraId="476FD68E" w14:textId="78D88CDD" w:rsidR="006D39E9" w:rsidRPr="007E2573" w:rsidRDefault="006D39E9" w:rsidP="00A92CD7">
      <w:pPr>
        <w:bidi/>
        <w:spacing w:after="0" w:line="360" w:lineRule="auto"/>
        <w:contextualSpacing/>
        <w:rPr>
          <w:rFonts w:cstheme="minorHAnsi"/>
          <w:sz w:val="24"/>
          <w:szCs w:val="24"/>
        </w:rPr>
      </w:pPr>
      <w:r w:rsidRPr="007E2573">
        <w:rPr>
          <w:rFonts w:cstheme="minorHAnsi"/>
          <w:sz w:val="24"/>
          <w:szCs w:val="24"/>
          <w:rtl/>
          <w:lang w:bidi="fa"/>
        </w:rPr>
        <w:t>مشکل اورژانسی روانپزشکی زمانی اتفاق می​افتد که یک فرد معمولی فکر کند که فردی:</w:t>
      </w:r>
    </w:p>
    <w:p w14:paraId="7E672B91" w14:textId="4589A9FC" w:rsidR="006D39E9" w:rsidRPr="007E2573" w:rsidRDefault="006D39E9" w:rsidP="003F49FA">
      <w:pPr>
        <w:pStyle w:val="ListParagraph"/>
        <w:numPr>
          <w:ilvl w:val="0"/>
          <w:numId w:val="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دلیل مشکل سلامت روان</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مشکوک بودن به مشکل سلامت روان در همان لحظه خطری برای خود یا شخص دیگری باشد.</w:t>
      </w:r>
    </w:p>
    <w:p w14:paraId="58336AA0" w14:textId="45D8A2FE" w:rsidR="006D39E9" w:rsidRPr="007E2573" w:rsidRDefault="006D39E9" w:rsidP="003F49FA">
      <w:pPr>
        <w:pStyle w:val="ListParagraph"/>
        <w:numPr>
          <w:ilvl w:val="0"/>
          <w:numId w:val="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دلیل مشکل سلامت روان یا مشکوک بودن به مشکل سلامت روان، در آن لحظه قادر به تهیه یا خوردن غذا یا استفاده از لباس یا سرپناه نباشد.</w:t>
      </w:r>
    </w:p>
    <w:p w14:paraId="6F1702CC" w14:textId="77777777" w:rsidR="006D39E9" w:rsidRPr="007E2573" w:rsidRDefault="006D39E9" w:rsidP="00A92CD7">
      <w:pPr>
        <w:pStyle w:val="ListParagraph"/>
        <w:spacing w:line="360" w:lineRule="auto"/>
        <w:ind w:left="720" w:firstLine="0"/>
        <w:contextualSpacing/>
        <w:rPr>
          <w:rFonts w:asciiTheme="minorHAnsi" w:hAnsiTheme="minorHAnsi" w:cstheme="minorHAnsi"/>
          <w:sz w:val="24"/>
          <w:szCs w:val="24"/>
        </w:rPr>
      </w:pPr>
    </w:p>
    <w:p w14:paraId="41F77E5C" w14:textId="47D47D9B" w:rsidR="006D39E9" w:rsidRPr="007E2573" w:rsidRDefault="7E24554F" w:rsidP="00A92CD7">
      <w:pPr>
        <w:bidi/>
        <w:spacing w:after="0" w:line="360" w:lineRule="auto"/>
        <w:contextualSpacing/>
        <w:rPr>
          <w:rFonts w:cstheme="minorHAnsi"/>
          <w:sz w:val="24"/>
          <w:szCs w:val="24"/>
        </w:rPr>
      </w:pPr>
      <w:r w:rsidRPr="007E2573">
        <w:rPr>
          <w:rFonts w:cstheme="minorHAnsi"/>
          <w:sz w:val="24"/>
          <w:szCs w:val="24"/>
          <w:rtl/>
          <w:lang w:bidi="fa"/>
        </w:rPr>
        <w:t>خدمات اورژانسی در</w:t>
      </w:r>
      <w:r w:rsidRPr="007E2573">
        <w:rPr>
          <w:rFonts w:cstheme="minorHAnsi"/>
          <w:sz w:val="24"/>
          <w:szCs w:val="24"/>
        </w:rPr>
        <w:t xml:space="preserve"> 24 </w:t>
      </w:r>
      <w:r w:rsidRPr="007E2573">
        <w:rPr>
          <w:rFonts w:cstheme="minorHAnsi"/>
          <w:sz w:val="24"/>
          <w:szCs w:val="24"/>
          <w:rtl/>
          <w:lang w:bidi="fa"/>
        </w:rPr>
        <w:t xml:space="preserve">ساعت شبانه روز و هفت روز هفته به ذینفعان </w:t>
      </w:r>
      <w:r w:rsidRPr="007E2573">
        <w:rPr>
          <w:rFonts w:cstheme="minorHAnsi"/>
          <w:sz w:val="24"/>
          <w:szCs w:val="24"/>
        </w:rPr>
        <w:t>Medi-Cal</w:t>
      </w:r>
      <w:r w:rsidRPr="007E2573">
        <w:rPr>
          <w:rFonts w:cstheme="minorHAnsi"/>
          <w:sz w:val="24"/>
          <w:szCs w:val="24"/>
          <w:rtl/>
          <w:lang w:bidi="fa"/>
        </w:rPr>
        <w:t xml:space="preserve"> ارائه می​گردد. برای خدمات اورژانسی مجوز قبلی لازم نیست. برنامه </w:t>
      </w:r>
      <w:r w:rsidRPr="007E2573">
        <w:rPr>
          <w:rFonts w:cstheme="minorHAnsi"/>
          <w:sz w:val="24"/>
          <w:szCs w:val="24"/>
        </w:rPr>
        <w:t>Medi-Cal</w:t>
      </w:r>
      <w:r w:rsidRPr="007E2573">
        <w:rPr>
          <w:rFonts w:cstheme="minorHAnsi"/>
          <w:sz w:val="24"/>
          <w:szCs w:val="24"/>
          <w:rtl/>
          <w:lang w:bidi="fa"/>
        </w:rPr>
        <w:t xml:space="preserve"> شرایط اضطراری را پوشش می​دهد، خواه این مشکل به دلیل سلامت </w:t>
      </w:r>
      <w:r w:rsidRPr="007E2573">
        <w:rPr>
          <w:rFonts w:cstheme="minorHAnsi"/>
          <w:strike/>
          <w:sz w:val="24"/>
          <w:szCs w:val="24"/>
          <w:rtl/>
          <w:lang w:bidi="fa"/>
        </w:rPr>
        <w:t>جسمانی</w:t>
      </w:r>
      <w:r w:rsidRPr="007E2573">
        <w:rPr>
          <w:rFonts w:cstheme="minorHAnsi"/>
          <w:sz w:val="24"/>
          <w:szCs w:val="24"/>
          <w:rtl/>
          <w:lang w:bidi="fa"/>
        </w:rPr>
        <w:t xml:space="preserve"> باشد یا مشکل سلامت روان (افکار، احساسات، رفتارهایی که منبع پریشانی و</w:t>
      </w:r>
      <w:r w:rsidRPr="007E2573">
        <w:rPr>
          <w:rFonts w:cstheme="minorHAnsi"/>
          <w:sz w:val="24"/>
          <w:szCs w:val="24"/>
        </w:rPr>
        <w:t>/</w:t>
      </w:r>
      <w:r w:rsidRPr="007E2573">
        <w:rPr>
          <w:rFonts w:cstheme="minorHAnsi"/>
          <w:sz w:val="24"/>
          <w:szCs w:val="24"/>
          <w:rtl/>
          <w:lang w:bidi="fa"/>
        </w:rPr>
        <w:t xml:space="preserve">یا اختلال در عملکرد فرد یا دیگران هستند). اگر در </w:t>
      </w:r>
      <w:r w:rsidRPr="007E2573">
        <w:rPr>
          <w:rFonts w:cstheme="minorHAnsi"/>
          <w:sz w:val="24"/>
          <w:szCs w:val="24"/>
        </w:rPr>
        <w:t>Medi-Cal</w:t>
      </w:r>
      <w:r w:rsidRPr="007E2573">
        <w:rPr>
          <w:rFonts w:cstheme="minorHAnsi"/>
          <w:sz w:val="24"/>
          <w:szCs w:val="24"/>
          <w:rtl/>
          <w:lang w:bidi="fa"/>
        </w:rPr>
        <w:t xml:space="preserve"> ثبت نام کرده باشید، حتی اگر مشخص شود که شرایط اورژانسی نیست، صورتحسابی برای رفتن به اورژانس دریافت نمی​کنید. اگر فکر می​کنید در شرایط اورژانسی هستید، با </w:t>
      </w:r>
      <w:r w:rsidRPr="007E2573">
        <w:rPr>
          <w:rFonts w:cstheme="minorHAnsi"/>
          <w:b/>
          <w:bCs/>
          <w:sz w:val="24"/>
          <w:szCs w:val="24"/>
        </w:rPr>
        <w:t>911</w:t>
      </w:r>
      <w:r w:rsidRPr="007E2573">
        <w:rPr>
          <w:rFonts w:cstheme="minorHAnsi"/>
          <w:b/>
          <w:bCs/>
          <w:sz w:val="24"/>
          <w:szCs w:val="24"/>
          <w:rtl/>
          <w:lang w:bidi="fa"/>
        </w:rPr>
        <w:t xml:space="preserve"> </w:t>
      </w:r>
      <w:r w:rsidRPr="007E2573">
        <w:rPr>
          <w:rFonts w:cstheme="minorHAnsi"/>
          <w:sz w:val="24"/>
          <w:szCs w:val="24"/>
          <w:rtl/>
          <w:lang w:bidi="fa"/>
        </w:rPr>
        <w:t>تماس بگیرید یا برای کمک به بیمارستان یا مکان دیگری بروید.</w:t>
      </w:r>
    </w:p>
    <w:p w14:paraId="0E004FDC" w14:textId="77777777" w:rsidR="00A62638" w:rsidRPr="007E2573" w:rsidRDefault="00A62638" w:rsidP="00A62638">
      <w:pPr>
        <w:pStyle w:val="paragraph"/>
        <w:spacing w:before="0" w:beforeAutospacing="0" w:after="0" w:afterAutospacing="0"/>
        <w:textAlignment w:val="baseline"/>
        <w:rPr>
          <w:rStyle w:val="normaltextrun"/>
          <w:rFonts w:asciiTheme="minorHAnsi" w:hAnsiTheme="minorHAnsi" w:cstheme="minorHAnsi"/>
          <w:b/>
          <w:bCs/>
        </w:rPr>
      </w:pPr>
    </w:p>
    <w:p w14:paraId="69DA556B" w14:textId="77777777" w:rsidR="00A62638" w:rsidRPr="007E2573" w:rsidRDefault="00A62638" w:rsidP="00A62638">
      <w:pPr>
        <w:pStyle w:val="paragraph"/>
        <w:spacing w:before="0" w:beforeAutospacing="0" w:after="0" w:afterAutospacing="0"/>
        <w:textAlignment w:val="baseline"/>
        <w:rPr>
          <w:rStyle w:val="normaltextrun"/>
          <w:rFonts w:asciiTheme="minorHAnsi" w:hAnsiTheme="minorHAnsi" w:cstheme="minorHAnsi"/>
          <w:b/>
          <w:bCs/>
        </w:rPr>
      </w:pPr>
    </w:p>
    <w:p w14:paraId="77941AB6" w14:textId="5B870980" w:rsidR="00A62638" w:rsidRPr="007E2573" w:rsidRDefault="00A62638" w:rsidP="00A62638">
      <w:pPr>
        <w:pStyle w:val="paragraph"/>
        <w:bidi/>
        <w:spacing w:before="0" w:beforeAutospacing="0" w:after="0" w:afterAutospacing="0"/>
        <w:textAlignment w:val="baseline"/>
        <w:rPr>
          <w:rFonts w:asciiTheme="minorHAnsi" w:hAnsiTheme="minorHAnsi" w:cstheme="minorHAnsi"/>
          <w:sz w:val="18"/>
          <w:szCs w:val="18"/>
        </w:rPr>
      </w:pPr>
      <w:r w:rsidRPr="007E2573">
        <w:rPr>
          <w:rStyle w:val="normaltextrun"/>
          <w:rFonts w:asciiTheme="minorHAnsi" w:hAnsiTheme="minorHAnsi" w:cstheme="minorHAnsi"/>
          <w:b/>
          <w:bCs/>
          <w:rtl/>
          <w:lang w:bidi="fa"/>
        </w:rPr>
        <w:t xml:space="preserve">آیا لازم است </w:t>
      </w:r>
      <w:r w:rsidRPr="007E2573">
        <w:rPr>
          <w:rStyle w:val="contextualspellingandgrammarerror"/>
          <w:rFonts w:asciiTheme="minorHAnsi" w:hAnsiTheme="minorHAnsi" w:cstheme="minorHAnsi"/>
          <w:b/>
          <w:bCs/>
          <w:rtl/>
          <w:lang w:bidi="fa"/>
        </w:rPr>
        <w:t>برای</w:t>
      </w:r>
      <w:r w:rsidRPr="007E2573">
        <w:rPr>
          <w:rStyle w:val="normaltextrun"/>
          <w:rFonts w:asciiTheme="minorHAnsi" w:hAnsiTheme="minorHAnsi" w:cstheme="minorHAnsi"/>
          <w:b/>
          <w:bCs/>
          <w:rtl/>
          <w:lang w:bidi="fa"/>
        </w:rPr>
        <w:t xml:space="preserve"> </w:t>
      </w:r>
      <w:r w:rsidRPr="007E2573">
        <w:rPr>
          <w:rStyle w:val="normaltextrun"/>
          <w:rFonts w:asciiTheme="minorHAnsi" w:hAnsiTheme="minorHAnsi" w:cstheme="minorHAnsi"/>
          <w:b/>
          <w:bCs/>
        </w:rPr>
        <w:t>Medi-Cal</w:t>
      </w:r>
      <w:r w:rsidRPr="007E2573">
        <w:rPr>
          <w:rStyle w:val="normaltextrun"/>
          <w:rFonts w:asciiTheme="minorHAnsi" w:hAnsiTheme="minorHAnsi" w:cstheme="minorHAnsi"/>
          <w:b/>
          <w:bCs/>
          <w:rtl/>
          <w:lang w:bidi="fa"/>
        </w:rPr>
        <w:t xml:space="preserve"> </w:t>
      </w:r>
      <w:r w:rsidRPr="007E2573">
        <w:rPr>
          <w:rStyle w:val="contextualspellingandgrammarerror"/>
          <w:rFonts w:asciiTheme="minorHAnsi" w:hAnsiTheme="minorHAnsi" w:cstheme="minorHAnsi"/>
          <w:b/>
          <w:bCs/>
          <w:rtl/>
          <w:lang w:bidi="fa"/>
        </w:rPr>
        <w:t>هزینه</w:t>
      </w:r>
      <w:r w:rsidRPr="007E2573">
        <w:rPr>
          <w:rStyle w:val="normaltextrun"/>
          <w:rFonts w:asciiTheme="minorHAnsi" w:hAnsiTheme="minorHAnsi" w:cstheme="minorHAnsi"/>
          <w:b/>
          <w:bCs/>
          <w:rtl/>
          <w:lang w:bidi="fa"/>
        </w:rPr>
        <w:t xml:space="preserve">بپردازم؟ </w:t>
      </w:r>
    </w:p>
    <w:p w14:paraId="07D19F13" w14:textId="77777777" w:rsidR="00A62638" w:rsidRPr="007E2573" w:rsidRDefault="00A62638" w:rsidP="00A62638">
      <w:pPr>
        <w:pStyle w:val="paragraph"/>
        <w:bidi/>
        <w:spacing w:before="0" w:beforeAutospacing="0" w:after="0" w:afterAutospacing="0"/>
        <w:textAlignment w:val="baseline"/>
        <w:rPr>
          <w:rFonts w:asciiTheme="minorHAnsi" w:hAnsiTheme="minorHAnsi" w:cstheme="minorHAnsi"/>
          <w:sz w:val="18"/>
          <w:szCs w:val="18"/>
        </w:rPr>
      </w:pPr>
      <w:r w:rsidRPr="007E2573">
        <w:rPr>
          <w:rStyle w:val="eop"/>
          <w:rFonts w:asciiTheme="minorHAnsi" w:hAnsiTheme="minorHAnsi" w:cstheme="minorHAnsi"/>
        </w:rPr>
        <w:t> </w:t>
      </w:r>
    </w:p>
    <w:p w14:paraId="0FD03F32" w14:textId="77777777" w:rsidR="00A62638" w:rsidRPr="007E2573" w:rsidRDefault="00A62638" w:rsidP="00A62638">
      <w:pPr>
        <w:pStyle w:val="paragraph"/>
        <w:bidi/>
        <w:spacing w:before="0" w:beforeAutospacing="0" w:after="0" w:afterAutospacing="0" w:line="360" w:lineRule="auto"/>
        <w:textAlignment w:val="baseline"/>
        <w:rPr>
          <w:rFonts w:asciiTheme="minorHAnsi" w:hAnsiTheme="minorHAnsi" w:cstheme="minorHAnsi"/>
          <w:sz w:val="18"/>
          <w:szCs w:val="18"/>
        </w:rPr>
      </w:pPr>
      <w:r w:rsidRPr="007E2573">
        <w:rPr>
          <w:rStyle w:val="normaltextrun"/>
          <w:rFonts w:asciiTheme="minorHAnsi" w:hAnsiTheme="minorHAnsi" w:cstheme="minorHAnsi"/>
          <w:rtl/>
          <w:lang w:bidi="fa"/>
        </w:rPr>
        <w:t>اکثر افراد مجبور نیستند برای</w:t>
      </w:r>
      <w:r w:rsidRPr="007E2573">
        <w:rPr>
          <w:rStyle w:val="normaltextrun"/>
          <w:rFonts w:asciiTheme="minorHAnsi" w:hAnsiTheme="minorHAnsi" w:cstheme="minorHAnsi"/>
        </w:rPr>
        <w:t xml:space="preserve"> Medi-Cal </w:t>
      </w:r>
      <w:r w:rsidRPr="007E2573">
        <w:rPr>
          <w:rStyle w:val="normaltextrun"/>
          <w:rFonts w:asciiTheme="minorHAnsi" w:hAnsiTheme="minorHAnsi" w:cstheme="minorHAnsi"/>
          <w:rtl/>
          <w:lang w:bidi="fa"/>
        </w:rPr>
        <w:t>هزینه بپردازند. در برخی موارد ممکن است مجبور شوید بسته به مقدار پولی که هر ماه دریافت می​کنید یا به دست می​آورید، برای</w:t>
      </w:r>
      <w:r w:rsidRPr="007E2573">
        <w:rPr>
          <w:rStyle w:val="normaltextrun"/>
          <w:rFonts w:asciiTheme="minorHAnsi" w:hAnsiTheme="minorHAnsi" w:cstheme="minorHAnsi"/>
        </w:rPr>
        <w:t xml:space="preserve"> Medi-Cal </w:t>
      </w:r>
      <w:r w:rsidRPr="007E2573">
        <w:rPr>
          <w:rStyle w:val="normaltextrun"/>
          <w:rFonts w:asciiTheme="minorHAnsi" w:hAnsiTheme="minorHAnsi" w:cstheme="minorHAnsi"/>
          <w:rtl/>
          <w:lang w:bidi="fa"/>
        </w:rPr>
        <w:t>هزینه بپردازید.</w:t>
      </w:r>
    </w:p>
    <w:p w14:paraId="431529D8" w14:textId="77777777" w:rsidR="00A62638" w:rsidRPr="007E2573" w:rsidRDefault="00A62638" w:rsidP="00A62638">
      <w:pPr>
        <w:pStyle w:val="ListParagraph"/>
        <w:widowControl/>
        <w:numPr>
          <w:ilvl w:val="0"/>
          <w:numId w:val="28"/>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گر درآمد شما کمتر از حدود تعیین شده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برای تعداد افراد خانواده شما باشد، مجبور نخواهید بود برای خدمات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هزینه​ای بپردازید.</w:t>
      </w:r>
    </w:p>
    <w:p w14:paraId="1DF324A7" w14:textId="77777777" w:rsidR="00A62638" w:rsidRPr="007E2573" w:rsidRDefault="00A62638" w:rsidP="00A62638">
      <w:pPr>
        <w:pStyle w:val="ListParagraph"/>
        <w:widowControl/>
        <w:numPr>
          <w:ilvl w:val="0"/>
          <w:numId w:val="28"/>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 xml:space="preserve">اگر درآمد شما بیش از حدود تعیین شده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برای تعداد افراد خانواده شما باشد، باید مقداری پول برای خدمات درمانی اختلالات مصرف مواد یا پزشکی خود بپردازید. مبلغی که پرداخت می​کنید «سهم هزینه» شما نامیده می​شود. هنگامی که «سهم هزینه» خود را پرداخت کردید،</w:t>
      </w:r>
      <w:r w:rsidRPr="007E2573">
        <w:rPr>
          <w:rFonts w:asciiTheme="minorHAnsi" w:hAnsiTheme="minorHAnsi" w:cstheme="minorHAnsi"/>
          <w:sz w:val="24"/>
          <w:szCs w:val="24"/>
        </w:rPr>
        <w:t xml:space="preserve"> Medi-Cal </w:t>
      </w:r>
      <w:r w:rsidRPr="007E2573">
        <w:rPr>
          <w:rFonts w:asciiTheme="minorHAnsi" w:hAnsiTheme="minorHAnsi" w:cstheme="minorHAnsi"/>
          <w:sz w:val="24"/>
          <w:szCs w:val="24"/>
          <w:rtl/>
          <w:lang w:bidi="fa"/>
        </w:rPr>
        <w:t>مابقی قبوض پزشکی تحت پوشش شما را برای آن ماه پرداخت خواهد کرد. در ماه​هایی که هزینه درمانی ندارید، نیازی به پرداخت هزینه ندارید.</w:t>
      </w:r>
    </w:p>
    <w:p w14:paraId="13D1E4B3" w14:textId="19533815" w:rsidR="00A62638" w:rsidRPr="007E2573" w:rsidRDefault="00A62638" w:rsidP="00A62638">
      <w:pPr>
        <w:pStyle w:val="ListParagraph"/>
        <w:widowControl/>
        <w:numPr>
          <w:ilvl w:val="0"/>
          <w:numId w:val="28"/>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ممکن است مجبور شوید برای هر درمان تحت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همپرداختی» بپردازید. این بدان معناست که هر بار که خدمات پزشکی دریافت یا برای خدمات عادی خود به اورژانس بیمارستان مراجعه</w:t>
      </w:r>
      <w:r w:rsidR="00DD6D65">
        <w:rPr>
          <w:rFonts w:asciiTheme="minorHAnsi" w:hAnsiTheme="minorHAnsi" w:cstheme="minorHAnsi"/>
          <w:sz w:val="24"/>
          <w:szCs w:val="24"/>
          <w:rtl/>
          <w:lang w:bidi="fa"/>
        </w:rPr>
        <w:t xml:space="preserve"> </w:t>
      </w:r>
      <w:r w:rsidRPr="007E2573">
        <w:rPr>
          <w:rFonts w:asciiTheme="minorHAnsi" w:hAnsiTheme="minorHAnsi" w:cstheme="minorHAnsi"/>
          <w:sz w:val="24"/>
          <w:szCs w:val="24"/>
          <w:rtl/>
          <w:lang w:bidi="fa"/>
        </w:rPr>
        <w:t>می​کنید، مبلغی را از جیب خود پرداخت می​کنید.</w:t>
      </w:r>
    </w:p>
    <w:p w14:paraId="763F6C2F" w14:textId="77777777" w:rsidR="00A62638" w:rsidRPr="007E2573" w:rsidRDefault="00A62638" w:rsidP="00A62638">
      <w:pPr>
        <w:pStyle w:val="paragraph"/>
        <w:bidi/>
        <w:spacing w:before="0" w:beforeAutospacing="0" w:after="0" w:afterAutospacing="0" w:line="360" w:lineRule="auto"/>
        <w:textAlignment w:val="baseline"/>
        <w:rPr>
          <w:rFonts w:asciiTheme="minorHAnsi" w:hAnsiTheme="minorHAnsi" w:cstheme="minorHAnsi"/>
          <w:sz w:val="18"/>
          <w:szCs w:val="18"/>
        </w:rPr>
      </w:pPr>
      <w:r w:rsidRPr="007E2573">
        <w:rPr>
          <w:rStyle w:val="eop"/>
          <w:rFonts w:asciiTheme="minorHAnsi" w:hAnsiTheme="minorHAnsi" w:cstheme="minorHAnsi"/>
        </w:rPr>
        <w:t> </w:t>
      </w:r>
    </w:p>
    <w:p w14:paraId="26D7BF10" w14:textId="66C07D29" w:rsidR="00A62638" w:rsidRPr="007E2573" w:rsidRDefault="00A62638" w:rsidP="00A62638">
      <w:pPr>
        <w:pStyle w:val="paragraph"/>
        <w:bidi/>
        <w:spacing w:before="0" w:beforeAutospacing="0" w:after="0" w:afterAutospacing="0" w:line="360" w:lineRule="auto"/>
        <w:textAlignment w:val="baseline"/>
        <w:rPr>
          <w:rFonts w:asciiTheme="minorHAnsi" w:hAnsiTheme="minorHAnsi" w:cstheme="minorHAnsi"/>
          <w:sz w:val="18"/>
          <w:szCs w:val="18"/>
        </w:rPr>
      </w:pPr>
      <w:r w:rsidRPr="007E2573">
        <w:rPr>
          <w:rStyle w:val="normaltextrun"/>
          <w:rFonts w:asciiTheme="minorHAnsi" w:hAnsiTheme="minorHAnsi" w:cstheme="minorHAnsi"/>
          <w:rtl/>
          <w:lang w:bidi="fa"/>
        </w:rPr>
        <w:t>ارائه دهنده شما به شما خواهد گفت که آیا نیاز به هم</w:t>
      </w:r>
      <w:r w:rsidR="007E2573" w:rsidRPr="007E2573">
        <w:rPr>
          <w:rStyle w:val="normaltextrun"/>
          <w:rFonts w:asciiTheme="minorHAnsi" w:hAnsiTheme="minorHAnsi" w:cstheme="minorHAnsi"/>
          <w:rtl/>
          <w:lang w:bidi="fa"/>
        </w:rPr>
        <w:t>‌</w:t>
      </w:r>
      <w:r w:rsidRPr="007E2573">
        <w:rPr>
          <w:rStyle w:val="normaltextrun"/>
          <w:rFonts w:asciiTheme="minorHAnsi" w:hAnsiTheme="minorHAnsi" w:cstheme="minorHAnsi"/>
          <w:rtl/>
          <w:lang w:bidi="fa"/>
        </w:rPr>
        <w:t>پرداختی دارید یا خیر.</w:t>
      </w:r>
      <w:bookmarkStart w:id="31" w:name="_Who_Do_I_Contact_If_I’m_Having_Suicidal"/>
      <w:bookmarkEnd w:id="31"/>
    </w:p>
    <w:p w14:paraId="7E3DDD8F" w14:textId="259A2DB2" w:rsidR="005D6B48" w:rsidRPr="007E2573" w:rsidRDefault="0043799D" w:rsidP="005D6B48">
      <w:pPr>
        <w:shd w:val="clear" w:color="auto" w:fill="FFFFFF"/>
        <w:bidi/>
        <w:spacing w:before="100" w:beforeAutospacing="1" w:after="100" w:afterAutospacing="1"/>
        <w:rPr>
          <w:rFonts w:cstheme="minorHAnsi"/>
          <w:b/>
          <w:bCs/>
          <w:sz w:val="24"/>
          <w:szCs w:val="24"/>
        </w:rPr>
      </w:pPr>
      <w:r w:rsidRPr="007E2573">
        <w:rPr>
          <w:rFonts w:cstheme="minorHAnsi"/>
          <w:b/>
          <w:bCs/>
          <w:sz w:val="24"/>
          <w:szCs w:val="24"/>
          <w:rtl/>
          <w:lang w:bidi="fa"/>
        </w:rPr>
        <w:t>در صورت داشتن افکار خودکشی با چه کسی تماس بگیرم؟</w:t>
      </w:r>
    </w:p>
    <w:p w14:paraId="2F25307E" w14:textId="535933DC" w:rsidR="0043799D" w:rsidRPr="007E2573" w:rsidRDefault="0043799D" w:rsidP="005D6B48">
      <w:pPr>
        <w:shd w:val="clear" w:color="auto" w:fill="FFFFFF"/>
        <w:bidi/>
        <w:spacing w:before="100" w:beforeAutospacing="1" w:after="100" w:afterAutospacing="1"/>
        <w:rPr>
          <w:rFonts w:cstheme="minorHAnsi"/>
          <w:sz w:val="24"/>
        </w:rPr>
      </w:pPr>
      <w:r w:rsidRPr="007E2573">
        <w:rPr>
          <w:rFonts w:cstheme="minorHAnsi"/>
          <w:sz w:val="24"/>
          <w:szCs w:val="24"/>
          <w:rtl/>
          <w:lang w:bidi="fa"/>
        </w:rPr>
        <w:t>اگر شما یا شخصی که می​شناسید در بحران هستید، لطفاً با خط حیاتی ملی پیشگیری از خودکشی به شماره</w:t>
      </w:r>
      <w:r w:rsidRPr="007E2573">
        <w:rPr>
          <w:rFonts w:cstheme="minorHAnsi"/>
          <w:b/>
          <w:bCs/>
          <w:sz w:val="24"/>
          <w:szCs w:val="24"/>
        </w:rPr>
        <w:t>988</w:t>
      </w:r>
      <w:r w:rsidR="00E14014">
        <w:rPr>
          <w:rFonts w:cstheme="minorHAnsi"/>
          <w:b/>
          <w:bCs/>
          <w:sz w:val="24"/>
          <w:szCs w:val="24"/>
          <w:rtl/>
        </w:rPr>
        <w:t xml:space="preserve"> </w:t>
      </w:r>
      <w:r w:rsidRPr="007E2573">
        <w:rPr>
          <w:rFonts w:cstheme="minorHAnsi"/>
          <w:sz w:val="24"/>
          <w:szCs w:val="24"/>
          <w:rtl/>
          <w:lang w:bidi="fa"/>
        </w:rPr>
        <w:t>یا</w:t>
      </w:r>
      <w:r w:rsidR="00E14014">
        <w:rPr>
          <w:rFonts w:cstheme="minorHAnsi"/>
          <w:sz w:val="24"/>
          <w:szCs w:val="24"/>
          <w:rtl/>
          <w:lang w:bidi="fa"/>
        </w:rPr>
        <w:t xml:space="preserve"> </w:t>
      </w:r>
      <w:r w:rsidRPr="007E2573">
        <w:rPr>
          <w:rFonts w:cstheme="minorHAnsi"/>
          <w:sz w:val="24"/>
          <w:szCs w:val="24"/>
          <w:rtl/>
          <w:lang w:bidi="fa"/>
        </w:rPr>
        <w:t xml:space="preserve"> </w:t>
      </w:r>
      <w:r w:rsidRPr="007E2573">
        <w:rPr>
          <w:rFonts w:cstheme="minorHAnsi"/>
          <w:b/>
          <w:bCs/>
          <w:sz w:val="24"/>
          <w:szCs w:val="24"/>
        </w:rPr>
        <w:t>1-800-273-TALK (8255)</w:t>
      </w:r>
      <w:r w:rsidRPr="007E2573">
        <w:rPr>
          <w:rFonts w:cstheme="minorHAnsi"/>
          <w:b/>
          <w:bCs/>
          <w:sz w:val="24"/>
          <w:szCs w:val="24"/>
          <w:rtl/>
          <w:lang w:bidi="fa"/>
        </w:rPr>
        <w:t xml:space="preserve"> تماس بگیرید.</w:t>
      </w:r>
      <w:r w:rsidRPr="007E2573">
        <w:rPr>
          <w:rFonts w:cstheme="minorHAnsi"/>
          <w:sz w:val="24"/>
          <w:szCs w:val="24"/>
          <w:rtl/>
          <w:lang w:bidi="fa"/>
        </w:rPr>
        <w:t xml:space="preserve"> </w:t>
      </w:r>
      <w:r w:rsidRPr="007E2573">
        <w:rPr>
          <w:rFonts w:cstheme="minorHAnsi"/>
          <w:color w:val="000000"/>
          <w:sz w:val="24"/>
          <w:szCs w:val="24"/>
          <w:rtl/>
          <w:lang w:bidi="fa"/>
        </w:rPr>
        <w:t>چت در نشانی</w:t>
      </w:r>
      <w:hyperlink r:id="rId15" w:history="1">
        <w:r w:rsidRPr="007E2573">
          <w:rPr>
            <w:rStyle w:val="Hyperlink"/>
            <w:rFonts w:cstheme="minorHAnsi"/>
            <w:color w:val="005198"/>
            <w:sz w:val="24"/>
            <w:szCs w:val="24"/>
            <w:shd w:val="clear" w:color="auto" w:fill="FFFFFF"/>
          </w:rPr>
          <w:t>https://988lifeline.org</w:t>
        </w:r>
        <w:r w:rsidRPr="007E2573">
          <w:rPr>
            <w:rStyle w:val="Hyperlink"/>
            <w:rFonts w:cstheme="minorHAnsi"/>
            <w:color w:val="005198"/>
            <w:sz w:val="24"/>
            <w:szCs w:val="24"/>
            <w:shd w:val="clear" w:color="auto" w:fill="FFFFFF"/>
            <w:rtl/>
            <w:lang w:bidi="fa"/>
          </w:rPr>
          <w:t>/</w:t>
        </w:r>
      </w:hyperlink>
      <w:r w:rsidRPr="007E2573">
        <w:rPr>
          <w:rFonts w:cstheme="minorHAnsi"/>
          <w:rtl/>
          <w:lang w:bidi="fa"/>
        </w:rPr>
        <w:t xml:space="preserve"> در دسترس است.</w:t>
      </w:r>
    </w:p>
    <w:p w14:paraId="350816D5" w14:textId="0BA7452D" w:rsidR="00A33F21" w:rsidRPr="007E2573" w:rsidRDefault="0043799D" w:rsidP="00A92CD7">
      <w:pPr>
        <w:bidi/>
        <w:spacing w:after="0" w:line="360" w:lineRule="auto"/>
        <w:contextualSpacing/>
        <w:rPr>
          <w:rFonts w:eastAsia="Arial" w:cstheme="minorHAnsi"/>
          <w:sz w:val="24"/>
          <w:szCs w:val="24"/>
        </w:rPr>
      </w:pPr>
      <w:r w:rsidRPr="007E2573">
        <w:rPr>
          <w:rFonts w:cstheme="minorHAnsi"/>
          <w:sz w:val="24"/>
          <w:szCs w:val="24"/>
          <w:rtl/>
          <w:lang w:bidi="fa"/>
        </w:rPr>
        <w:t xml:space="preserve">برای ساکنان محلی که به دنبال کمک در شرایط بحرانی هستند و برای دسترسی به برنامه​های سلامت روان محلی، لطفاً با </w:t>
      </w:r>
      <w:r w:rsidRPr="007E2573">
        <w:rPr>
          <w:rStyle w:val="BodyTextChar"/>
          <w:rFonts w:asciiTheme="minorHAnsi" w:hAnsiTheme="minorHAnsi" w:cstheme="minorHAnsi"/>
          <w:rtl/>
          <w:lang w:bidi="fa"/>
        </w:rPr>
        <w:t>[</w:t>
      </w:r>
      <w:r w:rsidRPr="007E2573">
        <w:rPr>
          <w:rFonts w:cstheme="minorHAnsi"/>
          <w:sz w:val="24"/>
          <w:szCs w:val="24"/>
        </w:rPr>
        <w:t>mental health plan</w:t>
      </w:r>
      <w:r w:rsidRPr="007E2573">
        <w:rPr>
          <w:rStyle w:val="BodyTextChar"/>
          <w:rFonts w:asciiTheme="minorHAnsi" w:hAnsiTheme="minorHAnsi" w:cstheme="minorHAnsi"/>
        </w:rPr>
        <w:t xml:space="preserve"> to insert 24-hour Crisis Intervention Number(s</w:t>
      </w:r>
      <w:r w:rsidRPr="007E2573">
        <w:rPr>
          <w:rStyle w:val="BodyTextChar"/>
          <w:rFonts w:asciiTheme="minorHAnsi" w:hAnsiTheme="minorHAnsi" w:cstheme="minorHAnsi"/>
          <w:rtl/>
          <w:lang w:bidi="fa"/>
        </w:rPr>
        <w:t>)] تماس بگیرید.</w:t>
      </w:r>
    </w:p>
    <w:p w14:paraId="2393C800" w14:textId="155FCE72" w:rsidR="00A33F21" w:rsidRPr="007E2573" w:rsidRDefault="00A33F21"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4039B98A" w14:textId="77777777" w:rsidR="00AE595C" w:rsidRPr="007E2573" w:rsidRDefault="00AE595C" w:rsidP="00A92CD7">
      <w:pPr>
        <w:spacing w:after="0" w:line="360" w:lineRule="auto"/>
        <w:contextualSpacing/>
        <w:rPr>
          <w:rFonts w:cstheme="minorHAnsi"/>
          <w:b/>
          <w:bCs/>
          <w:sz w:val="24"/>
          <w:szCs w:val="24"/>
        </w:rPr>
      </w:pPr>
    </w:p>
    <w:p w14:paraId="776C709A" w14:textId="604647C4" w:rsidR="00A33F21" w:rsidRPr="007E2573" w:rsidRDefault="00A33F21"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Pr>
        <w:t>Insert mental health plan specific information here [if any</w:t>
      </w:r>
      <w:r w:rsidRPr="007E2573">
        <w:rPr>
          <w:rFonts w:asciiTheme="minorHAnsi" w:hAnsiTheme="minorHAnsi" w:cstheme="minorHAnsi"/>
          <w:rtl/>
          <w:lang w:bidi="fa"/>
        </w:rPr>
        <w:t>].</w:t>
      </w:r>
    </w:p>
    <w:p w14:paraId="71B7D3C1" w14:textId="77777777" w:rsidR="0087748F" w:rsidRPr="007E2573" w:rsidRDefault="0087748F" w:rsidP="00A92CD7">
      <w:pPr>
        <w:pStyle w:val="Heading1"/>
        <w:bidi w:val="0"/>
        <w:spacing w:after="0" w:line="360" w:lineRule="auto"/>
        <w:contextualSpacing/>
        <w:rPr>
          <w:rFonts w:asciiTheme="minorHAnsi" w:hAnsiTheme="minorHAnsi" w:cstheme="minorHAnsi"/>
        </w:rPr>
      </w:pPr>
      <w:bookmarkStart w:id="32" w:name="_Toc109642495"/>
    </w:p>
    <w:p w14:paraId="25162F3C" w14:textId="32AEA954" w:rsidR="005D6B48" w:rsidRPr="007E2573" w:rsidRDefault="0087748F" w:rsidP="00A62638">
      <w:pPr>
        <w:bidi/>
        <w:spacing w:after="0" w:line="240" w:lineRule="auto"/>
        <w:contextualSpacing/>
        <w:rPr>
          <w:rFonts w:cstheme="minorHAnsi"/>
          <w:b/>
          <w:bCs/>
          <w:sz w:val="24"/>
          <w:szCs w:val="24"/>
        </w:rPr>
      </w:pPr>
      <w:r w:rsidRPr="007E2573">
        <w:rPr>
          <w:rFonts w:cstheme="minorHAnsi"/>
          <w:b/>
          <w:bCs/>
          <w:sz w:val="24"/>
          <w:szCs w:val="24"/>
          <w:rtl/>
          <w:lang w:bidi="fa"/>
        </w:rPr>
        <w:t xml:space="preserve">برای اطلاعات بیشتر در مورد </w:t>
      </w:r>
      <w:r w:rsidRPr="007E2573">
        <w:rPr>
          <w:rFonts w:cstheme="minorHAnsi"/>
          <w:b/>
          <w:bCs/>
          <w:sz w:val="24"/>
          <w:szCs w:val="24"/>
        </w:rPr>
        <w:t>Medi-Cal</w:t>
      </w:r>
      <w:r w:rsidRPr="007E2573">
        <w:rPr>
          <w:rFonts w:cstheme="minorHAnsi"/>
          <w:b/>
          <w:bCs/>
          <w:sz w:val="24"/>
          <w:szCs w:val="24"/>
          <w:rtl/>
          <w:lang w:bidi="fa"/>
        </w:rPr>
        <w:t xml:space="preserve"> به کجا می​توانم مراجعه کنم؟</w:t>
      </w:r>
    </w:p>
    <w:p w14:paraId="46BD14E5" w14:textId="77777777" w:rsidR="00A62638" w:rsidRPr="007E2573" w:rsidRDefault="00A62638" w:rsidP="00A62638">
      <w:pPr>
        <w:spacing w:after="0" w:line="240" w:lineRule="auto"/>
        <w:contextualSpacing/>
        <w:rPr>
          <w:rFonts w:eastAsia="Arial" w:cstheme="minorHAnsi"/>
          <w:sz w:val="24"/>
          <w:szCs w:val="24"/>
        </w:rPr>
      </w:pPr>
    </w:p>
    <w:p w14:paraId="681E06C4" w14:textId="32AD8B13" w:rsidR="00264879" w:rsidRPr="007E2573" w:rsidRDefault="00264879" w:rsidP="00A62638">
      <w:pPr>
        <w:bidi/>
        <w:spacing w:after="0" w:line="240" w:lineRule="auto"/>
        <w:contextualSpacing/>
        <w:rPr>
          <w:rFonts w:cstheme="minorHAnsi"/>
          <w:sz w:val="24"/>
          <w:szCs w:val="24"/>
        </w:rPr>
      </w:pPr>
      <w:r w:rsidRPr="007E2573">
        <w:rPr>
          <w:rFonts w:cstheme="minorHAnsi"/>
          <w:sz w:val="24"/>
          <w:szCs w:val="24"/>
          <w:rtl/>
          <w:lang w:bidi="fa"/>
        </w:rPr>
        <w:t xml:space="preserve">برای اطلاعات بیشتر در مورد </w:t>
      </w:r>
      <w:r w:rsidRPr="007E2573">
        <w:rPr>
          <w:rFonts w:cstheme="minorHAnsi"/>
          <w:sz w:val="24"/>
          <w:szCs w:val="24"/>
        </w:rPr>
        <w:t>Medi-Cal</w:t>
      </w:r>
      <w:r w:rsidRPr="007E2573">
        <w:rPr>
          <w:rFonts w:cstheme="minorHAnsi"/>
          <w:sz w:val="24"/>
          <w:szCs w:val="24"/>
          <w:rtl/>
          <w:lang w:bidi="fa"/>
        </w:rPr>
        <w:t xml:space="preserve"> از وب​سایت سازمان بهداشت و درمان به نشانی</w:t>
      </w:r>
      <w:r w:rsidRPr="007E2573">
        <w:rPr>
          <w:rFonts w:cstheme="minorHAnsi"/>
          <w:sz w:val="24"/>
          <w:szCs w:val="24"/>
        </w:rPr>
        <w:t xml:space="preserve"> </w:t>
      </w:r>
      <w:hyperlink r:id="rId16" w:history="1">
        <w:r w:rsidRPr="007E2573">
          <w:rPr>
            <w:rStyle w:val="Hyperlink"/>
            <w:rFonts w:cstheme="minorHAnsi"/>
            <w:sz w:val="24"/>
            <w:szCs w:val="24"/>
          </w:rPr>
          <w:t>https://www.dhcs.ca.gov/services/medi-cal/eligibility/Pages/Beneficiaries.aspx</w:t>
        </w:r>
      </w:hyperlink>
      <w:r w:rsidRPr="007E2573">
        <w:rPr>
          <w:rFonts w:cstheme="minorHAnsi"/>
          <w:sz w:val="24"/>
          <w:szCs w:val="24"/>
          <w:rtl/>
          <w:lang w:bidi="fa"/>
        </w:rPr>
        <w:t xml:space="preserve"> </w:t>
      </w:r>
    </w:p>
    <w:p w14:paraId="04F971DF" w14:textId="42D2FCA1" w:rsidR="0087748F" w:rsidRPr="007E2573" w:rsidRDefault="00264879" w:rsidP="00A62638">
      <w:pPr>
        <w:bidi/>
        <w:spacing w:after="0" w:line="240" w:lineRule="auto"/>
        <w:contextualSpacing/>
        <w:rPr>
          <w:rFonts w:eastAsia="Arial" w:cstheme="minorHAnsi"/>
          <w:sz w:val="28"/>
          <w:szCs w:val="28"/>
        </w:rPr>
      </w:pPr>
      <w:r w:rsidRPr="007E2573">
        <w:rPr>
          <w:rFonts w:cstheme="minorHAnsi"/>
          <w:sz w:val="24"/>
          <w:szCs w:val="24"/>
          <w:rtl/>
          <w:lang w:bidi="fa"/>
        </w:rPr>
        <w:t>بازدید کنید.</w:t>
      </w:r>
    </w:p>
    <w:p w14:paraId="619EEC13" w14:textId="7A77DFAB" w:rsidR="00B047C3" w:rsidRPr="007E2573" w:rsidRDefault="00F27AD6" w:rsidP="0087748F">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33" w:name="_Toc145515684"/>
      <w:bookmarkStart w:id="34" w:name="_Toc120045777"/>
      <w:bookmarkStart w:id="35" w:name="_Toc137732065"/>
      <w:r w:rsidRPr="007E2573">
        <w:rPr>
          <w:rFonts w:asciiTheme="minorHAnsi" w:hAnsiTheme="minorHAnsi" w:cstheme="minorHAnsi"/>
          <w:rtl/>
          <w:lang w:bidi="fa"/>
        </w:rPr>
        <w:lastRenderedPageBreak/>
        <w:t xml:space="preserve">چگونه بفهمیم که شما یا کسی که می​شناسید به کمک نیاز دارد </w:t>
      </w:r>
      <w:bookmarkEnd w:id="32"/>
      <w:bookmarkEnd w:id="33"/>
      <w:bookmarkEnd w:id="34"/>
      <w:bookmarkEnd w:id="35"/>
    </w:p>
    <w:p w14:paraId="3838336C" w14:textId="77777777" w:rsidR="00B047C3" w:rsidRPr="007E2573" w:rsidRDefault="00B047C3" w:rsidP="00A92CD7">
      <w:pPr>
        <w:spacing w:after="0" w:line="360" w:lineRule="auto"/>
        <w:contextualSpacing/>
        <w:rPr>
          <w:rFonts w:cstheme="minorHAnsi"/>
          <w:b/>
          <w:bCs/>
          <w:sz w:val="24"/>
          <w:szCs w:val="24"/>
        </w:rPr>
      </w:pPr>
    </w:p>
    <w:p w14:paraId="1A625F3E" w14:textId="2ABDA9A3" w:rsidR="00B047C3" w:rsidRPr="007E2573" w:rsidRDefault="00B047C3"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بفهمم که به کمک نیاز دارم؟</w:t>
      </w:r>
    </w:p>
    <w:p w14:paraId="4921A649" w14:textId="77777777" w:rsidR="00AE595C" w:rsidRPr="007E2573" w:rsidRDefault="00AE595C" w:rsidP="00A92CD7">
      <w:pPr>
        <w:spacing w:after="0" w:line="360" w:lineRule="auto"/>
        <w:contextualSpacing/>
        <w:rPr>
          <w:rFonts w:cstheme="minorHAnsi"/>
          <w:b/>
          <w:bCs/>
          <w:sz w:val="24"/>
          <w:szCs w:val="24"/>
        </w:rPr>
      </w:pPr>
    </w:p>
    <w:p w14:paraId="5512E882" w14:textId="53393A69" w:rsidR="00100273" w:rsidRPr="007E2573" w:rsidRDefault="56ADC195" w:rsidP="00A92CD7">
      <w:pPr>
        <w:bidi/>
        <w:spacing w:after="0" w:line="360" w:lineRule="auto"/>
        <w:contextualSpacing/>
        <w:rPr>
          <w:rFonts w:cstheme="minorHAnsi"/>
          <w:sz w:val="24"/>
          <w:szCs w:val="24"/>
        </w:rPr>
      </w:pPr>
      <w:r w:rsidRPr="007E2573">
        <w:rPr>
          <w:rFonts w:cstheme="minorHAnsi"/>
          <w:sz w:val="24"/>
          <w:szCs w:val="24"/>
          <w:rtl/>
          <w:lang w:bidi="fa"/>
        </w:rPr>
        <w:t>بسیاری از مردم دوران سختی در زندگی دارند و ممکن است مشکل سلامت روان یا مشکلات عاطفی را تجربه کنند. مهمترین چیزی که باید به خاطر بسپارید این است که کمک در دسترس است. اگر شما یا یکی از اعضای خانواده​تان واجد شرایط</w:t>
      </w:r>
      <w:r w:rsidRPr="007E2573">
        <w:rPr>
          <w:rFonts w:cstheme="minorHAnsi"/>
          <w:sz w:val="24"/>
          <w:szCs w:val="24"/>
        </w:rPr>
        <w:t xml:space="preserve"> Medi-Cal</w:t>
      </w:r>
      <w:r w:rsidR="007E2573" w:rsidRPr="007E2573">
        <w:rPr>
          <w:rFonts w:cstheme="minorHAnsi"/>
          <w:sz w:val="24"/>
          <w:szCs w:val="24"/>
          <w:rtl/>
        </w:rPr>
        <w:t xml:space="preserve"> </w:t>
      </w:r>
      <w:r w:rsidRPr="007E2573">
        <w:rPr>
          <w:rFonts w:cstheme="minorHAnsi"/>
          <w:sz w:val="24"/>
          <w:szCs w:val="24"/>
          <w:rtl/>
          <w:lang w:bidi="fa"/>
        </w:rPr>
        <w:t>هستید و به خدمات سلامت روان نیاز دارید، باید با خط دسترسی طرح بیمه سلامت روان خود به شماره [</w:t>
      </w:r>
      <w:r w:rsidRPr="007E2573">
        <w:rPr>
          <w:rFonts w:cstheme="minorHAnsi"/>
          <w:sz w:val="24"/>
          <w:szCs w:val="24"/>
        </w:rPr>
        <w:t>mental health plan</w:t>
      </w:r>
      <w:r w:rsidRPr="007E2573">
        <w:rPr>
          <w:rStyle w:val="BodyTextChar"/>
          <w:rFonts w:asciiTheme="minorHAnsi" w:hAnsiTheme="minorHAnsi" w:cstheme="minorHAnsi"/>
        </w:rPr>
        <w:t xml:space="preserve"> to insert phone number</w:t>
      </w:r>
      <w:r w:rsidRPr="007E2573">
        <w:rPr>
          <w:rFonts w:cstheme="minorHAnsi"/>
          <w:sz w:val="24"/>
          <w:szCs w:val="24"/>
          <w:rtl/>
          <w:lang w:bidi="fa"/>
        </w:rPr>
        <w:t>] تماس بگیرید. اگر طرح مراقبتهای مدیریت شده شما به این نتیجه برسد که شما یا یکی از اعضای خانواده به خدمات سلامت روان نیاز دارید که طرح مراقبتهای مدیریت شده آن را پوشش نمی​دهد، آنها نیز می​توانند به شما کمک کنند که با طرح بیمه سلامت روان خود تماس بگیرید. طرح بیمه سلامت روان به شما کمک می​کند تا ارائه دهنده خدماتی را که ممکن است به آن نیاز داشته باشید پیدا کنید.</w:t>
      </w:r>
    </w:p>
    <w:p w14:paraId="1F6FAA6E" w14:textId="77777777" w:rsidR="004A05EA" w:rsidRPr="007E2573" w:rsidRDefault="004A05EA" w:rsidP="00A92CD7">
      <w:pPr>
        <w:spacing w:after="0" w:line="360" w:lineRule="auto"/>
        <w:contextualSpacing/>
        <w:rPr>
          <w:rFonts w:cstheme="minorHAnsi"/>
          <w:sz w:val="24"/>
          <w:szCs w:val="24"/>
        </w:rPr>
      </w:pPr>
    </w:p>
    <w:p w14:paraId="1C331F59" w14:textId="27DFBEF9" w:rsidR="00100273" w:rsidRPr="007E2573" w:rsidRDefault="16F343D9" w:rsidP="00A92CD7">
      <w:pPr>
        <w:bidi/>
        <w:spacing w:after="0" w:line="360" w:lineRule="auto"/>
        <w:contextualSpacing/>
        <w:rPr>
          <w:rFonts w:cstheme="minorHAnsi"/>
          <w:sz w:val="24"/>
          <w:szCs w:val="24"/>
        </w:rPr>
      </w:pPr>
      <w:r w:rsidRPr="007E2573">
        <w:rPr>
          <w:rFonts w:cstheme="minorHAnsi"/>
          <w:sz w:val="24"/>
          <w:szCs w:val="24"/>
          <w:rtl/>
          <w:lang w:bidi="fa"/>
        </w:rPr>
        <w:t>اگر متوجه شدید که شما یا یکی از اعضای خانواده پریشانی قابل توجه یا مداومی را تجربه می​کنید، که بر توانایی شما یا آنها برای مدیریت زندگی روزمره تأثیر می​گذارد یا احساس می​کنید که نمی​خواهید زنده بمانید، با طرح بیمه سلامت روان خود تماس بگیرید. اگر برای</w:t>
      </w:r>
      <w:r w:rsidRPr="007E2573">
        <w:rPr>
          <w:rFonts w:cstheme="minorHAnsi"/>
          <w:sz w:val="24"/>
          <w:szCs w:val="24"/>
        </w:rPr>
        <w:t xml:space="preserve"> </w:t>
      </w:r>
      <w:r w:rsidRPr="007E2573">
        <w:rPr>
          <w:rFonts w:cstheme="minorHAnsi"/>
          <w:sz w:val="24"/>
          <w:szCs w:val="24"/>
          <w:rtl/>
          <w:lang w:bidi="fa"/>
        </w:rPr>
        <w:t xml:space="preserve">یک یا چند مورد از علائم زیر کمک می​خواهید با طرح بیمه سلامت روان خود تماس بگیرید: </w:t>
      </w:r>
    </w:p>
    <w:p w14:paraId="212A113E" w14:textId="03454A86"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نگرانی</w:t>
      </w:r>
      <w:r w:rsidRPr="007E2573">
        <w:rPr>
          <w:rFonts w:asciiTheme="minorHAnsi" w:eastAsia="Times New Roman" w:hAnsiTheme="minorHAnsi" w:cstheme="minorHAnsi"/>
          <w:sz w:val="24"/>
          <w:szCs w:val="24"/>
        </w:rPr>
        <w:t xml:space="preserve"> </w:t>
      </w:r>
      <w:r w:rsidRPr="007E2573">
        <w:rPr>
          <w:rFonts w:asciiTheme="minorHAnsi" w:eastAsia="Times New Roman" w:hAnsiTheme="minorHAnsi" w:cstheme="minorHAnsi"/>
          <w:sz w:val="24"/>
          <w:szCs w:val="24"/>
          <w:rtl/>
          <w:lang w:bidi="fa"/>
        </w:rPr>
        <w:t xml:space="preserve">یا ترس بیش از حد </w:t>
      </w:r>
    </w:p>
    <w:p w14:paraId="0099CAEA" w14:textId="14489C12"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احساس غم و اندوه بیش از حد</w:t>
      </w:r>
    </w:p>
    <w:p w14:paraId="612924A5" w14:textId="77777777" w:rsidR="00B156B1"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دشواری تفکر:</w:t>
      </w:r>
    </w:p>
    <w:p w14:paraId="0C5E1CF3" w14:textId="28A401D7" w:rsidR="00896B06" w:rsidRPr="007E2573" w:rsidRDefault="00896B06" w:rsidP="00B147A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مشکلات تمرکز، حافظه یا تفکر و گفتار منطقی که توضیح آنها سخت باشد</w:t>
      </w:r>
    </w:p>
    <w:p w14:paraId="7B038DB4" w14:textId="36E7608F"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تغییرات خلقی شدید،</w:t>
      </w:r>
      <w:r w:rsidRPr="007E2573">
        <w:rPr>
          <w:rFonts w:asciiTheme="minorHAnsi" w:eastAsia="Times New Roman" w:hAnsiTheme="minorHAnsi" w:cstheme="minorHAnsi"/>
          <w:sz w:val="24"/>
          <w:szCs w:val="24"/>
        </w:rPr>
        <w:t xml:space="preserve"> </w:t>
      </w:r>
      <w:r w:rsidRPr="007E2573">
        <w:rPr>
          <w:rFonts w:asciiTheme="minorHAnsi" w:eastAsia="Times New Roman" w:hAnsiTheme="minorHAnsi" w:cstheme="minorHAnsi"/>
          <w:sz w:val="24"/>
          <w:szCs w:val="24"/>
          <w:rtl/>
          <w:lang w:bidi="fa"/>
        </w:rPr>
        <w:t>از جمله:</w:t>
      </w:r>
    </w:p>
    <w:p w14:paraId="2E333E06" w14:textId="6570246A" w:rsidR="00896B06" w:rsidRPr="007E2573" w:rsidRDefault="1DA6AF0D" w:rsidP="003F49F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احساس خوب بیش از حد، بسیار خرسند و شادمان</w:t>
      </w:r>
    </w:p>
    <w:p w14:paraId="54661851" w14:textId="19DC8EF7" w:rsidR="00896B06" w:rsidRPr="007E2573" w:rsidRDefault="00896B06" w:rsidP="003F49F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بیش از حد تحریک پذیر یا عصبانی برای مدت طولانی</w:t>
      </w:r>
    </w:p>
    <w:p w14:paraId="38261A82" w14:textId="1A31E7E0" w:rsidR="00896B06" w:rsidRPr="007E2573" w:rsidRDefault="00896B06" w:rsidP="00B147A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 xml:space="preserve">پرهیز از دوستان و فعالیت​های اجتماعی </w:t>
      </w:r>
    </w:p>
    <w:p w14:paraId="6F5C5398" w14:textId="48B31462"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مشکلات در روابط با افراد دیگر</w:t>
      </w:r>
    </w:p>
    <w:p w14:paraId="4C05DB6F" w14:textId="27F4079B" w:rsidR="00896B06" w:rsidRPr="007E2573" w:rsidRDefault="00896B06" w:rsidP="00B147A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 xml:space="preserve">خوابیدن بسیار زیاد یا بسیار کم </w:t>
      </w:r>
    </w:p>
    <w:p w14:paraId="6E5E50A8" w14:textId="34E13502"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خوردن بسیار زیاد یا بسیار کم</w:t>
      </w:r>
    </w:p>
    <w:p w14:paraId="5BCECB63" w14:textId="6A501548"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مشکلاتی در شنیدن، دیدن یا حس کردن چیزهایی که توضیح آنها سخت است یا اکثر مردم می​گویند وجود ندارند</w:t>
      </w:r>
    </w:p>
    <w:p w14:paraId="46036B6C" w14:textId="0DF1A4DF"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 xml:space="preserve">مشکلات مصرف الکل یا مواد مخدر </w:t>
      </w:r>
    </w:p>
    <w:p w14:paraId="5622D68F" w14:textId="3EBB6039" w:rsidR="00B156B1" w:rsidRPr="007E2573" w:rsidRDefault="00896B06" w:rsidP="00B147A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lastRenderedPageBreak/>
        <w:t>بسیاری از مشکلات جسمی بدون دلایل واضح، مانند:</w:t>
      </w:r>
    </w:p>
    <w:p w14:paraId="14EBAE0A" w14:textId="43F4B7E3" w:rsidR="00B156B1" w:rsidRPr="007E2573" w:rsidRDefault="00B156B1" w:rsidP="003F49F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سردرد</w:t>
      </w:r>
    </w:p>
    <w:p w14:paraId="3659343A" w14:textId="5B82464C" w:rsidR="00896B06" w:rsidRPr="007E2573" w:rsidRDefault="47811785" w:rsidP="003F49F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دل درد</w:t>
      </w:r>
    </w:p>
    <w:p w14:paraId="61EBB47E" w14:textId="7406723B"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 xml:space="preserve">فکر کردن به خودکشی </w:t>
      </w:r>
    </w:p>
    <w:p w14:paraId="44D30619" w14:textId="77777777" w:rsidR="00896B06" w:rsidRPr="007E2573" w:rsidRDefault="00896B06" w:rsidP="003F49FA">
      <w:pPr>
        <w:pStyle w:val="ListParagraph"/>
        <w:widowControl/>
        <w:numPr>
          <w:ilvl w:val="0"/>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تغییر ناگهانی</w:t>
      </w:r>
      <w:r w:rsidRPr="007E2573">
        <w:rPr>
          <w:rFonts w:asciiTheme="minorHAnsi" w:eastAsia="Times New Roman" w:hAnsiTheme="minorHAnsi" w:cstheme="minorHAnsi"/>
          <w:sz w:val="24"/>
          <w:szCs w:val="24"/>
        </w:rPr>
        <w:t xml:space="preserve"> </w:t>
      </w:r>
      <w:r w:rsidRPr="007E2573">
        <w:rPr>
          <w:rFonts w:asciiTheme="minorHAnsi" w:eastAsia="Times New Roman" w:hAnsiTheme="minorHAnsi" w:cstheme="minorHAnsi"/>
          <w:sz w:val="24"/>
          <w:szCs w:val="24"/>
          <w:rtl/>
          <w:lang w:bidi="fa"/>
        </w:rPr>
        <w:t>یا غیر معمول در عملکرد:</w:t>
      </w:r>
    </w:p>
    <w:p w14:paraId="6CD41118" w14:textId="1C54EB18" w:rsidR="00896B06" w:rsidRPr="007E2573" w:rsidRDefault="072F7E72" w:rsidP="00B147AA">
      <w:pPr>
        <w:pStyle w:val="ListParagraph"/>
        <w:widowControl/>
        <w:numPr>
          <w:ilvl w:val="1"/>
          <w:numId w:val="29"/>
        </w:numPr>
        <w:autoSpaceDE/>
        <w:autoSpaceDN/>
        <w:bidi/>
        <w:spacing w:line="360" w:lineRule="auto"/>
        <w:contextualSpacing/>
        <w:rPr>
          <w:rFonts w:asciiTheme="minorHAnsi" w:eastAsia="Times New Roman" w:hAnsiTheme="minorHAnsi" w:cstheme="minorHAnsi"/>
          <w:sz w:val="24"/>
          <w:szCs w:val="24"/>
        </w:rPr>
      </w:pPr>
      <w:r w:rsidRPr="007E2573">
        <w:rPr>
          <w:rFonts w:asciiTheme="minorHAnsi" w:eastAsia="Times New Roman" w:hAnsiTheme="minorHAnsi" w:cstheme="minorHAnsi"/>
          <w:sz w:val="24"/>
          <w:szCs w:val="24"/>
          <w:rtl/>
          <w:lang w:bidi="fa"/>
        </w:rPr>
        <w:t xml:space="preserve">عدم توانایی در انجام فعالیت​های معمول روزانه، مشکلاتی در کار، مدرسه یا کارهایی که به آن وارد هستید </w:t>
      </w:r>
    </w:p>
    <w:p w14:paraId="1EFD8DAD" w14:textId="010B2F92" w:rsidR="00B047C3" w:rsidRPr="007E2573" w:rsidRDefault="00B047C3" w:rsidP="00A92CD7">
      <w:pPr>
        <w:spacing w:after="0" w:line="360" w:lineRule="auto"/>
        <w:contextualSpacing/>
        <w:rPr>
          <w:rFonts w:cstheme="minorHAnsi"/>
          <w:sz w:val="24"/>
          <w:szCs w:val="24"/>
        </w:rPr>
      </w:pPr>
    </w:p>
    <w:p w14:paraId="4985C596" w14:textId="49F0B4EF" w:rsidR="00B047C3" w:rsidRPr="007E2573" w:rsidRDefault="00B047C3"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بفهمم که یک کودک یا نوجوان به کمک نیاز دارد؟</w:t>
      </w:r>
    </w:p>
    <w:p w14:paraId="325A06B9" w14:textId="77777777" w:rsidR="00AE595C" w:rsidRPr="007E2573" w:rsidRDefault="00AE595C" w:rsidP="00A92CD7">
      <w:pPr>
        <w:spacing w:after="0" w:line="360" w:lineRule="auto"/>
        <w:contextualSpacing/>
        <w:rPr>
          <w:rFonts w:cstheme="minorHAnsi"/>
          <w:b/>
          <w:bCs/>
          <w:sz w:val="24"/>
          <w:szCs w:val="24"/>
        </w:rPr>
      </w:pPr>
    </w:p>
    <w:p w14:paraId="5B664696" w14:textId="578C5DA3" w:rsidR="00B047C3" w:rsidRPr="007E2573" w:rsidRDefault="56ADC195" w:rsidP="00A92CD7">
      <w:pPr>
        <w:bidi/>
        <w:spacing w:after="0" w:line="360" w:lineRule="auto"/>
        <w:contextualSpacing/>
        <w:rPr>
          <w:rFonts w:cstheme="minorHAnsi"/>
          <w:sz w:val="24"/>
          <w:szCs w:val="24"/>
        </w:rPr>
      </w:pPr>
      <w:r w:rsidRPr="007E2573">
        <w:rPr>
          <w:rFonts w:cstheme="minorHAnsi"/>
          <w:sz w:val="24"/>
          <w:szCs w:val="24"/>
          <w:rtl/>
          <w:lang w:bidi="fa"/>
        </w:rPr>
        <w:t>اگر فکر می​کنید هرگونه علائم مشکلات سلامت روان در کودک یا نوجوان شما وجود دارد، می​توانید با خط دسترسی طرح بیمه سلامت روان خود به شماره [</w:t>
      </w:r>
      <w:r w:rsidRPr="007E2573">
        <w:rPr>
          <w:rFonts w:cstheme="minorHAnsi"/>
          <w:sz w:val="24"/>
          <w:szCs w:val="24"/>
        </w:rPr>
        <w:t>mental health plan</w:t>
      </w:r>
      <w:r w:rsidRPr="007E2573">
        <w:rPr>
          <w:rStyle w:val="BodyTextChar"/>
          <w:rFonts w:asciiTheme="minorHAnsi" w:hAnsiTheme="minorHAnsi" w:cstheme="minorHAnsi"/>
        </w:rPr>
        <w:t xml:space="preserve"> to insert phone number</w:t>
      </w:r>
      <w:r w:rsidRPr="007E2573">
        <w:rPr>
          <w:rFonts w:cstheme="minorHAnsi"/>
          <w:sz w:val="24"/>
          <w:szCs w:val="24"/>
          <w:rtl/>
          <w:lang w:bidi="fa"/>
        </w:rPr>
        <w:t xml:space="preserve">] یا طرح مراقبتهای مدیریت​شده برای غربالگری و ارزیابی او تماس بگیرید. اگر کودک یا نوجوان شما واجد شرایط </w:t>
      </w:r>
      <w:r w:rsidRPr="007E2573">
        <w:rPr>
          <w:rFonts w:cstheme="minorHAnsi"/>
          <w:sz w:val="24"/>
          <w:szCs w:val="24"/>
        </w:rPr>
        <w:t>Medi-Cal</w:t>
      </w:r>
      <w:r w:rsidRPr="007E2573">
        <w:rPr>
          <w:rFonts w:cstheme="minorHAnsi"/>
          <w:sz w:val="24"/>
          <w:szCs w:val="24"/>
          <w:rtl/>
          <w:lang w:bidi="fa"/>
        </w:rPr>
        <w:t xml:space="preserve"> باشد و ارزیابی طرح بیمه سلامت روان نشان دهد که به خدمات تخصصی سلامت روان تحت پوشش طرح بیمه سلامت روان مورد نیاز است، طرح بیمه سلامت روان ترتیبی می​دهد که کودک یا نوجوان شما این خدمات را دریافت کند. اگر طرح مراقبتهای مدیریت شده شما به این نتیجه برسد که کودک یا نوجوان شما به خدمات سلامت روان نیاز دارد که طرح مراقبتهای مدیریت شده آن را پوشش نمی​دهد، آنها نیز می​توانند به شما کمک کنند که با طرح بیمه سلامت روان خود تماس بگیرید. برای والدینی که از والدگری خود احساس ناراحتی می​کنند یا مبتلا به مشکل سلامت روان هستند نیز خدماتی وجود دارد.</w:t>
      </w:r>
    </w:p>
    <w:p w14:paraId="1317058D" w14:textId="77777777" w:rsidR="00E5119D" w:rsidRPr="007E2573" w:rsidRDefault="00E5119D" w:rsidP="00A92CD7">
      <w:pPr>
        <w:spacing w:after="0" w:line="360" w:lineRule="auto"/>
        <w:contextualSpacing/>
        <w:rPr>
          <w:rFonts w:cstheme="minorHAnsi"/>
          <w:sz w:val="24"/>
          <w:szCs w:val="24"/>
        </w:rPr>
      </w:pPr>
    </w:p>
    <w:p w14:paraId="7DAECF24" w14:textId="5BAF4D45" w:rsidR="00B047C3" w:rsidRPr="007E2573" w:rsidRDefault="00B047C3" w:rsidP="00EC40D5">
      <w:pPr>
        <w:bidi/>
        <w:spacing w:after="0" w:line="360" w:lineRule="auto"/>
        <w:contextualSpacing/>
        <w:jc w:val="both"/>
        <w:rPr>
          <w:rFonts w:cstheme="minorHAnsi"/>
          <w:sz w:val="24"/>
          <w:szCs w:val="24"/>
        </w:rPr>
      </w:pPr>
      <w:r w:rsidRPr="007E2573">
        <w:rPr>
          <w:rFonts w:cstheme="minorHAnsi"/>
          <w:sz w:val="24"/>
          <w:szCs w:val="24"/>
          <w:rtl/>
          <w:lang w:bidi="fa"/>
        </w:rPr>
        <w:t>چک لیست زیر می​تواند به شما کمک کند ارزیابی کنید که آیا فرزندتان به کمک نیاز دارد یا خیر، مانند خدمات سلامت روان. اگر بیش از یک نشانه وجود داشته باشد یا در مدتی طولانی ادامه داشته باشد، ممکن است نشان دهنده مشکل جدی تری باشد که نیاز به کمک حرفه​ای دارد. در اینجا چند نشانه ذکر شده است که باید مراقب آنها بود:</w:t>
      </w:r>
    </w:p>
    <w:p w14:paraId="57E37B76"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دشواری زیاد در تمرکز یا ثابت ماندن، که او را در معرض خطر جسمی قرار ده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برایش مشکلاتی در مدرسه ایجاد کند</w:t>
      </w:r>
    </w:p>
    <w:p w14:paraId="4D043DDA"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نگرانی​ها یا ترس​های شدیدی که مانع فعالیت​های روزانهاش شود</w:t>
      </w:r>
    </w:p>
    <w:p w14:paraId="36C5A1D2"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ترس شدید ناگهانی و بدون دلیل، گاهی با ضربان تند قلب یا تنفس سریع</w:t>
      </w:r>
    </w:p>
    <w:p w14:paraId="56DDD605" w14:textId="4B931B35"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 xml:space="preserve">احساس غمگینی زیاد یا دوری از دیگران به مدت دو هفته یا بیشتر که در فعالیت​های روزانه مشکل ایجاد ​کند </w:t>
      </w:r>
    </w:p>
    <w:p w14:paraId="17686AC4"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نوسانات خلقی شدید که باعث ایجاد مشکلات در روابط ​شود</w:t>
      </w:r>
    </w:p>
    <w:p w14:paraId="1BD498BA"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تغییرات شدید در رفتار</w:t>
      </w:r>
    </w:p>
    <w:p w14:paraId="45F3E1E6" w14:textId="77777777" w:rsidR="00271BE7" w:rsidRPr="007E2573" w:rsidRDefault="00271BE7" w:rsidP="003F49FA">
      <w:pPr>
        <w:pStyle w:val="ListParagraph"/>
        <w:numPr>
          <w:ilvl w:val="0"/>
          <w:numId w:val="4"/>
        </w:numPr>
        <w:bidi/>
        <w:spacing w:line="360" w:lineRule="auto"/>
        <w:jc w:val="both"/>
        <w:rPr>
          <w:rFonts w:asciiTheme="minorHAnsi" w:eastAsiaTheme="minorEastAsia" w:hAnsiTheme="minorHAnsi" w:cstheme="minorHAnsi"/>
          <w:sz w:val="24"/>
          <w:szCs w:val="24"/>
        </w:rPr>
      </w:pPr>
      <w:r w:rsidRPr="007E2573">
        <w:rPr>
          <w:rFonts w:asciiTheme="minorHAnsi" w:eastAsia="Calibri" w:hAnsiTheme="minorHAnsi" w:cstheme="minorHAnsi"/>
          <w:sz w:val="24"/>
          <w:szCs w:val="24"/>
          <w:rtl/>
          <w:lang w:bidi="fa"/>
        </w:rPr>
        <w:t>نخوردن غذا، استفراغ،</w:t>
      </w:r>
      <w:r w:rsidRPr="007E2573">
        <w:rPr>
          <w:rFonts w:asciiTheme="minorHAnsi" w:eastAsia="Calibri" w:hAnsiTheme="minorHAnsi" w:cstheme="minorHAnsi"/>
          <w:sz w:val="24"/>
          <w:szCs w:val="24"/>
        </w:rPr>
        <w:t xml:space="preserve"> </w:t>
      </w:r>
      <w:r w:rsidRPr="007E2573">
        <w:rPr>
          <w:rFonts w:asciiTheme="minorHAnsi" w:eastAsia="Calibri" w:hAnsiTheme="minorHAnsi" w:cstheme="minorHAnsi"/>
          <w:sz w:val="24"/>
          <w:szCs w:val="24"/>
          <w:rtl/>
          <w:lang w:bidi="fa"/>
        </w:rPr>
        <w:t>یا استفاده از ملین​ها برای کاهش وزن</w:t>
      </w:r>
    </w:p>
    <w:p w14:paraId="382E1596" w14:textId="77777777" w:rsidR="00271BE7" w:rsidRPr="007E2573" w:rsidRDefault="00271BE7" w:rsidP="003F49FA">
      <w:pPr>
        <w:pStyle w:val="ListParagraph"/>
        <w:numPr>
          <w:ilvl w:val="0"/>
          <w:numId w:val="4"/>
        </w:numPr>
        <w:bidi/>
        <w:spacing w:line="360" w:lineRule="auto"/>
        <w:jc w:val="both"/>
        <w:rPr>
          <w:rFonts w:asciiTheme="minorHAnsi" w:eastAsiaTheme="minorEastAsia" w:hAnsiTheme="minorHAnsi" w:cstheme="minorHAnsi"/>
          <w:sz w:val="24"/>
          <w:szCs w:val="24"/>
        </w:rPr>
      </w:pPr>
      <w:r w:rsidRPr="007E2573">
        <w:rPr>
          <w:rFonts w:asciiTheme="minorHAnsi" w:eastAsia="Calibri" w:hAnsiTheme="minorHAnsi" w:cstheme="minorHAnsi"/>
          <w:sz w:val="24"/>
          <w:szCs w:val="24"/>
          <w:rtl/>
          <w:lang w:bidi="fa"/>
        </w:rPr>
        <w:t>استفاده مکرر از الکل یا مواد مخدر</w:t>
      </w:r>
    </w:p>
    <w:p w14:paraId="5AFEFDF2" w14:textId="4777560F" w:rsidR="00271BE7" w:rsidRPr="007E2573" w:rsidRDefault="00271BE7" w:rsidP="003F49FA">
      <w:pPr>
        <w:pStyle w:val="ListParagraph"/>
        <w:numPr>
          <w:ilvl w:val="0"/>
          <w:numId w:val="4"/>
        </w:numPr>
        <w:bidi/>
        <w:spacing w:line="360" w:lineRule="auto"/>
        <w:jc w:val="both"/>
        <w:rPr>
          <w:rFonts w:asciiTheme="minorHAnsi" w:eastAsiaTheme="minorEastAsia" w:hAnsiTheme="minorHAnsi" w:cstheme="minorHAnsi"/>
          <w:sz w:val="24"/>
          <w:szCs w:val="24"/>
        </w:rPr>
      </w:pPr>
      <w:r w:rsidRPr="007E2573">
        <w:rPr>
          <w:rFonts w:asciiTheme="minorHAnsi" w:eastAsia="Calibri" w:hAnsiTheme="minorHAnsi" w:cstheme="minorHAnsi"/>
          <w:sz w:val="24"/>
          <w:szCs w:val="24"/>
          <w:rtl/>
          <w:lang w:bidi="fa"/>
        </w:rPr>
        <w:t>رفتار خشن و خارج از کنترل که می​تواند به خود یا دیگران آسیب برساند</w:t>
      </w:r>
    </w:p>
    <w:p w14:paraId="036120AF"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برنامه​ریزی جد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تلاش برای آسیب رساندن یا کشتن خود</w:t>
      </w:r>
    </w:p>
    <w:p w14:paraId="402F7F0A" w14:textId="77777777" w:rsidR="00271BE7" w:rsidRPr="007E2573" w:rsidRDefault="00271BE7" w:rsidP="003F49FA">
      <w:pPr>
        <w:pStyle w:val="ListParagraph"/>
        <w:numPr>
          <w:ilvl w:val="0"/>
          <w:numId w:val="4"/>
        </w:numPr>
        <w:bidi/>
        <w:spacing w:line="360" w:lineRule="auto"/>
        <w:jc w:val="both"/>
        <w:rPr>
          <w:rFonts w:asciiTheme="minorHAnsi" w:hAnsiTheme="minorHAnsi" w:cstheme="minorHAnsi"/>
          <w:sz w:val="24"/>
          <w:szCs w:val="24"/>
        </w:rPr>
      </w:pPr>
      <w:r w:rsidRPr="007E2573">
        <w:rPr>
          <w:rFonts w:asciiTheme="minorHAnsi" w:hAnsiTheme="minorHAnsi" w:cstheme="minorHAnsi"/>
          <w:sz w:val="24"/>
          <w:szCs w:val="24"/>
          <w:rtl/>
          <w:lang w:bidi="fa"/>
        </w:rPr>
        <w:t>دعوای مکرر یا استفاده از سلاح یا برنامه جدی برای صدمه زدن به دیگران</w:t>
      </w:r>
    </w:p>
    <w:p w14:paraId="6F3442A1" w14:textId="77777777" w:rsidR="007801B7" w:rsidRPr="007E2573" w:rsidRDefault="007801B7" w:rsidP="00EC40D5">
      <w:pPr>
        <w:pStyle w:val="ListParagraph"/>
        <w:spacing w:line="360" w:lineRule="auto"/>
        <w:ind w:left="720" w:firstLine="0"/>
        <w:contextualSpacing/>
        <w:rPr>
          <w:rFonts w:asciiTheme="minorHAnsi" w:hAnsiTheme="minorHAnsi" w:cstheme="minorHAnsi"/>
          <w:sz w:val="24"/>
          <w:szCs w:val="24"/>
        </w:rPr>
      </w:pPr>
    </w:p>
    <w:p w14:paraId="09FC3633" w14:textId="7CBD48D5" w:rsidR="001F582D" w:rsidRPr="007E2573" w:rsidRDefault="001F582D"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59D8B236" w14:textId="77777777" w:rsidR="00AE595C" w:rsidRPr="007E2573" w:rsidRDefault="00AE595C" w:rsidP="00A92CD7">
      <w:pPr>
        <w:spacing w:after="0" w:line="360" w:lineRule="auto"/>
        <w:contextualSpacing/>
        <w:rPr>
          <w:rFonts w:cstheme="minorHAnsi"/>
          <w:b/>
          <w:bCs/>
          <w:sz w:val="24"/>
          <w:szCs w:val="24"/>
        </w:rPr>
      </w:pPr>
    </w:p>
    <w:p w14:paraId="3F21AD5C" w14:textId="12A93C41" w:rsidR="00F27AD6" w:rsidRPr="007E2573" w:rsidRDefault="001F582D"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Pr>
        <w:t>Insert mental health plan speci</w:t>
      </w:r>
      <w:bookmarkStart w:id="36" w:name="_Hlk112153974"/>
      <w:r w:rsidRPr="007E2573">
        <w:rPr>
          <w:rFonts w:asciiTheme="minorHAnsi" w:hAnsiTheme="minorHAnsi" w:cstheme="minorHAnsi"/>
        </w:rPr>
        <w:t>fic information here [if any</w:t>
      </w:r>
      <w:r w:rsidRPr="007E2573">
        <w:rPr>
          <w:rFonts w:asciiTheme="minorHAnsi" w:hAnsiTheme="minorHAnsi" w:cstheme="minorHAnsi"/>
          <w:rtl/>
          <w:lang w:bidi="fa"/>
        </w:rPr>
        <w:t>].</w:t>
      </w:r>
    </w:p>
    <w:p w14:paraId="50B0B4A5" w14:textId="4F1FFCF8" w:rsidR="00AB7322" w:rsidRPr="007E2573" w:rsidRDefault="00AB7322" w:rsidP="00A92CD7">
      <w:pPr>
        <w:spacing w:after="0" w:line="360" w:lineRule="auto"/>
        <w:contextualSpacing/>
        <w:rPr>
          <w:rFonts w:cstheme="minorHAnsi"/>
          <w:sz w:val="24"/>
          <w:szCs w:val="24"/>
        </w:rPr>
      </w:pPr>
    </w:p>
    <w:p w14:paraId="1938A717" w14:textId="2D6ECD89" w:rsidR="00C114B2" w:rsidRPr="007E2573" w:rsidRDefault="00C114B2" w:rsidP="00A92CD7">
      <w:pPr>
        <w:spacing w:after="0" w:line="360" w:lineRule="auto"/>
        <w:contextualSpacing/>
        <w:rPr>
          <w:rFonts w:cstheme="minorHAnsi"/>
          <w:sz w:val="24"/>
          <w:szCs w:val="24"/>
        </w:rPr>
      </w:pPr>
    </w:p>
    <w:p w14:paraId="0ECFD2BF" w14:textId="274D7B5C" w:rsidR="00C114B2" w:rsidRPr="007E2573" w:rsidRDefault="00C114B2" w:rsidP="00A92CD7">
      <w:pPr>
        <w:spacing w:after="0" w:line="360" w:lineRule="auto"/>
        <w:contextualSpacing/>
        <w:rPr>
          <w:rFonts w:cstheme="minorHAnsi"/>
          <w:sz w:val="24"/>
          <w:szCs w:val="24"/>
        </w:rPr>
      </w:pPr>
    </w:p>
    <w:p w14:paraId="62823650" w14:textId="4A95F868" w:rsidR="00C114B2" w:rsidRPr="007E2573" w:rsidRDefault="00C114B2" w:rsidP="00A92CD7">
      <w:pPr>
        <w:spacing w:after="0" w:line="360" w:lineRule="auto"/>
        <w:contextualSpacing/>
        <w:rPr>
          <w:rFonts w:cstheme="minorHAnsi"/>
          <w:sz w:val="24"/>
          <w:szCs w:val="24"/>
        </w:rPr>
      </w:pPr>
    </w:p>
    <w:p w14:paraId="76677C14" w14:textId="28F93218" w:rsidR="00C00FAE" w:rsidRPr="007E2573" w:rsidRDefault="00C00FAE" w:rsidP="00A92CD7">
      <w:pPr>
        <w:spacing w:after="0" w:line="360" w:lineRule="auto"/>
        <w:contextualSpacing/>
        <w:rPr>
          <w:rFonts w:cstheme="minorHAnsi"/>
          <w:sz w:val="24"/>
          <w:szCs w:val="24"/>
        </w:rPr>
      </w:pPr>
    </w:p>
    <w:p w14:paraId="7B0384F4" w14:textId="3FB3659E" w:rsidR="00C00FAE" w:rsidRPr="007E2573" w:rsidRDefault="00C00FAE" w:rsidP="00A92CD7">
      <w:pPr>
        <w:spacing w:after="0" w:line="360" w:lineRule="auto"/>
        <w:contextualSpacing/>
        <w:rPr>
          <w:rFonts w:cstheme="minorHAnsi"/>
          <w:sz w:val="24"/>
          <w:szCs w:val="24"/>
        </w:rPr>
      </w:pPr>
    </w:p>
    <w:p w14:paraId="604E341D" w14:textId="59E58A9F" w:rsidR="00C00FAE" w:rsidRPr="007E2573" w:rsidRDefault="00C00FAE" w:rsidP="00A92CD7">
      <w:pPr>
        <w:spacing w:after="0" w:line="360" w:lineRule="auto"/>
        <w:contextualSpacing/>
        <w:rPr>
          <w:rFonts w:cstheme="minorHAnsi"/>
          <w:sz w:val="24"/>
          <w:szCs w:val="24"/>
        </w:rPr>
      </w:pPr>
    </w:p>
    <w:p w14:paraId="5603E09C" w14:textId="0A39FBFA" w:rsidR="00C00FAE" w:rsidRPr="007E2573" w:rsidRDefault="00C00FAE" w:rsidP="00A92CD7">
      <w:pPr>
        <w:spacing w:after="0" w:line="360" w:lineRule="auto"/>
        <w:contextualSpacing/>
        <w:rPr>
          <w:rFonts w:cstheme="minorHAnsi"/>
          <w:sz w:val="24"/>
          <w:szCs w:val="24"/>
        </w:rPr>
      </w:pPr>
    </w:p>
    <w:p w14:paraId="6D84497C" w14:textId="16896177" w:rsidR="00C00FAE" w:rsidRPr="007E2573" w:rsidRDefault="00C00FAE" w:rsidP="00A92CD7">
      <w:pPr>
        <w:spacing w:after="0" w:line="360" w:lineRule="auto"/>
        <w:contextualSpacing/>
        <w:rPr>
          <w:rFonts w:cstheme="minorHAnsi"/>
          <w:sz w:val="24"/>
          <w:szCs w:val="24"/>
        </w:rPr>
      </w:pPr>
    </w:p>
    <w:p w14:paraId="2F6CD8E4" w14:textId="5EA58D9D" w:rsidR="00C00FAE" w:rsidRPr="007E2573" w:rsidRDefault="00C00FAE" w:rsidP="00A92CD7">
      <w:pPr>
        <w:spacing w:after="0" w:line="360" w:lineRule="auto"/>
        <w:contextualSpacing/>
        <w:rPr>
          <w:rFonts w:cstheme="minorHAnsi"/>
          <w:sz w:val="24"/>
          <w:szCs w:val="24"/>
        </w:rPr>
      </w:pPr>
    </w:p>
    <w:p w14:paraId="1036B2C1" w14:textId="439D185D" w:rsidR="00C00FAE" w:rsidRPr="007E2573" w:rsidRDefault="00C00FAE" w:rsidP="00A92CD7">
      <w:pPr>
        <w:spacing w:after="0" w:line="360" w:lineRule="auto"/>
        <w:contextualSpacing/>
        <w:rPr>
          <w:rFonts w:cstheme="minorHAnsi"/>
          <w:sz w:val="24"/>
          <w:szCs w:val="24"/>
        </w:rPr>
      </w:pPr>
    </w:p>
    <w:p w14:paraId="7CBC6EF7" w14:textId="59672DE3" w:rsidR="00C00FAE" w:rsidRPr="007E2573" w:rsidRDefault="00C00FAE" w:rsidP="00A92CD7">
      <w:pPr>
        <w:spacing w:after="0" w:line="360" w:lineRule="auto"/>
        <w:contextualSpacing/>
        <w:rPr>
          <w:rFonts w:cstheme="minorHAnsi"/>
          <w:sz w:val="24"/>
          <w:szCs w:val="24"/>
        </w:rPr>
      </w:pPr>
    </w:p>
    <w:p w14:paraId="665836A1" w14:textId="64E061E2" w:rsidR="00C00FAE" w:rsidRPr="007E2573" w:rsidRDefault="00C00FAE" w:rsidP="00A92CD7">
      <w:pPr>
        <w:spacing w:after="0" w:line="360" w:lineRule="auto"/>
        <w:contextualSpacing/>
        <w:rPr>
          <w:rFonts w:cstheme="minorHAnsi"/>
          <w:sz w:val="24"/>
          <w:szCs w:val="24"/>
        </w:rPr>
      </w:pPr>
    </w:p>
    <w:p w14:paraId="6F6388C4" w14:textId="3C745FA3" w:rsidR="00C00FAE" w:rsidRPr="007E2573" w:rsidRDefault="00C00FAE" w:rsidP="00A92CD7">
      <w:pPr>
        <w:spacing w:after="0" w:line="360" w:lineRule="auto"/>
        <w:contextualSpacing/>
        <w:rPr>
          <w:rFonts w:cstheme="minorHAnsi"/>
          <w:sz w:val="24"/>
          <w:szCs w:val="24"/>
        </w:rPr>
      </w:pPr>
    </w:p>
    <w:p w14:paraId="5785C5B5" w14:textId="41FE9442" w:rsidR="00B147AA" w:rsidRPr="007E2573" w:rsidRDefault="00B147AA" w:rsidP="00A92CD7">
      <w:pPr>
        <w:spacing w:after="0" w:line="360" w:lineRule="auto"/>
        <w:contextualSpacing/>
        <w:rPr>
          <w:rFonts w:cstheme="minorHAnsi"/>
          <w:sz w:val="24"/>
          <w:szCs w:val="24"/>
        </w:rPr>
      </w:pPr>
    </w:p>
    <w:p w14:paraId="5E8A8A35" w14:textId="77777777" w:rsidR="00B147AA" w:rsidRPr="007E2573" w:rsidRDefault="00B147AA" w:rsidP="00A92CD7">
      <w:pPr>
        <w:spacing w:after="0" w:line="360" w:lineRule="auto"/>
        <w:contextualSpacing/>
        <w:rPr>
          <w:rFonts w:cstheme="minorHAnsi"/>
          <w:sz w:val="24"/>
          <w:szCs w:val="24"/>
        </w:rPr>
      </w:pPr>
    </w:p>
    <w:p w14:paraId="1244F6BC" w14:textId="77777777" w:rsidR="007E2573" w:rsidRPr="007E2573" w:rsidRDefault="007E2573" w:rsidP="00A92CD7">
      <w:pPr>
        <w:pStyle w:val="Heading1"/>
        <w:spacing w:after="0" w:line="360" w:lineRule="auto"/>
        <w:contextualSpacing/>
        <w:rPr>
          <w:rFonts w:asciiTheme="minorHAnsi" w:hAnsiTheme="minorHAnsi" w:cstheme="minorHAnsi"/>
          <w:rtl/>
          <w:lang w:bidi="fa"/>
        </w:rPr>
      </w:pPr>
      <w:bookmarkStart w:id="37" w:name="_Toc145515685"/>
      <w:bookmarkStart w:id="38" w:name="_Toc120045778"/>
      <w:bookmarkStart w:id="39" w:name="_Toc137732066"/>
    </w:p>
    <w:p w14:paraId="580B6DA4" w14:textId="77777777" w:rsidR="007E2573" w:rsidRPr="007E2573" w:rsidRDefault="007E2573" w:rsidP="00A92CD7">
      <w:pPr>
        <w:pStyle w:val="Heading1"/>
        <w:spacing w:after="0" w:line="360" w:lineRule="auto"/>
        <w:contextualSpacing/>
        <w:rPr>
          <w:rFonts w:asciiTheme="minorHAnsi" w:hAnsiTheme="minorHAnsi" w:cstheme="minorHAnsi"/>
          <w:rtl/>
          <w:lang w:bidi="fa"/>
        </w:rPr>
      </w:pPr>
    </w:p>
    <w:p w14:paraId="46BCA59C" w14:textId="7ABA4C3B" w:rsidR="00FF1DFB" w:rsidRPr="007E2573" w:rsidRDefault="2819C940"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rtl/>
          <w:lang w:bidi="fa"/>
        </w:rPr>
        <w:lastRenderedPageBreak/>
        <w:t>دسترسی به خدمات تخصصی سلامت روان</w:t>
      </w:r>
      <w:bookmarkEnd w:id="37"/>
      <w:bookmarkEnd w:id="38"/>
      <w:bookmarkEnd w:id="39"/>
    </w:p>
    <w:p w14:paraId="43414D59" w14:textId="77777777" w:rsidR="00FF1DFB" w:rsidRPr="007E2573" w:rsidRDefault="00FF1DFB" w:rsidP="00A92CD7">
      <w:pPr>
        <w:pStyle w:val="Heading3"/>
        <w:spacing w:line="360" w:lineRule="auto"/>
        <w:contextualSpacing/>
        <w:rPr>
          <w:rFonts w:asciiTheme="minorHAnsi" w:hAnsiTheme="minorHAnsi" w:cstheme="minorHAnsi"/>
        </w:rPr>
      </w:pPr>
    </w:p>
    <w:p w14:paraId="30F1D1F1" w14:textId="0FE9A41F" w:rsidR="001F582D" w:rsidRPr="007E2573" w:rsidRDefault="001F582D"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تخصصی سلامت روان شامل چه مواردیست؟</w:t>
      </w:r>
    </w:p>
    <w:p w14:paraId="1149F92E" w14:textId="77777777" w:rsidR="00AE595C" w:rsidRPr="007E2573" w:rsidRDefault="00AE595C" w:rsidP="00A92CD7">
      <w:pPr>
        <w:spacing w:after="0" w:line="360" w:lineRule="auto"/>
        <w:contextualSpacing/>
        <w:rPr>
          <w:rFonts w:cstheme="minorHAnsi"/>
          <w:b/>
          <w:bCs/>
          <w:sz w:val="24"/>
          <w:szCs w:val="24"/>
        </w:rPr>
      </w:pPr>
    </w:p>
    <w:p w14:paraId="14CAF22E" w14:textId="094904DE" w:rsidR="001F582D" w:rsidRPr="007E2573" w:rsidRDefault="46A5DCD5" w:rsidP="00A92CD7">
      <w:pPr>
        <w:bidi/>
        <w:spacing w:after="0" w:line="360" w:lineRule="auto"/>
        <w:contextualSpacing/>
        <w:rPr>
          <w:rFonts w:cstheme="minorHAnsi"/>
          <w:sz w:val="24"/>
          <w:szCs w:val="24"/>
        </w:rPr>
      </w:pPr>
      <w:r w:rsidRPr="007E2573">
        <w:rPr>
          <w:rFonts w:cstheme="minorHAnsi"/>
          <w:sz w:val="24"/>
          <w:szCs w:val="24"/>
          <w:rtl/>
          <w:lang w:bidi="fa"/>
        </w:rPr>
        <w:t>خدمات تخصصی سلامت روان، خدماتی برای افرادی است که مبتلا به مشکل سلامت روان یا دچار مشکلات عاطفی هستند که ممکن است پزشک اطفال یا پزشک عمومی نتواند آنها را درمان کند. این مشکلات به اندازه​ای شدید هستند که مانع از توانایی فرد برای ادامه فعالیت​های روزانه خود می​شوند.</w:t>
      </w:r>
    </w:p>
    <w:bookmarkEnd w:id="36"/>
    <w:p w14:paraId="286CF992" w14:textId="26223FBF" w:rsidR="006D39E9" w:rsidRPr="007E2573" w:rsidRDefault="001F582D" w:rsidP="00A92CD7">
      <w:pPr>
        <w:bidi/>
        <w:spacing w:after="0" w:line="360" w:lineRule="auto"/>
        <w:contextualSpacing/>
        <w:rPr>
          <w:rFonts w:cstheme="minorHAnsi"/>
          <w:sz w:val="24"/>
          <w:szCs w:val="24"/>
        </w:rPr>
      </w:pPr>
      <w:r w:rsidRPr="007E2573">
        <w:rPr>
          <w:rFonts w:cstheme="minorHAnsi"/>
          <w:sz w:val="24"/>
          <w:szCs w:val="24"/>
          <w:rtl/>
          <w:lang w:bidi="fa"/>
        </w:rPr>
        <w:t>خدمات تخصصی سلامت روان عبارتند از:</w:t>
      </w:r>
    </w:p>
    <w:p w14:paraId="01D37764" w14:textId="7D24534E"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سلامت روان</w:t>
      </w:r>
    </w:p>
    <w:p w14:paraId="2897F8E4" w14:textId="34A6DF37"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پشتیبانی دارویی</w:t>
      </w:r>
    </w:p>
    <w:p w14:paraId="69341A32" w14:textId="42DCCDB1"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سامانبخشی هدفمند بیمار</w:t>
      </w:r>
    </w:p>
    <w:p w14:paraId="0EDDD911" w14:textId="19570AFC"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مداخله در بحران</w:t>
      </w:r>
    </w:p>
    <w:p w14:paraId="6FDD200A" w14:textId="14E2FF37"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تثبیت بحران</w:t>
      </w:r>
    </w:p>
    <w:p w14:paraId="112308AF" w14:textId="6DE71898"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خدمات درمان </w:t>
      </w:r>
      <w:r w:rsidR="001707BD">
        <w:rPr>
          <w:rFonts w:asciiTheme="minorHAnsi" w:hAnsiTheme="minorHAnsi" w:cstheme="minorHAnsi"/>
          <w:sz w:val="24"/>
          <w:szCs w:val="24"/>
          <w:rtl/>
          <w:lang w:bidi="fa"/>
        </w:rPr>
        <w:t>اقامت</w:t>
      </w:r>
      <w:r w:rsidR="001707BD">
        <w:rPr>
          <w:rFonts w:asciiTheme="minorHAnsi" w:hAnsiTheme="minorHAnsi" w:cstheme="minorHAnsi" w:hint="cs"/>
          <w:sz w:val="24"/>
          <w:szCs w:val="24"/>
          <w:rtl/>
          <w:lang w:bidi="fa"/>
        </w:rPr>
        <w:t>گاه</w:t>
      </w:r>
      <w:r w:rsidR="001707BD">
        <w:rPr>
          <w:rFonts w:asciiTheme="minorHAnsi" w:hAnsiTheme="minorHAnsi" w:cstheme="minorHAnsi"/>
          <w:sz w:val="24"/>
          <w:szCs w:val="24"/>
          <w:rtl/>
          <w:lang w:bidi="fa"/>
        </w:rPr>
        <w:t>ی</w:t>
      </w:r>
      <w:r w:rsidRPr="007E2573">
        <w:rPr>
          <w:rFonts w:asciiTheme="minorHAnsi" w:hAnsiTheme="minorHAnsi" w:cstheme="minorHAnsi"/>
          <w:sz w:val="24"/>
          <w:szCs w:val="24"/>
          <w:rtl/>
          <w:lang w:bidi="fa"/>
        </w:rPr>
        <w:t xml:space="preserve"> بزرگسالان</w:t>
      </w:r>
    </w:p>
    <w:p w14:paraId="0810EE88" w14:textId="2613D55C"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خدمات درمان </w:t>
      </w:r>
      <w:r w:rsidR="001707BD">
        <w:rPr>
          <w:rFonts w:asciiTheme="minorHAnsi" w:hAnsiTheme="minorHAnsi" w:cstheme="minorHAnsi"/>
          <w:sz w:val="24"/>
          <w:szCs w:val="24"/>
          <w:rtl/>
          <w:lang w:bidi="fa"/>
        </w:rPr>
        <w:t>اقامتگاهی</w:t>
      </w:r>
      <w:r w:rsidRPr="007E2573">
        <w:rPr>
          <w:rFonts w:asciiTheme="minorHAnsi" w:hAnsiTheme="minorHAnsi" w:cstheme="minorHAnsi"/>
          <w:sz w:val="24"/>
          <w:szCs w:val="24"/>
          <w:rtl/>
          <w:lang w:bidi="fa"/>
        </w:rPr>
        <w:t xml:space="preserve"> بحران</w:t>
      </w:r>
    </w:p>
    <w:p w14:paraId="0C9B796D" w14:textId="43567DF0"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ویژه درمان روزانه</w:t>
      </w:r>
    </w:p>
    <w:p w14:paraId="438E0FE8" w14:textId="76009334"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توانبخشی روزانه</w:t>
      </w:r>
    </w:p>
    <w:p w14:paraId="3C0511CC" w14:textId="44457D2E" w:rsidR="001F582D"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بیمارستانی بستری روانپزشکی</w:t>
      </w:r>
    </w:p>
    <w:p w14:paraId="460CFCD9" w14:textId="17BAD1AB" w:rsidR="00AB7322" w:rsidRPr="007E2573" w:rsidRDefault="001F582D" w:rsidP="003F49FA">
      <w:pPr>
        <w:pStyle w:val="ListParagraph"/>
        <w:numPr>
          <w:ilvl w:val="0"/>
          <w:numId w:val="7"/>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مراکز درمانی روانپزشکی</w:t>
      </w:r>
    </w:p>
    <w:p w14:paraId="017B65FA" w14:textId="503EED78" w:rsidR="00AB7322" w:rsidRPr="007E2573" w:rsidRDefault="57E195E2" w:rsidP="003F49FA">
      <w:pPr>
        <w:pStyle w:val="ListParagraph"/>
        <w:numPr>
          <w:ilvl w:val="0"/>
          <w:numId w:val="7"/>
        </w:numPr>
        <w:tabs>
          <w:tab w:val="left" w:pos="859"/>
          <w:tab w:val="left" w:pos="860"/>
        </w:tabs>
        <w:bidi/>
        <w:spacing w:line="360" w:lineRule="auto"/>
        <w:contextualSpacing/>
        <w:rPr>
          <w:rFonts w:asciiTheme="minorHAnsi" w:eastAsiaTheme="minorEastAsia" w:hAnsiTheme="minorHAnsi" w:cstheme="minorHAnsi"/>
          <w:sz w:val="24"/>
          <w:szCs w:val="24"/>
        </w:rPr>
      </w:pPr>
      <w:r w:rsidRPr="007E2573">
        <w:rPr>
          <w:rFonts w:asciiTheme="minorHAnsi" w:hAnsiTheme="minorHAnsi" w:cstheme="minorHAnsi"/>
          <w:sz w:val="24"/>
          <w:szCs w:val="24"/>
          <w:rtl/>
          <w:lang w:bidi="fa"/>
        </w:rPr>
        <w:t xml:space="preserve">خدمات پشتیبانی همتایان (فقط برای بزرگسالان در برخی از شهرستان​ها در دسترس است، اما ذینفعان زیر </w:t>
      </w:r>
      <w:r w:rsidRPr="007E2573">
        <w:rPr>
          <w:rFonts w:asciiTheme="minorHAnsi" w:hAnsiTheme="minorHAnsi" w:cstheme="minorHAnsi"/>
          <w:sz w:val="24"/>
          <w:szCs w:val="24"/>
        </w:rPr>
        <w:t>21</w:t>
      </w:r>
      <w:r w:rsidRPr="007E2573">
        <w:rPr>
          <w:rFonts w:asciiTheme="minorHAnsi" w:hAnsiTheme="minorHAnsi" w:cstheme="minorHAnsi"/>
          <w:sz w:val="24"/>
          <w:szCs w:val="24"/>
          <w:rtl/>
          <w:lang w:bidi="fa"/>
        </w:rPr>
        <w:t xml:space="preserve"> سال بدون در نظر گرفتن شهرستان محل سکونتشان ممکن است واجد شرایط استفاده از خدمات تحت غربالگری، تشخیص و درمان زودهنگام و دوره​ای بشوند)</w:t>
      </w:r>
    </w:p>
    <w:p w14:paraId="00BD0BA4" w14:textId="4A28DF11" w:rsidR="00FE4BA3" w:rsidRPr="007E2573" w:rsidRDefault="00FE4BA3" w:rsidP="003F49FA">
      <w:pPr>
        <w:pStyle w:val="ListParagraph"/>
        <w:numPr>
          <w:ilvl w:val="0"/>
          <w:numId w:val="7"/>
        </w:numPr>
        <w:tabs>
          <w:tab w:val="left" w:pos="859"/>
          <w:tab w:val="left" w:pos="860"/>
        </w:tabs>
        <w:bidi/>
        <w:spacing w:line="360" w:lineRule="auto"/>
        <w:contextualSpacing/>
        <w:rPr>
          <w:rFonts w:asciiTheme="minorHAnsi" w:eastAsiaTheme="minorEastAsia" w:hAnsiTheme="minorHAnsi" w:cstheme="minorHAnsi"/>
          <w:sz w:val="24"/>
          <w:szCs w:val="24"/>
        </w:rPr>
      </w:pPr>
      <w:r w:rsidRPr="007E2573">
        <w:rPr>
          <w:rFonts w:asciiTheme="minorHAnsi" w:hAnsiTheme="minorHAnsi" w:cstheme="minorHAnsi"/>
          <w:sz w:val="24"/>
          <w:szCs w:val="24"/>
          <w:rtl/>
          <w:lang w:bidi="fa"/>
        </w:rPr>
        <w:t>خدمات بحران سیار</w:t>
      </w:r>
    </w:p>
    <w:p w14:paraId="64879910" w14:textId="77777777" w:rsidR="0013183C" w:rsidRPr="007E2573" w:rsidRDefault="0013183C" w:rsidP="0013183C">
      <w:pPr>
        <w:pStyle w:val="ListParagraph"/>
        <w:tabs>
          <w:tab w:val="left" w:pos="859"/>
          <w:tab w:val="left" w:pos="860"/>
        </w:tabs>
        <w:spacing w:line="360" w:lineRule="auto"/>
        <w:ind w:left="720" w:firstLine="0"/>
        <w:contextualSpacing/>
        <w:rPr>
          <w:rFonts w:asciiTheme="minorHAnsi" w:eastAsiaTheme="minorEastAsia" w:hAnsiTheme="minorHAnsi" w:cstheme="minorHAnsi"/>
          <w:sz w:val="24"/>
          <w:szCs w:val="24"/>
        </w:rPr>
      </w:pPr>
    </w:p>
    <w:p w14:paraId="0A06E465" w14:textId="500EAF64" w:rsidR="00096D07" w:rsidRPr="007E2573" w:rsidRDefault="13965251" w:rsidP="00A92CD7">
      <w:pPr>
        <w:bidi/>
        <w:spacing w:after="0" w:line="360" w:lineRule="auto"/>
        <w:contextualSpacing/>
        <w:rPr>
          <w:rFonts w:cstheme="minorHAnsi"/>
          <w:sz w:val="24"/>
          <w:szCs w:val="24"/>
        </w:rPr>
      </w:pPr>
      <w:r w:rsidRPr="007E2573">
        <w:rPr>
          <w:rFonts w:cstheme="minorHAnsi"/>
          <w:sz w:val="24"/>
          <w:szCs w:val="24"/>
          <w:rtl/>
          <w:lang w:bidi="fa"/>
        </w:rPr>
        <w:t xml:space="preserve">علاوه بر خدمات تخصصی سلامت روان ذکر شده در بالا، ذینفعان زیر </w:t>
      </w:r>
      <w:r w:rsidRPr="007E2573">
        <w:rPr>
          <w:rFonts w:cstheme="minorHAnsi"/>
          <w:sz w:val="24"/>
          <w:szCs w:val="24"/>
        </w:rPr>
        <w:t>21</w:t>
      </w:r>
      <w:r w:rsidRPr="007E2573">
        <w:rPr>
          <w:rFonts w:cstheme="minorHAnsi"/>
          <w:sz w:val="24"/>
          <w:szCs w:val="24"/>
          <w:rtl/>
          <w:lang w:bidi="fa"/>
        </w:rPr>
        <w:t xml:space="preserve"> سال به خدمات سلامت روان اضافی تحت مزایای غربالگری زودهنگام و دورهای، تشخیصی و درمانی دسترسی دارند. آن خدمات عبارتند از:</w:t>
      </w:r>
    </w:p>
    <w:p w14:paraId="5C12E122" w14:textId="77777777" w:rsidR="00096D07" w:rsidRPr="007E2573" w:rsidRDefault="00096D07" w:rsidP="003F49FA">
      <w:pPr>
        <w:pStyle w:val="ListParagraph"/>
        <w:numPr>
          <w:ilvl w:val="0"/>
          <w:numId w:val="8"/>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ویژه در منزل</w:t>
      </w:r>
    </w:p>
    <w:p w14:paraId="5B53BA0E" w14:textId="77777777" w:rsidR="00096D07" w:rsidRPr="007E2573" w:rsidRDefault="00096D07" w:rsidP="003F49FA">
      <w:pPr>
        <w:pStyle w:val="ListParagraph"/>
        <w:numPr>
          <w:ilvl w:val="0"/>
          <w:numId w:val="8"/>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هماهنگی مراقبت​های ویژه</w:t>
      </w:r>
    </w:p>
    <w:p w14:paraId="361589B9" w14:textId="77777777" w:rsidR="00096D07" w:rsidRPr="007E2573" w:rsidRDefault="00096D07" w:rsidP="003F49FA">
      <w:pPr>
        <w:pStyle w:val="ListParagraph"/>
        <w:numPr>
          <w:ilvl w:val="0"/>
          <w:numId w:val="8"/>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خدمات رفتار درمانی</w:t>
      </w:r>
    </w:p>
    <w:p w14:paraId="5CD56A59" w14:textId="06642927" w:rsidR="00096D07" w:rsidRPr="007E2573" w:rsidRDefault="00096D07" w:rsidP="003F49FA">
      <w:pPr>
        <w:pStyle w:val="ListParagraph"/>
        <w:numPr>
          <w:ilvl w:val="0"/>
          <w:numId w:val="8"/>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مراقبت درمانی در شبه خانواده</w:t>
      </w:r>
    </w:p>
    <w:p w14:paraId="3B61881D" w14:textId="77777777" w:rsidR="00096D07" w:rsidRPr="007E2573" w:rsidRDefault="00096D07" w:rsidP="00A92CD7">
      <w:pPr>
        <w:spacing w:after="0" w:line="360" w:lineRule="auto"/>
        <w:contextualSpacing/>
        <w:rPr>
          <w:rFonts w:cstheme="minorHAnsi"/>
          <w:sz w:val="24"/>
          <w:szCs w:val="24"/>
        </w:rPr>
      </w:pPr>
    </w:p>
    <w:p w14:paraId="4E55255D" w14:textId="1AF34DD0" w:rsidR="5BB7F5A3" w:rsidRPr="007E2573" w:rsidRDefault="00096D07" w:rsidP="5BB7F5A3">
      <w:pPr>
        <w:bidi/>
        <w:spacing w:after="0" w:line="360" w:lineRule="auto"/>
        <w:contextualSpacing/>
        <w:rPr>
          <w:rFonts w:cstheme="minorHAnsi"/>
          <w:sz w:val="24"/>
          <w:szCs w:val="24"/>
        </w:rPr>
      </w:pPr>
      <w:r w:rsidRPr="007E2573">
        <w:rPr>
          <w:rFonts w:cstheme="minorHAnsi"/>
          <w:sz w:val="24"/>
          <w:szCs w:val="24"/>
          <w:rtl/>
          <w:lang w:bidi="fa"/>
        </w:rPr>
        <w:t>اگر مایلید در مورد هر یک از خدمات تخصصی سلامت روان که ممکن است در دسترس شما باشد اطلاعات بیشتری کسب کنید، به بخش «حوزه خدمات» در این کتابچه راهنمای کاربر مراجعه کنید.</w:t>
      </w:r>
    </w:p>
    <w:p w14:paraId="05314747" w14:textId="77777777" w:rsidR="00375B79" w:rsidRPr="007E2573" w:rsidRDefault="00375B79" w:rsidP="00A92CD7">
      <w:pPr>
        <w:spacing w:after="0" w:line="360" w:lineRule="auto"/>
        <w:contextualSpacing/>
        <w:rPr>
          <w:rFonts w:cstheme="minorHAnsi"/>
          <w:b/>
          <w:bCs/>
          <w:sz w:val="24"/>
          <w:szCs w:val="24"/>
        </w:rPr>
      </w:pPr>
    </w:p>
    <w:p w14:paraId="2788D9D9" w14:textId="46C7E327" w:rsidR="00375B79" w:rsidRPr="007E2573" w:rsidRDefault="00375B79"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خدمات تخصصی سلامت روان دریافت کنم؟</w:t>
      </w:r>
    </w:p>
    <w:p w14:paraId="7D621F6A" w14:textId="77777777" w:rsidR="00AE595C" w:rsidRPr="007E2573" w:rsidRDefault="00AE595C" w:rsidP="00A92CD7">
      <w:pPr>
        <w:spacing w:after="0" w:line="360" w:lineRule="auto"/>
        <w:contextualSpacing/>
        <w:rPr>
          <w:rFonts w:cstheme="minorHAnsi"/>
          <w:b/>
          <w:bCs/>
          <w:sz w:val="24"/>
          <w:szCs w:val="24"/>
        </w:rPr>
      </w:pPr>
    </w:p>
    <w:p w14:paraId="4BBB519E" w14:textId="6C22F1B1" w:rsidR="00375B79" w:rsidRPr="007E2573" w:rsidRDefault="335FD121" w:rsidP="009F108D">
      <w:pPr>
        <w:bidi/>
        <w:spacing w:after="0" w:line="360" w:lineRule="auto"/>
        <w:contextualSpacing/>
        <w:rPr>
          <w:rFonts w:cstheme="minorHAnsi"/>
          <w:sz w:val="24"/>
          <w:szCs w:val="24"/>
        </w:rPr>
      </w:pPr>
      <w:r w:rsidRPr="007E2573">
        <w:rPr>
          <w:rFonts w:cstheme="minorHAnsi"/>
          <w:sz w:val="24"/>
          <w:szCs w:val="24"/>
          <w:rtl/>
          <w:lang w:bidi="fa"/>
        </w:rPr>
        <w:t>اگر فکر می​کنید به خدمات تخصصی سلامت روان نیاز دارید، می​توانید با طرح بیمه سلامت روان خود تماس بگیرید تا غربالگری اولیه را دریافت کنید و برای ارزیابی قرار ملاقاتی تعیین کنید. می​توانید با شماره تلفن رایگان شهرستان خود تماس بگیرید. همچنین اگر ذینفع طرح مراقبتهای مدیریت شده هستید، می​توانید از آنها درخواست خدمات سلامت روان کنید. اگر طرح مراقبتهای مدیریت شده مشخص کند که شما معیارهای دسترسی به خدمات تخصصی سلامت روان را دارید، طرح مراقبتهای مدیریت شده به شما کمک می​کند تا جهت دریافت خدمات سلامت روان از طریق طرح بیمه سلامت روان مورد ارزیابی قرار گیرید. هیچ در بسته​ای برای دسترسی به خدمات سلامت روان وجود ندارد، به این معنی که حتی ممکن است بتوانید از طریق طرح مراقبتهای مدیریت شده خود علاوه بر خدمات تخصصی سلامت روان، خدمات سلامت روان غیرتخصصی نیز دریافت کنید. اگر ارائه دهنده شما تشخیص دهد که خدمات از نظر بالینی برای شما مناسب است و تا زمانی که این خدمات هماهنگ بوده و تکراری نباشند، می​توانید از طریق ارائه دهنده سلامت روان خود به این خدمات دسترسی داشته باشید.</w:t>
      </w:r>
    </w:p>
    <w:p w14:paraId="3BADB601" w14:textId="77777777" w:rsidR="00262BBD" w:rsidRPr="007E2573" w:rsidRDefault="00262BBD" w:rsidP="00A92CD7">
      <w:pPr>
        <w:spacing w:after="0" w:line="360" w:lineRule="auto"/>
        <w:contextualSpacing/>
        <w:rPr>
          <w:rFonts w:cstheme="minorHAnsi"/>
          <w:sz w:val="24"/>
          <w:szCs w:val="24"/>
        </w:rPr>
      </w:pPr>
    </w:p>
    <w:p w14:paraId="084A1D2E" w14:textId="17A053AD" w:rsidR="00375B79" w:rsidRPr="007E2573" w:rsidRDefault="335FD121" w:rsidP="00A92CD7">
      <w:pPr>
        <w:bidi/>
        <w:spacing w:after="0" w:line="360" w:lineRule="auto"/>
        <w:contextualSpacing/>
        <w:rPr>
          <w:rFonts w:cstheme="minorHAnsi"/>
          <w:sz w:val="24"/>
          <w:szCs w:val="24"/>
        </w:rPr>
      </w:pPr>
      <w:r w:rsidRPr="007E2573">
        <w:rPr>
          <w:rFonts w:cstheme="minorHAnsi"/>
          <w:sz w:val="24"/>
          <w:szCs w:val="24"/>
          <w:rtl/>
          <w:lang w:bidi="fa"/>
        </w:rPr>
        <w:t>همچنین ممکن است توسط شخص یا سازمان دیگری، از جمله پزشک عمومی، مدرسه،</w:t>
      </w:r>
      <w:r w:rsidRPr="007E2573">
        <w:rPr>
          <w:rFonts w:cstheme="minorHAnsi"/>
          <w:sz w:val="24"/>
          <w:szCs w:val="24"/>
        </w:rPr>
        <w:t xml:space="preserve"> </w:t>
      </w:r>
      <w:r w:rsidRPr="007E2573">
        <w:rPr>
          <w:rFonts w:cstheme="minorHAnsi"/>
          <w:sz w:val="24"/>
          <w:szCs w:val="24"/>
          <w:rtl/>
          <w:lang w:bidi="fa"/>
        </w:rPr>
        <w:t>یکی از اعضای خانواده، قیم، طرح مراقبتهای مدیریت شده خود،</w:t>
      </w:r>
      <w:r w:rsidRPr="007E2573">
        <w:rPr>
          <w:rFonts w:cstheme="minorHAnsi"/>
          <w:sz w:val="24"/>
          <w:szCs w:val="24"/>
        </w:rPr>
        <w:t xml:space="preserve"> </w:t>
      </w:r>
      <w:r w:rsidRPr="007E2573">
        <w:rPr>
          <w:rFonts w:cstheme="minorHAnsi"/>
          <w:sz w:val="24"/>
          <w:szCs w:val="24"/>
          <w:rtl/>
          <w:lang w:bidi="fa"/>
        </w:rPr>
        <w:t>یا سایر سازمان​های شهرستان، برای خدمات تخصصی سلامت روان به طرح بیمه سلامت روان خود ارجاع داده شوید. معمولاً پزشک عمومی</w:t>
      </w:r>
      <w:r w:rsidRPr="007E2573">
        <w:rPr>
          <w:rFonts w:cstheme="minorHAnsi"/>
          <w:sz w:val="24"/>
          <w:szCs w:val="24"/>
        </w:rPr>
        <w:t xml:space="preserve"> </w:t>
      </w:r>
      <w:r w:rsidRPr="007E2573">
        <w:rPr>
          <w:rFonts w:cstheme="minorHAnsi"/>
          <w:sz w:val="24"/>
          <w:szCs w:val="24"/>
          <w:rtl/>
          <w:lang w:bidi="fa"/>
        </w:rPr>
        <w:t>یا طرح مراقبتهای مدیریت شده برای ارجاع مستقیم به طرح بیمه سلامت روان به اجازه شما یا اجازه والدین یا مراقب کودک نیاز دارد، مگر اینکه شرایط اضطراری وجود داشته باشد. طرح بیمه سلامت روان شما نمی​تواند درخواست انجام یک ارزیابی اولیه را برای تعیین اینکه آیا معیارهای دریافت خدمات از طرح بیمه سلامت روان را برآورده می​کنید رد کند.</w:t>
      </w:r>
    </w:p>
    <w:p w14:paraId="4269F8BC" w14:textId="77777777" w:rsidR="00262BBD" w:rsidRPr="007E2573" w:rsidRDefault="00262BBD" w:rsidP="00A92CD7">
      <w:pPr>
        <w:spacing w:after="0" w:line="360" w:lineRule="auto"/>
        <w:contextualSpacing/>
        <w:rPr>
          <w:rFonts w:cstheme="minorHAnsi"/>
          <w:sz w:val="24"/>
          <w:szCs w:val="24"/>
        </w:rPr>
      </w:pPr>
    </w:p>
    <w:p w14:paraId="193A3189" w14:textId="28DBBB42" w:rsidR="00375B79" w:rsidRPr="007E2573" w:rsidRDefault="4AE496B0" w:rsidP="00A92CD7">
      <w:pPr>
        <w:bidi/>
        <w:spacing w:after="0" w:line="360" w:lineRule="auto"/>
        <w:contextualSpacing/>
        <w:rPr>
          <w:rFonts w:cstheme="minorHAnsi"/>
          <w:sz w:val="24"/>
          <w:szCs w:val="24"/>
        </w:rPr>
      </w:pPr>
      <w:r w:rsidRPr="007E2573">
        <w:rPr>
          <w:rFonts w:cstheme="minorHAnsi"/>
          <w:sz w:val="24"/>
          <w:szCs w:val="24"/>
          <w:rtl/>
          <w:lang w:bidi="fa"/>
        </w:rPr>
        <w:t>خدمات تخصصی سلامت روان توسط طرح بیمه سلامت روان (شهرستان) یا سایر ارائه دهندگانی که طرح بیمه سلامت روان با آنها قرارداد دارد (مانند کلینیک ها، مراکز درمانی، سازمان​های مبتنی بر جامعه،</w:t>
      </w:r>
      <w:r w:rsidRPr="007E2573">
        <w:rPr>
          <w:rFonts w:cstheme="minorHAnsi"/>
          <w:sz w:val="24"/>
          <w:szCs w:val="24"/>
        </w:rPr>
        <w:t xml:space="preserve"> </w:t>
      </w:r>
      <w:r w:rsidRPr="007E2573">
        <w:rPr>
          <w:rFonts w:cstheme="minorHAnsi"/>
          <w:sz w:val="24"/>
          <w:szCs w:val="24"/>
          <w:rtl/>
          <w:lang w:bidi="fa"/>
        </w:rPr>
        <w:t>یا ارائه دهندگان شخصی) قابل ارائه است.</w:t>
      </w:r>
    </w:p>
    <w:p w14:paraId="5ED78C32" w14:textId="2866A8AB" w:rsidR="00375B79" w:rsidRPr="007E2573" w:rsidRDefault="00375B79"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از کجا می​توانم خدمات تخصصی سلامت روان دریافت کنم؟</w:t>
      </w:r>
    </w:p>
    <w:p w14:paraId="05617B4C" w14:textId="77777777" w:rsidR="00AE595C" w:rsidRPr="007E2573" w:rsidRDefault="00AE595C" w:rsidP="00A92CD7">
      <w:pPr>
        <w:spacing w:after="0" w:line="360" w:lineRule="auto"/>
        <w:contextualSpacing/>
        <w:rPr>
          <w:rFonts w:cstheme="minorHAnsi"/>
          <w:b/>
          <w:bCs/>
          <w:sz w:val="24"/>
          <w:szCs w:val="24"/>
        </w:rPr>
      </w:pPr>
    </w:p>
    <w:p w14:paraId="5D1957A4" w14:textId="5866F4F2" w:rsidR="00B021C1" w:rsidRPr="007E2573" w:rsidRDefault="00375B79" w:rsidP="00A92CD7">
      <w:pPr>
        <w:bidi/>
        <w:spacing w:after="0" w:line="360" w:lineRule="auto"/>
        <w:contextualSpacing/>
        <w:rPr>
          <w:rFonts w:cstheme="minorHAnsi"/>
          <w:sz w:val="24"/>
          <w:szCs w:val="24"/>
        </w:rPr>
      </w:pPr>
      <w:r w:rsidRPr="007E2573">
        <w:rPr>
          <w:rFonts w:cstheme="minorHAnsi"/>
          <w:sz w:val="24"/>
          <w:szCs w:val="24"/>
          <w:rtl/>
          <w:lang w:bidi="fa"/>
        </w:rPr>
        <w:t>شما می​توانید خدمات تخصصی سلامت روان را در شهرستان محل زندگی خود و در صورت لزوم در خارج از شهرستان خود دریافت کنید. [</w:t>
      </w:r>
      <w:r w:rsidRPr="007E2573">
        <w:rPr>
          <w:rFonts w:cstheme="minorHAnsi"/>
          <w:sz w:val="24"/>
          <w:szCs w:val="24"/>
        </w:rPr>
        <w:t>County can insert more information about the service area covered by the mental health plan</w:t>
      </w:r>
      <w:r w:rsidRPr="007E2573">
        <w:rPr>
          <w:rFonts w:cstheme="minorHAnsi"/>
          <w:sz w:val="24"/>
          <w:szCs w:val="24"/>
          <w:rtl/>
          <w:lang w:bidi="fa"/>
        </w:rPr>
        <w:t xml:space="preserve">]. هر شهرستان دارای خدمات تخصصی سلامت روان برای کودکان، جوانان، بزرگسالان و سالمندان است. اگر زیر </w:t>
      </w:r>
      <w:r w:rsidRPr="007E2573">
        <w:rPr>
          <w:rFonts w:cstheme="minorHAnsi"/>
          <w:sz w:val="24"/>
          <w:szCs w:val="24"/>
        </w:rPr>
        <w:t>21</w:t>
      </w:r>
      <w:r w:rsidRPr="007E2573">
        <w:rPr>
          <w:rFonts w:cstheme="minorHAnsi"/>
          <w:sz w:val="24"/>
          <w:szCs w:val="24"/>
          <w:rtl/>
          <w:lang w:bidi="fa"/>
        </w:rPr>
        <w:t xml:space="preserve"> سال سن دارید، واجد شرایط پوشش و مزایای اضافی تحت غربالگری، تشخیص و درمان زودهنگام و دوره​ای هستید.</w:t>
      </w:r>
    </w:p>
    <w:p w14:paraId="4FFEE67E" w14:textId="77777777" w:rsidR="00262BBD" w:rsidRPr="007E2573" w:rsidRDefault="00262BBD" w:rsidP="00A92CD7">
      <w:pPr>
        <w:spacing w:after="0" w:line="360" w:lineRule="auto"/>
        <w:contextualSpacing/>
        <w:rPr>
          <w:rFonts w:cstheme="minorHAnsi"/>
          <w:sz w:val="24"/>
          <w:szCs w:val="24"/>
        </w:rPr>
      </w:pPr>
    </w:p>
    <w:p w14:paraId="54D19ADC" w14:textId="43E8441C" w:rsidR="00E02E4D" w:rsidRPr="007E2573" w:rsidRDefault="007E3DCD"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ه شما کمک می​کند تا ارائه دهنده​ای را پیدا کنید که بتواند مراقبت​های مورد نیاز شما را به شما ارائه کند. طرح بیمه سلامت روان باید شما را به ارائه دهندهای که به خانه شما نزدیکتر است یا در فاصله زمانی یا مسافتی استاندارد با شما قرار دارد و میتواند نیازهای شما را برآورده کند ارجاع دهد.</w:t>
      </w:r>
    </w:p>
    <w:p w14:paraId="06E9A195" w14:textId="77777777" w:rsidR="00E02E4D" w:rsidRPr="007E2573" w:rsidRDefault="00E02E4D" w:rsidP="00A92CD7">
      <w:pPr>
        <w:spacing w:after="0" w:line="360" w:lineRule="auto"/>
        <w:contextualSpacing/>
        <w:rPr>
          <w:rFonts w:cstheme="minorHAnsi"/>
          <w:sz w:val="24"/>
          <w:szCs w:val="24"/>
        </w:rPr>
      </w:pPr>
    </w:p>
    <w:p w14:paraId="5F1F2BAB" w14:textId="1D83AF3F" w:rsidR="00B021C1" w:rsidRPr="007E2573" w:rsidRDefault="000B67B4"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می​توانم خدمات تخصصی سلامت روان دریافت کنم؟</w:t>
      </w:r>
    </w:p>
    <w:p w14:paraId="5FE6C479" w14:textId="77777777" w:rsidR="00AE595C" w:rsidRPr="007E2573" w:rsidRDefault="00AE595C" w:rsidP="00A92CD7">
      <w:pPr>
        <w:spacing w:after="0" w:line="360" w:lineRule="auto"/>
        <w:contextualSpacing/>
        <w:rPr>
          <w:rFonts w:cstheme="minorHAnsi"/>
          <w:b/>
          <w:bCs/>
          <w:sz w:val="24"/>
          <w:szCs w:val="24"/>
        </w:rPr>
      </w:pPr>
    </w:p>
    <w:p w14:paraId="0CA2C19A" w14:textId="269A8675" w:rsidR="000B67B4" w:rsidRPr="007E2573" w:rsidRDefault="000B67B4"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اید استانداردهای تعیین زمان قرار ملاقات ایالتی را جهت تعیین نوبت شما برای دریافت خدمات از طرح بیمه سلامت روان، رعایت کند. طرح بیمه سلامت روان باید به شما یک قرار ملاقات بدهد که:</w:t>
      </w:r>
    </w:p>
    <w:p w14:paraId="145DCCDA" w14:textId="44142191" w:rsidR="000B67B4" w:rsidRPr="007E2573" w:rsidRDefault="000B67B4" w:rsidP="003F49FA">
      <w:pPr>
        <w:pStyle w:val="ListParagraph"/>
        <w:numPr>
          <w:ilvl w:val="0"/>
          <w:numId w:val="9"/>
        </w:numPr>
        <w:tabs>
          <w:tab w:val="left" w:pos="860"/>
        </w:tabs>
        <w:bidi/>
        <w:spacing w:line="360" w:lineRule="auto"/>
        <w:ind w:right="653"/>
        <w:contextualSpacing/>
        <w:jc w:val="both"/>
        <w:rPr>
          <w:rFonts w:asciiTheme="minorHAnsi" w:hAnsiTheme="minorHAnsi" w:cstheme="minorHAnsi"/>
          <w:sz w:val="24"/>
          <w:szCs w:val="24"/>
        </w:rPr>
      </w:pPr>
      <w:r w:rsidRPr="007E2573">
        <w:rPr>
          <w:rFonts w:asciiTheme="minorHAnsi" w:hAnsiTheme="minorHAnsi" w:cstheme="minorHAnsi"/>
          <w:sz w:val="24"/>
          <w:szCs w:val="24"/>
          <w:rtl/>
          <w:lang w:bidi="fa"/>
        </w:rPr>
        <w:t xml:space="preserve">ظرف </w:t>
      </w:r>
      <w:r w:rsidRPr="007E2573">
        <w:rPr>
          <w:rFonts w:asciiTheme="minorHAnsi" w:hAnsiTheme="minorHAnsi" w:cstheme="minorHAnsi"/>
          <w:sz w:val="24"/>
          <w:szCs w:val="24"/>
        </w:rPr>
        <w:t>10</w:t>
      </w:r>
      <w:r w:rsidRPr="007E2573">
        <w:rPr>
          <w:rFonts w:asciiTheme="minorHAnsi" w:hAnsiTheme="minorHAnsi" w:cstheme="minorHAnsi"/>
          <w:sz w:val="24"/>
          <w:szCs w:val="24"/>
          <w:rtl/>
          <w:lang w:bidi="fa"/>
        </w:rPr>
        <w:t xml:space="preserve"> روز کاری پس از درخواست غیر فوری شما برای شروع خدمات نزد طرح بیمه سلامت روان باشد؛</w:t>
      </w:r>
    </w:p>
    <w:p w14:paraId="6D88878E" w14:textId="77777777" w:rsidR="000B67B4" w:rsidRPr="007E2573" w:rsidRDefault="000B67B4" w:rsidP="003F49FA">
      <w:pPr>
        <w:pStyle w:val="ListParagraph"/>
        <w:numPr>
          <w:ilvl w:val="0"/>
          <w:numId w:val="9"/>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در صورت درخواست خدمات برای شرایط اضطراری ظرف </w:t>
      </w:r>
      <w:r w:rsidRPr="007E2573">
        <w:rPr>
          <w:rFonts w:asciiTheme="minorHAnsi" w:hAnsiTheme="minorHAnsi" w:cstheme="minorHAnsi"/>
          <w:sz w:val="24"/>
          <w:szCs w:val="24"/>
        </w:rPr>
        <w:t>48</w:t>
      </w:r>
      <w:r w:rsidRPr="007E2573">
        <w:rPr>
          <w:rFonts w:asciiTheme="minorHAnsi" w:hAnsiTheme="minorHAnsi" w:cstheme="minorHAnsi"/>
          <w:sz w:val="24"/>
          <w:szCs w:val="24"/>
          <w:rtl/>
          <w:lang w:bidi="fa"/>
        </w:rPr>
        <w:t xml:space="preserve"> ساعت باشد؛</w:t>
      </w:r>
    </w:p>
    <w:p w14:paraId="1B6522FD" w14:textId="77777777" w:rsidR="000B67B4" w:rsidRPr="007E2573" w:rsidRDefault="000B67B4" w:rsidP="003F49FA">
      <w:pPr>
        <w:pStyle w:val="ListParagraph"/>
        <w:numPr>
          <w:ilvl w:val="0"/>
          <w:numId w:val="9"/>
        </w:numPr>
        <w:tabs>
          <w:tab w:val="left" w:pos="859"/>
          <w:tab w:val="left" w:pos="860"/>
        </w:tabs>
        <w:bidi/>
        <w:spacing w:line="360" w:lineRule="auto"/>
        <w:ind w:right="428"/>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ظرف </w:t>
      </w:r>
      <w:r w:rsidRPr="007E2573">
        <w:rPr>
          <w:rFonts w:asciiTheme="minorHAnsi" w:hAnsiTheme="minorHAnsi" w:cstheme="minorHAnsi"/>
          <w:sz w:val="24"/>
          <w:szCs w:val="24"/>
        </w:rPr>
        <w:t>15</w:t>
      </w:r>
      <w:r w:rsidRPr="007E2573">
        <w:rPr>
          <w:rFonts w:asciiTheme="minorHAnsi" w:hAnsiTheme="minorHAnsi" w:cstheme="minorHAnsi"/>
          <w:sz w:val="24"/>
          <w:szCs w:val="24"/>
          <w:rtl/>
          <w:lang w:bidi="fa"/>
        </w:rPr>
        <w:t xml:space="preserve"> روز کاری پس از درخواست غیر فوری شما برای قرار ملاقات با روانپزشک باشد؛ و</w:t>
      </w:r>
    </w:p>
    <w:p w14:paraId="2F3DA05F" w14:textId="015C3B7C" w:rsidR="00F27AD6" w:rsidRPr="007E2573" w:rsidRDefault="1F064530" w:rsidP="003F49FA">
      <w:pPr>
        <w:pStyle w:val="ListParagraph"/>
        <w:numPr>
          <w:ilvl w:val="0"/>
          <w:numId w:val="9"/>
        </w:numPr>
        <w:tabs>
          <w:tab w:val="left" w:pos="859"/>
          <w:tab w:val="left" w:pos="860"/>
        </w:tabs>
        <w:bidi/>
        <w:spacing w:line="360" w:lineRule="auto"/>
        <w:ind w:right="428"/>
        <w:contextualSpacing/>
        <w:rPr>
          <w:rFonts w:asciiTheme="minorHAnsi" w:eastAsiaTheme="minorEastAsia" w:hAnsiTheme="minorHAnsi" w:cstheme="minorHAnsi"/>
          <w:sz w:val="24"/>
          <w:szCs w:val="24"/>
        </w:rPr>
      </w:pPr>
      <w:r w:rsidRPr="007E2573">
        <w:rPr>
          <w:rFonts w:asciiTheme="minorHAnsi" w:hAnsiTheme="minorHAnsi" w:cstheme="minorHAnsi"/>
          <w:sz w:val="24"/>
          <w:szCs w:val="24"/>
          <w:rtl/>
          <w:lang w:bidi="fa"/>
        </w:rPr>
        <w:t xml:space="preserve">ظرف مدت </w:t>
      </w:r>
      <w:r w:rsidRPr="007E2573">
        <w:rPr>
          <w:rFonts w:asciiTheme="minorHAnsi" w:hAnsiTheme="minorHAnsi" w:cstheme="minorHAnsi"/>
          <w:sz w:val="24"/>
          <w:szCs w:val="24"/>
        </w:rPr>
        <w:t>10</w:t>
      </w:r>
      <w:r w:rsidRPr="007E2573">
        <w:rPr>
          <w:rFonts w:asciiTheme="minorHAnsi" w:hAnsiTheme="minorHAnsi" w:cstheme="minorHAnsi"/>
          <w:sz w:val="24"/>
          <w:szCs w:val="24"/>
          <w:rtl/>
          <w:lang w:bidi="fa"/>
        </w:rPr>
        <w:t xml:space="preserve"> روز کاری از قرار قبلی برای قرارهای غیر فوری برای پیگیری مشکل موجود باشد.</w:t>
      </w:r>
    </w:p>
    <w:p w14:paraId="271E81A0" w14:textId="77777777" w:rsidR="0021540D" w:rsidRPr="007E2573" w:rsidRDefault="0021540D" w:rsidP="0021540D">
      <w:pPr>
        <w:tabs>
          <w:tab w:val="left" w:pos="859"/>
          <w:tab w:val="left" w:pos="860"/>
        </w:tabs>
        <w:spacing w:line="360" w:lineRule="auto"/>
        <w:ind w:right="428"/>
        <w:contextualSpacing/>
        <w:rPr>
          <w:rFonts w:eastAsiaTheme="minorEastAsia" w:cstheme="minorHAnsi"/>
          <w:sz w:val="24"/>
          <w:szCs w:val="24"/>
        </w:rPr>
      </w:pPr>
    </w:p>
    <w:p w14:paraId="4062A1F5" w14:textId="037A364B" w:rsidR="00F27AD6" w:rsidRPr="007E2573" w:rsidRDefault="1F064530" w:rsidP="0021540D">
      <w:pPr>
        <w:tabs>
          <w:tab w:val="left" w:pos="859"/>
          <w:tab w:val="left" w:pos="860"/>
        </w:tabs>
        <w:bidi/>
        <w:spacing w:line="360" w:lineRule="auto"/>
        <w:contextualSpacing/>
        <w:rPr>
          <w:rFonts w:cstheme="minorHAnsi"/>
          <w:sz w:val="24"/>
          <w:szCs w:val="24"/>
        </w:rPr>
      </w:pPr>
      <w:r w:rsidRPr="007E2573">
        <w:rPr>
          <w:rFonts w:cstheme="minorHAnsi"/>
          <w:sz w:val="24"/>
          <w:szCs w:val="24"/>
          <w:rtl/>
          <w:lang w:bidi="fa"/>
        </w:rPr>
        <w:t>با این حال، اگر ارائه دهنده شما تشخیص داده باشد که زمان انتظار طولانی تر از نظر پزشکی مناسب است و برای سلامتی شما مضر نیست، ممکن است این زمان​ها طولانی تر باشد. اگر به شما گفته شده که در لیست انتظار قرار گرفته​اید و احساس می​کنید که این مدت زمان برای سلامتی شما مضر است، با طرح بیمه سلامت روان خود به شماره [1-</w:t>
      </w:r>
      <w:r w:rsidRPr="007E2573">
        <w:rPr>
          <w:rFonts w:cstheme="minorHAnsi"/>
          <w:sz w:val="24"/>
          <w:szCs w:val="24"/>
        </w:rPr>
        <w:t>XXX-XXX-XXX</w:t>
      </w:r>
      <w:r w:rsidRPr="007E2573">
        <w:rPr>
          <w:rFonts w:cstheme="minorHAnsi"/>
          <w:sz w:val="24"/>
          <w:szCs w:val="24"/>
          <w:rtl/>
          <w:lang w:bidi="fa"/>
        </w:rPr>
        <w:t>] تماس بگیرید. اگر مراقبت به موقع دریافت نکردید، حق دارید شکایت کنید. برای کسب اطلاعات بیشتر در مورد ثبت شکایت، لطفاً بخش «فرایند شکایت» این کتابچه راهنما را ببینید.</w:t>
      </w:r>
    </w:p>
    <w:p w14:paraId="2D8DC1DF" w14:textId="2BCEDB86" w:rsidR="00F27AD6" w:rsidRDefault="00F27AD6" w:rsidP="00A92CD7">
      <w:pPr>
        <w:pStyle w:val="Heading3"/>
        <w:spacing w:line="360" w:lineRule="auto"/>
        <w:ind w:left="139"/>
        <w:contextualSpacing/>
        <w:jc w:val="both"/>
        <w:rPr>
          <w:rFonts w:asciiTheme="minorHAnsi" w:hAnsiTheme="minorHAnsi" w:cstheme="minorHAnsi"/>
          <w:rtl/>
        </w:rPr>
      </w:pPr>
    </w:p>
    <w:p w14:paraId="39C8617F" w14:textId="77777777" w:rsidR="00D57671" w:rsidRPr="007E2573" w:rsidRDefault="00D57671" w:rsidP="00A92CD7">
      <w:pPr>
        <w:pStyle w:val="Heading3"/>
        <w:spacing w:line="360" w:lineRule="auto"/>
        <w:ind w:left="139"/>
        <w:contextualSpacing/>
        <w:jc w:val="both"/>
        <w:rPr>
          <w:rFonts w:asciiTheme="minorHAnsi" w:hAnsiTheme="minorHAnsi" w:cstheme="minorHAnsi"/>
        </w:rPr>
      </w:pPr>
    </w:p>
    <w:p w14:paraId="238CEFD9" w14:textId="1A6955DD" w:rsidR="000B67B4" w:rsidRPr="007E2573" w:rsidRDefault="000B67B4"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چه کسی تصمیم می​گیرد که کدام خدمات را دریافت کنم؟</w:t>
      </w:r>
    </w:p>
    <w:p w14:paraId="560FCFE8" w14:textId="77777777" w:rsidR="00AE595C" w:rsidRPr="007E2573" w:rsidRDefault="00AE595C" w:rsidP="00A92CD7">
      <w:pPr>
        <w:spacing w:after="0" w:line="360" w:lineRule="auto"/>
        <w:contextualSpacing/>
        <w:rPr>
          <w:rFonts w:cstheme="minorHAnsi"/>
          <w:b/>
          <w:bCs/>
          <w:sz w:val="24"/>
          <w:szCs w:val="24"/>
        </w:rPr>
      </w:pPr>
    </w:p>
    <w:p w14:paraId="5AC95521" w14:textId="6C4C1196" w:rsidR="00AB7322" w:rsidRPr="007E2573" w:rsidRDefault="000B67B4" w:rsidP="00A92CD7">
      <w:pPr>
        <w:tabs>
          <w:tab w:val="left" w:pos="859"/>
          <w:tab w:val="left" w:pos="860"/>
        </w:tabs>
        <w:bidi/>
        <w:spacing w:after="0" w:line="360" w:lineRule="auto"/>
        <w:ind w:right="428"/>
        <w:contextualSpacing/>
        <w:rPr>
          <w:rFonts w:cstheme="minorHAnsi"/>
          <w:sz w:val="24"/>
          <w:szCs w:val="24"/>
        </w:rPr>
      </w:pPr>
      <w:r w:rsidRPr="007E2573">
        <w:rPr>
          <w:rFonts w:cstheme="minorHAnsi"/>
          <w:sz w:val="24"/>
          <w:szCs w:val="24"/>
          <w:rtl/>
          <w:lang w:bidi="fa"/>
        </w:rPr>
        <w:t>شما، ارائه​دهنده شما و طرح بیمه سلامت روان همگی در تصمیم​گیری در مورد خدماتی که باید از طریق طرح بیمه سلامت روان دریافت کنید، دخیل هستید. یک متخصص سلامت روان با شما صحبت می​کند و به شما کمک می​کند تا مشخص کنید که چه نوع خدمات تخصصی سلامت روان مناسب نیازهای شماست.</w:t>
      </w:r>
    </w:p>
    <w:p w14:paraId="14AAA5B4" w14:textId="77777777" w:rsidR="00262BBD" w:rsidRPr="007E2573" w:rsidRDefault="00262BBD" w:rsidP="00A92CD7">
      <w:pPr>
        <w:tabs>
          <w:tab w:val="left" w:pos="859"/>
          <w:tab w:val="left" w:pos="860"/>
        </w:tabs>
        <w:spacing w:after="0" w:line="360" w:lineRule="auto"/>
        <w:ind w:right="428"/>
        <w:contextualSpacing/>
        <w:rPr>
          <w:rFonts w:cstheme="minorHAnsi"/>
          <w:sz w:val="24"/>
          <w:szCs w:val="24"/>
        </w:rPr>
      </w:pPr>
    </w:p>
    <w:p w14:paraId="46825115" w14:textId="20A1978C" w:rsidR="000B67B4" w:rsidRPr="007E2573" w:rsidRDefault="13AA868A" w:rsidP="00A92CD7">
      <w:pPr>
        <w:tabs>
          <w:tab w:val="left" w:pos="859"/>
          <w:tab w:val="left" w:pos="860"/>
        </w:tabs>
        <w:bidi/>
        <w:spacing w:after="0" w:line="360" w:lineRule="auto"/>
        <w:ind w:right="428"/>
        <w:contextualSpacing/>
        <w:rPr>
          <w:rFonts w:cstheme="minorHAnsi"/>
          <w:sz w:val="24"/>
          <w:szCs w:val="24"/>
        </w:rPr>
      </w:pPr>
      <w:r w:rsidRPr="007E2573">
        <w:rPr>
          <w:rFonts w:cstheme="minorHAnsi"/>
          <w:sz w:val="24"/>
          <w:szCs w:val="24"/>
          <w:rtl/>
          <w:lang w:bidi="fa"/>
        </w:rPr>
        <w:t xml:space="preserve">برای درخواست کمک، نیازی نیست بدانید که آیا تشخیص بیماری سلامت روان دارید یا مشکل سلامت روان خاصی دارید. طرح بیمه سلامت روان ارزیابی وضعیت شما را انجام خواهد داد. ارائه دهنده بررسی خواهد کرد که آیا شما یک مشکل سلامت روان دارید که در صورت عدم درمان می​تواند تأثیر منفی بر زندگی روزمره شما بگذارد یا خیر. هنگامی که ارائه دهنده شما این ارزیابی را انجام می​دهد، می​توانید خدمات بالینی مناسب و تحت پوشش را دریافت کنید. </w:t>
      </w:r>
    </w:p>
    <w:p w14:paraId="3102703F" w14:textId="77777777" w:rsidR="00262BBD" w:rsidRPr="007E2573" w:rsidRDefault="00262BBD" w:rsidP="00A92CD7">
      <w:pPr>
        <w:tabs>
          <w:tab w:val="left" w:pos="859"/>
          <w:tab w:val="left" w:pos="860"/>
        </w:tabs>
        <w:spacing w:after="0" w:line="360" w:lineRule="auto"/>
        <w:ind w:right="428"/>
        <w:contextualSpacing/>
        <w:rPr>
          <w:rFonts w:cstheme="minorHAnsi"/>
          <w:sz w:val="24"/>
          <w:szCs w:val="24"/>
        </w:rPr>
      </w:pPr>
    </w:p>
    <w:p w14:paraId="68C24B4C" w14:textId="28431464" w:rsidR="000B67B4" w:rsidRPr="007E2573" w:rsidRDefault="000B67B4" w:rsidP="00701C05">
      <w:pPr>
        <w:tabs>
          <w:tab w:val="left" w:pos="859"/>
          <w:tab w:val="left" w:pos="860"/>
        </w:tabs>
        <w:bidi/>
        <w:spacing w:after="0" w:line="360" w:lineRule="auto"/>
        <w:ind w:right="428"/>
        <w:contextualSpacing/>
        <w:rPr>
          <w:rFonts w:cstheme="minorHAnsi"/>
          <w:sz w:val="24"/>
          <w:szCs w:val="24"/>
        </w:rPr>
      </w:pPr>
      <w:r w:rsidRPr="007E2573">
        <w:rPr>
          <w:rFonts w:cstheme="minorHAnsi"/>
          <w:sz w:val="24"/>
          <w:szCs w:val="24"/>
          <w:rtl/>
          <w:lang w:bidi="fa"/>
        </w:rPr>
        <w:t xml:space="preserve">اگر زیر </w:t>
      </w:r>
      <w:r w:rsidRPr="007E2573">
        <w:rPr>
          <w:rFonts w:cstheme="minorHAnsi"/>
          <w:sz w:val="24"/>
          <w:szCs w:val="24"/>
        </w:rPr>
        <w:t>21</w:t>
      </w:r>
      <w:r w:rsidRPr="007E2573">
        <w:rPr>
          <w:rFonts w:cstheme="minorHAnsi"/>
          <w:sz w:val="24"/>
          <w:szCs w:val="24"/>
          <w:rtl/>
          <w:lang w:bidi="fa"/>
        </w:rPr>
        <w:t xml:space="preserve"> سال سن دارید و به دلیل آسیب روانی، بودن در سیستم رفاه کودکان، حضور در زندان نوجوانان،</w:t>
      </w:r>
      <w:r w:rsidRPr="007E2573">
        <w:rPr>
          <w:rFonts w:cstheme="minorHAnsi"/>
          <w:sz w:val="24"/>
          <w:szCs w:val="24"/>
        </w:rPr>
        <w:t xml:space="preserve"> </w:t>
      </w:r>
      <w:r w:rsidRPr="007E2573">
        <w:rPr>
          <w:rFonts w:cstheme="minorHAnsi"/>
          <w:sz w:val="24"/>
          <w:szCs w:val="24"/>
          <w:rtl/>
          <w:lang w:bidi="fa"/>
        </w:rPr>
        <w:t xml:space="preserve">یا تجربه بی خانمانی، دچار مشکل سلامت روان هستید، ممکن است بتوانید به خدمات تخصصی سلامت روان نیز دسترسی داشته باشید. علاوه بر این، اگر زیر </w:t>
      </w:r>
      <w:r w:rsidRPr="007E2573">
        <w:rPr>
          <w:rFonts w:cstheme="minorHAnsi"/>
          <w:sz w:val="24"/>
          <w:szCs w:val="24"/>
        </w:rPr>
        <w:t>21</w:t>
      </w:r>
      <w:r w:rsidRPr="007E2573">
        <w:rPr>
          <w:rFonts w:cstheme="minorHAnsi"/>
          <w:sz w:val="24"/>
          <w:szCs w:val="24"/>
          <w:rtl/>
          <w:lang w:bidi="fa"/>
        </w:rPr>
        <w:t xml:space="preserve"> سال سن دارید، طرح بیمه سلامت روان باید خدمات پزشکی لازم را برای اصلاح یا بهبود مشکل سلامت روان شما ارائه دهد. خدماتی که وضعیت سلامت روان را اصلاح، حفظ، حمایت، بهبود یا قابل تحمل​تر می​کنند، از نظر پزشکی ضروری تلقی می​شوند.</w:t>
      </w:r>
    </w:p>
    <w:p w14:paraId="18368A7D" w14:textId="77777777" w:rsidR="00262BBD" w:rsidRPr="007E2573" w:rsidRDefault="00262BBD" w:rsidP="00A92CD7">
      <w:pPr>
        <w:tabs>
          <w:tab w:val="left" w:pos="859"/>
          <w:tab w:val="left" w:pos="860"/>
        </w:tabs>
        <w:spacing w:after="0" w:line="360" w:lineRule="auto"/>
        <w:ind w:right="428"/>
        <w:contextualSpacing/>
        <w:rPr>
          <w:rFonts w:cstheme="minorHAnsi"/>
          <w:sz w:val="24"/>
          <w:szCs w:val="24"/>
        </w:rPr>
      </w:pPr>
    </w:p>
    <w:p w14:paraId="4571857D" w14:textId="2D30CD1D" w:rsidR="00DA5F35" w:rsidRPr="007E2573" w:rsidRDefault="25F685D1" w:rsidP="00AD5BDB">
      <w:pPr>
        <w:bidi/>
        <w:spacing w:line="360" w:lineRule="auto"/>
        <w:rPr>
          <w:rFonts w:eastAsia="Arial" w:cstheme="minorHAnsi"/>
          <w:sz w:val="24"/>
          <w:szCs w:val="24"/>
        </w:rPr>
      </w:pPr>
      <w:r w:rsidRPr="007E2573">
        <w:rPr>
          <w:rFonts w:cstheme="minorHAnsi"/>
          <w:sz w:val="24"/>
          <w:szCs w:val="24"/>
          <w:rtl/>
          <w:lang w:bidi="fa"/>
        </w:rPr>
        <w:t xml:space="preserve">برخی از خدمات ممکن است نیاز به مجوز قبلی از طرح بیمه سلامت روان داشته باشند. </w:t>
      </w:r>
      <w:r w:rsidRPr="007E2573">
        <w:rPr>
          <w:rStyle w:val="ui-provider"/>
          <w:rFonts w:cstheme="minorHAnsi"/>
          <w:sz w:val="24"/>
          <w:szCs w:val="24"/>
          <w:rtl/>
          <w:lang w:bidi="fa"/>
        </w:rPr>
        <w:t>خدماتی که نیاز به مجوز قبلی دارند عبارتند از: خدمات ویژه در منزل، درمان روزانه ویژه، توانبخشی روزانه، خدمات رفتار درمانی، و مراقبت درمانی در شبه خانواده.</w:t>
      </w:r>
      <w:r w:rsidR="008D21FE">
        <w:rPr>
          <w:rStyle w:val="ui-provider"/>
          <w:rFonts w:cstheme="minorHAnsi" w:hint="cs"/>
          <w:sz w:val="24"/>
          <w:szCs w:val="24"/>
          <w:rtl/>
          <w:lang w:bidi="fa"/>
        </w:rPr>
        <w:t xml:space="preserve"> </w:t>
      </w:r>
      <w:r w:rsidRPr="007E2573">
        <w:rPr>
          <w:rStyle w:val="ui-provider"/>
          <w:rFonts w:cstheme="minorHAnsi"/>
          <w:sz w:val="24"/>
          <w:szCs w:val="24"/>
          <w:rtl/>
          <w:lang w:bidi="fa"/>
        </w:rPr>
        <w:t>می​توانید از طرح بیمه سلامت روان اطلاعات بیشتری در مورد فرآیند اجازه قبلی آن بخواهید. برای درخواست اطلاعات بیشتر با طرح بیمه سلامت روان خود تماس بگیرید.</w:t>
      </w:r>
    </w:p>
    <w:p w14:paraId="0A2603C2" w14:textId="77777777" w:rsidR="00DA5F35" w:rsidRPr="007E2573" w:rsidRDefault="00DA5F35" w:rsidP="00621134">
      <w:pPr>
        <w:tabs>
          <w:tab w:val="left" w:pos="859"/>
          <w:tab w:val="left" w:pos="860"/>
        </w:tabs>
        <w:spacing w:after="0" w:line="360" w:lineRule="auto"/>
        <w:ind w:right="428"/>
        <w:contextualSpacing/>
        <w:rPr>
          <w:rFonts w:cstheme="minorHAnsi"/>
          <w:sz w:val="24"/>
          <w:szCs w:val="24"/>
        </w:rPr>
      </w:pPr>
    </w:p>
    <w:p w14:paraId="5CA7E5E0" w14:textId="32F8C911" w:rsidR="00262BBD" w:rsidRPr="007E2573" w:rsidRDefault="681D5B69" w:rsidP="00621134">
      <w:pPr>
        <w:tabs>
          <w:tab w:val="left" w:pos="859"/>
          <w:tab w:val="left" w:pos="860"/>
        </w:tabs>
        <w:bidi/>
        <w:spacing w:after="0" w:line="360" w:lineRule="auto"/>
        <w:ind w:right="428"/>
        <w:contextualSpacing/>
        <w:rPr>
          <w:rFonts w:cstheme="minorHAnsi"/>
          <w:sz w:val="24"/>
          <w:szCs w:val="24"/>
        </w:rPr>
      </w:pPr>
      <w:r w:rsidRPr="007E2573">
        <w:rPr>
          <w:rFonts w:cstheme="minorHAnsi"/>
          <w:sz w:val="24"/>
          <w:szCs w:val="24"/>
          <w:rtl/>
          <w:lang w:bidi="fa"/>
        </w:rPr>
        <w:t>طرح بیمه سلامت روان باید از یک متخصص واجد شرایط برای بررسی اجازه خدمات استفاده کند. این فرآیند بررسی، اجازه قبلی برای خدمات تخصصی سلامت روان نامیده می​شود.</w:t>
      </w:r>
      <w:bookmarkStart w:id="40" w:name="_______How_Do_I_Get_Other_Mental_Health_"/>
      <w:bookmarkEnd w:id="40"/>
      <w:r w:rsidR="008D21FE">
        <w:rPr>
          <w:rFonts w:cstheme="minorHAnsi" w:hint="cs"/>
          <w:sz w:val="24"/>
          <w:szCs w:val="24"/>
          <w:rtl/>
          <w:lang w:bidi="fa"/>
        </w:rPr>
        <w:t xml:space="preserve"> </w:t>
      </w:r>
      <w:r w:rsidRPr="007E2573">
        <w:rPr>
          <w:rFonts w:cstheme="minorHAnsi"/>
          <w:sz w:val="24"/>
          <w:szCs w:val="24"/>
          <w:rtl/>
          <w:lang w:bidi="fa"/>
        </w:rPr>
        <w:t xml:space="preserve">فرآیند اجازه طرح بیمه سلامت روان باید از جدول زمانی خاصی پیروی کند. برای استاندارد بودن اجازه قبلی، طرح بیمه سلامت روان باید بر اساس درخواست ارائه​دهنده شما به همان سرعتی که شرایط شما نیاز دارد تصمیم بگیرد، اما از زمانی که طرح بیمه سلامت روان درخواست را دریافت می​کند از پنج روز کاری تجاوز نکند. برای مثال، اگر پیروی از بازه زمانی استاندارد می​تواند زندگی، </w:t>
      </w:r>
      <w:r w:rsidRPr="007E2573">
        <w:rPr>
          <w:rFonts w:cstheme="minorHAnsi"/>
          <w:sz w:val="24"/>
          <w:szCs w:val="24"/>
          <w:rtl/>
          <w:lang w:bidi="fa"/>
        </w:rPr>
        <w:lastRenderedPageBreak/>
        <w:t>سلامت یا توانایی شما برای دستیابی، حفظ یا بازیابی حداکثر عملکرد را به طور جدی به خطر بی</w:t>
      </w:r>
      <w:r w:rsidR="008D21FE">
        <w:rPr>
          <w:rFonts w:cstheme="minorHAnsi" w:hint="cs"/>
          <w:sz w:val="24"/>
          <w:szCs w:val="24"/>
          <w:rtl/>
          <w:lang w:bidi="fa"/>
        </w:rPr>
        <w:t>ا</w:t>
      </w:r>
      <w:r w:rsidRPr="007E2573">
        <w:rPr>
          <w:rFonts w:cstheme="minorHAnsi"/>
          <w:sz w:val="24"/>
          <w:szCs w:val="24"/>
          <w:rtl/>
          <w:lang w:bidi="fa"/>
        </w:rPr>
        <w:t xml:space="preserve">ندازد، طرح بیمه سلامت روان شما باید در تصمیم​گیری درباره اجازه عجله کند و بر اساس یک بازه زمانی مرتبط با مشکل سلامتی شما اطلاعیه​ای حداکثر </w:t>
      </w:r>
      <w:r w:rsidRPr="007E2573">
        <w:rPr>
          <w:rFonts w:cstheme="minorHAnsi"/>
          <w:sz w:val="24"/>
          <w:szCs w:val="24"/>
        </w:rPr>
        <w:t>72</w:t>
      </w:r>
      <w:r w:rsidRPr="007E2573">
        <w:rPr>
          <w:rFonts w:cstheme="minorHAnsi"/>
          <w:sz w:val="24"/>
          <w:szCs w:val="24"/>
          <w:rtl/>
          <w:lang w:bidi="fa"/>
        </w:rPr>
        <w:t xml:space="preserve"> ساعت پس از دریافت درخواست خدمات ارائه کند. اگر شما یا ارائه​دهنده شما درخواست تمدید نمایید، یا طرح بیمه سلامت روان توجیهی مبنی بر اینکه چرا تمدید به نفع شماست ارائه دهد، طرح بیمه سلامت روان شما پس از دریافت درخواست می​تواند تا </w:t>
      </w:r>
      <w:r w:rsidRPr="007E2573">
        <w:rPr>
          <w:rFonts w:cstheme="minorHAnsi"/>
          <w:sz w:val="24"/>
          <w:szCs w:val="24"/>
        </w:rPr>
        <w:t>14</w:t>
      </w:r>
      <w:r w:rsidRPr="007E2573">
        <w:rPr>
          <w:rFonts w:cstheme="minorHAnsi"/>
          <w:sz w:val="24"/>
          <w:szCs w:val="24"/>
          <w:rtl/>
          <w:lang w:bidi="fa"/>
        </w:rPr>
        <w:t xml:space="preserve"> روز تقویمی دیگر آن را تمدید کند.</w:t>
      </w:r>
    </w:p>
    <w:p w14:paraId="722A0870" w14:textId="77777777" w:rsidR="00262BBD" w:rsidRPr="007E2573" w:rsidRDefault="00262BBD" w:rsidP="00A92CD7">
      <w:pPr>
        <w:tabs>
          <w:tab w:val="left" w:pos="859"/>
          <w:tab w:val="left" w:pos="860"/>
        </w:tabs>
        <w:spacing w:after="0" w:line="360" w:lineRule="auto"/>
        <w:ind w:right="428"/>
        <w:contextualSpacing/>
        <w:rPr>
          <w:rFonts w:cstheme="minorHAnsi"/>
          <w:sz w:val="24"/>
          <w:szCs w:val="24"/>
        </w:rPr>
      </w:pPr>
    </w:p>
    <w:p w14:paraId="66F0E7CB" w14:textId="265DB722" w:rsidR="000B67B4" w:rsidRPr="007E2573" w:rsidRDefault="000B67B4" w:rsidP="00A92CD7">
      <w:pPr>
        <w:tabs>
          <w:tab w:val="left" w:pos="859"/>
          <w:tab w:val="left" w:pos="860"/>
        </w:tabs>
        <w:bidi/>
        <w:spacing w:after="0" w:line="360" w:lineRule="auto"/>
        <w:ind w:right="428"/>
        <w:contextualSpacing/>
        <w:rPr>
          <w:rFonts w:cstheme="minorHAnsi"/>
          <w:sz w:val="24"/>
          <w:szCs w:val="24"/>
        </w:rPr>
      </w:pPr>
      <w:r w:rsidRPr="007E2573">
        <w:rPr>
          <w:rFonts w:cstheme="minorHAnsi"/>
          <w:sz w:val="24"/>
          <w:szCs w:val="24"/>
          <w:rtl/>
          <w:lang w:bidi="fa"/>
        </w:rPr>
        <w:t>نمونه​ای از هنگامی که ممکن است تمدید مورد نیاز باشد، زمانی است که طرح بیمه سلامت روان فکر می​کند ممکن است بتواند درخواست ارائه دهنده شما برای درمان را در صورت دریافت اطلاعات اضافی از ارائه دهنده شما تأیید کند. اگر طرح بیمه سلامت روان زمان درخواست ارائه​دهنده را تمدید کند، شهرستان یک اعلامیه کتبی در مورد تمدید برای شما ارسال می​کند.</w:t>
      </w:r>
    </w:p>
    <w:p w14:paraId="505EE0C4" w14:textId="77777777" w:rsidR="00262BBD" w:rsidRPr="007E2573" w:rsidRDefault="00262BBD" w:rsidP="00A92CD7">
      <w:pPr>
        <w:tabs>
          <w:tab w:val="left" w:pos="859"/>
          <w:tab w:val="left" w:pos="860"/>
        </w:tabs>
        <w:spacing w:after="0" w:line="360" w:lineRule="auto"/>
        <w:ind w:right="428"/>
        <w:contextualSpacing/>
        <w:rPr>
          <w:rFonts w:cstheme="minorHAnsi"/>
          <w:sz w:val="24"/>
          <w:szCs w:val="24"/>
        </w:rPr>
      </w:pPr>
    </w:p>
    <w:p w14:paraId="40CB2B76" w14:textId="4C2B075D" w:rsidR="000B67B4" w:rsidRPr="007E2573" w:rsidRDefault="245916BB" w:rsidP="00A92CD7">
      <w:pPr>
        <w:bidi/>
        <w:spacing w:after="0" w:line="360" w:lineRule="auto"/>
        <w:contextualSpacing/>
        <w:rPr>
          <w:rFonts w:cstheme="minorHAnsi"/>
          <w:sz w:val="24"/>
          <w:szCs w:val="24"/>
        </w:rPr>
      </w:pPr>
      <w:r w:rsidRPr="007E2573">
        <w:rPr>
          <w:rFonts w:cstheme="minorHAnsi"/>
          <w:sz w:val="24"/>
          <w:szCs w:val="24"/>
          <w:rtl/>
          <w:lang w:bidi="fa"/>
        </w:rPr>
        <w:t xml:space="preserve">اگر طرح بیمه سلامت روان خدمات درخواستی را </w:t>
      </w:r>
      <w:r w:rsidRPr="007E2573">
        <w:rPr>
          <w:rFonts w:cstheme="minorHAnsi"/>
          <w:color w:val="000000" w:themeColor="text1"/>
          <w:sz w:val="24"/>
          <w:rtl/>
          <w:lang w:bidi="fa"/>
        </w:rPr>
        <w:t>رد کرد، به تأخیر انداخت، کاهش داد یا خاتمه داد</w:t>
      </w:r>
      <w:r w:rsidRPr="007E2573">
        <w:rPr>
          <w:rFonts w:cstheme="minorHAnsi"/>
          <w:sz w:val="24"/>
          <w:szCs w:val="24"/>
          <w:rtl/>
          <w:lang w:bidi="fa"/>
        </w:rPr>
        <w:t>، طرح بیمه سلامت روان باید یک اعلامیه تعیین مزایای نامطلوب برای شما ارسال کند و به شما بگوید که آن خدمات رد شده، تأخیر، کاهش یا خاتمه یافته است، به شما اطلاع می​دهد که می​توانید درخواست تجدید نظر بدهید و اطلاعاتی در مورد نحوه ثبت درخواست تجدید نظر به شما بدهد. برای کسب اطلاعات بیشتر در مورد حقوق خود برای ثبت شکایت یا تجدیدنظر در زمانی که با تصمیم طرح بیمه سلامت روان خود مبنی بر رد خدمات خود یا انجام سایر اقداماتی که با آن مخالفید، موافق نیستید، به بخش تعیین مزایای نامطلوب توسط سلامت روانی خود در صفحه [</w:t>
      </w:r>
      <w:r w:rsidRPr="007E2573">
        <w:rPr>
          <w:rFonts w:cstheme="minorHAnsi"/>
          <w:sz w:val="24"/>
          <w:szCs w:val="24"/>
        </w:rPr>
        <w:t>mental health plan to Insert Correct Page Number Prior to Publishing</w:t>
      </w:r>
      <w:r w:rsidRPr="007E2573">
        <w:rPr>
          <w:rFonts w:cstheme="minorHAnsi"/>
          <w:sz w:val="24"/>
          <w:szCs w:val="24"/>
          <w:rtl/>
          <w:lang w:bidi="fa"/>
        </w:rPr>
        <w:t>] این کتابچه راهنمامراجعه کنید.</w:t>
      </w:r>
    </w:p>
    <w:p w14:paraId="0764A579" w14:textId="77777777" w:rsidR="00AB7322" w:rsidRPr="007E2573" w:rsidRDefault="00AB7322" w:rsidP="00A92CD7">
      <w:pPr>
        <w:spacing w:after="0" w:line="360" w:lineRule="auto"/>
        <w:contextualSpacing/>
        <w:rPr>
          <w:rFonts w:cstheme="minorHAnsi"/>
          <w:sz w:val="24"/>
          <w:szCs w:val="24"/>
        </w:rPr>
      </w:pPr>
    </w:p>
    <w:p w14:paraId="6A50DB9A" w14:textId="6174600F" w:rsidR="000B67B4" w:rsidRPr="007E2573" w:rsidRDefault="00B84DE9" w:rsidP="00A92CD7">
      <w:pPr>
        <w:bidi/>
        <w:spacing w:after="0" w:line="360" w:lineRule="auto"/>
        <w:contextualSpacing/>
        <w:rPr>
          <w:rFonts w:cstheme="minorHAnsi"/>
          <w:b/>
          <w:sz w:val="24"/>
          <w:szCs w:val="24"/>
        </w:rPr>
      </w:pPr>
      <w:r w:rsidRPr="007E2573">
        <w:rPr>
          <w:rFonts w:cstheme="minorHAnsi"/>
          <w:b/>
          <w:bCs/>
          <w:sz w:val="24"/>
          <w:szCs w:val="24"/>
          <w:rtl/>
          <w:lang w:bidi="fa"/>
        </w:rPr>
        <w:t>ضرورت پزشکی چیست؟</w:t>
      </w:r>
    </w:p>
    <w:p w14:paraId="4FC5ECB5" w14:textId="77777777" w:rsidR="00AE595C" w:rsidRPr="007E2573" w:rsidRDefault="00AE595C" w:rsidP="00A92CD7">
      <w:pPr>
        <w:spacing w:after="0" w:line="360" w:lineRule="auto"/>
        <w:contextualSpacing/>
        <w:rPr>
          <w:rFonts w:cstheme="minorHAnsi"/>
          <w:b/>
          <w:sz w:val="24"/>
          <w:szCs w:val="24"/>
        </w:rPr>
      </w:pPr>
    </w:p>
    <w:p w14:paraId="147E3222" w14:textId="68E880A8" w:rsidR="00262BBD" w:rsidRPr="007E2573" w:rsidRDefault="000B67B4" w:rsidP="00A92CD7">
      <w:pPr>
        <w:bidi/>
        <w:spacing w:after="0" w:line="360" w:lineRule="auto"/>
        <w:contextualSpacing/>
        <w:rPr>
          <w:rFonts w:cstheme="minorHAnsi"/>
          <w:sz w:val="24"/>
          <w:szCs w:val="24"/>
        </w:rPr>
      </w:pPr>
      <w:r w:rsidRPr="007E2573">
        <w:rPr>
          <w:rFonts w:cstheme="minorHAnsi"/>
          <w:sz w:val="24"/>
          <w:szCs w:val="24"/>
          <w:rtl/>
          <w:lang w:bidi="fa"/>
        </w:rPr>
        <w:t xml:space="preserve">خدماتی که دریافت می​کنید باید از نظر پزشکی ضروری و مناسب برای رفع مشکل شما باشند. برای افراد </w:t>
      </w:r>
      <w:r w:rsidRPr="007E2573">
        <w:rPr>
          <w:rFonts w:cstheme="minorHAnsi"/>
          <w:sz w:val="24"/>
          <w:szCs w:val="24"/>
        </w:rPr>
        <w:t>21</w:t>
      </w:r>
      <w:r w:rsidRPr="007E2573">
        <w:rPr>
          <w:rFonts w:cstheme="minorHAnsi"/>
          <w:sz w:val="24"/>
          <w:szCs w:val="24"/>
          <w:rtl/>
          <w:lang w:bidi="fa"/>
        </w:rPr>
        <w:t xml:space="preserve"> سال و بالاتر، زمانی خدمات از نظر پزشکی ضروری است که برای محافظت از زندگی شما، پیشگیری از بیماری</w:t>
      </w:r>
      <w:r w:rsidRPr="007E2573">
        <w:rPr>
          <w:rFonts w:cstheme="minorHAnsi"/>
          <w:sz w:val="24"/>
          <w:szCs w:val="24"/>
        </w:rPr>
        <w:t xml:space="preserve"> </w:t>
      </w:r>
      <w:r w:rsidRPr="007E2573">
        <w:rPr>
          <w:rFonts w:cstheme="minorHAnsi"/>
          <w:sz w:val="24"/>
          <w:szCs w:val="24"/>
          <w:rtl/>
          <w:lang w:bidi="fa"/>
        </w:rPr>
        <w:t>یا معلولیت قابل توجه یا کاهش درد شدید، معقول و ضروری باشد.</w:t>
      </w:r>
    </w:p>
    <w:p w14:paraId="3A7A30EE" w14:textId="77777777" w:rsidR="00262BBD" w:rsidRPr="007E2573" w:rsidRDefault="00262BBD" w:rsidP="00A92CD7">
      <w:pPr>
        <w:spacing w:after="0" w:line="360" w:lineRule="auto"/>
        <w:contextualSpacing/>
        <w:rPr>
          <w:rFonts w:cstheme="minorHAnsi"/>
          <w:sz w:val="24"/>
          <w:szCs w:val="24"/>
        </w:rPr>
      </w:pPr>
    </w:p>
    <w:p w14:paraId="6DEC77C5" w14:textId="22B63684" w:rsidR="00F27AD6" w:rsidRPr="007E2573" w:rsidRDefault="000B67B4" w:rsidP="00A92CD7">
      <w:pPr>
        <w:bidi/>
        <w:spacing w:after="0" w:line="360" w:lineRule="auto"/>
        <w:contextualSpacing/>
        <w:rPr>
          <w:rFonts w:cstheme="minorHAnsi"/>
          <w:sz w:val="24"/>
          <w:szCs w:val="24"/>
        </w:rPr>
      </w:pPr>
      <w:r w:rsidRPr="007E2573">
        <w:rPr>
          <w:rFonts w:cstheme="minorHAnsi"/>
          <w:sz w:val="24"/>
          <w:szCs w:val="24"/>
          <w:rtl/>
          <w:lang w:bidi="fa"/>
        </w:rPr>
        <w:t xml:space="preserve">برای افراد زیر </w:t>
      </w:r>
      <w:r w:rsidRPr="007E2573">
        <w:rPr>
          <w:rFonts w:cstheme="minorHAnsi"/>
          <w:sz w:val="24"/>
          <w:szCs w:val="24"/>
        </w:rPr>
        <w:t>21</w:t>
      </w:r>
      <w:r w:rsidRPr="007E2573">
        <w:rPr>
          <w:rFonts w:cstheme="minorHAnsi"/>
          <w:sz w:val="24"/>
          <w:szCs w:val="24"/>
          <w:rtl/>
          <w:lang w:bidi="fa"/>
        </w:rPr>
        <w:t xml:space="preserve"> سال، زمانی خدمات از نظر پزشکی ضروری است که وضعیت سلامت روان را اصلاح کند، حفظ کند، حمایت کند، بهبود بخشد یا قابل تحمل تر کند. خدماتی که وضعیت سلامت روان را حفظ، پشتیبانی، بهبود می​بخشد یا قابل تحمل تر می​کند، از نظر پزشکی ضروری تلقی می​شوند و تحت پوشش خدمات غربالگری، تشخیصی و درمانی زودهنگام و دوره​ای قرار می​گیرند.</w:t>
      </w:r>
    </w:p>
    <w:p w14:paraId="3CE70A87" w14:textId="08FE7D11" w:rsidR="00B84DE9" w:rsidRPr="007E2573" w:rsidRDefault="00B84DE9" w:rsidP="00A92CD7">
      <w:pPr>
        <w:spacing w:after="0" w:line="360" w:lineRule="auto"/>
        <w:contextualSpacing/>
        <w:rPr>
          <w:rFonts w:cstheme="minorHAnsi"/>
          <w:sz w:val="24"/>
          <w:szCs w:val="24"/>
        </w:rPr>
      </w:pPr>
    </w:p>
    <w:p w14:paraId="382FC730" w14:textId="1911165E" w:rsidR="00AE595C" w:rsidRPr="007E2573" w:rsidRDefault="000B67B4"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سایر خدمات سلامت روان را که تحت پوشش طرح بیمه سلامت روان نیستند دریافت کنم؟</w:t>
      </w:r>
    </w:p>
    <w:p w14:paraId="7DC64C42" w14:textId="77777777" w:rsidR="00FA665C" w:rsidRPr="007E2573" w:rsidRDefault="00FA665C" w:rsidP="00A92CD7">
      <w:pPr>
        <w:spacing w:after="0" w:line="360" w:lineRule="auto"/>
        <w:contextualSpacing/>
        <w:rPr>
          <w:rFonts w:cstheme="minorHAnsi"/>
          <w:b/>
          <w:bCs/>
          <w:sz w:val="24"/>
          <w:szCs w:val="24"/>
        </w:rPr>
      </w:pPr>
    </w:p>
    <w:p w14:paraId="5B288589" w14:textId="1E61D7D4" w:rsidR="000B67B4" w:rsidRPr="007E2573" w:rsidRDefault="47D055BD" w:rsidP="00A92CD7">
      <w:pPr>
        <w:bidi/>
        <w:spacing w:after="0" w:line="360" w:lineRule="auto"/>
        <w:contextualSpacing/>
        <w:rPr>
          <w:rFonts w:cstheme="minorHAnsi"/>
          <w:sz w:val="24"/>
          <w:szCs w:val="24"/>
        </w:rPr>
      </w:pPr>
      <w:r w:rsidRPr="007E2573">
        <w:rPr>
          <w:rFonts w:cstheme="minorHAnsi"/>
          <w:sz w:val="24"/>
          <w:szCs w:val="24"/>
          <w:rtl/>
          <w:lang w:bidi="fa"/>
        </w:rPr>
        <w:t>اگر در یک طرح مراقبتهای مدیریت شده ثبت نام کرده اید، از طریق طرح مراقبتهای مدیریت شده خود به خدمات سلامت روان سرپایی زیر دسترسی دارید:</w:t>
      </w:r>
    </w:p>
    <w:p w14:paraId="3C97C44B" w14:textId="47887C49" w:rsidR="000B67B4" w:rsidRPr="007E2573" w:rsidRDefault="000B67B4" w:rsidP="003F49FA">
      <w:pPr>
        <w:pStyle w:val="ListParagraph"/>
        <w:numPr>
          <w:ilvl w:val="0"/>
          <w:numId w:val="10"/>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رزیابی سلامت روان و درمان شامل درمان فردی، گروهی و خانوادگی. </w:t>
      </w:r>
    </w:p>
    <w:p w14:paraId="25523DD3" w14:textId="77777777" w:rsidR="000B67B4" w:rsidRPr="007E2573" w:rsidRDefault="000B67B4" w:rsidP="003F49FA">
      <w:pPr>
        <w:pStyle w:val="ListParagraph"/>
        <w:numPr>
          <w:ilvl w:val="0"/>
          <w:numId w:val="10"/>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آزمون​های روانشناختی و عصب روانشناختی، زمانی که از نظر بالینی برای ارزیابی مشکل سلامت روان نشان داده شود.</w:t>
      </w:r>
    </w:p>
    <w:p w14:paraId="5F1A938E" w14:textId="736C0674" w:rsidR="000B67B4" w:rsidRPr="007E2573" w:rsidRDefault="000B67B4" w:rsidP="003F49FA">
      <w:pPr>
        <w:pStyle w:val="ListParagraph"/>
        <w:numPr>
          <w:ilvl w:val="0"/>
          <w:numId w:val="10"/>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خدمات سرپایی به منظور نظارت بر داروهای تجویزی. </w:t>
      </w:r>
    </w:p>
    <w:p w14:paraId="48559084" w14:textId="7E731E14" w:rsidR="00B84DE9" w:rsidRPr="007E2573" w:rsidRDefault="000B67B4" w:rsidP="00A92CD7">
      <w:pPr>
        <w:pStyle w:val="ListParagraph"/>
        <w:numPr>
          <w:ilvl w:val="0"/>
          <w:numId w:val="10"/>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مشاوره روانپزشکی.</w:t>
      </w:r>
    </w:p>
    <w:p w14:paraId="1776FCDC" w14:textId="28BDCD2B" w:rsidR="00B84DE9" w:rsidRPr="007E2573" w:rsidRDefault="00DD6D65" w:rsidP="00D8684D">
      <w:pPr>
        <w:bidi/>
        <w:spacing w:line="360" w:lineRule="auto"/>
        <w:contextualSpacing/>
        <w:rPr>
          <w:rFonts w:cstheme="minorHAnsi"/>
          <w:sz w:val="24"/>
          <w:szCs w:val="24"/>
        </w:rPr>
      </w:pPr>
      <w:r>
        <w:rPr>
          <w:rFonts w:cstheme="minorHAnsi"/>
          <w:sz w:val="24"/>
          <w:szCs w:val="24"/>
          <w:rtl/>
        </w:rPr>
        <w:t xml:space="preserve"> </w:t>
      </w:r>
    </w:p>
    <w:p w14:paraId="1113C82B" w14:textId="74D89ACA" w:rsidR="000B67B4" w:rsidRPr="007E2573" w:rsidRDefault="47D055BD" w:rsidP="00A92CD7">
      <w:pPr>
        <w:bidi/>
        <w:spacing w:after="0" w:line="360" w:lineRule="auto"/>
        <w:contextualSpacing/>
        <w:rPr>
          <w:rFonts w:cstheme="minorHAnsi"/>
          <w:sz w:val="24"/>
          <w:szCs w:val="24"/>
        </w:rPr>
      </w:pPr>
      <w:r w:rsidRPr="007E2573">
        <w:rPr>
          <w:rFonts w:cstheme="minorHAnsi"/>
          <w:sz w:val="24"/>
          <w:szCs w:val="24"/>
          <w:rtl/>
          <w:lang w:bidi="fa"/>
        </w:rPr>
        <w:t xml:space="preserve">برای دریافت هر یک از خدمات فوق، مستقیماً با طرح مراقبتهای مدیریت شده خود تماس بگیرید. اگر در طرح مراقبتهای مدیریت شده نیستید، ممکن است بتوانید این خدمات را از ارائه دهندگان و کلینیک​هایی که </w:t>
      </w:r>
      <w:r w:rsidRPr="007E2573">
        <w:rPr>
          <w:rFonts w:cstheme="minorHAnsi"/>
          <w:sz w:val="24"/>
          <w:szCs w:val="24"/>
        </w:rPr>
        <w:t>Medi-Cal</w:t>
      </w:r>
      <w:r w:rsidRPr="007E2573">
        <w:rPr>
          <w:rFonts w:cstheme="minorHAnsi"/>
          <w:sz w:val="24"/>
          <w:szCs w:val="24"/>
          <w:rtl/>
          <w:lang w:bidi="fa"/>
        </w:rPr>
        <w:t xml:space="preserve"> را می​پذیرند، دریافت کنید. طرح بیمه سلامت روان ممکن است بتواند به شما کمک کند ارائه دهنده یا کلینیکی را پیدا کنید که می​تواند به شما کمک کند یا ممکن است ایده​هایی در مورد چگونگی پیدا کردن یک ارائه دهنده یا کلینیک به شما بدهد.</w:t>
      </w:r>
    </w:p>
    <w:p w14:paraId="06A20E5D" w14:textId="77777777" w:rsidR="00E84C40" w:rsidRPr="007E2573" w:rsidRDefault="00E84C40" w:rsidP="00A92CD7">
      <w:pPr>
        <w:spacing w:after="0" w:line="360" w:lineRule="auto"/>
        <w:contextualSpacing/>
        <w:rPr>
          <w:rFonts w:cstheme="minorHAnsi"/>
          <w:sz w:val="24"/>
          <w:szCs w:val="24"/>
        </w:rPr>
      </w:pPr>
    </w:p>
    <w:p w14:paraId="1CCF326C" w14:textId="6941B0FB" w:rsidR="000B67B4" w:rsidRPr="007E2573" w:rsidRDefault="000B67B4" w:rsidP="00A92CD7">
      <w:pPr>
        <w:bidi/>
        <w:spacing w:after="0" w:line="360" w:lineRule="auto"/>
        <w:contextualSpacing/>
        <w:rPr>
          <w:rFonts w:cstheme="minorHAnsi"/>
          <w:sz w:val="24"/>
          <w:szCs w:val="24"/>
        </w:rPr>
      </w:pPr>
      <w:r w:rsidRPr="007E2573">
        <w:rPr>
          <w:rFonts w:cstheme="minorHAnsi"/>
          <w:sz w:val="24"/>
          <w:szCs w:val="24"/>
          <w:rtl/>
          <w:lang w:bidi="fa"/>
        </w:rPr>
        <w:t xml:space="preserve">هر داروخانه​ای که </w:t>
      </w:r>
      <w:r w:rsidRPr="007E2573">
        <w:rPr>
          <w:rFonts w:cstheme="minorHAnsi"/>
          <w:sz w:val="24"/>
          <w:szCs w:val="24"/>
        </w:rPr>
        <w:t>Medi-Cal</w:t>
      </w:r>
      <w:r w:rsidRPr="007E2573">
        <w:rPr>
          <w:rFonts w:cstheme="minorHAnsi"/>
          <w:sz w:val="24"/>
          <w:szCs w:val="24"/>
          <w:rtl/>
          <w:lang w:bidi="fa"/>
        </w:rPr>
        <w:t xml:space="preserve"> را می​پذیرد می​تواند داروهای نسخه​های درمانی مشکلات سلامت روان را ارائه دهد. لطفاً توجه داشته باشید که اکثر داروهای نسخه​ای که توسط داروخانه تجویز می​شوند، به نام </w:t>
      </w:r>
      <w:r w:rsidRPr="007E2573">
        <w:rPr>
          <w:rFonts w:cstheme="minorHAnsi"/>
          <w:sz w:val="24"/>
          <w:szCs w:val="24"/>
        </w:rPr>
        <w:t>Medi-Cal Rx</w:t>
      </w:r>
      <w:r w:rsidRPr="007E2573">
        <w:rPr>
          <w:rFonts w:cstheme="minorHAnsi"/>
          <w:sz w:val="24"/>
          <w:szCs w:val="24"/>
          <w:rtl/>
          <w:lang w:bidi="fa"/>
        </w:rPr>
        <w:t xml:space="preserve">، تحت پوشش برنامه </w:t>
      </w:r>
      <w:r w:rsidRPr="007E2573">
        <w:rPr>
          <w:rFonts w:cstheme="minorHAnsi"/>
          <w:sz w:val="24"/>
          <w:szCs w:val="24"/>
        </w:rPr>
        <w:t>Fee-For-Service Medi-Cal</w:t>
      </w:r>
      <w:r w:rsidRPr="007E2573">
        <w:rPr>
          <w:rFonts w:cstheme="minorHAnsi"/>
          <w:sz w:val="24"/>
          <w:szCs w:val="24"/>
          <w:rtl/>
          <w:lang w:bidi="fa"/>
        </w:rPr>
        <w:t xml:space="preserve"> هستند، نه طرح مراقبتهای مدیریت شده شما.</w:t>
      </w:r>
    </w:p>
    <w:p w14:paraId="0B6C99B0" w14:textId="77777777" w:rsidR="00E02E4D" w:rsidRPr="007E2573" w:rsidRDefault="00E02E4D" w:rsidP="00A92CD7">
      <w:pPr>
        <w:spacing w:after="0" w:line="360" w:lineRule="auto"/>
        <w:contextualSpacing/>
        <w:rPr>
          <w:rFonts w:cstheme="minorHAnsi"/>
          <w:sz w:val="24"/>
          <w:szCs w:val="24"/>
        </w:rPr>
      </w:pPr>
    </w:p>
    <w:p w14:paraId="488E8A72" w14:textId="1D2A3C43" w:rsidR="000B67B4" w:rsidRPr="007E2573" w:rsidRDefault="000B67B4" w:rsidP="00A92CD7">
      <w:pPr>
        <w:bidi/>
        <w:spacing w:after="0" w:line="360" w:lineRule="auto"/>
        <w:contextualSpacing/>
        <w:rPr>
          <w:rFonts w:cstheme="minorHAnsi"/>
          <w:b/>
          <w:bCs/>
          <w:sz w:val="24"/>
          <w:szCs w:val="24"/>
        </w:rPr>
      </w:pPr>
      <w:r w:rsidRPr="007E2573">
        <w:rPr>
          <w:rFonts w:cstheme="minorHAnsi"/>
          <w:b/>
          <w:bCs/>
          <w:sz w:val="24"/>
          <w:szCs w:val="24"/>
          <w:rtl/>
          <w:lang w:bidi="fa"/>
        </w:rPr>
        <w:t xml:space="preserve">چگونه می​توانم سایر خدمات </w:t>
      </w:r>
      <w:r w:rsidRPr="007E2573">
        <w:rPr>
          <w:rFonts w:cstheme="minorHAnsi"/>
          <w:b/>
          <w:bCs/>
          <w:sz w:val="24"/>
          <w:szCs w:val="24"/>
        </w:rPr>
        <w:t>Medi-Cal</w:t>
      </w:r>
      <w:r w:rsidRPr="007E2573">
        <w:rPr>
          <w:rFonts w:cstheme="minorHAnsi"/>
          <w:b/>
          <w:bCs/>
          <w:sz w:val="24"/>
          <w:szCs w:val="24"/>
          <w:rtl/>
          <w:lang w:bidi="fa"/>
        </w:rPr>
        <w:t xml:space="preserve"> (مراقبت اولیه/</w:t>
      </w:r>
      <w:r w:rsidRPr="007E2573">
        <w:rPr>
          <w:rFonts w:cstheme="minorHAnsi"/>
          <w:b/>
          <w:bCs/>
          <w:sz w:val="24"/>
          <w:szCs w:val="24"/>
        </w:rPr>
        <w:t>Medi-Cal</w:t>
      </w:r>
      <w:r w:rsidRPr="007E2573">
        <w:rPr>
          <w:rFonts w:cstheme="minorHAnsi"/>
          <w:b/>
          <w:bCs/>
          <w:sz w:val="24"/>
          <w:szCs w:val="24"/>
          <w:rtl/>
          <w:lang w:bidi="fa"/>
        </w:rPr>
        <w:t>) را که تحت پوشش طرح بیمه سلامت روان نیستند، دریافت کنم؟</w:t>
      </w:r>
    </w:p>
    <w:p w14:paraId="2F7932BA" w14:textId="77777777" w:rsidR="00FA665C" w:rsidRPr="007E2573" w:rsidRDefault="00FA665C" w:rsidP="00A92CD7">
      <w:pPr>
        <w:spacing w:after="0" w:line="360" w:lineRule="auto"/>
        <w:contextualSpacing/>
        <w:rPr>
          <w:rFonts w:cstheme="minorHAnsi"/>
          <w:b/>
          <w:bCs/>
          <w:sz w:val="24"/>
          <w:szCs w:val="24"/>
        </w:rPr>
      </w:pPr>
    </w:p>
    <w:p w14:paraId="2A4DA167" w14:textId="153354B3" w:rsidR="00FA54F8" w:rsidRPr="007E2573" w:rsidRDefault="0160FCE8" w:rsidP="00B84DE9">
      <w:pPr>
        <w:bidi/>
        <w:spacing w:after="0" w:line="360" w:lineRule="auto"/>
        <w:contextualSpacing/>
        <w:rPr>
          <w:rFonts w:cstheme="minorHAnsi"/>
          <w:strike/>
          <w:sz w:val="24"/>
          <w:szCs w:val="24"/>
        </w:rPr>
      </w:pPr>
      <w:r w:rsidRPr="007E2573">
        <w:rPr>
          <w:rFonts w:cstheme="minorHAnsi"/>
          <w:sz w:val="24"/>
          <w:szCs w:val="24"/>
          <w:rtl/>
          <w:lang w:bidi="fa"/>
        </w:rPr>
        <w:t xml:space="preserve">اگر در یک طرح مراقبتهای مدیریت شده هستید، این طرح مسئول پیدا کردن یک ارائه دهنده برای شما است. اگر در یک طرح مراقبتهای مدیریت شده ثبت نام نکرده​اید و </w:t>
      </w:r>
      <w:r w:rsidRPr="007E2573">
        <w:rPr>
          <w:rFonts w:cstheme="minorHAnsi"/>
          <w:sz w:val="24"/>
          <w:szCs w:val="24"/>
        </w:rPr>
        <w:t>Medi-Cal</w:t>
      </w:r>
      <w:r w:rsidRPr="007E2573">
        <w:rPr>
          <w:rFonts w:cstheme="minorHAnsi"/>
          <w:sz w:val="24"/>
          <w:szCs w:val="24"/>
          <w:rtl/>
          <w:lang w:bidi="fa"/>
        </w:rPr>
        <w:t xml:space="preserve"> "معمولی" دارید که </w:t>
      </w:r>
      <w:r w:rsidRPr="007E2573">
        <w:rPr>
          <w:rFonts w:cstheme="minorHAnsi"/>
          <w:sz w:val="24"/>
          <w:szCs w:val="24"/>
        </w:rPr>
        <w:t>Fee-For-Service Medi-Cal</w:t>
      </w:r>
      <w:r w:rsidRPr="007E2573">
        <w:rPr>
          <w:rFonts w:cstheme="minorHAnsi"/>
          <w:sz w:val="24"/>
          <w:szCs w:val="24"/>
          <w:rtl/>
          <w:lang w:bidi="fa"/>
        </w:rPr>
        <w:t xml:space="preserve"> نیز نامیده می​شود، می​توانید به هر ارائه دهنده​ای که </w:t>
      </w:r>
      <w:r w:rsidRPr="007E2573">
        <w:rPr>
          <w:rFonts w:cstheme="minorHAnsi"/>
          <w:sz w:val="24"/>
          <w:szCs w:val="24"/>
        </w:rPr>
        <w:t>Medi-Cal</w:t>
      </w:r>
      <w:r w:rsidRPr="007E2573">
        <w:rPr>
          <w:rFonts w:cstheme="minorHAnsi"/>
          <w:sz w:val="24"/>
          <w:szCs w:val="24"/>
          <w:rtl/>
          <w:lang w:bidi="fa"/>
        </w:rPr>
        <w:t xml:space="preserve"> را می​پذیرد مراجعه کنید. قبل از شروع دریافت خدمات، باید به ارائه دهنده خود بگویید که </w:t>
      </w:r>
      <w:r w:rsidRPr="007E2573">
        <w:rPr>
          <w:rFonts w:cstheme="minorHAnsi"/>
          <w:sz w:val="24"/>
          <w:szCs w:val="24"/>
        </w:rPr>
        <w:t>Medi-Cal</w:t>
      </w:r>
      <w:r w:rsidRPr="007E2573">
        <w:rPr>
          <w:rFonts w:cstheme="minorHAnsi"/>
          <w:sz w:val="24"/>
          <w:szCs w:val="24"/>
          <w:rtl/>
          <w:lang w:bidi="fa"/>
        </w:rPr>
        <w:t xml:space="preserve"> دارید. در غیر این صورت، ممکن است برای آن خدمات صورتحساب دریافت کنید. </w:t>
      </w:r>
    </w:p>
    <w:p w14:paraId="10B0B845" w14:textId="77777777" w:rsidR="00FA54F8" w:rsidRPr="007E2573" w:rsidRDefault="00FA54F8" w:rsidP="00DB58F8">
      <w:pPr>
        <w:spacing w:line="360" w:lineRule="auto"/>
        <w:contextualSpacing/>
        <w:rPr>
          <w:rFonts w:cstheme="minorHAnsi"/>
          <w:sz w:val="24"/>
          <w:szCs w:val="24"/>
        </w:rPr>
      </w:pPr>
    </w:p>
    <w:p w14:paraId="1A6AF2C7" w14:textId="6F36AFD7" w:rsidR="00E02E4D" w:rsidRPr="007E2573" w:rsidRDefault="5746C826" w:rsidP="00A92CD7">
      <w:pPr>
        <w:bidi/>
        <w:spacing w:after="0" w:line="360" w:lineRule="auto"/>
        <w:contextualSpacing/>
        <w:rPr>
          <w:rFonts w:cstheme="minorHAnsi"/>
          <w:sz w:val="24"/>
          <w:szCs w:val="24"/>
        </w:rPr>
      </w:pPr>
      <w:r w:rsidRPr="007E2573">
        <w:rPr>
          <w:rFonts w:cstheme="minorHAnsi"/>
          <w:sz w:val="24"/>
          <w:szCs w:val="24"/>
          <w:rtl/>
          <w:lang w:bidi="fa"/>
        </w:rPr>
        <w:lastRenderedPageBreak/>
        <w:t xml:space="preserve"> می​توانید از یک ارائه دهنده خارج از طرح مراقبتهای مدیریت شده خود برای خدمات تنظیم خانواده استفاده کنید.</w:t>
      </w:r>
    </w:p>
    <w:p w14:paraId="063F0AB5" w14:textId="77777777" w:rsidR="00262BBD" w:rsidRPr="007E2573" w:rsidRDefault="00262BBD" w:rsidP="00A92CD7">
      <w:pPr>
        <w:spacing w:after="0" w:line="360" w:lineRule="auto"/>
        <w:contextualSpacing/>
        <w:rPr>
          <w:rFonts w:cstheme="minorHAnsi"/>
          <w:sz w:val="24"/>
          <w:szCs w:val="24"/>
        </w:rPr>
      </w:pPr>
    </w:p>
    <w:p w14:paraId="28D7CC50" w14:textId="1B225BDA" w:rsidR="00E02E4D" w:rsidRPr="007E2573" w:rsidRDefault="00E02E4D" w:rsidP="00A92CD7">
      <w:pPr>
        <w:bidi/>
        <w:spacing w:after="0" w:line="360" w:lineRule="auto"/>
        <w:contextualSpacing/>
        <w:rPr>
          <w:rFonts w:cstheme="minorHAnsi"/>
          <w:b/>
          <w:bCs/>
          <w:sz w:val="24"/>
          <w:szCs w:val="24"/>
        </w:rPr>
      </w:pPr>
      <w:r w:rsidRPr="007E2573">
        <w:rPr>
          <w:rFonts w:cstheme="minorHAnsi"/>
          <w:b/>
          <w:bCs/>
          <w:sz w:val="24"/>
          <w:szCs w:val="24"/>
          <w:rtl/>
          <w:lang w:bidi="fa"/>
        </w:rPr>
        <w:t>اگر مشکل الکل یا مواد مخدر داشته باشم چه می​شود؟</w:t>
      </w:r>
    </w:p>
    <w:p w14:paraId="102A765E" w14:textId="77777777" w:rsidR="00FA665C" w:rsidRPr="007E2573" w:rsidRDefault="00FA665C" w:rsidP="00A92CD7">
      <w:pPr>
        <w:spacing w:after="0" w:line="360" w:lineRule="auto"/>
        <w:contextualSpacing/>
        <w:rPr>
          <w:rFonts w:cstheme="minorHAnsi"/>
          <w:b/>
          <w:bCs/>
          <w:sz w:val="24"/>
          <w:szCs w:val="24"/>
        </w:rPr>
      </w:pPr>
    </w:p>
    <w:p w14:paraId="508BC6D1" w14:textId="1004C82A" w:rsidR="00E02E4D" w:rsidRPr="007E2573" w:rsidRDefault="00E02E4D" w:rsidP="00A92CD7">
      <w:pPr>
        <w:bidi/>
        <w:spacing w:after="0" w:line="360" w:lineRule="auto"/>
        <w:contextualSpacing/>
        <w:rPr>
          <w:rFonts w:cstheme="minorHAnsi"/>
          <w:sz w:val="24"/>
          <w:szCs w:val="24"/>
        </w:rPr>
      </w:pPr>
      <w:r w:rsidRPr="007E2573">
        <w:rPr>
          <w:rFonts w:cstheme="minorHAnsi"/>
          <w:sz w:val="24"/>
          <w:szCs w:val="24"/>
          <w:rtl/>
          <w:lang w:bidi="fa"/>
        </w:rPr>
        <w:t xml:space="preserve">اگر فکر می​کنید که برای درمان مشکل الکل یا مواد مخدر به خدمات نیاز دارید، با شهرستان خود تماس بگیرید: </w:t>
      </w:r>
    </w:p>
    <w:p w14:paraId="4BBA1358" w14:textId="77777777" w:rsidR="00262BBD" w:rsidRPr="007E2573" w:rsidRDefault="00262BBD" w:rsidP="00262BBD">
      <w:pPr>
        <w:pStyle w:val="BodyText"/>
        <w:spacing w:line="360" w:lineRule="auto"/>
        <w:contextualSpacing/>
        <w:rPr>
          <w:rFonts w:asciiTheme="minorHAnsi" w:hAnsiTheme="minorHAnsi" w:cstheme="minorHAnsi"/>
        </w:rPr>
      </w:pPr>
    </w:p>
    <w:p w14:paraId="235237B3" w14:textId="026FF7CD" w:rsidR="00E02E4D" w:rsidRPr="007E2573" w:rsidRDefault="00E02E4D" w:rsidP="00262BBD">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w:t>
      </w:r>
      <w:r w:rsidRPr="007E2573">
        <w:rPr>
          <w:rFonts w:asciiTheme="minorHAnsi" w:hAnsiTheme="minorHAnsi" w:cstheme="minorHAnsi"/>
        </w:rPr>
        <w:t>County to insert Drug Medi-Cal Organized Delivery System or Drug Medi-Cal information here</w:t>
      </w:r>
      <w:r w:rsidRPr="007E2573">
        <w:rPr>
          <w:rFonts w:asciiTheme="minorHAnsi" w:hAnsiTheme="minorHAnsi" w:cstheme="minorHAnsi"/>
          <w:rtl/>
          <w:lang w:bidi="fa"/>
        </w:rPr>
        <w:t>.]</w:t>
      </w:r>
    </w:p>
    <w:p w14:paraId="1E703793" w14:textId="77777777" w:rsidR="00E02E4D" w:rsidRPr="007E2573" w:rsidRDefault="00E02E4D" w:rsidP="00A92CD7">
      <w:pPr>
        <w:spacing w:after="0" w:line="360" w:lineRule="auto"/>
        <w:contextualSpacing/>
        <w:rPr>
          <w:rFonts w:cstheme="minorHAnsi"/>
          <w:sz w:val="24"/>
          <w:szCs w:val="24"/>
        </w:rPr>
      </w:pPr>
    </w:p>
    <w:p w14:paraId="27485F1B" w14:textId="0A5035BE" w:rsidR="00E02E4D" w:rsidRPr="007E2573" w:rsidRDefault="00E02E4D" w:rsidP="00A92CD7">
      <w:pPr>
        <w:bidi/>
        <w:spacing w:after="0" w:line="360" w:lineRule="auto"/>
        <w:contextualSpacing/>
        <w:rPr>
          <w:rFonts w:eastAsia="Arial" w:cstheme="minorHAnsi"/>
          <w:b/>
          <w:bCs/>
          <w:sz w:val="24"/>
          <w:szCs w:val="24"/>
        </w:rPr>
      </w:pPr>
      <w:r w:rsidRPr="007E2573">
        <w:rPr>
          <w:rFonts w:eastAsia="Arial" w:cstheme="minorHAnsi"/>
          <w:b/>
          <w:bCs/>
          <w:sz w:val="24"/>
          <w:szCs w:val="24"/>
          <w:rtl/>
          <w:lang w:bidi="fa"/>
        </w:rPr>
        <w:t>چرا ممکن است به خدمات بستری بیمارستان روانپزشکی نیاز داشته باشم؟</w:t>
      </w:r>
    </w:p>
    <w:p w14:paraId="6DF83E9C" w14:textId="77777777" w:rsidR="00FA665C" w:rsidRPr="007E2573" w:rsidRDefault="00FA665C" w:rsidP="00A92CD7">
      <w:pPr>
        <w:spacing w:after="0" w:line="360" w:lineRule="auto"/>
        <w:contextualSpacing/>
        <w:rPr>
          <w:rFonts w:eastAsia="Arial" w:cstheme="minorHAnsi"/>
          <w:b/>
          <w:bCs/>
          <w:sz w:val="24"/>
          <w:szCs w:val="24"/>
        </w:rPr>
      </w:pPr>
    </w:p>
    <w:p w14:paraId="004B8B18" w14:textId="2E816754" w:rsidR="00E02E4D" w:rsidRPr="007E2573" w:rsidRDefault="00E02E4D" w:rsidP="00A92CD7">
      <w:pPr>
        <w:bidi/>
        <w:spacing w:after="0" w:line="360" w:lineRule="auto"/>
        <w:contextualSpacing/>
        <w:rPr>
          <w:rFonts w:cstheme="minorHAnsi"/>
          <w:sz w:val="24"/>
          <w:szCs w:val="24"/>
        </w:rPr>
      </w:pPr>
      <w:r w:rsidRPr="007E2573">
        <w:rPr>
          <w:rFonts w:cstheme="minorHAnsi"/>
          <w:sz w:val="24"/>
          <w:szCs w:val="24"/>
          <w:rtl/>
          <w:lang w:bidi="fa"/>
        </w:rPr>
        <w:t>در صورتی ممکن است در بیمارستان بستری شوید که مشکل سلامت روان</w:t>
      </w:r>
      <w:r w:rsidRPr="007E2573">
        <w:rPr>
          <w:rFonts w:cstheme="minorHAnsi"/>
          <w:sz w:val="24"/>
          <w:szCs w:val="24"/>
        </w:rPr>
        <w:t xml:space="preserve"> </w:t>
      </w:r>
      <w:r w:rsidRPr="007E2573">
        <w:rPr>
          <w:rFonts w:cstheme="minorHAnsi"/>
          <w:sz w:val="24"/>
          <w:szCs w:val="24"/>
          <w:rtl/>
          <w:lang w:bidi="fa"/>
        </w:rPr>
        <w:t>یا علائم یک مشکل سلامت روان را داشته باشید که نمی​توان به طور ایمن در سطح پایین​تری از مراقبت درمان کرد، و به دلیل مشکل سلامت روان یا علائم مشکل سلامت روان، شما:</w:t>
      </w:r>
    </w:p>
    <w:p w14:paraId="5564BC3D" w14:textId="77777777" w:rsidR="00E02E4D" w:rsidRPr="007E2573" w:rsidRDefault="00E02E4D" w:rsidP="003F49FA">
      <w:pPr>
        <w:pStyle w:val="ListParagraph"/>
        <w:numPr>
          <w:ilvl w:val="0"/>
          <w:numId w:val="11"/>
        </w:numPr>
        <w:tabs>
          <w:tab w:val="left" w:pos="859"/>
          <w:tab w:val="left" w:pos="860"/>
        </w:tabs>
        <w:bidi/>
        <w:spacing w:line="360" w:lineRule="auto"/>
        <w:ind w:right="1225"/>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حال حاضر خطری برای خود یا دیگران محسوب شوید یا امکان تخریب قابل توجه اموال وجود داشته باشد</w:t>
      </w:r>
    </w:p>
    <w:p w14:paraId="14964D4D" w14:textId="77777777" w:rsidR="00E02E4D" w:rsidRPr="007E2573" w:rsidRDefault="00E02E4D" w:rsidP="003F49FA">
      <w:pPr>
        <w:pStyle w:val="ListParagraph"/>
        <w:numPr>
          <w:ilvl w:val="0"/>
          <w:numId w:val="11"/>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قادر به فراهم آوردن یا استفاده از غذا، پوشاک یا سرپناه نباشید</w:t>
      </w:r>
    </w:p>
    <w:p w14:paraId="65202DFB" w14:textId="77777777" w:rsidR="00E02E4D" w:rsidRPr="007E2573" w:rsidRDefault="00E02E4D" w:rsidP="003F49FA">
      <w:pPr>
        <w:pStyle w:val="ListParagraph"/>
        <w:numPr>
          <w:ilvl w:val="0"/>
          <w:numId w:val="11"/>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طر جدی برای سلامت جسمانی خود داشته باشید</w:t>
      </w:r>
    </w:p>
    <w:p w14:paraId="1E90DA11" w14:textId="3D97FB83" w:rsidR="00E02E4D" w:rsidRPr="007E2573" w:rsidRDefault="00E02E4D" w:rsidP="003F49FA">
      <w:pPr>
        <w:pStyle w:val="ListParagraph"/>
        <w:numPr>
          <w:ilvl w:val="0"/>
          <w:numId w:val="11"/>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خیراً یک مشکل سلامت روان تاثیر منفی قابل توجهی بر توانایی عملکرد شما ایجاد کرده باشد</w:t>
      </w:r>
    </w:p>
    <w:p w14:paraId="3D256196" w14:textId="1A83EDF2" w:rsidR="00E02E4D" w:rsidRPr="007E2573" w:rsidRDefault="00E02E4D" w:rsidP="003F49FA">
      <w:pPr>
        <w:pStyle w:val="ListParagraph"/>
        <w:numPr>
          <w:ilvl w:val="0"/>
          <w:numId w:val="11"/>
        </w:numPr>
        <w:tabs>
          <w:tab w:val="left" w:pos="859"/>
          <w:tab w:val="left" w:pos="860"/>
        </w:tabs>
        <w:bidi/>
        <w:spacing w:line="360" w:lineRule="auto"/>
        <w:ind w:right="505"/>
        <w:contextualSpacing/>
        <w:rPr>
          <w:rFonts w:asciiTheme="minorHAnsi" w:hAnsiTheme="minorHAnsi" w:cstheme="minorHAnsi"/>
          <w:sz w:val="24"/>
          <w:szCs w:val="24"/>
        </w:rPr>
      </w:pPr>
      <w:r w:rsidRPr="007E2573">
        <w:rPr>
          <w:rFonts w:asciiTheme="minorHAnsi" w:hAnsiTheme="minorHAnsi" w:cstheme="minorHAnsi"/>
          <w:sz w:val="24"/>
          <w:szCs w:val="24"/>
          <w:rtl/>
          <w:lang w:bidi="fa"/>
        </w:rPr>
        <w:t>نیاز به ارزیابی روانپزشکی، درمان داروی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درمان دیگری داشته باشید که فقط در بیمارستان قابل ارائه باشد</w:t>
      </w:r>
    </w:p>
    <w:p w14:paraId="3A4D714D" w14:textId="77777777" w:rsidR="00FA665C" w:rsidRPr="007E2573" w:rsidRDefault="00FA665C" w:rsidP="00A92CD7">
      <w:pPr>
        <w:spacing w:after="0" w:line="360" w:lineRule="auto"/>
        <w:contextualSpacing/>
        <w:rPr>
          <w:rFonts w:cstheme="minorHAnsi"/>
          <w:b/>
          <w:bCs/>
          <w:sz w:val="24"/>
          <w:szCs w:val="24"/>
        </w:rPr>
      </w:pPr>
      <w:bookmarkStart w:id="41" w:name="_Hlk112155611"/>
    </w:p>
    <w:p w14:paraId="5F3599C4" w14:textId="4B5D51C6" w:rsidR="00E02E4D" w:rsidRPr="007E2573" w:rsidRDefault="00E02E4D"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4999EB0C" w14:textId="77777777" w:rsidR="00FA665C" w:rsidRPr="007E2573" w:rsidRDefault="00FA665C" w:rsidP="00A92CD7">
      <w:pPr>
        <w:spacing w:after="0" w:line="360" w:lineRule="auto"/>
        <w:contextualSpacing/>
        <w:rPr>
          <w:rFonts w:cstheme="minorHAnsi"/>
          <w:b/>
          <w:bCs/>
          <w:sz w:val="24"/>
          <w:szCs w:val="24"/>
        </w:rPr>
      </w:pPr>
    </w:p>
    <w:p w14:paraId="2698150A" w14:textId="67422B3D" w:rsidR="00262BBD" w:rsidRPr="007E2573" w:rsidRDefault="00E02E4D" w:rsidP="00DB58F8">
      <w:pPr>
        <w:pStyle w:val="BodyText"/>
        <w:bidi/>
        <w:spacing w:line="360" w:lineRule="auto"/>
        <w:contextualSpacing/>
        <w:rPr>
          <w:rFonts w:asciiTheme="minorHAnsi" w:hAnsiTheme="minorHAnsi" w:cstheme="minorHAnsi"/>
        </w:rPr>
      </w:pPr>
      <w:r w:rsidRPr="007E2573">
        <w:rPr>
          <w:rFonts w:asciiTheme="minorHAnsi" w:hAnsiTheme="minorHAnsi" w:cstheme="minorHAnsi"/>
        </w:rPr>
        <w:t>Insert mental health plan specific information here [if any</w:t>
      </w:r>
      <w:r w:rsidRPr="007E2573">
        <w:rPr>
          <w:rFonts w:asciiTheme="minorHAnsi" w:hAnsiTheme="minorHAnsi" w:cstheme="minorHAnsi"/>
          <w:rtl/>
          <w:lang w:bidi="fa"/>
        </w:rPr>
        <w:t>].</w:t>
      </w:r>
      <w:bookmarkStart w:id="42" w:name="_Toc109642497"/>
      <w:bookmarkEnd w:id="41"/>
    </w:p>
    <w:p w14:paraId="7081A757" w14:textId="4EBBC5D0" w:rsidR="00BA0ADE" w:rsidRPr="007E2573" w:rsidRDefault="00BA0ADE" w:rsidP="00DB58F8">
      <w:pPr>
        <w:pStyle w:val="BodyText"/>
        <w:spacing w:line="360" w:lineRule="auto"/>
        <w:contextualSpacing/>
        <w:rPr>
          <w:rFonts w:asciiTheme="minorHAnsi" w:hAnsiTheme="minorHAnsi" w:cstheme="minorHAnsi"/>
        </w:rPr>
      </w:pPr>
    </w:p>
    <w:p w14:paraId="14A0ABFC" w14:textId="283D837F" w:rsidR="00BA0ADE" w:rsidRPr="007E2573" w:rsidRDefault="00BA0ADE" w:rsidP="00DB58F8">
      <w:pPr>
        <w:pStyle w:val="BodyText"/>
        <w:spacing w:line="360" w:lineRule="auto"/>
        <w:contextualSpacing/>
        <w:rPr>
          <w:rFonts w:asciiTheme="minorHAnsi" w:hAnsiTheme="minorHAnsi" w:cstheme="minorHAnsi"/>
        </w:rPr>
      </w:pPr>
    </w:p>
    <w:p w14:paraId="5AEA7993" w14:textId="6FF578FD" w:rsidR="00BA0ADE" w:rsidRPr="007E2573" w:rsidRDefault="00BA0ADE" w:rsidP="00DB58F8">
      <w:pPr>
        <w:pStyle w:val="BodyText"/>
        <w:spacing w:line="360" w:lineRule="auto"/>
        <w:contextualSpacing/>
        <w:rPr>
          <w:rFonts w:asciiTheme="minorHAnsi" w:hAnsiTheme="minorHAnsi" w:cstheme="minorHAnsi"/>
        </w:rPr>
      </w:pPr>
    </w:p>
    <w:p w14:paraId="33EFCAFA" w14:textId="3237C63A" w:rsidR="00BA0ADE" w:rsidRPr="007E2573" w:rsidRDefault="00BA0ADE" w:rsidP="00DB58F8">
      <w:pPr>
        <w:pStyle w:val="BodyText"/>
        <w:spacing w:line="360" w:lineRule="auto"/>
        <w:contextualSpacing/>
        <w:rPr>
          <w:rFonts w:asciiTheme="minorHAnsi" w:hAnsiTheme="minorHAnsi" w:cstheme="minorHAnsi"/>
        </w:rPr>
      </w:pPr>
    </w:p>
    <w:p w14:paraId="20BC6548" w14:textId="099A8E7B" w:rsidR="00D521E2" w:rsidRPr="007E2573" w:rsidRDefault="00D521E2" w:rsidP="00DB58F8">
      <w:pPr>
        <w:pStyle w:val="BodyText"/>
        <w:spacing w:line="360" w:lineRule="auto"/>
        <w:contextualSpacing/>
        <w:rPr>
          <w:rFonts w:asciiTheme="minorHAnsi" w:hAnsiTheme="minorHAnsi" w:cstheme="minorHAnsi"/>
        </w:rPr>
      </w:pPr>
    </w:p>
    <w:p w14:paraId="0FA6C3E2" w14:textId="307228E8" w:rsidR="00E02E4D" w:rsidRPr="007E2573" w:rsidRDefault="7D849616" w:rsidP="00262BBD">
      <w:pPr>
        <w:pStyle w:val="Heading1"/>
        <w:spacing w:after="0" w:line="360" w:lineRule="auto"/>
        <w:contextualSpacing/>
        <w:rPr>
          <w:rFonts w:asciiTheme="minorHAnsi" w:hAnsiTheme="minorHAnsi" w:cstheme="minorHAnsi"/>
        </w:rPr>
      </w:pPr>
      <w:bookmarkStart w:id="43" w:name="_Toc145515686"/>
      <w:bookmarkStart w:id="44" w:name="_Toc120045779"/>
      <w:bookmarkStart w:id="45" w:name="_Toc137732067"/>
      <w:r w:rsidRPr="007E2573">
        <w:rPr>
          <w:rFonts w:asciiTheme="minorHAnsi" w:hAnsiTheme="minorHAnsi" w:cstheme="minorHAnsi"/>
          <w:rtl/>
          <w:lang w:bidi="fa"/>
        </w:rPr>
        <w:lastRenderedPageBreak/>
        <w:t>انتخاب یک ارائه دهنده</w:t>
      </w:r>
      <w:bookmarkEnd w:id="42"/>
      <w:bookmarkEnd w:id="43"/>
      <w:bookmarkEnd w:id="44"/>
      <w:bookmarkEnd w:id="45"/>
    </w:p>
    <w:p w14:paraId="53544D23" w14:textId="77777777" w:rsidR="00F27AD6" w:rsidRPr="007E2573" w:rsidRDefault="00F27AD6" w:rsidP="00A92CD7">
      <w:pPr>
        <w:spacing w:after="0" w:line="360" w:lineRule="auto"/>
        <w:contextualSpacing/>
        <w:rPr>
          <w:rFonts w:cstheme="minorHAnsi"/>
          <w:sz w:val="24"/>
          <w:szCs w:val="24"/>
        </w:rPr>
      </w:pPr>
    </w:p>
    <w:p w14:paraId="572D20CB" w14:textId="443AF44C" w:rsidR="00E02E4D" w:rsidRPr="007E2573" w:rsidRDefault="00E02E4D"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یک ارائه دهنده برای خدمات تخصصی سلامت روانی که نیاز دارم پیدا کنم؟</w:t>
      </w:r>
    </w:p>
    <w:p w14:paraId="770A2001" w14:textId="77777777" w:rsidR="00FA665C" w:rsidRPr="007E2573" w:rsidRDefault="00FA665C" w:rsidP="00A92CD7">
      <w:pPr>
        <w:spacing w:after="0" w:line="360" w:lineRule="auto"/>
        <w:contextualSpacing/>
        <w:rPr>
          <w:rFonts w:cstheme="minorHAnsi"/>
          <w:b/>
          <w:bCs/>
          <w:sz w:val="24"/>
          <w:szCs w:val="24"/>
        </w:rPr>
      </w:pPr>
    </w:p>
    <w:p w14:paraId="320D54B3" w14:textId="15802A2D" w:rsidR="00E02E4D" w:rsidRPr="007E2573" w:rsidRDefault="00E02E4D"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ملزم است فهرست راهنمای ارائه دهندگان فعلی را به صورت آنلاین ارائه دهد. اگر درباره ارائه​دهندگان فعلی سؤالی دارید یا می​خواهید فهرست به​روزرسانی شده ارائه​دهندگان را داشته باشید، از وب​سایت طرح بیمه سلامت روان خود بازدید کنید [</w:t>
      </w:r>
      <w:r w:rsidRPr="007E2573">
        <w:rPr>
          <w:rFonts w:cstheme="minorHAnsi"/>
          <w:sz w:val="24"/>
          <w:szCs w:val="24"/>
        </w:rPr>
        <w:t>county to insert a link to provider directory</w:t>
      </w:r>
      <w:r w:rsidRPr="007E2573">
        <w:rPr>
          <w:rFonts w:cstheme="minorHAnsi"/>
          <w:sz w:val="24"/>
          <w:szCs w:val="24"/>
          <w:rtl/>
          <w:lang w:bidi="fa"/>
        </w:rPr>
        <w:t>] یا با شماره تلفن رایگان طرح بیمه سلامت روان تماس بگیرید. در صورت درخواست می​توانید فهرستی را به صورت کتبی</w:t>
      </w:r>
      <w:r w:rsidRPr="007E2573">
        <w:rPr>
          <w:rFonts w:cstheme="minorHAnsi"/>
          <w:sz w:val="24"/>
          <w:szCs w:val="24"/>
        </w:rPr>
        <w:t xml:space="preserve"> </w:t>
      </w:r>
      <w:r w:rsidRPr="007E2573">
        <w:rPr>
          <w:rFonts w:cstheme="minorHAnsi"/>
          <w:sz w:val="24"/>
          <w:szCs w:val="24"/>
          <w:rtl/>
          <w:lang w:bidi="fa"/>
        </w:rPr>
        <w:t xml:space="preserve">یا از طریق پست دریافت کنید. </w:t>
      </w:r>
    </w:p>
    <w:p w14:paraId="53AEBA3B" w14:textId="77777777" w:rsidR="0048731E" w:rsidRPr="007E2573" w:rsidRDefault="0048731E" w:rsidP="00A92CD7">
      <w:pPr>
        <w:spacing w:after="0" w:line="360" w:lineRule="auto"/>
        <w:contextualSpacing/>
        <w:rPr>
          <w:rFonts w:cstheme="minorHAnsi"/>
          <w:sz w:val="24"/>
          <w:szCs w:val="24"/>
        </w:rPr>
      </w:pPr>
    </w:p>
    <w:p w14:paraId="1CFA6C5A" w14:textId="373A77B2" w:rsidR="00E02E4D" w:rsidRPr="007E2573" w:rsidRDefault="07641B5E"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ممکن است محدودیت​هایی را برای انتخاب ارائه دهندگان شما ایجاد کند. هنگامی که برای اولین بار شروع به دریافت خدمات تخصصی سلامت روان می​کنید، می​توانید درخواست کنید که طرح بیمه سلامت روان شما یک انتخاب اولیه از حداقل دو ارائه دهنده را در اختیار شما قرار دهد. طرح بیمه سلامت روان شما باید به شما اجازه دهد ارائه دهندگان را نیز تغییر دهید. اگر بخواهید ارائه دهندگان را تغییر دهید، طرح بیمه سلامت روان باید به شما اجازه دهد تا حد امکان بین حداقل دو ارائه دهنده یکی را انتخاب کنید.</w:t>
      </w:r>
    </w:p>
    <w:p w14:paraId="24533F82" w14:textId="77777777" w:rsidR="0048731E" w:rsidRPr="007E2573" w:rsidRDefault="0048731E" w:rsidP="00A92CD7">
      <w:pPr>
        <w:spacing w:after="0" w:line="360" w:lineRule="auto"/>
        <w:contextualSpacing/>
        <w:rPr>
          <w:rFonts w:cstheme="minorHAnsi"/>
          <w:sz w:val="24"/>
          <w:szCs w:val="24"/>
        </w:rPr>
      </w:pPr>
    </w:p>
    <w:p w14:paraId="70112DD3" w14:textId="3568A78B" w:rsidR="00B465B8" w:rsidRPr="007E2573" w:rsidRDefault="00B465B8"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مسئول این است که اطمینان حاصل کند که شما به موقع به مراقبت دسترسی داشته باشید و ارائه دهندگان کافی در نزدیکی شما وجود داشته باشد تا اطمینان حاصل شود که در صورت نیاز می​توانید خدمات درمانی سلامت روان تحت پوشش طرح بیمه سلامت روان را دریافت کنید.</w:t>
      </w:r>
    </w:p>
    <w:p w14:paraId="340AC929" w14:textId="6E5AFC86" w:rsidR="00F27AD6" w:rsidRPr="007E2573" w:rsidRDefault="4F485789" w:rsidP="00A92CD7">
      <w:pPr>
        <w:bidi/>
        <w:spacing w:after="0" w:line="360" w:lineRule="auto"/>
        <w:contextualSpacing/>
        <w:rPr>
          <w:rFonts w:cstheme="minorHAnsi"/>
          <w:sz w:val="24"/>
          <w:szCs w:val="24"/>
        </w:rPr>
      </w:pPr>
      <w:r w:rsidRPr="007E2573">
        <w:rPr>
          <w:rFonts w:cstheme="minorHAnsi"/>
          <w:sz w:val="24"/>
          <w:szCs w:val="24"/>
          <w:rtl/>
          <w:lang w:bidi="fa"/>
        </w:rPr>
        <w:t>گاهی اوقات ارائه دهندگان قراردادی طرح بیمه سلامت روان ترجیح می​دهند دیگر خدمات تخصصی سلامت روان را ارائه ندهند. ممکن است ارائه دهندگان طرح بیمه سلامت روان دیگر با طرح بیمه سلامت روان قرارداد نبندند،</w:t>
      </w:r>
      <w:r w:rsidRPr="007E2573">
        <w:rPr>
          <w:rFonts w:cstheme="minorHAnsi"/>
          <w:sz w:val="24"/>
          <w:szCs w:val="24"/>
        </w:rPr>
        <w:t xml:space="preserve"> </w:t>
      </w:r>
      <w:r w:rsidRPr="007E2573">
        <w:rPr>
          <w:rFonts w:cstheme="minorHAnsi"/>
          <w:sz w:val="24"/>
          <w:szCs w:val="24"/>
          <w:rtl/>
          <w:lang w:bidi="fa"/>
        </w:rPr>
        <w:t>یا دیگر بیماران خدمات سلامت روان تخصصی</w:t>
      </w:r>
      <w:r w:rsidRPr="007E2573">
        <w:rPr>
          <w:rFonts w:cstheme="minorHAnsi"/>
          <w:sz w:val="24"/>
          <w:szCs w:val="24"/>
        </w:rPr>
        <w:t xml:space="preserve"> Medi-Cal </w:t>
      </w:r>
      <w:r w:rsidRPr="007E2573">
        <w:rPr>
          <w:rFonts w:cstheme="minorHAnsi"/>
          <w:sz w:val="24"/>
          <w:szCs w:val="24"/>
          <w:rtl/>
          <w:lang w:bidi="fa"/>
        </w:rPr>
        <w:t>را به تنهایی</w:t>
      </w:r>
      <w:r w:rsidRPr="007E2573">
        <w:rPr>
          <w:rFonts w:cstheme="minorHAnsi"/>
          <w:sz w:val="24"/>
          <w:szCs w:val="24"/>
        </w:rPr>
        <w:t xml:space="preserve"> </w:t>
      </w:r>
      <w:r w:rsidRPr="007E2573">
        <w:rPr>
          <w:rFonts w:cstheme="minorHAnsi"/>
          <w:sz w:val="24"/>
          <w:szCs w:val="24"/>
          <w:rtl/>
          <w:lang w:bidi="fa"/>
        </w:rPr>
        <w:t xml:space="preserve">یا بنا به درخواست طرح بیمه سلامت روان نپذیرند. هنگامی که این اتفاق می​افتد، طرح بیمه سلامت روان باید تلاش کند تا به هر فردی که خدمات تخصصی سلامت روان را از ارائه دهنده دریافت می​کند، به صورت کتبی اعلام کند. اعلام به ذینفع باید </w:t>
      </w:r>
      <w:r w:rsidRPr="007E2573">
        <w:rPr>
          <w:rFonts w:cstheme="minorHAnsi"/>
          <w:sz w:val="24"/>
          <w:szCs w:val="24"/>
        </w:rPr>
        <w:t>30</w:t>
      </w:r>
      <w:r w:rsidRPr="007E2573">
        <w:rPr>
          <w:rFonts w:cstheme="minorHAnsi"/>
          <w:sz w:val="24"/>
          <w:szCs w:val="24"/>
          <w:rtl/>
          <w:lang w:bidi="fa"/>
        </w:rPr>
        <w:t xml:space="preserve"> روز تقویمی قبل از تاریخ مؤثر خاتمه یا </w:t>
      </w:r>
      <w:r w:rsidRPr="007E2573">
        <w:rPr>
          <w:rFonts w:cstheme="minorHAnsi"/>
          <w:sz w:val="24"/>
          <w:szCs w:val="24"/>
        </w:rPr>
        <w:t>15</w:t>
      </w:r>
      <w:r w:rsidRPr="007E2573">
        <w:rPr>
          <w:rFonts w:cstheme="minorHAnsi"/>
          <w:sz w:val="24"/>
          <w:szCs w:val="24"/>
          <w:rtl/>
          <w:lang w:bidi="fa"/>
        </w:rPr>
        <w:t xml:space="preserve"> روز تقویمی پس از اینکه طرح بیمه سلامت روان از توقف کار ارائه​دهنده مطلع شود، ارائه گردد. وقتی این اتفاق می​افتد، در صورت موافقت شما و ارائه​دهنده، طرح بیمه سلامت روان شما باید به شما اجازه دهد که به دریافت خدمات از ارائه​دهنده​ای که طرح بیمه سلامت روان را ترک کرده است، ادامه دهید. این حالت، </w:t>
      </w:r>
      <w:r w:rsidRPr="007E2573">
        <w:rPr>
          <w:rFonts w:cstheme="minorHAnsi"/>
          <w:sz w:val="24"/>
          <w:szCs w:val="24"/>
        </w:rPr>
        <w:t>"</w:t>
      </w:r>
      <w:r w:rsidRPr="007E2573">
        <w:rPr>
          <w:rFonts w:cstheme="minorHAnsi"/>
          <w:sz w:val="24"/>
          <w:szCs w:val="24"/>
          <w:rtl/>
          <w:lang w:bidi="fa"/>
        </w:rPr>
        <w:t>تداوم مراقبت" نامیده می​شود و در زیر توضیح داده شده است.</w:t>
      </w:r>
    </w:p>
    <w:p w14:paraId="4D1DB6CB" w14:textId="4C452059" w:rsidR="00404AF9" w:rsidRPr="007E2573" w:rsidRDefault="00404AF9" w:rsidP="00A92CD7">
      <w:pPr>
        <w:spacing w:after="0" w:line="360" w:lineRule="auto"/>
        <w:contextualSpacing/>
        <w:rPr>
          <w:rFonts w:cstheme="minorHAnsi"/>
          <w:sz w:val="24"/>
          <w:szCs w:val="24"/>
          <w:rtl/>
        </w:rPr>
      </w:pPr>
    </w:p>
    <w:p w14:paraId="12F6D509" w14:textId="77777777" w:rsidR="007E2573" w:rsidRPr="007E2573" w:rsidRDefault="007E2573" w:rsidP="00A92CD7">
      <w:pPr>
        <w:spacing w:after="0" w:line="360" w:lineRule="auto"/>
        <w:contextualSpacing/>
        <w:rPr>
          <w:rFonts w:cstheme="minorHAnsi"/>
          <w:sz w:val="24"/>
          <w:szCs w:val="24"/>
        </w:rPr>
      </w:pPr>
    </w:p>
    <w:p w14:paraId="3D7808E8" w14:textId="7C9B3EDC" w:rsidR="00E83BC8" w:rsidRPr="007E2573" w:rsidRDefault="00E02E4D"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آیا می​توانم به دریافت خدمات از ارائه دهنده فعلی خود ادامه دهم؟</w:t>
      </w:r>
    </w:p>
    <w:p w14:paraId="03B1E264" w14:textId="77777777" w:rsidR="00FA665C" w:rsidRPr="007E2573" w:rsidRDefault="00FA665C" w:rsidP="00A92CD7">
      <w:pPr>
        <w:spacing w:after="0" w:line="360" w:lineRule="auto"/>
        <w:contextualSpacing/>
        <w:rPr>
          <w:rFonts w:cstheme="minorHAnsi"/>
          <w:b/>
          <w:bCs/>
          <w:sz w:val="24"/>
          <w:szCs w:val="24"/>
        </w:rPr>
      </w:pPr>
    </w:p>
    <w:p w14:paraId="682BA8F7" w14:textId="33967FD7" w:rsidR="00E83BC8" w:rsidRPr="007E2573" w:rsidRDefault="25F5DBFE" w:rsidP="00A92CD7">
      <w:pPr>
        <w:bidi/>
        <w:spacing w:after="0" w:line="360" w:lineRule="auto"/>
        <w:contextualSpacing/>
        <w:rPr>
          <w:rFonts w:cstheme="minorHAnsi"/>
          <w:sz w:val="24"/>
          <w:szCs w:val="24"/>
        </w:rPr>
      </w:pPr>
      <w:r w:rsidRPr="007E2573">
        <w:rPr>
          <w:rFonts w:cstheme="minorHAnsi"/>
          <w:sz w:val="24"/>
          <w:szCs w:val="24"/>
          <w:rtl/>
          <w:lang w:bidi="fa"/>
        </w:rPr>
        <w:t>اگر از قبل از یک طرح مراقبتهای مدیریت شده، خدمات سلامت روان دریافت می​کنید، می​توانید به دریافت مراقبت از آن ارائه دهنده ادامه دهید، حتی اگر خدمات سلامت روان را از ارائه دهنده طرح بیمه سلامت روان خود دریافت کنید، به شرط آن که خدمات بین ارائه دهندگان هماهنگ باشد و خدمات یکسان نباشند.</w:t>
      </w:r>
    </w:p>
    <w:p w14:paraId="4D8115E8" w14:textId="77777777" w:rsidR="00550E3C" w:rsidRPr="007E2573" w:rsidRDefault="00550E3C" w:rsidP="00A92CD7">
      <w:pPr>
        <w:spacing w:after="0" w:line="360" w:lineRule="auto"/>
        <w:contextualSpacing/>
        <w:rPr>
          <w:rFonts w:cstheme="minorHAnsi"/>
          <w:sz w:val="24"/>
          <w:szCs w:val="24"/>
        </w:rPr>
      </w:pPr>
    </w:p>
    <w:p w14:paraId="0AEB78DA" w14:textId="662B9A60" w:rsidR="00E83BC8" w:rsidRPr="007E2573" w:rsidRDefault="1C73C09D" w:rsidP="00A92CD7">
      <w:pPr>
        <w:bidi/>
        <w:spacing w:after="0" w:line="360" w:lineRule="auto"/>
        <w:contextualSpacing/>
        <w:rPr>
          <w:rFonts w:cstheme="minorHAnsi"/>
          <w:sz w:val="24"/>
          <w:szCs w:val="24"/>
        </w:rPr>
      </w:pPr>
      <w:r w:rsidRPr="007E2573">
        <w:rPr>
          <w:rFonts w:cstheme="minorHAnsi"/>
          <w:sz w:val="24"/>
          <w:szCs w:val="24"/>
          <w:rtl/>
          <w:lang w:bidi="fa"/>
        </w:rPr>
        <w:t xml:space="preserve">بعلاوه، اگر از قبل خدمات تخصصی سلامت روان را از یک طرح بیمه سلامت روان دیگر، طرح مراقبتهای مدیریت شده یا یک ارائه​دهنده </w:t>
      </w:r>
      <w:r w:rsidRPr="007E2573">
        <w:rPr>
          <w:rFonts w:cstheme="minorHAnsi"/>
          <w:sz w:val="24"/>
          <w:szCs w:val="24"/>
        </w:rPr>
        <w:t>Medi-Cal</w:t>
      </w:r>
      <w:r w:rsidRPr="007E2573">
        <w:rPr>
          <w:rFonts w:cstheme="minorHAnsi"/>
          <w:sz w:val="24"/>
          <w:szCs w:val="24"/>
          <w:rtl/>
          <w:lang w:bidi="fa"/>
        </w:rPr>
        <w:t xml:space="preserve"> دریافت می​کنید، می​توانید درخواست «تداوم مراقبت» کنید تا بتوانید تا </w:t>
      </w:r>
      <w:r w:rsidRPr="007E2573">
        <w:rPr>
          <w:rFonts w:cstheme="minorHAnsi"/>
          <w:sz w:val="24"/>
          <w:szCs w:val="24"/>
        </w:rPr>
        <w:t>12</w:t>
      </w:r>
      <w:r w:rsidRPr="007E2573">
        <w:rPr>
          <w:rFonts w:cstheme="minorHAnsi"/>
          <w:sz w:val="24"/>
          <w:szCs w:val="24"/>
          <w:rtl/>
          <w:lang w:bidi="fa"/>
        </w:rPr>
        <w:t xml:space="preserve"> ماه با ارائه​دهنده فعلی خود بمانید. در صورت نیاز به ماندن با ارائه دهنده فعلی خود برای ادامه درمان فعلی یا به این دلیل که تغییر به ارائه دهنده جدید به وضعیت سلامت روان شما آسیب جدی وارد می​کند، میتوانید درخواست تداوم مراقبت کنید. درخواست تداوم مراقبت شما ممکن است در صورت صحت موارد زیر اعطا شود:</w:t>
      </w:r>
    </w:p>
    <w:p w14:paraId="565F8518" w14:textId="5FE2E8D5" w:rsidR="00550E3C" w:rsidRPr="007E2573" w:rsidRDefault="25F5DBFE" w:rsidP="003F49FA">
      <w:pPr>
        <w:pStyle w:val="ListParagraph"/>
        <w:numPr>
          <w:ilvl w:val="0"/>
          <w:numId w:val="1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شما یک رابطه مداوم با ارائه دهنده​ای که درخواست می​کنید دارید و در </w:t>
      </w:r>
      <w:r w:rsidRPr="007E2573">
        <w:rPr>
          <w:rFonts w:asciiTheme="minorHAnsi" w:hAnsiTheme="minorHAnsi" w:cstheme="minorHAnsi"/>
          <w:sz w:val="24"/>
          <w:szCs w:val="24"/>
        </w:rPr>
        <w:t>12</w:t>
      </w:r>
      <w:r w:rsidRPr="007E2573">
        <w:rPr>
          <w:rFonts w:asciiTheme="minorHAnsi" w:hAnsiTheme="minorHAnsi" w:cstheme="minorHAnsi"/>
          <w:sz w:val="24"/>
          <w:szCs w:val="24"/>
          <w:rtl/>
          <w:lang w:bidi="fa"/>
        </w:rPr>
        <w:t xml:space="preserve"> ماه گذشته نزد آن ارائه دهنده رفتهاید.</w:t>
      </w:r>
    </w:p>
    <w:p w14:paraId="7D005298" w14:textId="76202699" w:rsidR="00E83BC8" w:rsidRPr="007E2573" w:rsidRDefault="00E83BC8" w:rsidP="003F49FA">
      <w:pPr>
        <w:pStyle w:val="ListParagraph"/>
        <w:numPr>
          <w:ilvl w:val="0"/>
          <w:numId w:val="1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رائه دهنده واجد شرایط است و الزامات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را برآورده می​کند؛</w:t>
      </w:r>
      <w:r w:rsidRPr="007E2573">
        <w:rPr>
          <w:rFonts w:asciiTheme="minorHAnsi" w:hAnsiTheme="minorHAnsi" w:cstheme="minorHAnsi"/>
          <w:strike/>
          <w:sz w:val="24"/>
          <w:szCs w:val="24"/>
          <w:rtl/>
          <w:lang w:bidi="fa"/>
        </w:rPr>
        <w:t xml:space="preserve"> و</w:t>
      </w:r>
    </w:p>
    <w:p w14:paraId="0C291C11" w14:textId="3CE44675" w:rsidR="00E83BC8" w:rsidRPr="007E2573" w:rsidRDefault="078B3102" w:rsidP="003F49FA">
      <w:pPr>
        <w:pStyle w:val="ListParagraph"/>
        <w:numPr>
          <w:ilvl w:val="0"/>
          <w:numId w:val="1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 دهنده با الزامات طرح بیمه سلامت روان برای قرارداد با طرح بیمه سلامت روان و پرداخت هزینه خدمات موافقت می​کند؛ و</w:t>
      </w:r>
    </w:p>
    <w:p w14:paraId="202669EE" w14:textId="432957DD" w:rsidR="00E83BC8" w:rsidRPr="007E2573" w:rsidRDefault="017F2AAC" w:rsidP="003F49FA">
      <w:pPr>
        <w:pStyle w:val="ListParagraph"/>
        <w:numPr>
          <w:ilvl w:val="0"/>
          <w:numId w:val="1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 دهنده اسناد مربوطه را در مورد نیاز شما به خدمات با طرح بیمه سلامت روان به اشتراک می​گذارد</w:t>
      </w:r>
    </w:p>
    <w:p w14:paraId="3997015D" w14:textId="77777777" w:rsidR="00E83BC8" w:rsidRPr="007E2573" w:rsidRDefault="00E83BC8" w:rsidP="00A92CD7">
      <w:pPr>
        <w:spacing w:after="0" w:line="360" w:lineRule="auto"/>
        <w:contextualSpacing/>
        <w:rPr>
          <w:rFonts w:cstheme="minorHAnsi"/>
          <w:sz w:val="24"/>
          <w:szCs w:val="24"/>
        </w:rPr>
      </w:pPr>
    </w:p>
    <w:p w14:paraId="711C22A6" w14:textId="30044907"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29A76AA5" w14:textId="77777777" w:rsidR="00FA665C" w:rsidRPr="007E2573" w:rsidRDefault="00FA665C" w:rsidP="00A92CD7">
      <w:pPr>
        <w:spacing w:after="0" w:line="360" w:lineRule="auto"/>
        <w:contextualSpacing/>
        <w:rPr>
          <w:rFonts w:cstheme="minorHAnsi"/>
          <w:b/>
          <w:bCs/>
          <w:sz w:val="24"/>
          <w:szCs w:val="24"/>
        </w:rPr>
      </w:pPr>
    </w:p>
    <w:p w14:paraId="5F6A40A6" w14:textId="32BF4E70" w:rsidR="00E83BC8" w:rsidRPr="007E2573" w:rsidRDefault="00E83BC8"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1D9241E0" w14:textId="77777777" w:rsidR="00E83BC8" w:rsidRPr="007E2573" w:rsidRDefault="00E83BC8" w:rsidP="00A92CD7">
      <w:pPr>
        <w:pStyle w:val="ListParagraph"/>
        <w:spacing w:line="360" w:lineRule="auto"/>
        <w:ind w:left="720" w:firstLine="0"/>
        <w:contextualSpacing/>
        <w:rPr>
          <w:rFonts w:asciiTheme="minorHAnsi" w:hAnsiTheme="minorHAnsi" w:cstheme="minorHAnsi"/>
          <w:sz w:val="24"/>
          <w:szCs w:val="24"/>
        </w:rPr>
      </w:pPr>
    </w:p>
    <w:p w14:paraId="19CE3E59" w14:textId="77777777" w:rsidR="00E83BC8" w:rsidRPr="007E2573" w:rsidRDefault="00E83BC8" w:rsidP="00A92CD7">
      <w:pPr>
        <w:spacing w:after="0" w:line="360" w:lineRule="auto"/>
        <w:contextualSpacing/>
        <w:rPr>
          <w:rFonts w:cstheme="minorHAnsi"/>
          <w:sz w:val="24"/>
          <w:szCs w:val="24"/>
        </w:rPr>
      </w:pPr>
    </w:p>
    <w:p w14:paraId="3C3DFDC4" w14:textId="33968CB4" w:rsidR="00860D08" w:rsidRPr="007E2573" w:rsidRDefault="00DA780E" w:rsidP="00860D08">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46" w:name="_Toc145515687"/>
      <w:r w:rsidRPr="007E2573">
        <w:rPr>
          <w:rFonts w:asciiTheme="minorHAnsi" w:hAnsiTheme="minorHAnsi" w:cstheme="minorHAnsi"/>
          <w:rtl/>
          <w:lang w:bidi="fa"/>
        </w:rPr>
        <w:lastRenderedPageBreak/>
        <w:t>حق شما برای دسترسی به سوابق پزشکی و استفاده از فهرست اطلاعات ارائه​دهنده</w:t>
      </w:r>
      <w:bookmarkEnd w:id="46"/>
    </w:p>
    <w:p w14:paraId="313D27AA" w14:textId="77777777" w:rsidR="00860D08" w:rsidRPr="007E2573" w:rsidRDefault="00860D08" w:rsidP="00860D08">
      <w:pPr>
        <w:widowControl w:val="0"/>
        <w:autoSpaceDE w:val="0"/>
        <w:autoSpaceDN w:val="0"/>
        <w:spacing w:after="0" w:line="360" w:lineRule="auto"/>
        <w:ind w:right="222"/>
        <w:contextualSpacing/>
        <w:rPr>
          <w:rFonts w:eastAsia="Arial" w:cstheme="minorHAnsi"/>
          <w:sz w:val="24"/>
          <w:szCs w:val="24"/>
        </w:rPr>
      </w:pPr>
    </w:p>
    <w:p w14:paraId="122767F9" w14:textId="791F4241" w:rsidR="00860D08" w:rsidRPr="007E2573" w:rsidRDefault="00860D08" w:rsidP="00860D08">
      <w:pPr>
        <w:widowControl w:val="0"/>
        <w:autoSpaceDE w:val="0"/>
        <w:autoSpaceDN w:val="0"/>
        <w:bidi/>
        <w:spacing w:after="0" w:line="360" w:lineRule="auto"/>
        <w:ind w:right="222"/>
        <w:contextualSpacing/>
        <w:rPr>
          <w:rFonts w:eastAsia="Arial" w:cstheme="minorHAnsi"/>
          <w:sz w:val="24"/>
          <w:szCs w:val="24"/>
        </w:rPr>
      </w:pPr>
      <w:r w:rsidRPr="007E2573">
        <w:rPr>
          <w:rFonts w:eastAsia="Arial" w:cstheme="minorHAnsi"/>
          <w:sz w:val="24"/>
          <w:szCs w:val="24"/>
          <w:rtl/>
          <w:lang w:bidi="fa"/>
        </w:rPr>
        <w:t>شهرستان شما ملزم به ایجاد و حفظ یک سیستم ایمن است تا بتوانید به سوابق پزشکی خود دسترسی داشته باشید و با استفاده از فناوری​های رایج مانند رایانه، تبلت هوشمند یا دستگاه تلفن همراه،</w:t>
      </w:r>
      <w:r w:rsidRPr="007E2573">
        <w:rPr>
          <w:rFonts w:eastAsia="Arial" w:cstheme="minorHAnsi"/>
          <w:sz w:val="24"/>
          <w:szCs w:val="24"/>
        </w:rPr>
        <w:t xml:space="preserve"> </w:t>
      </w:r>
      <w:r w:rsidRPr="007E2573">
        <w:rPr>
          <w:rFonts w:eastAsia="Arial" w:cstheme="minorHAnsi"/>
          <w:sz w:val="24"/>
          <w:szCs w:val="24"/>
          <w:rtl/>
          <w:lang w:bidi="fa"/>
        </w:rPr>
        <w:t>یک ارائه​دهنده را پیدا کنید. این سیستم، رابط برنامه نویسی اپلیکیشن دسترسی بیمار (</w:t>
      </w:r>
      <w:r w:rsidRPr="007E2573">
        <w:rPr>
          <w:rFonts w:eastAsia="Arial" w:cstheme="minorHAnsi"/>
          <w:sz w:val="24"/>
          <w:szCs w:val="24"/>
        </w:rPr>
        <w:t>API</w:t>
      </w:r>
      <w:r w:rsidRPr="007E2573">
        <w:rPr>
          <w:rFonts w:eastAsia="Arial" w:cstheme="minorHAnsi"/>
          <w:sz w:val="24"/>
          <w:szCs w:val="24"/>
          <w:rtl/>
          <w:lang w:bidi="fa"/>
        </w:rPr>
        <w:t xml:space="preserve">) نامیده می​شود. اطلاعاتی را که باید در انتخاب یک برنامه کاربردی برای دسترسی به سوابق پزشکی و تعیین محل ارائه دهنده در نظر بگیرید، در وب سایت شهرستان شما یافت می​شود. </w:t>
      </w:r>
    </w:p>
    <w:p w14:paraId="410E65B9" w14:textId="77777777" w:rsidR="00860D08" w:rsidRPr="007E2573" w:rsidRDefault="00860D08" w:rsidP="00E833F2">
      <w:pPr>
        <w:spacing w:line="360" w:lineRule="auto"/>
        <w:contextualSpacing/>
        <w:rPr>
          <w:rFonts w:cstheme="minorHAnsi"/>
        </w:rPr>
      </w:pPr>
    </w:p>
    <w:p w14:paraId="60194DBA" w14:textId="2ED89427" w:rsidR="00860D08" w:rsidRPr="007E2573" w:rsidRDefault="00860D08" w:rsidP="00860D08">
      <w:pPr>
        <w:bidi/>
        <w:spacing w:line="360" w:lineRule="auto"/>
        <w:contextualSpacing/>
        <w:rPr>
          <w:rFonts w:eastAsia="Arial" w:cstheme="minorHAnsi"/>
          <w:sz w:val="24"/>
          <w:szCs w:val="24"/>
        </w:rPr>
      </w:pPr>
      <w:r w:rsidRPr="007E2573">
        <w:rPr>
          <w:rFonts w:cstheme="minorHAnsi"/>
          <w:sz w:val="24"/>
          <w:rtl/>
          <w:lang w:bidi="fa"/>
        </w:rPr>
        <w:t>[</w:t>
      </w:r>
      <w:r w:rsidRPr="007E2573">
        <w:rPr>
          <w:rFonts w:cstheme="minorHAnsi"/>
          <w:sz w:val="24"/>
        </w:rPr>
        <w:t>County</w:t>
      </w:r>
      <w:r w:rsidRPr="007E2573">
        <w:rPr>
          <w:rFonts w:cstheme="minorHAnsi"/>
          <w:sz w:val="24"/>
          <w:szCs w:val="24"/>
        </w:rPr>
        <w:t>] (include the location where member education resources can be found on the county website</w:t>
      </w:r>
      <w:r w:rsidRPr="007E2573">
        <w:rPr>
          <w:rFonts w:cstheme="minorHAnsi"/>
          <w:sz w:val="24"/>
          <w:szCs w:val="24"/>
          <w:rtl/>
          <w:lang w:bidi="fa"/>
        </w:rPr>
        <w:t>.)</w:t>
      </w:r>
    </w:p>
    <w:p w14:paraId="4FFED3A5" w14:textId="4C9AA52F" w:rsidR="00860D08" w:rsidRPr="007E2573" w:rsidRDefault="00860D08" w:rsidP="00D8684D">
      <w:pPr>
        <w:widowControl w:val="0"/>
        <w:autoSpaceDE w:val="0"/>
        <w:autoSpaceDN w:val="0"/>
        <w:spacing w:after="0" w:line="360" w:lineRule="auto"/>
        <w:ind w:right="222"/>
        <w:contextualSpacing/>
        <w:rPr>
          <w:rFonts w:eastAsia="Arial" w:cstheme="minorHAnsi"/>
          <w:sz w:val="24"/>
          <w:szCs w:val="24"/>
        </w:rPr>
      </w:pPr>
    </w:p>
    <w:p w14:paraId="59098AC0" w14:textId="77777777" w:rsidR="003E6AD5" w:rsidRPr="007E2573" w:rsidRDefault="003E6AD5" w:rsidP="003E6AD5">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5E1CDE0F" w14:textId="77777777" w:rsidR="003E6AD5" w:rsidRPr="007E2573" w:rsidRDefault="003E6AD5" w:rsidP="003E6AD5">
      <w:pPr>
        <w:spacing w:after="0" w:line="360" w:lineRule="auto"/>
        <w:contextualSpacing/>
        <w:rPr>
          <w:rFonts w:cstheme="minorHAnsi"/>
          <w:b/>
          <w:bCs/>
          <w:sz w:val="24"/>
          <w:szCs w:val="24"/>
        </w:rPr>
      </w:pPr>
    </w:p>
    <w:p w14:paraId="60DA3AA6" w14:textId="3BE75416" w:rsidR="00860D08" w:rsidRPr="007E2573" w:rsidRDefault="003E6AD5" w:rsidP="00927C05">
      <w:pPr>
        <w:bidi/>
        <w:rPr>
          <w:rFonts w:eastAsia="Arial"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515493BC" w14:textId="77777777" w:rsidR="00E833F2" w:rsidRPr="007E2573" w:rsidRDefault="00E833F2" w:rsidP="00860D08">
      <w:pPr>
        <w:pStyle w:val="Heading1"/>
        <w:bidi w:val="0"/>
        <w:spacing w:after="0" w:line="360" w:lineRule="auto"/>
        <w:contextualSpacing/>
        <w:rPr>
          <w:rFonts w:asciiTheme="minorHAnsi" w:hAnsiTheme="minorHAnsi" w:cstheme="minorHAnsi"/>
        </w:rPr>
      </w:pPr>
      <w:bookmarkStart w:id="47" w:name="_Toc120045780"/>
      <w:bookmarkStart w:id="48" w:name="_Toc137732069"/>
    </w:p>
    <w:p w14:paraId="76999B49"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1A967C91"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02E62B7E"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2902ADE8"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4D689420"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4532A840"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4BB233F1"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7D27C0FD"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4C83C6F6"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78BA0639"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5BBD1FAC"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44009BFB"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146AED7B" w14:textId="77777777" w:rsidR="00E833F2" w:rsidRPr="007E2573" w:rsidRDefault="00E833F2" w:rsidP="00E833F2">
      <w:pPr>
        <w:pStyle w:val="Heading1"/>
        <w:bidi w:val="0"/>
        <w:spacing w:after="0" w:line="360" w:lineRule="auto"/>
        <w:contextualSpacing/>
        <w:rPr>
          <w:rFonts w:asciiTheme="minorHAnsi" w:hAnsiTheme="minorHAnsi" w:cstheme="minorHAnsi"/>
        </w:rPr>
      </w:pPr>
    </w:p>
    <w:p w14:paraId="5D469831" w14:textId="77777777" w:rsidR="00D57671" w:rsidRDefault="00D57671" w:rsidP="00E833F2">
      <w:pPr>
        <w:pStyle w:val="Heading1"/>
        <w:spacing w:after="0" w:line="360" w:lineRule="auto"/>
        <w:contextualSpacing/>
        <w:rPr>
          <w:rFonts w:asciiTheme="minorHAnsi" w:hAnsiTheme="minorHAnsi" w:cstheme="minorHAnsi"/>
          <w:rtl/>
          <w:lang w:bidi="fa"/>
        </w:rPr>
      </w:pPr>
      <w:bookmarkStart w:id="49" w:name="_Toc145515688"/>
    </w:p>
    <w:p w14:paraId="33A8A747" w14:textId="77777777" w:rsidR="00D57671" w:rsidRDefault="00D57671" w:rsidP="00E833F2">
      <w:pPr>
        <w:pStyle w:val="Heading1"/>
        <w:spacing w:after="0" w:line="360" w:lineRule="auto"/>
        <w:contextualSpacing/>
        <w:rPr>
          <w:rFonts w:asciiTheme="minorHAnsi" w:hAnsiTheme="minorHAnsi" w:cstheme="minorHAnsi"/>
          <w:rtl/>
          <w:lang w:bidi="fa"/>
        </w:rPr>
      </w:pPr>
    </w:p>
    <w:p w14:paraId="0E4FCC03" w14:textId="28E6F6FC" w:rsidR="00E02E4D" w:rsidRPr="007E2573" w:rsidRDefault="47760802" w:rsidP="00E833F2">
      <w:pPr>
        <w:pStyle w:val="Heading1"/>
        <w:spacing w:after="0" w:line="360" w:lineRule="auto"/>
        <w:contextualSpacing/>
        <w:rPr>
          <w:rFonts w:asciiTheme="minorHAnsi" w:hAnsiTheme="minorHAnsi" w:cstheme="minorHAnsi"/>
        </w:rPr>
      </w:pPr>
      <w:r w:rsidRPr="007E2573">
        <w:rPr>
          <w:rFonts w:asciiTheme="minorHAnsi" w:hAnsiTheme="minorHAnsi" w:cstheme="minorHAnsi"/>
          <w:rtl/>
          <w:lang w:bidi="fa"/>
        </w:rPr>
        <w:lastRenderedPageBreak/>
        <w:t>حوزه خدمات</w:t>
      </w:r>
      <w:bookmarkEnd w:id="47"/>
      <w:bookmarkEnd w:id="48"/>
      <w:bookmarkEnd w:id="49"/>
    </w:p>
    <w:p w14:paraId="49A5CDAF" w14:textId="77777777" w:rsidR="00E83BC8" w:rsidRPr="007E2573" w:rsidRDefault="00E83BC8" w:rsidP="00A92CD7">
      <w:pPr>
        <w:widowControl w:val="0"/>
        <w:autoSpaceDE w:val="0"/>
        <w:autoSpaceDN w:val="0"/>
        <w:spacing w:after="0" w:line="360" w:lineRule="auto"/>
        <w:ind w:right="222"/>
        <w:contextualSpacing/>
        <w:rPr>
          <w:rFonts w:eastAsia="Arial" w:cstheme="minorHAnsi"/>
          <w:sz w:val="24"/>
          <w:szCs w:val="24"/>
        </w:rPr>
      </w:pPr>
    </w:p>
    <w:p w14:paraId="15ADEF27" w14:textId="15FC18F3" w:rsidR="00E83BC8" w:rsidRPr="007E2573" w:rsidRDefault="00E83BC8" w:rsidP="00A92CD7">
      <w:pPr>
        <w:widowControl w:val="0"/>
        <w:autoSpaceDE w:val="0"/>
        <w:autoSpaceDN w:val="0"/>
        <w:bidi/>
        <w:spacing w:after="0" w:line="360" w:lineRule="auto"/>
        <w:ind w:right="222"/>
        <w:contextualSpacing/>
        <w:rPr>
          <w:rFonts w:eastAsia="Arial" w:cstheme="minorHAnsi"/>
          <w:sz w:val="24"/>
          <w:szCs w:val="24"/>
        </w:rPr>
      </w:pPr>
      <w:r w:rsidRPr="007E2573">
        <w:rPr>
          <w:rFonts w:eastAsia="Arial" w:cstheme="minorHAnsi"/>
          <w:sz w:val="24"/>
          <w:szCs w:val="24"/>
          <w:rtl/>
          <w:lang w:bidi="fa"/>
        </w:rPr>
        <w:t>اگر معیارهای لازم برای دسترسی به خدمات تخصصی سلامت روان را داشته باشید، خدمات زیر بر اساس نیاز شما در دسترس شماست. ارائه​دهنده شما با شما کار خواهد کرد تا تصمیم بگیرد که کدام خدمات برای شما بهترین کارایی را دارد.</w:t>
      </w:r>
    </w:p>
    <w:p w14:paraId="3E675A50" w14:textId="77777777" w:rsidR="00E83BC8" w:rsidRPr="007E2573" w:rsidRDefault="00E83BC8" w:rsidP="00A92CD7">
      <w:pPr>
        <w:pStyle w:val="Heading3"/>
        <w:tabs>
          <w:tab w:val="left" w:pos="859"/>
          <w:tab w:val="left" w:pos="860"/>
        </w:tabs>
        <w:spacing w:line="360" w:lineRule="auto"/>
        <w:ind w:left="0"/>
        <w:contextualSpacing/>
        <w:rPr>
          <w:rFonts w:asciiTheme="minorHAnsi" w:hAnsiTheme="minorHAnsi" w:cstheme="minorHAnsi"/>
        </w:rPr>
      </w:pPr>
    </w:p>
    <w:p w14:paraId="5920D973" w14:textId="6BC6A2FB"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سلامت روان</w:t>
      </w:r>
    </w:p>
    <w:p w14:paraId="4A416185" w14:textId="0C48CC8D" w:rsidR="00E83BC8" w:rsidRPr="007E2573" w:rsidRDefault="00E83BC8" w:rsidP="003F49FA">
      <w:pPr>
        <w:pStyle w:val="ListParagraph"/>
        <w:numPr>
          <w:ilvl w:val="0"/>
          <w:numId w:val="13"/>
        </w:numPr>
        <w:bidi/>
        <w:spacing w:line="360" w:lineRule="auto"/>
        <w:ind w:right="222"/>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سلامت روان خدمات درمانی فردی، گروه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خانوادگی است که به افراد مبتلا به بیماری​های روانی کمک می​کند تا مهارت​های مقابله​ای را برای زندگی روزمره توسعه دهند. این خدمات همچنین شامل کارهایی می​شود که ارائه​دهنده برای کمک به بهتر شدن خدمات برای دریافت کننده خدمات انجام می​دهد. این موارد عبارتند از: ارزیابی برای اینکه ببینند آیا به خدمات نیاز دارید یا خیر و این که این خدمات چگونه جواب می​دهد؛ برنامه ریزی درمانی برای تصمیم گیری در مورد اهداف درمان سلامت روان شما و خدمات خاصی که ارائه خواهد شد؛ و افراد «جانبی»، که به معنای کار کردن با اعضای خانواده و افراد مهم زندگی​تان است (اگر اجازه بدهید) تا به شما کمک کنند توانایی​های زندگی روزانه​تان را بهبود ببخشید یا حفظ کنید. خدمات سلامت روان را می​توان در یک کلینیک یا مطب ارائه دهنده،</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در خانه خود یا محیطهای دیگر جامعه، از طریق تلفن یا از طریق درمان از راه دور (که شامل تعاملات صوتی و تصویری است) ارائه کرد. [</w:t>
      </w:r>
      <w:r w:rsidRPr="007E2573">
        <w:rPr>
          <w:rFonts w:asciiTheme="minorHAnsi" w:hAnsiTheme="minorHAnsi" w:cstheme="minorHAnsi"/>
          <w:sz w:val="24"/>
          <w:szCs w:val="24"/>
        </w:rPr>
        <w:t>County] (to include any additional information regarding: the amount, duration, and scope of benefits available under the Contract in sufficient detail to ensure that beneficiaries understand the benefits to which they are entitled</w:t>
      </w:r>
      <w:r w:rsidRPr="007E2573">
        <w:rPr>
          <w:rFonts w:asciiTheme="minorHAnsi" w:hAnsiTheme="minorHAnsi" w:cstheme="minorHAnsi"/>
          <w:sz w:val="24"/>
          <w:szCs w:val="24"/>
          <w:rtl/>
          <w:lang w:bidi="fa"/>
        </w:rPr>
        <w:t xml:space="preserve">. (42 </w:t>
      </w:r>
      <w:r w:rsidRPr="007E2573">
        <w:rPr>
          <w:rFonts w:asciiTheme="minorHAnsi" w:hAnsiTheme="minorHAnsi" w:cstheme="minorHAnsi"/>
          <w:sz w:val="24"/>
          <w:szCs w:val="24"/>
        </w:rPr>
        <w:t>C.F.R. § 438.10(g)(2)(iii</w:t>
      </w:r>
      <w:r w:rsidRPr="007E2573">
        <w:rPr>
          <w:rFonts w:asciiTheme="minorHAnsi" w:hAnsiTheme="minorHAnsi" w:cstheme="minorHAnsi"/>
          <w:sz w:val="24"/>
          <w:szCs w:val="24"/>
          <w:rtl/>
          <w:lang w:bidi="fa"/>
        </w:rPr>
        <w:t>)).</w:t>
      </w:r>
    </w:p>
    <w:p w14:paraId="6BEB68DF" w14:textId="77777777" w:rsidR="00E83BC8" w:rsidRPr="007E2573" w:rsidRDefault="00E83BC8" w:rsidP="00A92CD7">
      <w:pPr>
        <w:pStyle w:val="Heading3"/>
        <w:tabs>
          <w:tab w:val="left" w:pos="859"/>
          <w:tab w:val="left" w:pos="860"/>
        </w:tabs>
        <w:spacing w:line="360" w:lineRule="auto"/>
        <w:contextualSpacing/>
        <w:rPr>
          <w:rFonts w:asciiTheme="minorHAnsi" w:hAnsiTheme="minorHAnsi" w:cstheme="minorHAnsi"/>
        </w:rPr>
      </w:pPr>
    </w:p>
    <w:p w14:paraId="012C22AF" w14:textId="29D50346"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پشتیبانی دارویی</w:t>
      </w:r>
    </w:p>
    <w:p w14:paraId="35A98B80" w14:textId="022C0259" w:rsidR="00E83BC8" w:rsidRPr="007E2573" w:rsidRDefault="00E83BC8" w:rsidP="003F49FA">
      <w:pPr>
        <w:pStyle w:val="ListParagraph"/>
        <w:numPr>
          <w:ilvl w:val="0"/>
          <w:numId w:val="13"/>
        </w:numPr>
        <w:bidi/>
        <w:spacing w:line="360" w:lineRule="auto"/>
        <w:ind w:right="222"/>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خدمات شامل تجویز، تزریق، تحویل و نظارت بر داروهای روانپزشکی و آموزش مرتبط با داروهای روانپزشکی است. خدمات پشتیبانی دارویی می​تواند در یک کلینیک یا مطب ارائه دهنده،</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در خانه خود یا محیطهای دیگر جامعه، از طریق تلفن یا از طریق درمان از راه دور (که شامل تعاملات صوتی و تصویری است) ارائه شود.</w:t>
      </w:r>
    </w:p>
    <w:p w14:paraId="6CAB4A1B" w14:textId="77777777" w:rsidR="00FA665C" w:rsidRPr="007E2573" w:rsidRDefault="00FA665C" w:rsidP="00A92CD7">
      <w:pPr>
        <w:spacing w:after="0" w:line="360" w:lineRule="auto"/>
        <w:ind w:right="222"/>
        <w:contextualSpacing/>
        <w:rPr>
          <w:rFonts w:cstheme="minorHAnsi"/>
          <w:b/>
          <w:bCs/>
          <w:sz w:val="24"/>
          <w:szCs w:val="24"/>
        </w:rPr>
      </w:pPr>
    </w:p>
    <w:p w14:paraId="3A75FFEE" w14:textId="16B303F3" w:rsidR="00E83BC8" w:rsidRPr="007E2573" w:rsidRDefault="00E83BC8" w:rsidP="00A92CD7">
      <w:pPr>
        <w:bidi/>
        <w:spacing w:after="0" w:line="360" w:lineRule="auto"/>
        <w:ind w:right="222"/>
        <w:contextualSpacing/>
        <w:rPr>
          <w:rFonts w:cstheme="minorHAnsi"/>
          <w:b/>
          <w:bCs/>
          <w:sz w:val="24"/>
          <w:szCs w:val="24"/>
        </w:rPr>
      </w:pPr>
      <w:r w:rsidRPr="007E2573">
        <w:rPr>
          <w:rFonts w:cstheme="minorHAnsi"/>
          <w:b/>
          <w:bCs/>
          <w:sz w:val="24"/>
          <w:szCs w:val="24"/>
          <w:rtl/>
          <w:lang w:bidi="fa"/>
        </w:rPr>
        <w:t>سامانبخشی هدفمند بیمار</w:t>
      </w:r>
    </w:p>
    <w:p w14:paraId="17569ACE" w14:textId="3B859645" w:rsidR="00E83BC8"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خدمت به دریافت خدمات پزشکی، آموزشی، اجتماعی، پیش گزینشی، شغلی، توانبخش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سایر خدمات اجتماعی که دسترسی به آنها ممکن است برای افراد مبتلا به مشکلات روانشناختی به تنهایی دشوار باشد، کمک می​کند. سامانبخشی هدفمند بیمار شامل توسعه طرح، ارتباط، هماهنگی و ارجاع؛ نظارت بر ارائه خدمات برای </w:t>
      </w:r>
      <w:r w:rsidRPr="007E2573">
        <w:rPr>
          <w:rFonts w:asciiTheme="minorHAnsi" w:hAnsiTheme="minorHAnsi" w:cstheme="minorHAnsi"/>
          <w:sz w:val="24"/>
          <w:szCs w:val="24"/>
          <w:rtl/>
          <w:lang w:bidi="fa"/>
        </w:rPr>
        <w:lastRenderedPageBreak/>
        <w:t>اطمینان از دسترسی فرد به خدمات و سیستم ارائه خدمات؛ و نظارت بر پیشرفت فرد است، اما محدود به موارد فوق نیست.</w:t>
      </w:r>
    </w:p>
    <w:p w14:paraId="6897CD58" w14:textId="77777777" w:rsidR="00AB7322" w:rsidRPr="007E2573" w:rsidRDefault="00AB7322" w:rsidP="00A92CD7">
      <w:pPr>
        <w:pStyle w:val="ListParagraph"/>
        <w:spacing w:line="360" w:lineRule="auto"/>
        <w:ind w:left="720" w:firstLine="0"/>
        <w:contextualSpacing/>
        <w:rPr>
          <w:rFonts w:asciiTheme="minorHAnsi" w:hAnsiTheme="minorHAnsi" w:cstheme="minorHAnsi"/>
          <w:sz w:val="24"/>
          <w:szCs w:val="24"/>
        </w:rPr>
      </w:pPr>
    </w:p>
    <w:p w14:paraId="4BE0EBC3" w14:textId="49F5B1A6" w:rsidR="00E02E4D" w:rsidRPr="007E2573" w:rsidRDefault="00E83BC8" w:rsidP="00A92CD7">
      <w:pPr>
        <w:bidi/>
        <w:spacing w:after="0" w:line="360" w:lineRule="auto"/>
        <w:ind w:right="222"/>
        <w:contextualSpacing/>
        <w:rPr>
          <w:rFonts w:cstheme="minorHAnsi"/>
          <w:b/>
          <w:bCs/>
          <w:sz w:val="24"/>
          <w:szCs w:val="24"/>
        </w:rPr>
      </w:pPr>
      <w:r w:rsidRPr="007E2573">
        <w:rPr>
          <w:rFonts w:cstheme="minorHAnsi"/>
          <w:b/>
          <w:bCs/>
          <w:sz w:val="24"/>
          <w:szCs w:val="24"/>
          <w:rtl/>
          <w:lang w:bidi="fa"/>
        </w:rPr>
        <w:t>خدمات مداخله در بحران</w:t>
      </w:r>
    </w:p>
    <w:p w14:paraId="269BB697" w14:textId="1943459B" w:rsidR="00E83BC8"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خدمت برای رفع یک مشکل فوری که نیاز به توجه فوری دارد در دسترس است. هدف مداخله در بحران، کمک به افراد جامعه است تا در نهایت راهی بیمارستان نشوند. مداخله در بحران می​تواند تا هشت ساعت طول بکشد و می​تواند در یک کلینیک یا مطب ارائه​دهنده،</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در خانه یا محیط اجتماعی دیگر، از طریق تلفن یا از طریق درمان از راه دور (که شامل تعاملات صوتی و تصویری است) ارائه شود.</w:t>
      </w:r>
    </w:p>
    <w:p w14:paraId="58A3EAAA" w14:textId="77777777" w:rsidR="00E83BC8" w:rsidRPr="007E2573" w:rsidRDefault="00E83BC8" w:rsidP="00A92CD7">
      <w:pPr>
        <w:pStyle w:val="ListParagraph"/>
        <w:spacing w:line="360" w:lineRule="auto"/>
        <w:ind w:left="720" w:firstLine="0"/>
        <w:contextualSpacing/>
        <w:rPr>
          <w:rFonts w:asciiTheme="minorHAnsi" w:hAnsiTheme="minorHAnsi" w:cstheme="minorHAnsi"/>
          <w:sz w:val="24"/>
          <w:szCs w:val="24"/>
        </w:rPr>
      </w:pPr>
    </w:p>
    <w:p w14:paraId="0213A9BE" w14:textId="60681759" w:rsidR="00E83BC8" w:rsidRPr="007E2573" w:rsidRDefault="00E83BC8" w:rsidP="00A92CD7">
      <w:pPr>
        <w:bidi/>
        <w:spacing w:after="0" w:line="360" w:lineRule="auto"/>
        <w:ind w:right="222"/>
        <w:contextualSpacing/>
        <w:rPr>
          <w:rFonts w:cstheme="minorHAnsi"/>
          <w:b/>
          <w:bCs/>
          <w:sz w:val="24"/>
          <w:szCs w:val="24"/>
        </w:rPr>
      </w:pPr>
      <w:r w:rsidRPr="007E2573">
        <w:rPr>
          <w:rFonts w:cstheme="minorHAnsi"/>
          <w:b/>
          <w:bCs/>
          <w:sz w:val="24"/>
          <w:szCs w:val="24"/>
          <w:rtl/>
          <w:lang w:bidi="fa"/>
        </w:rPr>
        <w:t>خدمات تثبیت بحران</w:t>
      </w:r>
    </w:p>
    <w:p w14:paraId="4647D9C5" w14:textId="5E228A0D" w:rsidR="00E83BC8" w:rsidRPr="007E2573" w:rsidRDefault="00E83BC8" w:rsidP="003F49FA">
      <w:pPr>
        <w:pStyle w:val="ListParagraph"/>
        <w:numPr>
          <w:ilvl w:val="0"/>
          <w:numId w:val="13"/>
        </w:numPr>
        <w:bidi/>
        <w:spacing w:line="360" w:lineRule="auto"/>
        <w:ind w:right="222"/>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ین خدمت برای رفع یک مشکل فوری که نیاز به توجه فوری دارد در دسترس است. تثبیت بحران کمتر از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 طول می​کشد و باید در یک مرکز مراقبت درمانی 24 ساعته مجاز، در یک برنامه سرپایی مستقر در بیمارستان،</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در یک سایت ارائه دهنده دارای گواهی برای ارائه خدمات تثبیت بحران ارائه شود.</w:t>
      </w:r>
    </w:p>
    <w:p w14:paraId="60F894DE" w14:textId="77777777" w:rsidR="00DA780E" w:rsidRPr="007E2573" w:rsidRDefault="00DA780E" w:rsidP="0048731E">
      <w:pPr>
        <w:pStyle w:val="ListParagraph"/>
        <w:spacing w:line="360" w:lineRule="auto"/>
        <w:ind w:left="0" w:right="222" w:firstLine="0"/>
        <w:contextualSpacing/>
        <w:rPr>
          <w:rFonts w:asciiTheme="minorHAnsi" w:hAnsiTheme="minorHAnsi" w:cstheme="minorHAnsi"/>
          <w:sz w:val="24"/>
          <w:szCs w:val="24"/>
        </w:rPr>
      </w:pPr>
    </w:p>
    <w:p w14:paraId="1A9742BF" w14:textId="5ACF66C6"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 xml:space="preserve">خدمات درمان </w:t>
      </w:r>
      <w:r w:rsidR="001707BD">
        <w:rPr>
          <w:rFonts w:cstheme="minorHAnsi"/>
          <w:b/>
          <w:bCs/>
          <w:sz w:val="24"/>
          <w:szCs w:val="24"/>
          <w:rtl/>
          <w:lang w:bidi="fa"/>
        </w:rPr>
        <w:t>اقامتگاهی</w:t>
      </w:r>
      <w:r w:rsidRPr="007E2573">
        <w:rPr>
          <w:rFonts w:cstheme="minorHAnsi"/>
          <w:b/>
          <w:bCs/>
          <w:sz w:val="24"/>
          <w:szCs w:val="24"/>
          <w:rtl/>
          <w:lang w:bidi="fa"/>
        </w:rPr>
        <w:t xml:space="preserve"> بزرگسالان</w:t>
      </w:r>
    </w:p>
    <w:p w14:paraId="0646438A" w14:textId="37261B80" w:rsidR="00341C2F"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ین خدمات، درمان سلامت روان و مهارت​سازی را برای افرادی ارائه می​کند که در مراکز مجازی زندگی می​کنند که خدمات درمانی </w:t>
      </w:r>
      <w:r w:rsidR="001707BD">
        <w:rPr>
          <w:rFonts w:asciiTheme="minorHAnsi" w:hAnsiTheme="minorHAnsi" w:cstheme="minorHAnsi"/>
          <w:sz w:val="24"/>
          <w:szCs w:val="24"/>
          <w:rtl/>
          <w:lang w:bidi="fa"/>
        </w:rPr>
        <w:t>اقامتگاهی</w:t>
      </w:r>
      <w:r w:rsidRPr="007E2573">
        <w:rPr>
          <w:rFonts w:asciiTheme="minorHAnsi" w:hAnsiTheme="minorHAnsi" w:cstheme="minorHAnsi"/>
          <w:sz w:val="24"/>
          <w:szCs w:val="24"/>
          <w:rtl/>
          <w:lang w:bidi="fa"/>
        </w:rPr>
        <w:t xml:space="preserve"> را برای افراد مبتلا به مشکل سلامت روان ارائه می​کنند. این خدمات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ه و هفت روز هفته در دسترس است.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هزینه اتاق و غذا را برای حضور در مرکز ارائه خدمات درمانی </w:t>
      </w:r>
      <w:r w:rsidR="001707BD">
        <w:rPr>
          <w:rFonts w:asciiTheme="minorHAnsi" w:hAnsiTheme="minorHAnsi" w:cstheme="minorHAnsi"/>
          <w:sz w:val="24"/>
          <w:szCs w:val="24"/>
          <w:rtl/>
          <w:lang w:bidi="fa"/>
        </w:rPr>
        <w:t>اقامتگاهی</w:t>
      </w:r>
      <w:r w:rsidRPr="007E2573">
        <w:rPr>
          <w:rFonts w:asciiTheme="minorHAnsi" w:hAnsiTheme="minorHAnsi" w:cstheme="minorHAnsi"/>
          <w:sz w:val="24"/>
          <w:szCs w:val="24"/>
          <w:rtl/>
          <w:lang w:bidi="fa"/>
        </w:rPr>
        <w:t xml:space="preserve"> بزرگسالان پوشش نمی​دهد.</w:t>
      </w:r>
    </w:p>
    <w:p w14:paraId="46B4EF00" w14:textId="0246DCEE" w:rsidR="00CE2F47" w:rsidRPr="007E2573" w:rsidRDefault="00CE2F47" w:rsidP="00A92CD7">
      <w:pPr>
        <w:pStyle w:val="ListParagraph"/>
        <w:spacing w:line="360" w:lineRule="auto"/>
        <w:ind w:left="720" w:firstLine="0"/>
        <w:contextualSpacing/>
        <w:rPr>
          <w:rFonts w:asciiTheme="minorHAnsi" w:hAnsiTheme="minorHAnsi" w:cstheme="minorHAnsi"/>
          <w:sz w:val="24"/>
          <w:szCs w:val="24"/>
        </w:rPr>
      </w:pPr>
    </w:p>
    <w:p w14:paraId="5734F4BD" w14:textId="486B5170"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 xml:space="preserve">خدمات درمان </w:t>
      </w:r>
      <w:r w:rsidR="001707BD">
        <w:rPr>
          <w:rFonts w:cstheme="minorHAnsi"/>
          <w:b/>
          <w:bCs/>
          <w:sz w:val="24"/>
          <w:szCs w:val="24"/>
          <w:rtl/>
          <w:lang w:bidi="fa"/>
        </w:rPr>
        <w:t>اقامتگاهی</w:t>
      </w:r>
      <w:r w:rsidRPr="007E2573">
        <w:rPr>
          <w:rFonts w:cstheme="minorHAnsi"/>
          <w:b/>
          <w:bCs/>
          <w:sz w:val="24"/>
          <w:szCs w:val="24"/>
          <w:rtl/>
          <w:lang w:bidi="fa"/>
        </w:rPr>
        <w:t xml:space="preserve"> بحران</w:t>
      </w:r>
    </w:p>
    <w:p w14:paraId="31B67749" w14:textId="5E659DB8" w:rsidR="00E83BC8"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خدمات به افرادی که درگیر</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ک بحران روان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عاطفی جدی هستند، اما نیازی به مراقبت در بیمارستان روانپزشکی ندارند، درمان سلامت روان و مهارت​سازی را ارائه می​دهد. این خدمات به صورت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ه و هفت روز هفته در مراکز مجاز در دسترس است.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هزینه اتاق و غذا را برای حضور در مرکز ارائه خدمات درمانی </w:t>
      </w:r>
      <w:r w:rsidR="001707BD">
        <w:rPr>
          <w:rFonts w:asciiTheme="minorHAnsi" w:hAnsiTheme="minorHAnsi" w:cstheme="minorHAnsi"/>
          <w:sz w:val="24"/>
          <w:szCs w:val="24"/>
          <w:rtl/>
          <w:lang w:bidi="fa"/>
        </w:rPr>
        <w:t>اقامتگاهی</w:t>
      </w:r>
      <w:r w:rsidRPr="007E2573">
        <w:rPr>
          <w:rFonts w:asciiTheme="minorHAnsi" w:hAnsiTheme="minorHAnsi" w:cstheme="minorHAnsi"/>
          <w:sz w:val="24"/>
          <w:szCs w:val="24"/>
          <w:rtl/>
          <w:lang w:bidi="fa"/>
        </w:rPr>
        <w:t xml:space="preserve"> بحران پوشش نمی​دهد.</w:t>
      </w:r>
    </w:p>
    <w:p w14:paraId="3796C98B" w14:textId="77777777" w:rsidR="002E3416" w:rsidRPr="007E2573" w:rsidRDefault="002E3416" w:rsidP="00A92CD7">
      <w:pPr>
        <w:spacing w:after="0" w:line="360" w:lineRule="auto"/>
        <w:contextualSpacing/>
        <w:rPr>
          <w:rFonts w:cstheme="minorHAnsi"/>
          <w:b/>
          <w:bCs/>
          <w:sz w:val="24"/>
          <w:szCs w:val="24"/>
        </w:rPr>
      </w:pPr>
    </w:p>
    <w:p w14:paraId="400B0163" w14:textId="1B9B8054"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ویژه درمان روزانه</w:t>
      </w:r>
    </w:p>
    <w:p w14:paraId="7401094B" w14:textId="5B1A50D2" w:rsidR="00E83BC8" w:rsidRPr="007E2573" w:rsidRDefault="25F5DBFE"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ین یک برنامه ساختاریافته درمان سلامت روان است که برای گروهی از افرادی که ممکن است نیاز به بستری در بیمارستان یا مرکز مراقبت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ه دیگری داشته باشند ارائه می​شود. این برنامه حداقل سه ساعت در روز </w:t>
      </w:r>
      <w:r w:rsidRPr="007E2573">
        <w:rPr>
          <w:rFonts w:asciiTheme="minorHAnsi" w:hAnsiTheme="minorHAnsi" w:cstheme="minorHAnsi"/>
          <w:sz w:val="24"/>
          <w:szCs w:val="24"/>
          <w:rtl/>
          <w:lang w:bidi="fa"/>
        </w:rPr>
        <w:lastRenderedPageBreak/>
        <w:t>طول می​کشد. این برنامه شامل فعالیت​ها و درمان​های مهارت افزایی و همچنین روان درمانی است.</w:t>
      </w:r>
    </w:p>
    <w:p w14:paraId="29CCC450" w14:textId="77777777" w:rsidR="00DA780E" w:rsidRPr="007E2573" w:rsidRDefault="00DA780E" w:rsidP="00A92CD7">
      <w:pPr>
        <w:pStyle w:val="ListParagraph"/>
        <w:spacing w:line="360" w:lineRule="auto"/>
        <w:ind w:left="720" w:firstLine="0"/>
        <w:contextualSpacing/>
        <w:rPr>
          <w:rFonts w:asciiTheme="minorHAnsi" w:hAnsiTheme="minorHAnsi" w:cstheme="minorHAnsi"/>
          <w:sz w:val="24"/>
          <w:szCs w:val="24"/>
        </w:rPr>
      </w:pPr>
    </w:p>
    <w:p w14:paraId="3E9B9BA7" w14:textId="774A2F2F"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توانبخشی روزانه</w:t>
      </w:r>
    </w:p>
    <w:p w14:paraId="31D9DDDA" w14:textId="17BB425E" w:rsidR="00DA780E"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یک برنامه ساختاریافته است که برای کمک به افراد مبتلا به مشکل روانشناختی طراحی شده است تا مهارت​های مقابله و زندگی را بیاموزند و مهارت​های زندگی را توسعه دهند و علائم مشکل روانشناختی را به طور مؤثرتری مدیریت کنند. این برنامه حداقل سه ساعت در روز طول می​کشد. این برنامه شامل فعالیت​ها و درمان​های مهارت افزایی است.</w:t>
      </w:r>
    </w:p>
    <w:p w14:paraId="3CAC5D7E" w14:textId="77777777" w:rsidR="00DA780E" w:rsidRPr="007E2573" w:rsidRDefault="00DA780E" w:rsidP="00A92CD7">
      <w:pPr>
        <w:pStyle w:val="ListParagraph"/>
        <w:spacing w:line="360" w:lineRule="auto"/>
        <w:ind w:left="720" w:firstLine="0"/>
        <w:contextualSpacing/>
        <w:rPr>
          <w:rFonts w:asciiTheme="minorHAnsi" w:hAnsiTheme="minorHAnsi" w:cstheme="minorHAnsi"/>
          <w:sz w:val="24"/>
          <w:szCs w:val="24"/>
        </w:rPr>
      </w:pPr>
    </w:p>
    <w:p w14:paraId="49ECBB3C" w14:textId="6927AB0C"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بیمارستانی بستری روانپزشکی</w:t>
      </w:r>
    </w:p>
    <w:p w14:paraId="0A6E3859" w14:textId="007EFDC0" w:rsidR="00DA780E" w:rsidRPr="007E2573" w:rsidRDefault="00E83BC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ینها خدماتی هستند که در یک بیمارستان روانپزشکی مجاز بر اساس تشخیص یک متخصص سلامت روان مجاز ارائه می​شوند که فرد به درمان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ه سلامت روان ویژه نیاز دارد.</w:t>
      </w:r>
    </w:p>
    <w:p w14:paraId="22D96F91" w14:textId="77777777" w:rsidR="00DA780E" w:rsidRPr="007E2573" w:rsidRDefault="00DA780E" w:rsidP="00A92CD7">
      <w:pPr>
        <w:pStyle w:val="ListParagraph"/>
        <w:spacing w:line="360" w:lineRule="auto"/>
        <w:ind w:left="720" w:firstLine="0"/>
        <w:contextualSpacing/>
        <w:rPr>
          <w:rFonts w:asciiTheme="minorHAnsi" w:hAnsiTheme="minorHAnsi" w:cstheme="minorHAnsi"/>
          <w:sz w:val="24"/>
          <w:szCs w:val="24"/>
        </w:rPr>
      </w:pPr>
    </w:p>
    <w:p w14:paraId="776676E1" w14:textId="7D92F92D" w:rsidR="00E83BC8" w:rsidRPr="007E2573" w:rsidRDefault="00E83BC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مراکز درمانی روانپزشکی</w:t>
      </w:r>
    </w:p>
    <w:p w14:paraId="1EC4F069" w14:textId="5C4613B4" w:rsidR="0087192B" w:rsidRPr="007E2573" w:rsidRDefault="00E83BC8" w:rsidP="003F49FA">
      <w:pPr>
        <w:pStyle w:val="ListParagraph"/>
        <w:numPr>
          <w:ilvl w:val="0"/>
          <w:numId w:val="13"/>
        </w:numPr>
        <w:bidi/>
        <w:spacing w:line="360" w:lineRule="auto"/>
        <w:contextualSpacing/>
        <w:rPr>
          <w:rFonts w:asciiTheme="minorHAnsi" w:hAnsiTheme="minorHAnsi" w:cstheme="minorHAnsi"/>
        </w:rPr>
      </w:pPr>
      <w:r w:rsidRPr="007E2573">
        <w:rPr>
          <w:rFonts w:asciiTheme="minorHAnsi" w:hAnsiTheme="minorHAnsi" w:cstheme="minorHAnsi"/>
          <w:sz w:val="24"/>
          <w:szCs w:val="24"/>
          <w:rtl/>
          <w:lang w:bidi="fa"/>
        </w:rPr>
        <w:t>این خدمات در یک مرکز درمانی روانپزشکی مجاز که دارای تخصص در درمان توانبخشی</w:t>
      </w:r>
      <w:r w:rsidRPr="007E2573">
        <w:rPr>
          <w:rFonts w:asciiTheme="minorHAnsi" w:hAnsiTheme="minorHAnsi" w:cstheme="minorHAnsi"/>
          <w:sz w:val="24"/>
          <w:szCs w:val="24"/>
        </w:rPr>
        <w:t xml:space="preserve"> 24</w:t>
      </w:r>
      <w:r w:rsidRPr="007E2573">
        <w:rPr>
          <w:rFonts w:asciiTheme="minorHAnsi" w:hAnsiTheme="minorHAnsi" w:cstheme="minorHAnsi"/>
          <w:sz w:val="24"/>
          <w:szCs w:val="24"/>
          <w:rtl/>
          <w:lang w:bidi="fa"/>
        </w:rPr>
        <w:t xml:space="preserve"> ساعته مشکلات جدی سلامت روان است، ارائه می​شود. مراکز درمانی روانپزشکی باید با یک بیمارستان یا کلینیک در همان نزدیکی قرارداد داشته باشند تا نیازهای مراقبت از سلامت جسمی افراد در مرکز را برآورده کنند. مراکز درمانی روانپزشکی فقط می​توانند بیمارانی را بپذیرند و درمان کنند که هیچ بیمار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آسیب جسمی ندارند که نیاز به درمان بیش از حد معمول به صورت سرپایی داشته باشد.</w:t>
      </w:r>
    </w:p>
    <w:p w14:paraId="39732C7E" w14:textId="77777777" w:rsidR="0087192B" w:rsidRPr="007E2573" w:rsidRDefault="0087192B" w:rsidP="002634FA">
      <w:pPr>
        <w:pStyle w:val="ListParagraph"/>
        <w:spacing w:line="360" w:lineRule="auto"/>
        <w:ind w:left="720" w:firstLine="0"/>
        <w:contextualSpacing/>
        <w:rPr>
          <w:rFonts w:asciiTheme="minorHAnsi" w:hAnsiTheme="minorHAnsi" w:cstheme="minorHAnsi"/>
        </w:rPr>
      </w:pPr>
    </w:p>
    <w:p w14:paraId="0A28C2CB" w14:textId="3DF0FAD9" w:rsidR="00FE4BA3" w:rsidRPr="007E2573" w:rsidRDefault="24DA6B00" w:rsidP="00FE4BA3">
      <w:pPr>
        <w:bidi/>
        <w:spacing w:after="0" w:line="360" w:lineRule="auto"/>
        <w:contextualSpacing/>
        <w:rPr>
          <w:rFonts w:cstheme="minorHAnsi"/>
          <w:b/>
          <w:bCs/>
          <w:sz w:val="24"/>
          <w:szCs w:val="24"/>
        </w:rPr>
      </w:pPr>
      <w:r w:rsidRPr="007E2573">
        <w:rPr>
          <w:rFonts w:cstheme="minorHAnsi"/>
          <w:b/>
          <w:bCs/>
          <w:sz w:val="24"/>
          <w:rtl/>
          <w:lang w:bidi="fa"/>
        </w:rPr>
        <w:t xml:space="preserve">خدمات پشتیبانی همتایان </w:t>
      </w:r>
      <w:r w:rsidRPr="007E2573">
        <w:rPr>
          <w:rFonts w:cstheme="minorHAnsi"/>
          <w:b/>
          <w:bCs/>
          <w:sz w:val="24"/>
          <w:szCs w:val="24"/>
          <w:rtl/>
          <w:lang w:bidi="fa"/>
        </w:rPr>
        <w:t>(بر اساس شهرستان متفاوت است)</w:t>
      </w:r>
    </w:p>
    <w:p w14:paraId="7F0B832D" w14:textId="33F2073E" w:rsidR="00860D08" w:rsidRPr="007E2573" w:rsidRDefault="00860D08" w:rsidP="003F49FA">
      <w:pPr>
        <w:pStyle w:val="ListParagraph"/>
        <w:widowControl/>
        <w:numPr>
          <w:ilvl w:val="0"/>
          <w:numId w:val="27"/>
        </w:numPr>
        <w:autoSpaceDE/>
        <w:autoSpaceDN/>
        <w:bidi/>
        <w:spacing w:line="360" w:lineRule="auto"/>
        <w:contextualSpacing/>
        <w:rPr>
          <w:rFonts w:asciiTheme="minorHAnsi" w:hAnsiTheme="minorHAnsi" w:cstheme="minorHAnsi"/>
          <w:bCs/>
          <w:sz w:val="24"/>
          <w:szCs w:val="24"/>
        </w:rPr>
      </w:pPr>
      <w:r w:rsidRPr="007E2573">
        <w:rPr>
          <w:rFonts w:asciiTheme="minorHAnsi" w:hAnsiTheme="minorHAnsi" w:cstheme="minorHAnsi"/>
          <w:sz w:val="24"/>
          <w:szCs w:val="24"/>
          <w:rtl/>
          <w:lang w:bidi="fa"/>
        </w:rPr>
        <w:t>ارائه خدمات پشتیبانی همتایان برای شهرستان​ها اختیاری است. [</w:t>
      </w:r>
      <w:r w:rsidRPr="007E2573">
        <w:rPr>
          <w:rFonts w:asciiTheme="minorHAnsi" w:hAnsiTheme="minorHAnsi" w:cstheme="minorHAnsi"/>
          <w:sz w:val="24"/>
          <w:szCs w:val="24"/>
        </w:rPr>
        <w:t>County should clarify if the county does not cover Peer Support Services for the Specialty Mental Health Services System</w:t>
      </w:r>
      <w:r w:rsidRPr="007E2573">
        <w:rPr>
          <w:rFonts w:asciiTheme="minorHAnsi" w:hAnsiTheme="minorHAnsi" w:cstheme="minorHAnsi"/>
          <w:sz w:val="24"/>
          <w:szCs w:val="24"/>
          <w:rtl/>
          <w:lang w:bidi="fa"/>
        </w:rPr>
        <w:t>.]</w:t>
      </w:r>
    </w:p>
    <w:p w14:paraId="1AB36637" w14:textId="643DA7A2" w:rsidR="00860D08" w:rsidRPr="007E2573" w:rsidRDefault="00860D08" w:rsidP="003F49FA">
      <w:pPr>
        <w:pStyle w:val="ListParagraph"/>
        <w:widowControl/>
        <w:numPr>
          <w:ilvl w:val="0"/>
          <w:numId w:val="27"/>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خدمات پشتیبانی همتایان، خدمات فردی و گروهی با صلاحیت فرهنگی هستند که بهبود، تاب​آوری، مشارکت، اجتماعی شدن، خودکفایی، دفاع از خود، توسعه حمایت​های طبیعی و شناسایی نقاط قوت را از طریق فعالیت​های ساختاریافته ارتقا می​دهند. این خدمات را می​توان به شما یا پشتیبان(های) مهم تعیین شده شما ارائه کرد و می​تواند همزمان با دریافت سایر خدمات تخصصی سلامت روان دریافت شود. متخصص همتا فردی است که تجربه زیسته با مشکلات سلامت روان یا مصرف مواد داشته و در حال بهبودی است و الزامات برنامه صدور گواهینامه مورد تایید ایالت یک شهرستان را تکمیل کرده باشد، و توسط شهرستان​ها تایید شده باشد، و این </w:t>
      </w:r>
      <w:r w:rsidRPr="007E2573">
        <w:rPr>
          <w:rFonts w:asciiTheme="minorHAnsi" w:hAnsiTheme="minorHAnsi" w:cstheme="minorHAnsi"/>
          <w:sz w:val="24"/>
          <w:szCs w:val="24"/>
          <w:rtl/>
          <w:lang w:bidi="fa"/>
        </w:rPr>
        <w:lastRenderedPageBreak/>
        <w:t>خدمات را تحت هدایت یک متخصص رفتار درمانی که در ایالت کالیفرنیا مجوز دریافت کرده، دارای معافیت بوده یا ثبت نام کرده باشد.</w:t>
      </w:r>
    </w:p>
    <w:p w14:paraId="6F65061F" w14:textId="65540924" w:rsidR="00860D08" w:rsidRPr="007E2573" w:rsidRDefault="00860D08" w:rsidP="003F49FA">
      <w:pPr>
        <w:pStyle w:val="ListParagraph"/>
        <w:widowControl/>
        <w:numPr>
          <w:ilvl w:val="0"/>
          <w:numId w:val="27"/>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پشتیبانی همتایان شامل مربیگری فردی و گروهی، گروه​های مهارت​سازی آموزشی، هدایت منابع، خدمات مشارکتی برای تشویق شما به شرکت در درمان سلامت رفتاری و فعالیت​های درمانی مانند ترویج دفاع از خود است.</w:t>
      </w:r>
    </w:p>
    <w:p w14:paraId="11A8D1AB" w14:textId="48366A89" w:rsidR="00860D08" w:rsidRPr="007E2573" w:rsidRDefault="00860D08" w:rsidP="003F49FA">
      <w:pPr>
        <w:pStyle w:val="ListParagraph"/>
        <w:widowControl/>
        <w:numPr>
          <w:ilvl w:val="0"/>
          <w:numId w:val="27"/>
        </w:numPr>
        <w:autoSpaceDE/>
        <w:autoSpaceDN/>
        <w:bidi/>
        <w:spacing w:line="360" w:lineRule="auto"/>
        <w:contextualSpacing/>
        <w:rPr>
          <w:rFonts w:asciiTheme="minorHAnsi" w:hAnsiTheme="minorHAnsi" w:cstheme="minorHAnsi"/>
          <w:iCs/>
          <w:sz w:val="28"/>
          <w:szCs w:val="24"/>
        </w:rPr>
      </w:pPr>
      <w:r w:rsidRPr="007E2573">
        <w:rPr>
          <w:rFonts w:asciiTheme="minorHAnsi" w:hAnsiTheme="minorHAnsi" w:cstheme="minorHAnsi"/>
          <w:sz w:val="24"/>
          <w:rtl/>
          <w:lang w:bidi="fa"/>
        </w:rPr>
        <w:t>[</w:t>
      </w:r>
      <w:r w:rsidRPr="007E2573">
        <w:rPr>
          <w:rFonts w:asciiTheme="minorHAnsi" w:hAnsiTheme="minorHAnsi" w:cstheme="minorHAnsi"/>
          <w:sz w:val="24"/>
        </w:rPr>
        <w:t>County] (include any additional information regarding the amount, duration, and scope of benefits available under the Agreement in sufficient detail to ensure that beneficiaries understand the benefits to which they are entitled</w:t>
      </w:r>
      <w:r w:rsidRPr="007E2573">
        <w:rPr>
          <w:rFonts w:asciiTheme="minorHAnsi" w:hAnsiTheme="minorHAnsi" w:cstheme="minorHAnsi"/>
          <w:sz w:val="24"/>
          <w:rtl/>
          <w:lang w:bidi="fa"/>
        </w:rPr>
        <w:t>)</w:t>
      </w:r>
    </w:p>
    <w:p w14:paraId="62B19550" w14:textId="77777777" w:rsidR="003D2334" w:rsidRPr="007E2573" w:rsidRDefault="003D2334" w:rsidP="003D2334">
      <w:pPr>
        <w:pStyle w:val="ListParagraph"/>
        <w:widowControl/>
        <w:autoSpaceDE/>
        <w:autoSpaceDN/>
        <w:spacing w:line="360" w:lineRule="auto"/>
        <w:ind w:left="720" w:firstLine="0"/>
        <w:contextualSpacing/>
        <w:rPr>
          <w:rFonts w:asciiTheme="minorHAnsi" w:hAnsiTheme="minorHAnsi" w:cstheme="minorHAnsi"/>
          <w:iCs/>
          <w:sz w:val="28"/>
          <w:szCs w:val="24"/>
        </w:rPr>
      </w:pPr>
    </w:p>
    <w:p w14:paraId="3FB015A6" w14:textId="460E9728" w:rsidR="00860D08" w:rsidRPr="007E2573" w:rsidRDefault="4DF53CC2" w:rsidP="00860D08">
      <w:pPr>
        <w:bidi/>
        <w:spacing w:after="0" w:line="360" w:lineRule="auto"/>
        <w:contextualSpacing/>
        <w:rPr>
          <w:rFonts w:cstheme="minorHAnsi"/>
          <w:b/>
          <w:bCs/>
          <w:sz w:val="24"/>
          <w:szCs w:val="24"/>
        </w:rPr>
      </w:pPr>
      <w:r w:rsidRPr="007E2573">
        <w:rPr>
          <w:rFonts w:cstheme="minorHAnsi"/>
          <w:b/>
          <w:bCs/>
          <w:sz w:val="24"/>
          <w:szCs w:val="24"/>
          <w:rtl/>
          <w:lang w:bidi="fa"/>
        </w:rPr>
        <w:t>خدمات بحران سیار (بسته به شهرستان متفاوت است)</w:t>
      </w:r>
    </w:p>
    <w:p w14:paraId="6313F7A4" w14:textId="6136EC4B" w:rsidR="00860D08" w:rsidRPr="007E2573" w:rsidRDefault="44A8507F" w:rsidP="003F49FA">
      <w:pPr>
        <w:pStyle w:val="ListParagraph"/>
        <w:widowControl/>
        <w:numPr>
          <w:ilvl w:val="0"/>
          <w:numId w:val="27"/>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با بحران سلامت روان و</w:t>
      </w:r>
      <w:r w:rsidRPr="007E2573">
        <w:rPr>
          <w:rFonts w:asciiTheme="minorHAnsi" w:hAnsiTheme="minorHAnsi" w:cstheme="minorHAnsi"/>
          <w:sz w:val="24"/>
          <w:szCs w:val="24"/>
        </w:rPr>
        <w:t>/</w:t>
      </w:r>
      <w:r w:rsidRPr="007E2573">
        <w:rPr>
          <w:rFonts w:asciiTheme="minorHAnsi" w:hAnsiTheme="minorHAnsi" w:cstheme="minorHAnsi"/>
          <w:sz w:val="24"/>
          <w:szCs w:val="24"/>
          <w:rtl/>
          <w:lang w:bidi="fa"/>
        </w:rPr>
        <w:t xml:space="preserve">یا مصرف مواد مواجه هستید ("بحران سلامت رفتاری")، خدمات بحران سیار در دسترس است. خدمات بحران سیار خدماتی است که توسط متخصصان درمان در مکانی که در آن بحران را تجربه می​کنید، از جمله در خانه، محل کار، مدرسه یا هر مکان دیگری، به استثنای بیمارستان​ها یا سایر محیطهای درمانی، ارائه می​شوند. خدمات بحران سیار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 شبانه روز،</w:t>
      </w:r>
      <w:r w:rsidRPr="007E2573">
        <w:rPr>
          <w:rFonts w:asciiTheme="minorHAnsi" w:hAnsiTheme="minorHAnsi" w:cstheme="minorHAnsi"/>
          <w:sz w:val="24"/>
          <w:szCs w:val="24"/>
        </w:rPr>
        <w:t xml:space="preserve"> 7 </w:t>
      </w:r>
      <w:r w:rsidRPr="007E2573">
        <w:rPr>
          <w:rFonts w:asciiTheme="minorHAnsi" w:hAnsiTheme="minorHAnsi" w:cstheme="minorHAnsi"/>
          <w:sz w:val="24"/>
          <w:szCs w:val="24"/>
          <w:rtl/>
          <w:lang w:bidi="fa"/>
        </w:rPr>
        <w:t xml:space="preserve">روز هفته و </w:t>
      </w:r>
      <w:r w:rsidRPr="007E2573">
        <w:rPr>
          <w:rFonts w:asciiTheme="minorHAnsi" w:hAnsiTheme="minorHAnsi" w:cstheme="minorHAnsi"/>
          <w:sz w:val="24"/>
          <w:szCs w:val="24"/>
        </w:rPr>
        <w:t>365</w:t>
      </w:r>
      <w:r w:rsidRPr="007E2573">
        <w:rPr>
          <w:rFonts w:asciiTheme="minorHAnsi" w:hAnsiTheme="minorHAnsi" w:cstheme="minorHAnsi"/>
          <w:sz w:val="24"/>
          <w:szCs w:val="24"/>
          <w:rtl/>
          <w:lang w:bidi="fa"/>
        </w:rPr>
        <w:t xml:space="preserve"> روز سال در دسترس است.</w:t>
      </w:r>
    </w:p>
    <w:p w14:paraId="10104172" w14:textId="34B4081D" w:rsidR="00860D08" w:rsidRPr="007E2573" w:rsidRDefault="00927C05" w:rsidP="003F49FA">
      <w:pPr>
        <w:pStyle w:val="ListParagraph"/>
        <w:widowControl/>
        <w:numPr>
          <w:ilvl w:val="0"/>
          <w:numId w:val="27"/>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خدمات بحران سیار شامل واکنش سریع، ارزیابی فردی و تثبیت مبتنی بر جامعه می​گردد. اگر به مراقبت بیشتری نیاز دارید، ارائه دهندگان سیار نیز انتقال گرماگرم یا ارجاع به خدمات دیگر را تسهیل خواهند کرد.</w:t>
      </w:r>
    </w:p>
    <w:p w14:paraId="2BBA3749" w14:textId="4A81D2ED" w:rsidR="00860D08" w:rsidRPr="007E2573" w:rsidRDefault="00860D08" w:rsidP="003F49FA">
      <w:pPr>
        <w:pStyle w:val="ListParagraph"/>
        <w:widowControl/>
        <w:numPr>
          <w:ilvl w:val="0"/>
          <w:numId w:val="27"/>
        </w:numPr>
        <w:autoSpaceDE/>
        <w:autoSpaceDN/>
        <w:bidi/>
        <w:spacing w:line="360" w:lineRule="auto"/>
        <w:contextualSpacing/>
        <w:rPr>
          <w:rFonts w:asciiTheme="minorHAnsi" w:hAnsiTheme="minorHAnsi" w:cstheme="minorHAnsi"/>
          <w:bCs/>
          <w:sz w:val="24"/>
          <w:szCs w:val="24"/>
        </w:rPr>
      </w:pPr>
      <w:r w:rsidRPr="007E2573">
        <w:rPr>
          <w:rFonts w:asciiTheme="minorHAnsi" w:hAnsiTheme="minorHAnsi" w:cstheme="minorHAnsi"/>
          <w:sz w:val="24"/>
          <w:szCs w:val="24"/>
          <w:rtl/>
          <w:lang w:bidi="fa"/>
        </w:rPr>
        <w:t>[</w:t>
      </w:r>
      <w:r w:rsidRPr="007E2573">
        <w:rPr>
          <w:rFonts w:asciiTheme="minorHAnsi" w:hAnsiTheme="minorHAnsi" w:cstheme="minorHAnsi"/>
          <w:sz w:val="24"/>
          <w:szCs w:val="24"/>
        </w:rPr>
        <w:t>County] (include any additional information regarding the amount, duration, and scope of benefits available under the Agreement in sufficient detail to ensure that beneficiaries understand the benefits to which they are entitled</w:t>
      </w:r>
      <w:r w:rsidRPr="007E2573">
        <w:rPr>
          <w:rFonts w:asciiTheme="minorHAnsi" w:hAnsiTheme="minorHAnsi" w:cstheme="minorHAnsi"/>
          <w:sz w:val="24"/>
          <w:szCs w:val="24"/>
          <w:rtl/>
          <w:lang w:bidi="fa"/>
        </w:rPr>
        <w:t>)</w:t>
      </w:r>
    </w:p>
    <w:p w14:paraId="7185AA08" w14:textId="5F04B096" w:rsidR="00445611" w:rsidRPr="007E2573" w:rsidRDefault="00445611" w:rsidP="003F49FA">
      <w:pPr>
        <w:pStyle w:val="ListParagraph"/>
        <w:widowControl/>
        <w:numPr>
          <w:ilvl w:val="0"/>
          <w:numId w:val="27"/>
        </w:numPr>
        <w:autoSpaceDE/>
        <w:autoSpaceDN/>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w:t>
      </w:r>
      <w:r w:rsidRPr="007E2573">
        <w:rPr>
          <w:rFonts w:asciiTheme="minorHAnsi" w:hAnsiTheme="minorHAnsi" w:cstheme="minorHAnsi"/>
          <w:sz w:val="24"/>
          <w:szCs w:val="24"/>
        </w:rPr>
        <w:t>County] (include whether the service is available in your county</w:t>
      </w:r>
      <w:r w:rsidRPr="007E2573">
        <w:rPr>
          <w:rFonts w:asciiTheme="minorHAnsi" w:hAnsiTheme="minorHAnsi" w:cstheme="minorHAnsi"/>
          <w:sz w:val="24"/>
          <w:szCs w:val="24"/>
          <w:rtl/>
          <w:lang w:bidi="fa"/>
        </w:rPr>
        <w:t>)</w:t>
      </w:r>
    </w:p>
    <w:p w14:paraId="3F5CF39E" w14:textId="55500EC4" w:rsidR="00CE2F47" w:rsidRPr="007E2573" w:rsidRDefault="00CE2F47" w:rsidP="002634FA">
      <w:pPr>
        <w:pStyle w:val="ListParagraph"/>
        <w:spacing w:line="360" w:lineRule="auto"/>
        <w:ind w:left="0" w:firstLine="0"/>
        <w:contextualSpacing/>
        <w:rPr>
          <w:rFonts w:asciiTheme="minorHAnsi" w:hAnsiTheme="minorHAnsi" w:cstheme="minorHAnsi"/>
          <w:sz w:val="24"/>
          <w:szCs w:val="24"/>
        </w:rPr>
      </w:pPr>
    </w:p>
    <w:p w14:paraId="098EF619" w14:textId="3BDD5141" w:rsidR="000B67B4" w:rsidRPr="007E2573" w:rsidRDefault="00DA780E" w:rsidP="00A92CD7">
      <w:pPr>
        <w:bidi/>
        <w:spacing w:after="0" w:line="360" w:lineRule="auto"/>
        <w:contextualSpacing/>
        <w:rPr>
          <w:rFonts w:cstheme="minorHAnsi"/>
          <w:b/>
          <w:bCs/>
          <w:sz w:val="24"/>
          <w:szCs w:val="24"/>
        </w:rPr>
      </w:pPr>
      <w:r w:rsidRPr="007E2573">
        <w:rPr>
          <w:rFonts w:cstheme="minorHAnsi"/>
          <w:b/>
          <w:bCs/>
          <w:sz w:val="24"/>
          <w:szCs w:val="24"/>
          <w:rtl/>
          <w:lang w:bidi="fa"/>
        </w:rPr>
        <w:t>آیا خدمات ویژه​ای برای کودکان و</w:t>
      </w:r>
      <w:r w:rsidRPr="007E2573">
        <w:rPr>
          <w:rFonts w:cstheme="minorHAnsi"/>
          <w:b/>
          <w:bCs/>
          <w:sz w:val="24"/>
          <w:szCs w:val="24"/>
        </w:rPr>
        <w:t>/</w:t>
      </w:r>
      <w:r w:rsidRPr="007E2573">
        <w:rPr>
          <w:rFonts w:cstheme="minorHAnsi"/>
          <w:b/>
          <w:bCs/>
          <w:sz w:val="24"/>
          <w:szCs w:val="24"/>
          <w:rtl/>
          <w:lang w:bidi="fa"/>
        </w:rPr>
        <w:t xml:space="preserve">یا جوانان زیر </w:t>
      </w:r>
      <w:r w:rsidRPr="007E2573">
        <w:rPr>
          <w:rFonts w:cstheme="minorHAnsi"/>
          <w:b/>
          <w:bCs/>
          <w:sz w:val="24"/>
          <w:szCs w:val="24"/>
        </w:rPr>
        <w:t>21</w:t>
      </w:r>
      <w:r w:rsidRPr="007E2573">
        <w:rPr>
          <w:rFonts w:cstheme="minorHAnsi"/>
          <w:b/>
          <w:bCs/>
          <w:sz w:val="24"/>
          <w:szCs w:val="24"/>
          <w:rtl/>
          <w:lang w:bidi="fa"/>
        </w:rPr>
        <w:t xml:space="preserve"> سال موجود است؟</w:t>
      </w:r>
    </w:p>
    <w:p w14:paraId="44F7C1D2" w14:textId="77777777" w:rsidR="00FA665C" w:rsidRPr="007E2573" w:rsidRDefault="00FA665C" w:rsidP="00A92CD7">
      <w:pPr>
        <w:spacing w:after="0" w:line="360" w:lineRule="auto"/>
        <w:contextualSpacing/>
        <w:rPr>
          <w:rFonts w:cstheme="minorHAnsi"/>
          <w:b/>
          <w:bCs/>
          <w:sz w:val="24"/>
          <w:szCs w:val="24"/>
        </w:rPr>
      </w:pPr>
    </w:p>
    <w:p w14:paraId="607B6900" w14:textId="49C91B40" w:rsidR="0048731E" w:rsidRPr="007E2573" w:rsidRDefault="00DA780E" w:rsidP="00A92CD7">
      <w:pPr>
        <w:bidi/>
        <w:spacing w:after="0" w:line="360" w:lineRule="auto"/>
        <w:contextualSpacing/>
        <w:rPr>
          <w:rFonts w:cstheme="minorHAnsi"/>
          <w:sz w:val="24"/>
          <w:szCs w:val="24"/>
        </w:rPr>
      </w:pPr>
      <w:r w:rsidRPr="007E2573">
        <w:rPr>
          <w:rFonts w:cstheme="minorHAnsi"/>
          <w:sz w:val="24"/>
          <w:szCs w:val="24"/>
          <w:rtl/>
          <w:lang w:bidi="fa"/>
        </w:rPr>
        <w:t xml:space="preserve">ذینفعان زیر </w:t>
      </w:r>
      <w:r w:rsidRPr="007E2573">
        <w:rPr>
          <w:rFonts w:cstheme="minorHAnsi"/>
          <w:sz w:val="24"/>
          <w:szCs w:val="24"/>
        </w:rPr>
        <w:t>21</w:t>
      </w:r>
      <w:r w:rsidRPr="007E2573">
        <w:rPr>
          <w:rFonts w:cstheme="minorHAnsi"/>
          <w:sz w:val="24"/>
          <w:szCs w:val="24"/>
          <w:rtl/>
          <w:lang w:bidi="fa"/>
        </w:rPr>
        <w:t xml:space="preserve"> سال واجد شرایط دریافت خدمات </w:t>
      </w:r>
      <w:r w:rsidRPr="007E2573">
        <w:rPr>
          <w:rFonts w:cstheme="minorHAnsi"/>
          <w:sz w:val="24"/>
          <w:szCs w:val="24"/>
        </w:rPr>
        <w:t>Medi-Cal</w:t>
      </w:r>
      <w:r w:rsidRPr="007E2573">
        <w:rPr>
          <w:rFonts w:cstheme="minorHAnsi"/>
          <w:sz w:val="24"/>
          <w:szCs w:val="24"/>
          <w:rtl/>
          <w:lang w:bidi="fa"/>
        </w:rPr>
        <w:t xml:space="preserve"> اضافی از طریق مزایایی به نام غربالگری زودهنگام و دوره​ای، تشخیصی و درمانی هستند. </w:t>
      </w:r>
    </w:p>
    <w:p w14:paraId="0C64052D" w14:textId="77777777" w:rsidR="0048731E" w:rsidRPr="007E2573" w:rsidRDefault="0048731E" w:rsidP="00A92CD7">
      <w:pPr>
        <w:spacing w:after="0" w:line="360" w:lineRule="auto"/>
        <w:contextualSpacing/>
        <w:rPr>
          <w:rFonts w:cstheme="minorHAnsi"/>
          <w:sz w:val="24"/>
          <w:szCs w:val="24"/>
        </w:rPr>
      </w:pPr>
    </w:p>
    <w:p w14:paraId="100C6E32" w14:textId="2542E470" w:rsidR="00DA780E" w:rsidRPr="007E2573" w:rsidRDefault="03A62D12" w:rsidP="00A92CD7">
      <w:pPr>
        <w:bidi/>
        <w:spacing w:after="0" w:line="360" w:lineRule="auto"/>
        <w:contextualSpacing/>
        <w:rPr>
          <w:rFonts w:cstheme="minorHAnsi"/>
          <w:sz w:val="24"/>
          <w:szCs w:val="24"/>
        </w:rPr>
      </w:pPr>
      <w:r w:rsidRPr="007E2573">
        <w:rPr>
          <w:rFonts w:cstheme="minorHAnsi"/>
          <w:sz w:val="24"/>
          <w:szCs w:val="24"/>
          <w:rtl/>
          <w:lang w:bidi="fa"/>
        </w:rPr>
        <w:t>جهت واجد شرایط بودن برای خدمات غربالگری زودهنگام و دوره ای، تشخیصی و درمانی،</w:t>
      </w:r>
      <w:r w:rsidRPr="007E2573">
        <w:rPr>
          <w:rFonts w:cstheme="minorHAnsi"/>
          <w:sz w:val="24"/>
          <w:szCs w:val="24"/>
        </w:rPr>
        <w:t xml:space="preserve"> </w:t>
      </w:r>
      <w:r w:rsidRPr="007E2573">
        <w:rPr>
          <w:rFonts w:cstheme="minorHAnsi"/>
          <w:sz w:val="24"/>
          <w:szCs w:val="24"/>
          <w:rtl/>
          <w:lang w:bidi="fa"/>
        </w:rPr>
        <w:t xml:space="preserve">یک ذینفع باید زیر </w:t>
      </w:r>
      <w:r w:rsidRPr="007E2573">
        <w:rPr>
          <w:rFonts w:cstheme="minorHAnsi"/>
          <w:sz w:val="24"/>
          <w:szCs w:val="24"/>
        </w:rPr>
        <w:t>21</w:t>
      </w:r>
      <w:r w:rsidRPr="007E2573">
        <w:rPr>
          <w:rFonts w:cstheme="minorHAnsi"/>
          <w:sz w:val="24"/>
          <w:szCs w:val="24"/>
          <w:rtl/>
          <w:lang w:bidi="fa"/>
        </w:rPr>
        <w:t xml:space="preserve"> سال سن داشته باشد و </w:t>
      </w:r>
      <w:r w:rsidRPr="007E2573">
        <w:rPr>
          <w:rFonts w:cstheme="minorHAnsi"/>
          <w:sz w:val="24"/>
          <w:szCs w:val="24"/>
        </w:rPr>
        <w:t>Medi-Cal</w:t>
      </w:r>
      <w:r w:rsidRPr="007E2573">
        <w:rPr>
          <w:rFonts w:cstheme="minorHAnsi"/>
          <w:sz w:val="24"/>
          <w:szCs w:val="24"/>
          <w:rtl/>
          <w:lang w:bidi="fa"/>
        </w:rPr>
        <w:t xml:space="preserve"> کامل داشته باشد. غربالگری زودهنگام و دوره​ای، تشخیصی و درمانی خدماتی را پوشش می​دهد </w:t>
      </w:r>
      <w:r w:rsidRPr="007E2573">
        <w:rPr>
          <w:rFonts w:cstheme="minorHAnsi"/>
          <w:sz w:val="24"/>
          <w:szCs w:val="24"/>
          <w:rtl/>
          <w:lang w:bidi="fa"/>
        </w:rPr>
        <w:lastRenderedPageBreak/>
        <w:t>که برای اصلاح یا بهبود وضعیت سلامت رفتاری ضروری است. خدماتی که وضعیت سلامت رفتاری را حفظ و حمایت کرده، بهبود می​بخشد یا قابل تحمل تر می​کند، برای بهبود مشکل سلامت روان در نظر گرفته می​شود و به نوبه خود از نظر پزشکی ضروری است و تحت عنوان خدمات غربالگری، تشخیصی و درمانی زودهنگام و دوره​ای پوشش داده می​شود.</w:t>
      </w:r>
    </w:p>
    <w:p w14:paraId="6E81F41D" w14:textId="5AA606CB" w:rsidR="0048731E" w:rsidRPr="007E2573" w:rsidRDefault="0048731E" w:rsidP="00A92CD7">
      <w:pPr>
        <w:spacing w:after="0" w:line="360" w:lineRule="auto"/>
        <w:contextualSpacing/>
        <w:rPr>
          <w:rFonts w:cstheme="minorHAnsi"/>
          <w:strike/>
          <w:sz w:val="24"/>
          <w:szCs w:val="24"/>
        </w:rPr>
      </w:pPr>
    </w:p>
    <w:p w14:paraId="22FBFAD4" w14:textId="68261633" w:rsidR="00DA780E" w:rsidRPr="007E2573" w:rsidRDefault="00DA780E" w:rsidP="00A92CD7">
      <w:pPr>
        <w:bidi/>
        <w:spacing w:after="0" w:line="360" w:lineRule="auto"/>
        <w:contextualSpacing/>
        <w:rPr>
          <w:rFonts w:cstheme="minorHAnsi"/>
          <w:sz w:val="24"/>
          <w:szCs w:val="24"/>
        </w:rPr>
      </w:pPr>
      <w:r w:rsidRPr="007E2573">
        <w:rPr>
          <w:rFonts w:cstheme="minorHAnsi"/>
          <w:sz w:val="24"/>
          <w:szCs w:val="24"/>
          <w:rtl/>
          <w:lang w:bidi="fa"/>
        </w:rPr>
        <w:t>اگر درباره خدمات غربالگری، تشخیصی و درمانی زودهنگام و دوره​ای سؤالی دارید، لطفاً با [</w:t>
      </w:r>
      <w:r w:rsidRPr="007E2573">
        <w:rPr>
          <w:rFonts w:cstheme="minorHAnsi"/>
          <w:sz w:val="24"/>
          <w:szCs w:val="24"/>
        </w:rPr>
        <w:t>County to Insert Relevant Information Here</w:t>
      </w:r>
      <w:r w:rsidRPr="007E2573">
        <w:rPr>
          <w:rFonts w:cstheme="minorHAnsi"/>
          <w:sz w:val="24"/>
          <w:szCs w:val="24"/>
          <w:rtl/>
          <w:lang w:bidi="fa"/>
        </w:rPr>
        <w:t xml:space="preserve">] </w:t>
      </w:r>
      <w:bookmarkStart w:id="50" w:name="_Hlk114756498"/>
      <w:r w:rsidRPr="007E2573">
        <w:rPr>
          <w:rFonts w:cstheme="minorHAnsi"/>
          <w:sz w:val="24"/>
          <w:szCs w:val="24"/>
          <w:rtl/>
          <w:lang w:bidi="fa"/>
        </w:rPr>
        <w:t xml:space="preserve">تماس بگیرید یا از </w:t>
      </w:r>
      <w:hyperlink r:id="rId17" w:history="1">
        <w:r w:rsidRPr="007E2573">
          <w:rPr>
            <w:rStyle w:val="Hyperlink"/>
            <w:rFonts w:cstheme="minorHAnsi"/>
            <w:color w:val="0563C1"/>
            <w:sz w:val="24"/>
            <w:szCs w:val="24"/>
            <w:rtl/>
            <w:lang w:bidi="fa"/>
          </w:rPr>
          <w:t xml:space="preserve">صفحه وب </w:t>
        </w:r>
        <w:r w:rsidRPr="007E2573">
          <w:rPr>
            <w:rFonts w:cstheme="minorHAnsi"/>
            <w:color w:val="0563C1"/>
            <w:sz w:val="24"/>
            <w:szCs w:val="24"/>
            <w:u w:val="single"/>
            <w:rtl/>
            <w:lang w:bidi="fa"/>
          </w:rPr>
          <w:t xml:space="preserve">غربالگری، تشخیص و درمان زودهنگام و دوره​ای </w:t>
        </w:r>
        <w:r w:rsidRPr="007E2573">
          <w:rPr>
            <w:rStyle w:val="Hyperlink"/>
            <w:rFonts w:cstheme="minorHAnsi"/>
            <w:color w:val="0563C1"/>
            <w:sz w:val="24"/>
            <w:szCs w:val="24"/>
          </w:rPr>
          <w:t>DHCS</w:t>
        </w:r>
      </w:hyperlink>
      <w:r w:rsidR="00D57671">
        <w:rPr>
          <w:rStyle w:val="Hyperlink"/>
          <w:rFonts w:cstheme="minorHAnsi" w:hint="cs"/>
          <w:color w:val="0563C1"/>
          <w:sz w:val="24"/>
          <w:szCs w:val="24"/>
          <w:rtl/>
        </w:rPr>
        <w:t xml:space="preserve"> </w:t>
      </w:r>
      <w:r w:rsidRPr="007E2573">
        <w:rPr>
          <w:rFonts w:cstheme="minorHAnsi"/>
          <w:sz w:val="24"/>
          <w:szCs w:val="24"/>
          <w:rtl/>
          <w:lang w:bidi="fa"/>
        </w:rPr>
        <w:t>بازدید کنید.</w:t>
      </w:r>
      <w:bookmarkEnd w:id="50"/>
    </w:p>
    <w:p w14:paraId="448A7238" w14:textId="77777777" w:rsidR="0048731E" w:rsidRPr="007E2573" w:rsidRDefault="0048731E" w:rsidP="00A92CD7">
      <w:pPr>
        <w:spacing w:after="0" w:line="360" w:lineRule="auto"/>
        <w:contextualSpacing/>
        <w:rPr>
          <w:rFonts w:cstheme="minorHAnsi"/>
          <w:sz w:val="24"/>
          <w:szCs w:val="24"/>
        </w:rPr>
      </w:pPr>
    </w:p>
    <w:p w14:paraId="66662EB8" w14:textId="1FE0AC60" w:rsidR="00107E18" w:rsidRPr="007E2573" w:rsidRDefault="040880C4" w:rsidP="00A92CD7">
      <w:pPr>
        <w:bidi/>
        <w:spacing w:after="0" w:line="360" w:lineRule="auto"/>
        <w:contextualSpacing/>
        <w:rPr>
          <w:rFonts w:cstheme="minorHAnsi"/>
          <w:sz w:val="24"/>
          <w:szCs w:val="24"/>
        </w:rPr>
      </w:pPr>
      <w:r w:rsidRPr="007E2573">
        <w:rPr>
          <w:rFonts w:cstheme="minorHAnsi"/>
          <w:sz w:val="24"/>
          <w:szCs w:val="24"/>
          <w:rtl/>
          <w:lang w:bidi="fa"/>
        </w:rPr>
        <w:t xml:space="preserve">خدمات زیر نیز از طریق طرح بیمه سلامت روان برای کودکان، نوجوانان و جوانان زیر </w:t>
      </w:r>
      <w:r w:rsidRPr="007E2573">
        <w:rPr>
          <w:rFonts w:cstheme="minorHAnsi"/>
          <w:sz w:val="24"/>
          <w:szCs w:val="24"/>
        </w:rPr>
        <w:t>21</w:t>
      </w:r>
      <w:r w:rsidRPr="007E2573">
        <w:rPr>
          <w:rFonts w:cstheme="minorHAnsi"/>
          <w:sz w:val="24"/>
          <w:szCs w:val="24"/>
          <w:rtl/>
          <w:lang w:bidi="fa"/>
        </w:rPr>
        <w:t xml:space="preserve"> سال در دسترس است: خدمات رفتار درمانی، هماهنگی مراقبت​های ویژه، خدمات ویژه در منزل، و خدمات مراقبتی در شبه خانواده.</w:t>
      </w:r>
    </w:p>
    <w:p w14:paraId="17936413" w14:textId="77777777" w:rsidR="003D2334" w:rsidRPr="007E2573" w:rsidRDefault="003D2334" w:rsidP="00A92CD7">
      <w:pPr>
        <w:spacing w:after="0" w:line="360" w:lineRule="auto"/>
        <w:contextualSpacing/>
        <w:rPr>
          <w:rFonts w:cstheme="minorHAnsi"/>
          <w:sz w:val="24"/>
          <w:szCs w:val="24"/>
        </w:rPr>
      </w:pPr>
    </w:p>
    <w:p w14:paraId="4029E06F" w14:textId="6173EAFF" w:rsidR="00DA780E" w:rsidRPr="007E2573" w:rsidRDefault="00107E18" w:rsidP="00A92CD7">
      <w:pPr>
        <w:bidi/>
        <w:spacing w:after="0" w:line="360" w:lineRule="auto"/>
        <w:contextualSpacing/>
        <w:rPr>
          <w:rFonts w:cstheme="minorHAnsi"/>
          <w:b/>
          <w:bCs/>
          <w:sz w:val="24"/>
          <w:szCs w:val="24"/>
        </w:rPr>
      </w:pPr>
      <w:r w:rsidRPr="007E2573">
        <w:rPr>
          <w:rFonts w:cstheme="minorHAnsi"/>
          <w:b/>
          <w:bCs/>
          <w:sz w:val="24"/>
          <w:szCs w:val="24"/>
          <w:rtl/>
          <w:lang w:bidi="fa"/>
        </w:rPr>
        <w:t>خدمات رفتار درمانی</w:t>
      </w:r>
    </w:p>
    <w:p w14:paraId="370B2FD9" w14:textId="77777777" w:rsidR="00FA665C" w:rsidRPr="007E2573" w:rsidRDefault="00FA665C" w:rsidP="00A92CD7">
      <w:pPr>
        <w:spacing w:after="0" w:line="360" w:lineRule="auto"/>
        <w:contextualSpacing/>
        <w:rPr>
          <w:rFonts w:cstheme="minorHAnsi"/>
          <w:b/>
          <w:bCs/>
          <w:sz w:val="24"/>
          <w:szCs w:val="24"/>
        </w:rPr>
      </w:pPr>
    </w:p>
    <w:p w14:paraId="6812774A" w14:textId="1242600D" w:rsidR="00DA780E" w:rsidRPr="007E2573" w:rsidRDefault="61B47229" w:rsidP="00A92CD7">
      <w:pPr>
        <w:bidi/>
        <w:spacing w:after="0" w:line="360" w:lineRule="auto"/>
        <w:contextualSpacing/>
        <w:rPr>
          <w:rFonts w:cstheme="minorHAnsi"/>
          <w:sz w:val="24"/>
          <w:szCs w:val="24"/>
        </w:rPr>
      </w:pPr>
      <w:r w:rsidRPr="007E2573">
        <w:rPr>
          <w:rFonts w:cstheme="minorHAnsi"/>
          <w:sz w:val="24"/>
          <w:szCs w:val="24"/>
          <w:rtl/>
          <w:lang w:bidi="fa"/>
        </w:rPr>
        <w:t xml:space="preserve">خدمات رفتار درمانی مداخلات درمانی سرپایی ویژه، فردی و کوتاه مدت برای ذینفعان تا سن </w:t>
      </w:r>
      <w:r w:rsidRPr="007E2573">
        <w:rPr>
          <w:rFonts w:cstheme="minorHAnsi"/>
          <w:sz w:val="24"/>
          <w:szCs w:val="24"/>
        </w:rPr>
        <w:t>21</w:t>
      </w:r>
      <w:r w:rsidRPr="007E2573">
        <w:rPr>
          <w:rFonts w:cstheme="minorHAnsi"/>
          <w:sz w:val="24"/>
          <w:szCs w:val="24"/>
          <w:rtl/>
          <w:lang w:bidi="fa"/>
        </w:rPr>
        <w:t xml:space="preserve"> سالگی است. افرادی که این خدمات را دریافت می​کنند، دارای اختلالات عاطفی جدی هستند،</w:t>
      </w:r>
      <w:r w:rsidRPr="007E2573">
        <w:rPr>
          <w:rFonts w:cstheme="minorHAnsi"/>
          <w:sz w:val="24"/>
          <w:szCs w:val="24"/>
        </w:rPr>
        <w:t xml:space="preserve"> </w:t>
      </w:r>
      <w:r w:rsidRPr="007E2573">
        <w:rPr>
          <w:rFonts w:cstheme="minorHAnsi"/>
          <w:sz w:val="24"/>
          <w:szCs w:val="24"/>
          <w:rtl/>
          <w:lang w:bidi="fa"/>
        </w:rPr>
        <w:t>یک گذار استرس زا یا بحران زندگی را تجربه می​کنند و به خدمات حمایتی ویژه کوتاه مدت اضافی نیاز دارند.</w:t>
      </w:r>
    </w:p>
    <w:p w14:paraId="2BFCDA58" w14:textId="77777777" w:rsidR="0048731E" w:rsidRPr="007E2573" w:rsidRDefault="0048731E" w:rsidP="00A92CD7">
      <w:pPr>
        <w:spacing w:after="0" w:line="360" w:lineRule="auto"/>
        <w:contextualSpacing/>
        <w:rPr>
          <w:rFonts w:cstheme="minorHAnsi"/>
          <w:sz w:val="24"/>
          <w:szCs w:val="24"/>
        </w:rPr>
      </w:pPr>
    </w:p>
    <w:p w14:paraId="51429B63" w14:textId="275896F2" w:rsidR="00375B79" w:rsidRPr="007E2573" w:rsidRDefault="00005414" w:rsidP="00A92CD7">
      <w:pPr>
        <w:bidi/>
        <w:spacing w:after="0" w:line="360" w:lineRule="auto"/>
        <w:contextualSpacing/>
        <w:rPr>
          <w:rFonts w:cstheme="minorHAnsi"/>
          <w:sz w:val="24"/>
          <w:szCs w:val="24"/>
        </w:rPr>
      </w:pPr>
      <w:r w:rsidRPr="007E2573">
        <w:rPr>
          <w:rFonts w:cstheme="minorHAnsi"/>
          <w:sz w:val="24"/>
          <w:szCs w:val="24"/>
          <w:rtl/>
          <w:lang w:bidi="fa"/>
        </w:rPr>
        <w:t xml:space="preserve">خدمات رفتار درمانی نوعی خدمات تخصصی سلامت روان است که در صورت داشتن مشکلات عاطفی جدی از طریق هر طرح بیمه سلامت روان در دسترس است. برای دریافت خدمات رفتار درمانی، باید خدمات سلامت روان دریافت کنید، زیر </w:t>
      </w:r>
      <w:r w:rsidRPr="007E2573">
        <w:rPr>
          <w:rFonts w:cstheme="minorHAnsi"/>
          <w:sz w:val="24"/>
          <w:szCs w:val="24"/>
        </w:rPr>
        <w:t xml:space="preserve">21 </w:t>
      </w:r>
      <w:r w:rsidRPr="007E2573">
        <w:rPr>
          <w:rFonts w:cstheme="minorHAnsi"/>
          <w:sz w:val="24"/>
          <w:szCs w:val="24"/>
          <w:rtl/>
          <w:lang w:bidi="fa"/>
        </w:rPr>
        <w:t xml:space="preserve">سال سن داشته باشید و </w:t>
      </w:r>
      <w:r w:rsidRPr="007E2573">
        <w:rPr>
          <w:rFonts w:cstheme="minorHAnsi"/>
          <w:sz w:val="24"/>
          <w:szCs w:val="24"/>
        </w:rPr>
        <w:t>Medi-Cal</w:t>
      </w:r>
      <w:r w:rsidRPr="007E2573">
        <w:rPr>
          <w:rFonts w:cstheme="minorHAnsi"/>
          <w:sz w:val="24"/>
          <w:szCs w:val="24"/>
          <w:rtl/>
          <w:lang w:bidi="fa"/>
        </w:rPr>
        <w:t xml:space="preserve"> کامل داشته باشید.</w:t>
      </w:r>
    </w:p>
    <w:p w14:paraId="58E36594" w14:textId="5AE47F9A" w:rsidR="006F553D" w:rsidRPr="007E2573" w:rsidRDefault="1C0D444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در خانه زندگی می​کنی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ک کارمند خدمات رفتار درمانی می​تواند برای کاهش مشکلات رفتاری شدید با شما همکاری کند و سعی کند شما را از رفتن به سطح بالاتر مراقبت، مانند خانه گروهی برای کودکان</w:t>
      </w:r>
      <w:r w:rsidR="00DD6D65">
        <w:rPr>
          <w:rFonts w:asciiTheme="minorHAnsi" w:hAnsiTheme="minorHAnsi" w:cstheme="minorHAnsi"/>
          <w:sz w:val="24"/>
          <w:szCs w:val="24"/>
          <w:rtl/>
          <w:lang w:bidi="fa"/>
        </w:rPr>
        <w:t xml:space="preserve"> </w:t>
      </w:r>
      <w:r w:rsidRPr="007E2573">
        <w:rPr>
          <w:rFonts w:asciiTheme="minorHAnsi" w:hAnsiTheme="minorHAnsi" w:cstheme="minorHAnsi"/>
          <w:sz w:val="24"/>
          <w:szCs w:val="24"/>
          <w:rtl/>
          <w:lang w:bidi="fa"/>
        </w:rPr>
        <w:t xml:space="preserve">و جوانان زیر </w:t>
      </w:r>
      <w:r w:rsidRPr="007E2573">
        <w:rPr>
          <w:rFonts w:asciiTheme="minorHAnsi" w:hAnsiTheme="minorHAnsi" w:cstheme="minorHAnsi"/>
          <w:sz w:val="24"/>
          <w:szCs w:val="24"/>
        </w:rPr>
        <w:t>21</w:t>
      </w:r>
      <w:r w:rsidRPr="007E2573">
        <w:rPr>
          <w:rFonts w:asciiTheme="minorHAnsi" w:hAnsiTheme="minorHAnsi" w:cstheme="minorHAnsi"/>
          <w:sz w:val="24"/>
          <w:szCs w:val="24"/>
          <w:rtl/>
          <w:lang w:bidi="fa"/>
        </w:rPr>
        <w:t xml:space="preserve"> سال با مشکلات عاطفی بسیار جدی باز دارد.</w:t>
      </w:r>
    </w:p>
    <w:p w14:paraId="7426E274" w14:textId="3E2B0137" w:rsidR="0048731E" w:rsidRPr="007E2573" w:rsidRDefault="1C0D4448" w:rsidP="003F49FA">
      <w:pPr>
        <w:pStyle w:val="ListParagraph"/>
        <w:numPr>
          <w:ilvl w:val="0"/>
          <w:numId w:val="1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گر در یک خانه گروهی برای کودکان و جوانان زیر </w:t>
      </w:r>
      <w:r w:rsidRPr="007E2573">
        <w:rPr>
          <w:rFonts w:asciiTheme="minorHAnsi" w:hAnsiTheme="minorHAnsi" w:cstheme="minorHAnsi"/>
          <w:sz w:val="24"/>
          <w:szCs w:val="24"/>
        </w:rPr>
        <w:t>21</w:t>
      </w:r>
      <w:r w:rsidRPr="007E2573">
        <w:rPr>
          <w:rFonts w:asciiTheme="minorHAnsi" w:hAnsiTheme="minorHAnsi" w:cstheme="minorHAnsi"/>
          <w:sz w:val="24"/>
          <w:szCs w:val="24"/>
          <w:rtl/>
          <w:lang w:bidi="fa"/>
        </w:rPr>
        <w:t xml:space="preserve"> سال با مشکلات عاطفی بسیار جدی زندگی می​کنی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ک کارمند خدمات رفتار درمانی می​تواند با شما همکاری کند تا بتوانید به یک محیط خانوادگی مانند خانه یا شبه خانه نقل مکان کنید.</w:t>
      </w:r>
    </w:p>
    <w:p w14:paraId="7F6C486E" w14:textId="77777777" w:rsidR="0048731E" w:rsidRPr="007E2573" w:rsidRDefault="0048731E" w:rsidP="0048731E">
      <w:pPr>
        <w:pStyle w:val="ListParagraph"/>
        <w:spacing w:line="360" w:lineRule="auto"/>
        <w:ind w:left="720" w:firstLine="0"/>
        <w:contextualSpacing/>
        <w:rPr>
          <w:rFonts w:asciiTheme="minorHAnsi" w:hAnsiTheme="minorHAnsi" w:cstheme="minorHAnsi"/>
          <w:sz w:val="24"/>
          <w:szCs w:val="24"/>
        </w:rPr>
      </w:pPr>
    </w:p>
    <w:p w14:paraId="5E0ADA45" w14:textId="533EB05C" w:rsidR="006F553D" w:rsidRPr="007E2573" w:rsidRDefault="00005414" w:rsidP="0048731E">
      <w:pPr>
        <w:pStyle w:val="BodyText"/>
        <w:bidi/>
        <w:spacing w:line="360" w:lineRule="auto"/>
        <w:rPr>
          <w:rFonts w:asciiTheme="minorHAnsi" w:hAnsiTheme="minorHAnsi" w:cstheme="minorHAnsi"/>
        </w:rPr>
      </w:pPr>
      <w:r w:rsidRPr="007E2573">
        <w:rPr>
          <w:rFonts w:asciiTheme="minorHAnsi" w:hAnsiTheme="minorHAnsi" w:cstheme="minorHAnsi"/>
          <w:rtl/>
          <w:lang w:bidi="fa"/>
        </w:rPr>
        <w:t xml:space="preserve">خدمات رفتار درمانی به شما و خانواده، مراقب یا سرپرستتان کمک می​کند تا راه​های جدیدی برای رفع رفتار مشکل​ساز و راه​های افزایش انواع رفتارهایی که به شما امکان موفقیت می​دهد را بیاموزید. شما، کارمند خدمات رفتار درمانی و خانواده، </w:t>
      </w:r>
      <w:r w:rsidRPr="007E2573">
        <w:rPr>
          <w:rFonts w:asciiTheme="minorHAnsi" w:hAnsiTheme="minorHAnsi" w:cstheme="minorHAnsi"/>
          <w:rtl/>
          <w:lang w:bidi="fa"/>
        </w:rPr>
        <w:lastRenderedPageBreak/>
        <w:t>مراقب یا قیم شما با هم به عنوان یک تیم برای رفع رفتارهای مشکل ساز برای مدت کوتاهی همکاری خواهید کرد تا زمانی که دیگر به خدمات رفتار درمانی نیاز نداشته باشید. شما یک طرح خدمات رفتار درمانی خواهید داشت که می​گوید شما، خانواده، مراقب یا قیم شما، و کارمند خدمات رفتار درمانی در طول خدمات رفتار درمانی چه کاری انجام می​دهید، و اینکه خدمات رفتار درمانی چه زمانی و در کجا انجام می​شود. کارمند خدمات رفتار درمانی می​تواند در بیشتر مکان​هایی که احتمالاً برای رفتار مشکل دار خود به کمک نیاز دارید، با شما کار کند. این شامل خانه شما، شبه خانواده، خانه گروهی، مدرسه، برنامه درمانی روزانه و سایر مناطق در جامعه می​شود.</w:t>
      </w:r>
    </w:p>
    <w:p w14:paraId="08EC70BD" w14:textId="7AF98E73" w:rsidR="000613A9" w:rsidRPr="007E2573" w:rsidRDefault="000613A9" w:rsidP="0048731E">
      <w:pPr>
        <w:spacing w:after="0" w:line="360" w:lineRule="auto"/>
        <w:contextualSpacing/>
        <w:rPr>
          <w:rFonts w:cstheme="minorHAnsi"/>
          <w:sz w:val="24"/>
          <w:szCs w:val="24"/>
        </w:rPr>
      </w:pPr>
    </w:p>
    <w:p w14:paraId="6005A11D" w14:textId="063E7EC6" w:rsidR="00375B79" w:rsidRPr="007E2573" w:rsidRDefault="00341C2F" w:rsidP="00A92CD7">
      <w:pPr>
        <w:bidi/>
        <w:spacing w:after="0" w:line="360" w:lineRule="auto"/>
        <w:contextualSpacing/>
        <w:rPr>
          <w:rFonts w:cstheme="minorHAnsi"/>
          <w:b/>
          <w:bCs/>
          <w:sz w:val="24"/>
          <w:szCs w:val="24"/>
        </w:rPr>
      </w:pPr>
      <w:r w:rsidRPr="007E2573">
        <w:rPr>
          <w:rFonts w:cstheme="minorHAnsi"/>
          <w:b/>
          <w:bCs/>
          <w:sz w:val="24"/>
          <w:szCs w:val="24"/>
          <w:rtl/>
          <w:lang w:bidi="fa"/>
        </w:rPr>
        <w:t>هماهنگی مراقبت​های ویژه</w:t>
      </w:r>
    </w:p>
    <w:p w14:paraId="26922B54" w14:textId="77777777" w:rsidR="00FA665C" w:rsidRPr="007E2573" w:rsidRDefault="00FA665C" w:rsidP="00A92CD7">
      <w:pPr>
        <w:spacing w:after="0" w:line="360" w:lineRule="auto"/>
        <w:contextualSpacing/>
        <w:rPr>
          <w:rFonts w:cstheme="minorHAnsi"/>
          <w:b/>
          <w:bCs/>
          <w:sz w:val="24"/>
          <w:szCs w:val="24"/>
        </w:rPr>
      </w:pPr>
    </w:p>
    <w:p w14:paraId="20E4F21A" w14:textId="31829315" w:rsidR="00FA6FA9" w:rsidRPr="007E2573" w:rsidRDefault="61B47229" w:rsidP="00A92CD7">
      <w:pPr>
        <w:bidi/>
        <w:spacing w:after="0" w:line="360" w:lineRule="auto"/>
        <w:contextualSpacing/>
        <w:rPr>
          <w:rFonts w:cstheme="minorHAnsi"/>
          <w:sz w:val="24"/>
          <w:szCs w:val="24"/>
        </w:rPr>
      </w:pPr>
      <w:r w:rsidRPr="007E2573">
        <w:rPr>
          <w:rFonts w:cstheme="minorHAnsi"/>
          <w:sz w:val="24"/>
          <w:szCs w:val="24"/>
          <w:rtl/>
          <w:lang w:bidi="fa"/>
        </w:rPr>
        <w:t xml:space="preserve">هماهنگی مراقبت​های ویژه یک سرویس سامانبخشی هدفمند بیمار است که ارزیابی برنامه​ریزی مراقبت و هماهنگی خدمات را برای ذینفعان زیر </w:t>
      </w:r>
      <w:r w:rsidRPr="007E2573">
        <w:rPr>
          <w:rFonts w:cstheme="minorHAnsi"/>
          <w:sz w:val="24"/>
          <w:szCs w:val="24"/>
        </w:rPr>
        <w:t>21</w:t>
      </w:r>
      <w:r w:rsidRPr="007E2573">
        <w:rPr>
          <w:rFonts w:cstheme="minorHAnsi"/>
          <w:sz w:val="24"/>
          <w:szCs w:val="24"/>
          <w:rtl/>
          <w:lang w:bidi="fa"/>
        </w:rPr>
        <w:t xml:space="preserve"> سال که واجد شرایط کامل خدمات </w:t>
      </w:r>
      <w:r w:rsidRPr="007E2573">
        <w:rPr>
          <w:rFonts w:cstheme="minorHAnsi"/>
          <w:sz w:val="24"/>
          <w:szCs w:val="24"/>
        </w:rPr>
        <w:t>Medi-Cal</w:t>
      </w:r>
      <w:r w:rsidRPr="007E2573">
        <w:rPr>
          <w:rFonts w:cstheme="minorHAnsi"/>
          <w:sz w:val="24"/>
          <w:szCs w:val="24"/>
          <w:rtl/>
          <w:lang w:bidi="fa"/>
        </w:rPr>
        <w:t xml:space="preserve"> هستند و برای این خدمات بر اساس ضرورت پزشکی ارجاع می​شوند، تسهیل می​کند.</w:t>
      </w:r>
    </w:p>
    <w:p w14:paraId="08B44426" w14:textId="77777777" w:rsidR="0048731E" w:rsidRPr="007E2573" w:rsidRDefault="0048731E" w:rsidP="00A92CD7">
      <w:pPr>
        <w:spacing w:after="0" w:line="360" w:lineRule="auto"/>
        <w:contextualSpacing/>
        <w:rPr>
          <w:rFonts w:cstheme="minorHAnsi"/>
          <w:sz w:val="24"/>
          <w:szCs w:val="24"/>
        </w:rPr>
      </w:pPr>
    </w:p>
    <w:p w14:paraId="0A28804D" w14:textId="7951577B" w:rsidR="00FA6FA9" w:rsidRPr="007E2573" w:rsidRDefault="003D2334" w:rsidP="00A92CD7">
      <w:pPr>
        <w:bidi/>
        <w:spacing w:after="0" w:line="360" w:lineRule="auto"/>
        <w:contextualSpacing/>
        <w:rPr>
          <w:rFonts w:cstheme="minorHAnsi"/>
          <w:sz w:val="24"/>
          <w:szCs w:val="24"/>
        </w:rPr>
      </w:pPr>
      <w:r w:rsidRPr="007E2573">
        <w:rPr>
          <w:rFonts w:cstheme="minorHAnsi"/>
          <w:sz w:val="24"/>
          <w:szCs w:val="24"/>
          <w:rtl/>
          <w:lang w:bidi="fa"/>
        </w:rPr>
        <w:t>خدمات هماهنگی مراقبت​های ویژه از طریق اصول مدل عملکرد هسته</w:t>
      </w:r>
      <w:r w:rsidRPr="007E2573">
        <w:rPr>
          <w:rFonts w:cstheme="minorHAnsi"/>
          <w:sz w:val="24"/>
          <w:szCs w:val="24"/>
        </w:rPr>
        <w:t xml:space="preserve"> </w:t>
      </w:r>
      <w:r w:rsidRPr="007E2573">
        <w:rPr>
          <w:rFonts w:cstheme="minorHAnsi"/>
          <w:sz w:val="24"/>
          <w:szCs w:val="24"/>
          <w:rtl/>
          <w:lang w:bidi="fa"/>
        </w:rPr>
        <w:t>یکپارچه ارائه می​شود، از جمله ایجاد تیم کودک و خانواده برای اطمینان از تسهیل روابط همکاری بین کودک، خانواده او و سیستم​های درگیر در خدمت به کودک.</w:t>
      </w:r>
    </w:p>
    <w:p w14:paraId="53E92C2C" w14:textId="77777777" w:rsidR="0048731E" w:rsidRPr="007E2573" w:rsidRDefault="0048731E" w:rsidP="00A92CD7">
      <w:pPr>
        <w:spacing w:after="0" w:line="360" w:lineRule="auto"/>
        <w:contextualSpacing/>
        <w:rPr>
          <w:rFonts w:cstheme="minorHAnsi"/>
          <w:sz w:val="24"/>
          <w:szCs w:val="24"/>
        </w:rPr>
      </w:pPr>
    </w:p>
    <w:p w14:paraId="1B534E7A" w14:textId="0A0507C0" w:rsidR="006D39E9" w:rsidRPr="007E2573" w:rsidRDefault="10688327" w:rsidP="00A92CD7">
      <w:pPr>
        <w:bidi/>
        <w:spacing w:after="0" w:line="360" w:lineRule="auto"/>
        <w:contextualSpacing/>
        <w:rPr>
          <w:rFonts w:cstheme="minorHAnsi"/>
          <w:sz w:val="24"/>
          <w:szCs w:val="24"/>
        </w:rPr>
      </w:pPr>
      <w:r w:rsidRPr="007E2573">
        <w:rPr>
          <w:rFonts w:cstheme="minorHAnsi"/>
          <w:sz w:val="24"/>
          <w:szCs w:val="24"/>
          <w:rtl/>
          <w:lang w:bidi="fa"/>
        </w:rPr>
        <w:t>تیم کودک و خانواده شامل حمایت​های رسمی (مانند هماهنگ​کننده مراقبت، ارائه​دهندگان و مدیران پرونده از موسسات خدمات کودک)، حمایت​های</w:t>
      </w:r>
      <w:r w:rsidRPr="007E2573">
        <w:rPr>
          <w:rFonts w:cstheme="minorHAnsi"/>
          <w:sz w:val="24"/>
          <w:szCs w:val="24"/>
        </w:rPr>
        <w:t xml:space="preserve"> </w:t>
      </w:r>
      <w:r w:rsidRPr="007E2573">
        <w:rPr>
          <w:rFonts w:cstheme="minorHAnsi"/>
          <w:sz w:val="24"/>
          <w:szCs w:val="24"/>
          <w:rtl/>
          <w:lang w:bidi="fa"/>
        </w:rPr>
        <w:t>طبیعی (مانند اعضای خانواده، همسایگان، دوستان و روحانیون) و سایر افرادی است که با هم کار می​کنند تا برنامه مددجو را توسعه داده و اجرا نموده و مسئولیت حمایت از کودکان و خانواده​های آنها را در دستیابی به اهدافشان بر عهده دارند. هماهنگی مراقبت​های ویژه همچنین یک مسئول هماهنگی مراقبت​های ویژه دارد که:</w:t>
      </w:r>
    </w:p>
    <w:p w14:paraId="43957D40" w14:textId="506176D5" w:rsidR="00FA6FA9" w:rsidRPr="007E2573" w:rsidRDefault="08DD5667" w:rsidP="003F49FA">
      <w:pPr>
        <w:pStyle w:val="ListParagraph"/>
        <w:numPr>
          <w:ilvl w:val="0"/>
          <w:numId w:val="14"/>
        </w:numPr>
        <w:tabs>
          <w:tab w:val="left" w:pos="859"/>
          <w:tab w:val="left" w:pos="860"/>
        </w:tabs>
        <w:bidi/>
        <w:spacing w:line="360" w:lineRule="auto"/>
        <w:ind w:right="665"/>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می​کند که خدمات ضروری پزشکی به شیوه​ای مبتنی بر نقاط قوت، فردمحور، مشتری​محور و از نظر فرهنگی و زبانی شایسته در دسترس قرار گرفته، هماهنگی و ارائه می​شود.</w:t>
      </w:r>
    </w:p>
    <w:p w14:paraId="58F2E148" w14:textId="77777777" w:rsidR="00FA6FA9" w:rsidRPr="007E2573" w:rsidRDefault="00FA6FA9" w:rsidP="003F49FA">
      <w:pPr>
        <w:pStyle w:val="ListParagraph"/>
        <w:numPr>
          <w:ilvl w:val="0"/>
          <w:numId w:val="14"/>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می​کند که خدمات و حمایت​ها بر اساس نیازهای کودک هدایت می​شوند.</w:t>
      </w:r>
    </w:p>
    <w:p w14:paraId="78B9699C" w14:textId="38A51F40" w:rsidR="00FA6FA9" w:rsidRPr="007E2573" w:rsidRDefault="00FA6FA9" w:rsidP="003F49FA">
      <w:pPr>
        <w:pStyle w:val="ListParagraph"/>
        <w:numPr>
          <w:ilvl w:val="0"/>
          <w:numId w:val="14"/>
        </w:numPr>
        <w:tabs>
          <w:tab w:val="left" w:pos="859"/>
          <w:tab w:val="left" w:pos="860"/>
        </w:tabs>
        <w:bidi/>
        <w:spacing w:line="360" w:lineRule="auto"/>
        <w:ind w:right="250"/>
        <w:contextualSpacing/>
        <w:rPr>
          <w:rFonts w:asciiTheme="minorHAnsi" w:hAnsiTheme="minorHAnsi" w:cstheme="minorHAnsi"/>
          <w:sz w:val="24"/>
          <w:szCs w:val="24"/>
        </w:rPr>
      </w:pPr>
      <w:r w:rsidRPr="007E2573">
        <w:rPr>
          <w:rFonts w:asciiTheme="minorHAnsi" w:hAnsiTheme="minorHAnsi" w:cstheme="minorHAnsi"/>
          <w:sz w:val="24"/>
          <w:szCs w:val="24"/>
          <w:rtl/>
          <w:lang w:bidi="fa"/>
        </w:rPr>
        <w:t>یک رابطه همکاری بین کودک، خانواده او و سیستم​های درگیر در ارائه خدمات به آنها را ایجاد می​کند.</w:t>
      </w:r>
    </w:p>
    <w:p w14:paraId="7C15796F" w14:textId="77777777" w:rsidR="00FA6FA9" w:rsidRPr="007E2573" w:rsidRDefault="00FA6FA9" w:rsidP="003F49FA">
      <w:pPr>
        <w:pStyle w:val="ListParagraph"/>
        <w:numPr>
          <w:ilvl w:val="0"/>
          <w:numId w:val="14"/>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ز والدین</w:t>
      </w:r>
      <w:r w:rsidRPr="007E2573">
        <w:rPr>
          <w:rFonts w:asciiTheme="minorHAnsi" w:hAnsiTheme="minorHAnsi" w:cstheme="minorHAnsi"/>
          <w:sz w:val="24"/>
          <w:szCs w:val="24"/>
        </w:rPr>
        <w:t>/</w:t>
      </w:r>
      <w:r w:rsidRPr="007E2573">
        <w:rPr>
          <w:rFonts w:asciiTheme="minorHAnsi" w:hAnsiTheme="minorHAnsi" w:cstheme="minorHAnsi"/>
          <w:sz w:val="24"/>
          <w:szCs w:val="24"/>
          <w:rtl/>
          <w:lang w:bidi="fa"/>
        </w:rPr>
        <w:t>مراقب در رفع نیازهای فرزندشان حمایت می​کند.</w:t>
      </w:r>
    </w:p>
    <w:p w14:paraId="5EE08997" w14:textId="5BC2A24E" w:rsidR="00FA6FA9" w:rsidRPr="007E2573" w:rsidRDefault="00FA6FA9" w:rsidP="003F49FA">
      <w:pPr>
        <w:pStyle w:val="ListParagraph"/>
        <w:numPr>
          <w:ilvl w:val="0"/>
          <w:numId w:val="14"/>
        </w:numPr>
        <w:tabs>
          <w:tab w:val="left" w:pos="859"/>
          <w:tab w:val="left" w:pos="860"/>
        </w:tabs>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ایجاد تیم کودک و خانواده کمک می​کند و پشتیبانی مداوم ارائه می​دهد.</w:t>
      </w:r>
    </w:p>
    <w:p w14:paraId="670B3FD8" w14:textId="0DD8ABD0" w:rsidR="00FA6FA9" w:rsidRPr="007E2573" w:rsidRDefault="00FA6FA9" w:rsidP="003F49FA">
      <w:pPr>
        <w:pStyle w:val="ListParagraph"/>
        <w:numPr>
          <w:ilvl w:val="0"/>
          <w:numId w:val="14"/>
        </w:numPr>
        <w:tabs>
          <w:tab w:val="left" w:pos="859"/>
          <w:tab w:val="left" w:pos="860"/>
        </w:tabs>
        <w:bidi/>
        <w:spacing w:line="360" w:lineRule="auto"/>
        <w:ind w:right="184"/>
        <w:contextualSpacing/>
        <w:rPr>
          <w:rFonts w:asciiTheme="minorHAnsi" w:hAnsiTheme="minorHAnsi" w:cstheme="minorHAnsi"/>
          <w:sz w:val="24"/>
          <w:szCs w:val="24"/>
        </w:rPr>
      </w:pPr>
      <w:r w:rsidRPr="007E2573">
        <w:rPr>
          <w:rFonts w:asciiTheme="minorHAnsi" w:hAnsiTheme="minorHAnsi" w:cstheme="minorHAnsi"/>
          <w:sz w:val="24"/>
          <w:szCs w:val="24"/>
          <w:rtl/>
          <w:lang w:bidi="fa"/>
        </w:rPr>
        <w:t>مراقبت را در بین ارائه دهندگان و سیستم​های خدمات کودک سازماندهی و مطابقت می​دهد تا به کودک امکان دریافت خدمات در جامعه خود را بدهد.</w:t>
      </w:r>
    </w:p>
    <w:p w14:paraId="1753D073" w14:textId="60B07B86" w:rsidR="006D39E9" w:rsidRPr="007E2573" w:rsidRDefault="00FA6FA9"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خدمات ویژه در منزل</w:t>
      </w:r>
    </w:p>
    <w:p w14:paraId="7695E3DA" w14:textId="77777777" w:rsidR="00FA665C" w:rsidRPr="007E2573" w:rsidRDefault="00FA665C" w:rsidP="00A92CD7">
      <w:pPr>
        <w:spacing w:after="0" w:line="360" w:lineRule="auto"/>
        <w:contextualSpacing/>
        <w:rPr>
          <w:rFonts w:cstheme="minorHAnsi"/>
          <w:b/>
          <w:bCs/>
          <w:sz w:val="24"/>
          <w:szCs w:val="24"/>
        </w:rPr>
      </w:pPr>
    </w:p>
    <w:p w14:paraId="7213ACD9" w14:textId="4E211322" w:rsidR="00FA6FA9" w:rsidRPr="007E2573" w:rsidRDefault="61B47229" w:rsidP="00A92CD7">
      <w:pPr>
        <w:bidi/>
        <w:spacing w:after="0" w:line="360" w:lineRule="auto"/>
        <w:contextualSpacing/>
        <w:rPr>
          <w:rFonts w:cstheme="minorHAnsi"/>
          <w:sz w:val="24"/>
          <w:szCs w:val="24"/>
        </w:rPr>
      </w:pPr>
      <w:r w:rsidRPr="007E2573">
        <w:rPr>
          <w:rFonts w:cstheme="minorHAnsi"/>
          <w:sz w:val="24"/>
          <w:szCs w:val="24"/>
          <w:rtl/>
          <w:lang w:bidi="fa"/>
        </w:rPr>
        <w:t>خدمات ویژه در منزل، مداخلات فردی و مبتنی بر نقاط قوت است که برای بهبود آن دسته از مشکلات سلامت روان طراحی شده است که با عملکرد کودک</w:t>
      </w:r>
      <w:r w:rsidRPr="007E2573">
        <w:rPr>
          <w:rFonts w:cstheme="minorHAnsi"/>
          <w:sz w:val="24"/>
          <w:szCs w:val="24"/>
        </w:rPr>
        <w:t>/</w:t>
      </w:r>
      <w:r w:rsidRPr="007E2573">
        <w:rPr>
          <w:rFonts w:cstheme="minorHAnsi"/>
          <w:sz w:val="24"/>
          <w:szCs w:val="24"/>
          <w:rtl/>
          <w:lang w:bidi="fa"/>
        </w:rPr>
        <w:t>جوان تداخل دارد و هدف آن کمک به کودک</w:t>
      </w:r>
      <w:r w:rsidRPr="007E2573">
        <w:rPr>
          <w:rFonts w:cstheme="minorHAnsi"/>
          <w:sz w:val="24"/>
          <w:szCs w:val="24"/>
        </w:rPr>
        <w:t>/</w:t>
      </w:r>
      <w:r w:rsidRPr="007E2573">
        <w:rPr>
          <w:rFonts w:cstheme="minorHAnsi"/>
          <w:sz w:val="24"/>
          <w:szCs w:val="24"/>
          <w:rtl/>
          <w:lang w:bidi="fa"/>
        </w:rPr>
        <w:t>جوان در ایجاد مهارت​های لازم برای عملکرد موفق در خانه و جامعه و ارتقای توانایی خانواده کودک/جوان برای کمک به عملکرد موفقیت آمیز کودک</w:t>
      </w:r>
      <w:r w:rsidRPr="007E2573">
        <w:rPr>
          <w:rFonts w:cstheme="minorHAnsi"/>
          <w:sz w:val="24"/>
          <w:szCs w:val="24"/>
        </w:rPr>
        <w:t>/</w:t>
      </w:r>
      <w:r w:rsidRPr="007E2573">
        <w:rPr>
          <w:rFonts w:cstheme="minorHAnsi"/>
          <w:sz w:val="24"/>
          <w:szCs w:val="24"/>
          <w:rtl/>
          <w:lang w:bidi="fa"/>
        </w:rPr>
        <w:t>جوان در خانه و جامعه است.</w:t>
      </w:r>
    </w:p>
    <w:p w14:paraId="20AFDA94" w14:textId="77777777" w:rsidR="0048731E" w:rsidRPr="007E2573" w:rsidRDefault="0048731E" w:rsidP="00A92CD7">
      <w:pPr>
        <w:spacing w:after="0" w:line="360" w:lineRule="auto"/>
        <w:contextualSpacing/>
        <w:rPr>
          <w:rFonts w:cstheme="minorHAnsi"/>
          <w:sz w:val="24"/>
          <w:szCs w:val="24"/>
        </w:rPr>
      </w:pPr>
    </w:p>
    <w:p w14:paraId="335F097E" w14:textId="13267C6D" w:rsidR="00FA6FA9" w:rsidRPr="007E2573" w:rsidRDefault="61B47229" w:rsidP="00A92CD7">
      <w:pPr>
        <w:bidi/>
        <w:spacing w:after="0" w:line="360" w:lineRule="auto"/>
        <w:contextualSpacing/>
        <w:rPr>
          <w:rFonts w:cstheme="minorHAnsi"/>
          <w:sz w:val="24"/>
          <w:szCs w:val="24"/>
        </w:rPr>
      </w:pPr>
      <w:r w:rsidRPr="007E2573">
        <w:rPr>
          <w:rFonts w:cstheme="minorHAnsi"/>
          <w:sz w:val="24"/>
          <w:szCs w:val="24"/>
          <w:rtl/>
          <w:lang w:bidi="fa"/>
        </w:rPr>
        <w:t xml:space="preserve">خدمات ویژه در منزل تحت مدل عملکرد هسته یکپارچه توسط تیم کودک و خانواده در هماهنگی با طرح خدمات کلی خانواده ارائه می​شود. خدمات ویژه در منزل به ذینفعان زیر </w:t>
      </w:r>
      <w:r w:rsidRPr="007E2573">
        <w:rPr>
          <w:rFonts w:cstheme="minorHAnsi"/>
          <w:sz w:val="24"/>
          <w:szCs w:val="24"/>
        </w:rPr>
        <w:t>21</w:t>
      </w:r>
      <w:r w:rsidRPr="007E2573">
        <w:rPr>
          <w:rFonts w:cstheme="minorHAnsi"/>
          <w:sz w:val="24"/>
          <w:szCs w:val="24"/>
          <w:rtl/>
          <w:lang w:bidi="fa"/>
        </w:rPr>
        <w:t xml:space="preserve"> سال که واجد شرایط خدمات کامل </w:t>
      </w:r>
      <w:r w:rsidRPr="007E2573">
        <w:rPr>
          <w:rFonts w:cstheme="minorHAnsi"/>
          <w:sz w:val="24"/>
          <w:szCs w:val="24"/>
        </w:rPr>
        <w:t>Medi-Cal</w:t>
      </w:r>
      <w:r w:rsidRPr="007E2573">
        <w:rPr>
          <w:rFonts w:cstheme="minorHAnsi"/>
          <w:sz w:val="24"/>
          <w:szCs w:val="24"/>
          <w:rtl/>
          <w:lang w:bidi="fa"/>
        </w:rPr>
        <w:t>هستند و بر اساس ضرورت پزشکی برای این خدمات ارجاع داده می​شوند، ارائه می​شود.</w:t>
      </w:r>
    </w:p>
    <w:p w14:paraId="6FA9D684" w14:textId="77777777" w:rsidR="00FA6FA9" w:rsidRPr="007E2573" w:rsidRDefault="00FA6FA9" w:rsidP="00A92CD7">
      <w:pPr>
        <w:spacing w:after="0" w:line="360" w:lineRule="auto"/>
        <w:contextualSpacing/>
        <w:rPr>
          <w:rFonts w:cstheme="minorHAnsi"/>
          <w:sz w:val="24"/>
          <w:szCs w:val="24"/>
        </w:rPr>
      </w:pPr>
    </w:p>
    <w:p w14:paraId="0A05DDCE" w14:textId="44621285" w:rsidR="00FA6FA9" w:rsidRPr="007E2573" w:rsidRDefault="00FA6FA9" w:rsidP="00A92CD7">
      <w:pPr>
        <w:bidi/>
        <w:spacing w:after="0" w:line="360" w:lineRule="auto"/>
        <w:contextualSpacing/>
        <w:rPr>
          <w:rFonts w:cstheme="minorHAnsi"/>
          <w:b/>
          <w:bCs/>
          <w:sz w:val="24"/>
          <w:szCs w:val="24"/>
        </w:rPr>
      </w:pPr>
      <w:r w:rsidRPr="007E2573">
        <w:rPr>
          <w:rFonts w:cstheme="minorHAnsi"/>
          <w:b/>
          <w:bCs/>
          <w:sz w:val="24"/>
          <w:szCs w:val="24"/>
          <w:rtl/>
          <w:lang w:bidi="fa"/>
        </w:rPr>
        <w:t>مراقبت درمانی در شبه خانواده</w:t>
      </w:r>
    </w:p>
    <w:p w14:paraId="016D4067" w14:textId="77777777" w:rsidR="00FA665C" w:rsidRPr="007E2573" w:rsidRDefault="00FA665C" w:rsidP="00A92CD7">
      <w:pPr>
        <w:spacing w:after="0" w:line="360" w:lineRule="auto"/>
        <w:contextualSpacing/>
        <w:rPr>
          <w:rFonts w:cstheme="minorHAnsi"/>
          <w:b/>
          <w:bCs/>
          <w:sz w:val="24"/>
          <w:szCs w:val="24"/>
        </w:rPr>
      </w:pPr>
    </w:p>
    <w:p w14:paraId="02220E5A" w14:textId="3BC65F4A" w:rsidR="00FA6FA9" w:rsidRPr="007E2573" w:rsidRDefault="5B0DB6D6" w:rsidP="00A92CD7">
      <w:pPr>
        <w:bidi/>
        <w:spacing w:after="0" w:line="360" w:lineRule="auto"/>
        <w:contextualSpacing/>
        <w:rPr>
          <w:rFonts w:cstheme="minorHAnsi"/>
          <w:sz w:val="24"/>
          <w:szCs w:val="24"/>
        </w:rPr>
      </w:pPr>
      <w:r w:rsidRPr="007E2573">
        <w:rPr>
          <w:rFonts w:cstheme="minorHAnsi"/>
          <w:sz w:val="24"/>
          <w:szCs w:val="24"/>
          <w:rtl/>
          <w:lang w:bidi="fa"/>
        </w:rPr>
        <w:t xml:space="preserve">مدل خدمات مراقبت درمانی در شبه خانواده، امکان ارائه خدمات سلامت روان تخصصی کوتاه مدت، ویژه، با اطلاع از آسیب روانشناختی و شخصی سازی شده را برای کودکان تا سن </w:t>
      </w:r>
      <w:r w:rsidRPr="007E2573">
        <w:rPr>
          <w:rFonts w:cstheme="minorHAnsi"/>
          <w:sz w:val="24"/>
          <w:szCs w:val="24"/>
        </w:rPr>
        <w:t>21</w:t>
      </w:r>
      <w:r w:rsidRPr="007E2573">
        <w:rPr>
          <w:rFonts w:cstheme="minorHAnsi"/>
          <w:sz w:val="24"/>
          <w:szCs w:val="24"/>
          <w:rtl/>
          <w:lang w:bidi="fa"/>
        </w:rPr>
        <w:t xml:space="preserve"> سالگی که نیازهای عاطفی و رفتاری پیچیده​ای دارند، فراهم می​کند. در مراقبت درمانی در شبه خانواده، کودکان به شبه والدین آموزش دیده، تحت​نظارت و تحت حمایت مراقبت​های درمانی تحویل داده می​شوند.</w:t>
      </w:r>
    </w:p>
    <w:p w14:paraId="18B02F8B" w14:textId="77777777" w:rsidR="00761E12" w:rsidRPr="007E2573" w:rsidRDefault="00761E12" w:rsidP="00A92CD7">
      <w:pPr>
        <w:spacing w:after="0" w:line="360" w:lineRule="auto"/>
        <w:contextualSpacing/>
        <w:rPr>
          <w:rFonts w:cstheme="minorHAnsi"/>
          <w:sz w:val="24"/>
          <w:szCs w:val="24"/>
        </w:rPr>
      </w:pPr>
    </w:p>
    <w:p w14:paraId="3EEF497F" w14:textId="69BE12C9" w:rsidR="00761E12" w:rsidRPr="007E2573" w:rsidRDefault="155E07CB" w:rsidP="00A92CD7">
      <w:pPr>
        <w:bidi/>
        <w:spacing w:after="0" w:line="360" w:lineRule="auto"/>
        <w:contextualSpacing/>
        <w:rPr>
          <w:rFonts w:cstheme="minorHAnsi"/>
          <w:b/>
          <w:bCs/>
          <w:sz w:val="24"/>
          <w:szCs w:val="24"/>
        </w:rPr>
      </w:pPr>
      <w:r w:rsidRPr="007E2573">
        <w:rPr>
          <w:rFonts w:cstheme="minorHAnsi"/>
          <w:b/>
          <w:bCs/>
          <w:sz w:val="24"/>
          <w:szCs w:val="24"/>
          <w:rtl/>
          <w:lang w:bidi="fa"/>
        </w:rPr>
        <w:t xml:space="preserve">خدمات قابل دسترس از طریق تلفن یا درمان از راه دور </w:t>
      </w:r>
    </w:p>
    <w:p w14:paraId="46C19CCE" w14:textId="3E0B5232" w:rsidR="00207F9A" w:rsidRPr="007E2573" w:rsidRDefault="11EE7730" w:rsidP="009D188E">
      <w:pPr>
        <w:bidi/>
        <w:spacing w:after="0" w:line="360" w:lineRule="auto"/>
        <w:contextualSpacing/>
        <w:rPr>
          <w:rFonts w:cstheme="minorHAnsi"/>
          <w:sz w:val="24"/>
          <w:szCs w:val="24"/>
        </w:rPr>
      </w:pPr>
      <w:r w:rsidRPr="007E2573">
        <w:rPr>
          <w:rFonts w:cstheme="minorHAnsi"/>
          <w:sz w:val="24"/>
          <w:szCs w:val="24"/>
          <w:rtl/>
          <w:lang w:bidi="fa"/>
        </w:rPr>
        <w:t>برای اینکه بتوانید خدمات سلامت روان را دریافت کنید، همیشه نیازی به تماس حضوری و رو در رو بین شما و ارائه دهنده شما نیست. بسته به خدمات خود، ممکن است بتوانید خدمات خود را از طریق تلفن یا درمان از راه دور دریافت کنید. ارائه دهنده شما باید در مورد استفاده از تلفن یا درمان از راه دور به شما توضیح دهد و قبل از شروع خدمات مطمئن شود که موافقت می​کنید. حتی در صورت موافقت با دریافت خدمات خود از طریق تلفن یا درمان از راه دور، می​توانید بعداً خدمات خود را به صورت حضوری</w:t>
      </w:r>
      <w:r w:rsidRPr="007E2573">
        <w:rPr>
          <w:rFonts w:cstheme="minorHAnsi"/>
          <w:sz w:val="24"/>
          <w:szCs w:val="24"/>
        </w:rPr>
        <w:t xml:space="preserve"> </w:t>
      </w:r>
      <w:r w:rsidRPr="007E2573">
        <w:rPr>
          <w:rFonts w:cstheme="minorHAnsi"/>
          <w:sz w:val="24"/>
          <w:szCs w:val="24"/>
          <w:rtl/>
          <w:lang w:bidi="fa"/>
        </w:rPr>
        <w:t>یا رو در رو دریافت کنید. برخی از انواع خدمات سلامت روان</w:t>
      </w:r>
      <w:r w:rsidRPr="007E2573">
        <w:rPr>
          <w:rFonts w:cstheme="minorHAnsi"/>
          <w:sz w:val="24"/>
          <w:szCs w:val="24"/>
        </w:rPr>
        <w:t xml:space="preserve"> </w:t>
      </w:r>
      <w:r w:rsidRPr="007E2573">
        <w:rPr>
          <w:rFonts w:cstheme="minorHAnsi"/>
          <w:sz w:val="24"/>
          <w:szCs w:val="24"/>
          <w:rtl/>
          <w:lang w:bidi="fa"/>
        </w:rPr>
        <w:t xml:space="preserve">را نمی​توان تنها از طریق درمان از راه دور یا تلفن ارائه کرد، زیرا به شما نیاز دارند که در مکان خاصی برای این خدمات حضور داشته باشید، مانند خدمات درمانی </w:t>
      </w:r>
      <w:r w:rsidR="001707BD">
        <w:rPr>
          <w:rFonts w:cstheme="minorHAnsi"/>
          <w:sz w:val="24"/>
          <w:szCs w:val="24"/>
          <w:rtl/>
          <w:lang w:bidi="fa"/>
        </w:rPr>
        <w:t>اقامتگاهی</w:t>
      </w:r>
      <w:r w:rsidRPr="007E2573">
        <w:rPr>
          <w:rFonts w:cstheme="minorHAnsi"/>
          <w:sz w:val="24"/>
          <w:szCs w:val="24"/>
        </w:rPr>
        <w:t xml:space="preserve"> </w:t>
      </w:r>
      <w:r w:rsidRPr="007E2573">
        <w:rPr>
          <w:rFonts w:cstheme="minorHAnsi"/>
          <w:sz w:val="24"/>
          <w:szCs w:val="24"/>
          <w:rtl/>
          <w:lang w:bidi="fa"/>
        </w:rPr>
        <w:t>یا خدمات بیمارستانی.</w:t>
      </w:r>
    </w:p>
    <w:p w14:paraId="1AB9F7D8" w14:textId="182E8057" w:rsidR="00761E12" w:rsidRDefault="00761E12" w:rsidP="00A92CD7">
      <w:pPr>
        <w:spacing w:after="0" w:line="360" w:lineRule="auto"/>
        <w:contextualSpacing/>
        <w:rPr>
          <w:rFonts w:cstheme="minorHAnsi"/>
          <w:sz w:val="24"/>
          <w:szCs w:val="24"/>
          <w:rtl/>
        </w:rPr>
      </w:pPr>
      <w:bookmarkStart w:id="51" w:name="_Hlk112157349"/>
    </w:p>
    <w:p w14:paraId="4AFE4CF7" w14:textId="18DB84E3" w:rsidR="00D57671" w:rsidRDefault="00D57671" w:rsidP="00A92CD7">
      <w:pPr>
        <w:spacing w:after="0" w:line="360" w:lineRule="auto"/>
        <w:contextualSpacing/>
        <w:rPr>
          <w:rFonts w:cstheme="minorHAnsi"/>
          <w:sz w:val="24"/>
          <w:szCs w:val="24"/>
          <w:rtl/>
        </w:rPr>
      </w:pPr>
    </w:p>
    <w:p w14:paraId="3885B42F" w14:textId="77777777" w:rsidR="00D57671" w:rsidRPr="007E2573" w:rsidRDefault="00D57671" w:rsidP="00A92CD7">
      <w:pPr>
        <w:spacing w:after="0" w:line="360" w:lineRule="auto"/>
        <w:contextualSpacing/>
        <w:rPr>
          <w:rFonts w:cstheme="minorHAnsi"/>
          <w:sz w:val="24"/>
          <w:szCs w:val="24"/>
        </w:rPr>
      </w:pPr>
    </w:p>
    <w:p w14:paraId="34E51E13" w14:textId="1DF7F978" w:rsidR="00FA6FA9" w:rsidRPr="007E2573" w:rsidRDefault="00FA6FA9"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اطلاعات ویژه اضافه در مورد طرح بیمه سلامت روان</w:t>
      </w:r>
    </w:p>
    <w:p w14:paraId="4FB10216" w14:textId="77777777" w:rsidR="00FA665C" w:rsidRPr="007E2573" w:rsidRDefault="00FA665C" w:rsidP="00A92CD7">
      <w:pPr>
        <w:spacing w:after="0" w:line="360" w:lineRule="auto"/>
        <w:contextualSpacing/>
        <w:rPr>
          <w:rFonts w:cstheme="minorHAnsi"/>
          <w:b/>
          <w:bCs/>
          <w:sz w:val="24"/>
          <w:szCs w:val="24"/>
        </w:rPr>
      </w:pPr>
    </w:p>
    <w:p w14:paraId="54BF7D9E" w14:textId="6159BBAA" w:rsidR="00FA6FA9" w:rsidRPr="007E2573" w:rsidRDefault="00FA6FA9"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bookmarkEnd w:id="51"/>
    <w:p w14:paraId="78000C4F" w14:textId="495DD674" w:rsidR="00FA6FA9" w:rsidRPr="007E2573" w:rsidRDefault="00FA6FA9"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52" w:name="_Toc145515689"/>
      <w:bookmarkStart w:id="53" w:name="_Toc120045781"/>
      <w:bookmarkStart w:id="54" w:name="_Toc137732070"/>
      <w:r w:rsidRPr="007E2573">
        <w:rPr>
          <w:rFonts w:asciiTheme="minorHAnsi" w:hAnsiTheme="minorHAnsi" w:cstheme="minorHAnsi"/>
          <w:rtl/>
          <w:lang w:bidi="fa"/>
        </w:rPr>
        <w:lastRenderedPageBreak/>
        <w:t>تعیین مزایای نامطلوب توسط طرح بیمه سلامت روان شما</w:t>
      </w:r>
      <w:bookmarkEnd w:id="52"/>
      <w:bookmarkEnd w:id="53"/>
      <w:bookmarkEnd w:id="54"/>
    </w:p>
    <w:p w14:paraId="68BB6489" w14:textId="77777777" w:rsidR="00FA6FA9" w:rsidRPr="007E2573" w:rsidRDefault="00FA6FA9" w:rsidP="00A92CD7">
      <w:pPr>
        <w:spacing w:after="0" w:line="360" w:lineRule="auto"/>
        <w:contextualSpacing/>
        <w:rPr>
          <w:rFonts w:cstheme="minorHAnsi"/>
          <w:b/>
          <w:bCs/>
          <w:sz w:val="24"/>
          <w:szCs w:val="24"/>
        </w:rPr>
      </w:pPr>
    </w:p>
    <w:p w14:paraId="73238D7A" w14:textId="1CDB9344" w:rsidR="00FA6FA9" w:rsidRPr="007E2573" w:rsidRDefault="00FA6FA9" w:rsidP="00A92CD7">
      <w:pPr>
        <w:bidi/>
        <w:spacing w:after="0" w:line="360" w:lineRule="auto"/>
        <w:contextualSpacing/>
        <w:rPr>
          <w:rFonts w:cstheme="minorHAnsi"/>
          <w:b/>
          <w:bCs/>
          <w:sz w:val="24"/>
          <w:szCs w:val="24"/>
        </w:rPr>
      </w:pPr>
      <w:r w:rsidRPr="007E2573">
        <w:rPr>
          <w:rFonts w:cstheme="minorHAnsi"/>
          <w:b/>
          <w:bCs/>
          <w:sz w:val="24"/>
          <w:szCs w:val="24"/>
          <w:rtl/>
          <w:lang w:bidi="fa"/>
        </w:rPr>
        <w:t>اگر طرح بیمه سلامت روان خدماتی را که می​خواهم یا فکر می​کنم به آن نیاز دارم را رد کند، چه حقوقی دارم؟</w:t>
      </w:r>
    </w:p>
    <w:p w14:paraId="505F6B7A" w14:textId="77777777" w:rsidR="002241F0" w:rsidRPr="007E2573" w:rsidRDefault="002241F0" w:rsidP="00A92CD7">
      <w:pPr>
        <w:spacing w:after="0" w:line="360" w:lineRule="auto"/>
        <w:contextualSpacing/>
        <w:rPr>
          <w:rFonts w:cstheme="minorHAnsi"/>
          <w:b/>
          <w:bCs/>
          <w:sz w:val="24"/>
          <w:szCs w:val="24"/>
        </w:rPr>
      </w:pPr>
    </w:p>
    <w:p w14:paraId="3C45C6C4" w14:textId="5689A37E" w:rsidR="00FA6FA9" w:rsidRPr="007E2573" w:rsidRDefault="7B5E64DB" w:rsidP="00A92CD7">
      <w:pPr>
        <w:bidi/>
        <w:spacing w:after="0" w:line="360" w:lineRule="auto"/>
        <w:contextualSpacing/>
        <w:rPr>
          <w:rFonts w:cstheme="minorHAnsi"/>
          <w:sz w:val="24"/>
          <w:szCs w:val="24"/>
        </w:rPr>
      </w:pPr>
      <w:r w:rsidRPr="007E2573">
        <w:rPr>
          <w:rFonts w:cstheme="minorHAnsi"/>
          <w:sz w:val="24"/>
          <w:szCs w:val="24"/>
          <w:rtl/>
          <w:lang w:bidi="fa"/>
        </w:rPr>
        <w:t>اگر طرح بیمه سلامت روان شما،</w:t>
      </w:r>
      <w:r w:rsidRPr="007E2573">
        <w:rPr>
          <w:rFonts w:cstheme="minorHAnsi"/>
          <w:sz w:val="24"/>
          <w:szCs w:val="24"/>
        </w:rPr>
        <w:t xml:space="preserve"> </w:t>
      </w:r>
      <w:r w:rsidRPr="007E2573">
        <w:rPr>
          <w:rFonts w:cstheme="minorHAnsi"/>
          <w:sz w:val="24"/>
          <w:szCs w:val="24"/>
          <w:rtl/>
          <w:lang w:bidi="fa"/>
        </w:rPr>
        <w:t>یا ارائه​دهنده​ای به نمایندگی از طرح بیمه سلامت روان، خدماتی را که می​خواهید یا فکر می​کنید باید دریافت کنید رد یا محدود کند، کاهش دهد، به تأخیر بیاندازد یا خاتمه دهد، حق دریافت یک اعلامیه کتبی (به نام «اعلامیه تعیین مزایای نامطلوب») از طرح بیمه سلامت روان را دارید. شما همچنین حق دارید با درخواست تجدید نظر، با آن تصمیم مخالفت کنید. بخش​های زیر به حق شما برای دریافت اعلامیه و اینکه در صورت مخالفت با تصمیم طرح بیمه سلامت روان خود چه باید بکنید، می​پردازد.</w:t>
      </w:r>
    </w:p>
    <w:p w14:paraId="00509E4C" w14:textId="77777777" w:rsidR="00B259C9" w:rsidRPr="007E2573" w:rsidRDefault="00B259C9" w:rsidP="00A92CD7">
      <w:pPr>
        <w:pStyle w:val="Heading3"/>
        <w:spacing w:line="360" w:lineRule="auto"/>
        <w:ind w:left="0"/>
        <w:contextualSpacing/>
        <w:rPr>
          <w:rFonts w:asciiTheme="minorHAnsi" w:hAnsiTheme="minorHAnsi" w:cstheme="minorHAnsi"/>
        </w:rPr>
      </w:pPr>
    </w:p>
    <w:p w14:paraId="2668E1EB" w14:textId="65BBDFD3" w:rsidR="00B259C9" w:rsidRPr="007E2573" w:rsidRDefault="00FA6FA9" w:rsidP="00A92CD7">
      <w:pPr>
        <w:bidi/>
        <w:spacing w:after="0" w:line="360" w:lineRule="auto"/>
        <w:contextualSpacing/>
        <w:rPr>
          <w:rFonts w:cstheme="minorHAnsi"/>
          <w:b/>
          <w:bCs/>
          <w:sz w:val="24"/>
          <w:szCs w:val="24"/>
        </w:rPr>
      </w:pPr>
      <w:r w:rsidRPr="007E2573">
        <w:rPr>
          <w:rFonts w:cstheme="minorHAnsi"/>
          <w:b/>
          <w:bCs/>
          <w:sz w:val="24"/>
          <w:szCs w:val="24"/>
          <w:rtl/>
          <w:lang w:bidi="fa"/>
        </w:rPr>
        <w:t>تعیین مزایای نامطلوب چیست؟</w:t>
      </w:r>
    </w:p>
    <w:p w14:paraId="0E7766CE" w14:textId="77777777" w:rsidR="002241F0" w:rsidRPr="007E2573" w:rsidRDefault="002241F0" w:rsidP="00A92CD7">
      <w:pPr>
        <w:spacing w:after="0" w:line="360" w:lineRule="auto"/>
        <w:contextualSpacing/>
        <w:rPr>
          <w:rFonts w:cstheme="minorHAnsi"/>
          <w:b/>
          <w:bCs/>
          <w:sz w:val="24"/>
          <w:szCs w:val="24"/>
        </w:rPr>
      </w:pPr>
    </w:p>
    <w:p w14:paraId="21C61103" w14:textId="79ACEE54" w:rsidR="00861BE0" w:rsidRPr="007E2573" w:rsidRDefault="7983EEB4" w:rsidP="00A92CD7">
      <w:pPr>
        <w:bidi/>
        <w:spacing w:after="0" w:line="360" w:lineRule="auto"/>
        <w:contextualSpacing/>
        <w:rPr>
          <w:rFonts w:cstheme="minorHAnsi"/>
          <w:sz w:val="24"/>
          <w:szCs w:val="24"/>
        </w:rPr>
      </w:pPr>
      <w:r w:rsidRPr="007E2573">
        <w:rPr>
          <w:rFonts w:cstheme="minorHAnsi"/>
          <w:sz w:val="24"/>
          <w:szCs w:val="24"/>
          <w:rtl/>
          <w:lang w:bidi="fa"/>
        </w:rPr>
        <w:t>تعیین مزایای نامطلوب به هر یک از اقدامات زیر که توسط یک طرح بیمه سلامت روان</w:t>
      </w:r>
    </w:p>
    <w:p w14:paraId="468765D9" w14:textId="6F0BBE22" w:rsidR="00861BE0" w:rsidRPr="007E2573" w:rsidRDefault="7983EEB4" w:rsidP="00A92CD7">
      <w:pPr>
        <w:bidi/>
        <w:spacing w:after="0" w:line="360" w:lineRule="auto"/>
        <w:contextualSpacing/>
        <w:rPr>
          <w:rFonts w:cstheme="minorHAnsi"/>
          <w:sz w:val="24"/>
          <w:szCs w:val="24"/>
        </w:rPr>
      </w:pPr>
      <w:r w:rsidRPr="007E2573">
        <w:rPr>
          <w:rFonts w:cstheme="minorHAnsi"/>
          <w:sz w:val="24"/>
          <w:szCs w:val="24"/>
          <w:rtl/>
          <w:lang w:bidi="fa"/>
        </w:rPr>
        <w:t>انجام گردد گفته می​شود:</w:t>
      </w:r>
    </w:p>
    <w:p w14:paraId="01CBF747" w14:textId="77777777" w:rsidR="00C44C45" w:rsidRPr="007E2573" w:rsidRDefault="00861BE0"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رد یا محدودیت در اجازه خدمات درخواستی، از جمله تعیین بر اساس نوع یا سطح خدمات، ضرورت پزشکی، مناسب بودن، محیط ارائه یا اثربخش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ک مزیت تحت پوشش؛ </w:t>
      </w:r>
    </w:p>
    <w:p w14:paraId="410CA4FD" w14:textId="77777777" w:rsidR="00C44C45" w:rsidRPr="007E2573" w:rsidRDefault="00861BE0"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کاهش، تعلیق یا خاتمه خدمتی که قبلاً اجازه آن داده شده بود؛</w:t>
      </w:r>
    </w:p>
    <w:p w14:paraId="6D04849F" w14:textId="77777777" w:rsidR="00C44C45" w:rsidRPr="007E2573" w:rsidRDefault="00861BE0"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رد کل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جزئی پرداخت برای یک خدمت؛</w:t>
      </w:r>
    </w:p>
    <w:p w14:paraId="24F9446F" w14:textId="77777777" w:rsidR="00C44C45" w:rsidRPr="007E2573" w:rsidRDefault="00861BE0"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عدم ارائه به موقع خدمات؛</w:t>
      </w:r>
      <w:bookmarkStart w:id="55" w:name="_Hlk115355372"/>
    </w:p>
    <w:p w14:paraId="3D33EFB7" w14:textId="1CC2FD9B" w:rsidR="00C44C45" w:rsidRPr="007E2573" w:rsidRDefault="7983EEB4"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عدم اقدام در بازه​های زمانی تعیین شده برای حل شکایات و درخواستهای تجدیدنظر به طور استاندارد (اگر شکایتی را به طرح بیمه سلامت روان ارسال کنید و طرح بیمه سلامت روان ظرف </w:t>
      </w:r>
      <w:r w:rsidRPr="007E2573">
        <w:rPr>
          <w:rFonts w:asciiTheme="minorHAnsi" w:hAnsiTheme="minorHAnsi" w:cstheme="minorHAnsi"/>
          <w:sz w:val="24"/>
          <w:szCs w:val="24"/>
        </w:rPr>
        <w:t>90</w:t>
      </w:r>
      <w:r w:rsidRPr="007E2573">
        <w:rPr>
          <w:rFonts w:asciiTheme="minorHAnsi" w:hAnsiTheme="minorHAnsi" w:cstheme="minorHAnsi"/>
          <w:sz w:val="24"/>
          <w:szCs w:val="24"/>
          <w:rtl/>
          <w:lang w:bidi="fa"/>
        </w:rPr>
        <w:t xml:space="preserve"> روز به شکایت شما با یک رای کتبی پاسخ ندهد. اگر به طرح بیمه سلامت روان درخواست تجدید نظر بدهید و طرح بیمه سلامت روان ظرف </w:t>
      </w:r>
      <w:r w:rsidRPr="007E2573">
        <w:rPr>
          <w:rFonts w:asciiTheme="minorHAnsi" w:hAnsiTheme="minorHAnsi" w:cstheme="minorHAnsi"/>
          <w:sz w:val="24"/>
          <w:szCs w:val="24"/>
        </w:rPr>
        <w:t>30</w:t>
      </w:r>
      <w:r w:rsidRPr="007E2573">
        <w:rPr>
          <w:rFonts w:asciiTheme="minorHAnsi" w:hAnsiTheme="minorHAnsi" w:cstheme="minorHAnsi"/>
          <w:sz w:val="24"/>
          <w:szCs w:val="24"/>
          <w:rtl/>
          <w:lang w:bidi="fa"/>
        </w:rPr>
        <w:t xml:space="preserve"> روز به درخواست تجدیدنظر شما رای کتبی نده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اگر درخواست تجدیدنظر فوری کرده باشید و ظرف </w:t>
      </w:r>
      <w:r w:rsidRPr="007E2573">
        <w:rPr>
          <w:rFonts w:asciiTheme="minorHAnsi" w:hAnsiTheme="minorHAnsi" w:cstheme="minorHAnsi"/>
          <w:sz w:val="24"/>
          <w:szCs w:val="24"/>
        </w:rPr>
        <w:t>72</w:t>
      </w:r>
      <w:r w:rsidRPr="007E2573">
        <w:rPr>
          <w:rFonts w:asciiTheme="minorHAnsi" w:hAnsiTheme="minorHAnsi" w:cstheme="minorHAnsi"/>
          <w:sz w:val="24"/>
          <w:szCs w:val="24"/>
          <w:rtl/>
          <w:lang w:bidi="fa"/>
        </w:rPr>
        <w:t xml:space="preserve"> ساعت پاسخی دریافت نکرده باشید)؛ یا</w:t>
      </w:r>
      <w:bookmarkEnd w:id="55"/>
    </w:p>
    <w:p w14:paraId="5179C31E" w14:textId="368D96CD" w:rsidR="00861BE0" w:rsidRPr="007E2573" w:rsidRDefault="7983EEB4" w:rsidP="003F49FA">
      <w:pPr>
        <w:pStyle w:val="ListParagraph"/>
        <w:numPr>
          <w:ilvl w:val="0"/>
          <w:numId w:val="1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رد درخواست ذینفع برای اعتراض به مسئولیت مالی.</w:t>
      </w:r>
    </w:p>
    <w:p w14:paraId="1519AE82" w14:textId="7C5E3FFE" w:rsidR="001B7C83" w:rsidRDefault="001B7C83" w:rsidP="00A92CD7">
      <w:pPr>
        <w:tabs>
          <w:tab w:val="left" w:pos="859"/>
          <w:tab w:val="left" w:pos="860"/>
        </w:tabs>
        <w:spacing w:after="0" w:line="360" w:lineRule="auto"/>
        <w:ind w:right="543"/>
        <w:contextualSpacing/>
        <w:rPr>
          <w:rFonts w:cstheme="minorHAnsi"/>
          <w:b/>
          <w:bCs/>
          <w:sz w:val="24"/>
          <w:szCs w:val="24"/>
          <w:rtl/>
        </w:rPr>
      </w:pPr>
    </w:p>
    <w:p w14:paraId="46C9FA12" w14:textId="4D8B55B0" w:rsidR="00D57671" w:rsidRDefault="00D57671" w:rsidP="00A92CD7">
      <w:pPr>
        <w:tabs>
          <w:tab w:val="left" w:pos="859"/>
          <w:tab w:val="left" w:pos="860"/>
        </w:tabs>
        <w:spacing w:after="0" w:line="360" w:lineRule="auto"/>
        <w:ind w:right="543"/>
        <w:contextualSpacing/>
        <w:rPr>
          <w:rFonts w:cstheme="minorHAnsi"/>
          <w:b/>
          <w:bCs/>
          <w:sz w:val="24"/>
          <w:szCs w:val="24"/>
          <w:rtl/>
        </w:rPr>
      </w:pPr>
    </w:p>
    <w:p w14:paraId="75630FE9" w14:textId="15D6AC09" w:rsidR="00D57671" w:rsidRDefault="00D57671" w:rsidP="00A92CD7">
      <w:pPr>
        <w:tabs>
          <w:tab w:val="left" w:pos="859"/>
          <w:tab w:val="left" w:pos="860"/>
        </w:tabs>
        <w:spacing w:after="0" w:line="360" w:lineRule="auto"/>
        <w:ind w:right="543"/>
        <w:contextualSpacing/>
        <w:rPr>
          <w:rFonts w:cstheme="minorHAnsi"/>
          <w:b/>
          <w:bCs/>
          <w:sz w:val="24"/>
          <w:szCs w:val="24"/>
          <w:rtl/>
        </w:rPr>
      </w:pPr>
    </w:p>
    <w:p w14:paraId="6792896B" w14:textId="77777777" w:rsidR="00D57671" w:rsidRPr="007E2573" w:rsidRDefault="00D57671" w:rsidP="00A92CD7">
      <w:pPr>
        <w:tabs>
          <w:tab w:val="left" w:pos="859"/>
          <w:tab w:val="left" w:pos="860"/>
        </w:tabs>
        <w:spacing w:after="0" w:line="360" w:lineRule="auto"/>
        <w:ind w:right="543"/>
        <w:contextualSpacing/>
        <w:rPr>
          <w:rFonts w:cstheme="minorHAnsi"/>
          <w:b/>
          <w:bCs/>
          <w:sz w:val="24"/>
          <w:szCs w:val="24"/>
        </w:rPr>
      </w:pPr>
    </w:p>
    <w:p w14:paraId="63887854" w14:textId="5BCDDA65" w:rsidR="00B259C9" w:rsidRPr="007E2573" w:rsidRDefault="00B259C9" w:rsidP="00A92CD7">
      <w:pPr>
        <w:tabs>
          <w:tab w:val="left" w:pos="859"/>
          <w:tab w:val="left" w:pos="860"/>
        </w:tabs>
        <w:bidi/>
        <w:spacing w:after="0" w:line="360" w:lineRule="auto"/>
        <w:ind w:right="543"/>
        <w:contextualSpacing/>
        <w:rPr>
          <w:rFonts w:cstheme="minorHAnsi"/>
          <w:b/>
          <w:bCs/>
          <w:sz w:val="24"/>
          <w:szCs w:val="24"/>
        </w:rPr>
      </w:pPr>
      <w:bookmarkStart w:id="56" w:name="_Hlk115180223"/>
      <w:r w:rsidRPr="007E2573">
        <w:rPr>
          <w:rFonts w:cstheme="minorHAnsi"/>
          <w:b/>
          <w:bCs/>
          <w:sz w:val="24"/>
          <w:szCs w:val="24"/>
          <w:rtl/>
          <w:lang w:bidi="fa"/>
        </w:rPr>
        <w:lastRenderedPageBreak/>
        <w:t>اعلامیه تعیین مزایای نامطلوب چیست؟</w:t>
      </w:r>
    </w:p>
    <w:bookmarkEnd w:id="56"/>
    <w:p w14:paraId="05A08A86" w14:textId="77777777" w:rsidR="002241F0" w:rsidRPr="007E2573" w:rsidRDefault="002241F0" w:rsidP="00A92CD7">
      <w:pPr>
        <w:tabs>
          <w:tab w:val="left" w:pos="859"/>
          <w:tab w:val="left" w:pos="860"/>
        </w:tabs>
        <w:spacing w:after="0" w:line="360" w:lineRule="auto"/>
        <w:ind w:right="543"/>
        <w:contextualSpacing/>
        <w:rPr>
          <w:rFonts w:cstheme="minorHAnsi"/>
          <w:b/>
          <w:bCs/>
          <w:sz w:val="24"/>
          <w:szCs w:val="24"/>
        </w:rPr>
      </w:pPr>
    </w:p>
    <w:p w14:paraId="057D16F8" w14:textId="7074B78B" w:rsidR="00B259C9" w:rsidRPr="007E2573" w:rsidRDefault="00B259C9" w:rsidP="00A92CD7">
      <w:pPr>
        <w:tabs>
          <w:tab w:val="left" w:pos="859"/>
          <w:tab w:val="left" w:pos="860"/>
        </w:tabs>
        <w:bidi/>
        <w:spacing w:after="0" w:line="360" w:lineRule="auto"/>
        <w:ind w:right="543"/>
        <w:contextualSpacing/>
        <w:rPr>
          <w:rFonts w:cstheme="minorHAnsi"/>
          <w:sz w:val="24"/>
          <w:szCs w:val="24"/>
        </w:rPr>
      </w:pPr>
      <w:bookmarkStart w:id="57" w:name="_Hlk115185423"/>
      <w:r w:rsidRPr="007E2573">
        <w:rPr>
          <w:rFonts w:cstheme="minorHAnsi"/>
          <w:sz w:val="24"/>
          <w:szCs w:val="24"/>
          <w:rtl/>
          <w:lang w:bidi="fa"/>
        </w:rPr>
        <w:t>اعلامیه تعیین مزایای نامطلوب نامه​ای کتبی است که طرح بیمه سلامت روان شما در صورتی برای شما ارسال می​کند که تصمیمی مبنی رد، محدود کردن، کاهش، به تاخیر انداختن یا خاتمه دادن خدماتی که شما و ارائه دهنده شما معتقدید باید دریافت کنید، می​گیرد. این اعلامیه شامل رد کردن پرداخت برای</w:t>
      </w:r>
      <w:r w:rsidRPr="007E2573">
        <w:rPr>
          <w:rFonts w:cstheme="minorHAnsi"/>
          <w:sz w:val="24"/>
          <w:szCs w:val="24"/>
        </w:rPr>
        <w:t xml:space="preserve"> </w:t>
      </w:r>
      <w:r w:rsidRPr="007E2573">
        <w:rPr>
          <w:rFonts w:cstheme="minorHAnsi"/>
          <w:sz w:val="24"/>
          <w:szCs w:val="24"/>
          <w:rtl/>
          <w:lang w:bidi="fa"/>
        </w:rPr>
        <w:t>یک خدمت، رد کردن بر اساس ادعای عدم پوشش خدمات، رد کردن بر اساس این ادعا که خدمات از نظر پزشکی ضروری نیستند، رد کردن مبنی بر اینکه سیستم ارائه آن خدمت اشتباه است،</w:t>
      </w:r>
      <w:r w:rsidRPr="007E2573">
        <w:rPr>
          <w:rFonts w:cstheme="minorHAnsi"/>
          <w:sz w:val="24"/>
          <w:szCs w:val="24"/>
        </w:rPr>
        <w:t xml:space="preserve"> </w:t>
      </w:r>
      <w:r w:rsidRPr="007E2573">
        <w:rPr>
          <w:rFonts w:cstheme="minorHAnsi"/>
          <w:sz w:val="24"/>
          <w:szCs w:val="24"/>
          <w:rtl/>
          <w:lang w:bidi="fa"/>
        </w:rPr>
        <w:t xml:space="preserve">یا رد درخواست اعتراض به مسئولیت مالی می​گردد. </w:t>
      </w:r>
      <w:bookmarkEnd w:id="57"/>
      <w:r w:rsidRPr="007E2573">
        <w:rPr>
          <w:rFonts w:cstheme="minorHAnsi"/>
          <w:sz w:val="24"/>
          <w:szCs w:val="24"/>
          <w:rtl/>
          <w:lang w:bidi="fa"/>
        </w:rPr>
        <w:t>اعلامیه تعیین مزایای نامطلوب همچنین برای اطلاع​رسانی به شما در صورتی که شکایت، درخواست تجدیدنظر یا تجدیدنظر فوری شما به موقع حل نشده باشد یا در صورتی که خدماتی را در چارچوب استانداردهای جدول زمانی طرح بیمه سلامت روان برای ارائه خدمات دریافت نکرده باشید استفاده می​شود.</w:t>
      </w:r>
    </w:p>
    <w:p w14:paraId="5EA31E71" w14:textId="77777777" w:rsidR="00DB34FD" w:rsidRPr="007E2573" w:rsidRDefault="00DB34FD" w:rsidP="00A92CD7">
      <w:pPr>
        <w:tabs>
          <w:tab w:val="left" w:pos="859"/>
          <w:tab w:val="left" w:pos="860"/>
        </w:tabs>
        <w:spacing w:after="0" w:line="360" w:lineRule="auto"/>
        <w:ind w:right="543"/>
        <w:contextualSpacing/>
        <w:rPr>
          <w:rFonts w:cstheme="minorHAnsi"/>
          <w:sz w:val="24"/>
          <w:szCs w:val="24"/>
        </w:rPr>
      </w:pPr>
    </w:p>
    <w:p w14:paraId="1B49AE39" w14:textId="6CE64B12" w:rsidR="00CB0BC0" w:rsidRPr="007E2573" w:rsidRDefault="00CB0BC0" w:rsidP="00A92CD7">
      <w:pPr>
        <w:bidi/>
        <w:spacing w:after="0" w:line="360" w:lineRule="auto"/>
        <w:contextualSpacing/>
        <w:rPr>
          <w:rFonts w:cstheme="minorHAnsi"/>
          <w:b/>
          <w:bCs/>
          <w:sz w:val="24"/>
          <w:szCs w:val="24"/>
        </w:rPr>
      </w:pPr>
      <w:r w:rsidRPr="007E2573">
        <w:rPr>
          <w:rFonts w:cstheme="minorHAnsi"/>
          <w:b/>
          <w:bCs/>
          <w:sz w:val="24"/>
          <w:szCs w:val="24"/>
          <w:rtl/>
          <w:lang w:bidi="fa"/>
        </w:rPr>
        <w:t>زمانبندی اعلامیه</w:t>
      </w:r>
    </w:p>
    <w:p w14:paraId="74AD72C2" w14:textId="2DC9CAB0" w:rsidR="00CB0BC0" w:rsidRPr="007E2573" w:rsidRDefault="62B04E8C" w:rsidP="00A92CD7">
      <w:pPr>
        <w:bidi/>
        <w:spacing w:after="0" w:line="360" w:lineRule="auto"/>
        <w:contextualSpacing/>
        <w:rPr>
          <w:rFonts w:cstheme="minorHAnsi"/>
          <w:sz w:val="24"/>
          <w:szCs w:val="24"/>
        </w:rPr>
      </w:pPr>
      <w:bookmarkStart w:id="58" w:name="_Hlk115180612"/>
      <w:r w:rsidRPr="007E2573">
        <w:rPr>
          <w:rFonts w:cstheme="minorHAnsi"/>
          <w:sz w:val="24"/>
          <w:szCs w:val="24"/>
          <w:rtl/>
          <w:lang w:bidi="fa"/>
        </w:rPr>
        <w:t xml:space="preserve">طرح بیمه سلامت روان باید حداقل </w:t>
      </w:r>
      <w:r w:rsidRPr="007E2573">
        <w:rPr>
          <w:rFonts w:cstheme="minorHAnsi"/>
          <w:sz w:val="24"/>
          <w:szCs w:val="24"/>
        </w:rPr>
        <w:t>10</w:t>
      </w:r>
      <w:r w:rsidRPr="007E2573">
        <w:rPr>
          <w:rFonts w:cstheme="minorHAnsi"/>
          <w:sz w:val="24"/>
          <w:szCs w:val="24"/>
          <w:rtl/>
          <w:lang w:bidi="fa"/>
        </w:rPr>
        <w:t xml:space="preserve"> روز قبل از تاریخ اقدام برای خاتمه، تعلیق یا کاهش خدمات تخصصی سلامت روان که قبلاً مجاز بوده است، اعلامیه را برای ذینفع پست کند. </w:t>
      </w:r>
      <w:bookmarkStart w:id="59" w:name="_Hlk115180845"/>
      <w:r w:rsidRPr="007E2573">
        <w:rPr>
          <w:rFonts w:cstheme="minorHAnsi"/>
          <w:sz w:val="24"/>
          <w:szCs w:val="24"/>
          <w:rtl/>
          <w:lang w:bidi="fa"/>
        </w:rPr>
        <w:t>طرح بیمه سلامت روان همچنین باید ظرف دو روز کاری پس از تصمیم گیری برای رد کردن پرداخت یا تصمیماتی که منجر به رد، تأخیر یا تغییر تمام یا بخشی از خدمات تخصصی سلامت روان درخواستی می​شود، اعلامیه را به ذینفع ارسال کند.</w:t>
      </w:r>
    </w:p>
    <w:bookmarkEnd w:id="58"/>
    <w:bookmarkEnd w:id="59"/>
    <w:p w14:paraId="6BA29CED" w14:textId="77777777" w:rsidR="00CB0BC0" w:rsidRPr="007E2573" w:rsidRDefault="00CB0BC0" w:rsidP="00A92CD7">
      <w:pPr>
        <w:tabs>
          <w:tab w:val="left" w:pos="859"/>
          <w:tab w:val="left" w:pos="860"/>
        </w:tabs>
        <w:spacing w:after="0" w:line="360" w:lineRule="auto"/>
        <w:ind w:right="543"/>
        <w:contextualSpacing/>
        <w:rPr>
          <w:rFonts w:cstheme="minorHAnsi"/>
          <w:b/>
          <w:bCs/>
          <w:sz w:val="24"/>
          <w:szCs w:val="24"/>
        </w:rPr>
      </w:pPr>
    </w:p>
    <w:p w14:paraId="13F8FEEC" w14:textId="36E2906D" w:rsidR="00293097" w:rsidRPr="007E2573" w:rsidRDefault="00293097" w:rsidP="00A92CD7">
      <w:pPr>
        <w:tabs>
          <w:tab w:val="left" w:pos="859"/>
          <w:tab w:val="left" w:pos="860"/>
        </w:tabs>
        <w:bidi/>
        <w:spacing w:after="0" w:line="360" w:lineRule="auto"/>
        <w:ind w:right="543"/>
        <w:contextualSpacing/>
        <w:rPr>
          <w:rFonts w:cstheme="minorHAnsi"/>
          <w:b/>
          <w:bCs/>
          <w:sz w:val="24"/>
          <w:szCs w:val="24"/>
        </w:rPr>
      </w:pPr>
      <w:r w:rsidRPr="007E2573">
        <w:rPr>
          <w:rFonts w:cstheme="minorHAnsi"/>
          <w:b/>
          <w:bCs/>
          <w:sz w:val="24"/>
          <w:szCs w:val="24"/>
          <w:rtl/>
          <w:lang w:bidi="fa"/>
        </w:rPr>
        <w:t>آیا هرگاه قرار باشد خدماتی را که خواهان آن هستم، دریافت نکنم، اعلامیه​ای مبنی بر تعیین مزایای نامطلوب دریافت می​کنم؟</w:t>
      </w:r>
    </w:p>
    <w:p w14:paraId="52585A82" w14:textId="77777777" w:rsidR="00293097" w:rsidRPr="007E2573" w:rsidRDefault="00293097" w:rsidP="00A92CD7">
      <w:pPr>
        <w:tabs>
          <w:tab w:val="left" w:pos="859"/>
          <w:tab w:val="left" w:pos="860"/>
        </w:tabs>
        <w:spacing w:after="0" w:line="360" w:lineRule="auto"/>
        <w:ind w:right="543"/>
        <w:contextualSpacing/>
        <w:rPr>
          <w:rFonts w:cstheme="minorHAnsi"/>
          <w:b/>
          <w:bCs/>
          <w:sz w:val="24"/>
          <w:szCs w:val="24"/>
        </w:rPr>
      </w:pPr>
    </w:p>
    <w:p w14:paraId="3C57EB8E" w14:textId="6866EDC1" w:rsidR="00293097" w:rsidRPr="007E2573" w:rsidRDefault="00570A6E" w:rsidP="00A92CD7">
      <w:pPr>
        <w:tabs>
          <w:tab w:val="left" w:pos="859"/>
          <w:tab w:val="left" w:pos="860"/>
        </w:tabs>
        <w:bidi/>
        <w:spacing w:after="0" w:line="360" w:lineRule="auto"/>
        <w:ind w:right="543"/>
        <w:contextualSpacing/>
        <w:rPr>
          <w:rFonts w:cstheme="minorHAnsi"/>
          <w:sz w:val="24"/>
          <w:szCs w:val="24"/>
        </w:rPr>
      </w:pPr>
      <w:r w:rsidRPr="007E2573">
        <w:rPr>
          <w:rFonts w:cstheme="minorHAnsi"/>
          <w:sz w:val="24"/>
          <w:szCs w:val="24"/>
          <w:rtl/>
          <w:lang w:bidi="fa"/>
        </w:rPr>
        <w:t>بله، شما باید اعلامیه تعیین مزایای نامطلوب دریافت کنید. با این حال، اگر اعلامیه دریافت نکردید، می​توانید به طرح بیمه سلامت روان شهرستان درخواست تجدیدنظر بدهید یا اگر فرآیند تجدیدنظر را تکمیل کرده​اید، می​توانید درخواست دادرسی عادلانه ایالتی کنید. هنگامی که با شهرستان خود تماس برقرار می​کنید، اشاره کنید که شما یک مورد تعیین مزایای نامطلوب را تجربه کرده​اید اما اعلامیه دریافت نکرده​اید. اطلاعات مربوط به نحوه ثبت درخواست تجدیدنظر یا درخواست دادرسی عادلانه ایالتی در این کتابچه راهنما گنجانده شده است. این اطلاعات باید در دفتر ارائه دهنده شما نیز موجود باشد.</w:t>
      </w:r>
    </w:p>
    <w:p w14:paraId="70A8E893" w14:textId="1DFAF14F" w:rsidR="00293097" w:rsidRDefault="00293097" w:rsidP="00A92CD7">
      <w:pPr>
        <w:tabs>
          <w:tab w:val="left" w:pos="859"/>
          <w:tab w:val="left" w:pos="860"/>
        </w:tabs>
        <w:spacing w:after="0" w:line="360" w:lineRule="auto"/>
        <w:ind w:right="543"/>
        <w:contextualSpacing/>
        <w:rPr>
          <w:rFonts w:cstheme="minorHAnsi"/>
          <w:sz w:val="24"/>
          <w:szCs w:val="24"/>
          <w:rtl/>
        </w:rPr>
      </w:pPr>
    </w:p>
    <w:p w14:paraId="3F081DC5" w14:textId="3BC36953" w:rsidR="00D57671" w:rsidRDefault="00D57671" w:rsidP="00A92CD7">
      <w:pPr>
        <w:tabs>
          <w:tab w:val="left" w:pos="859"/>
          <w:tab w:val="left" w:pos="860"/>
        </w:tabs>
        <w:spacing w:after="0" w:line="360" w:lineRule="auto"/>
        <w:ind w:right="543"/>
        <w:contextualSpacing/>
        <w:rPr>
          <w:rFonts w:cstheme="minorHAnsi"/>
          <w:sz w:val="24"/>
          <w:szCs w:val="24"/>
          <w:rtl/>
        </w:rPr>
      </w:pPr>
    </w:p>
    <w:p w14:paraId="52AC5DE8" w14:textId="77777777" w:rsidR="00D57671" w:rsidRPr="007E2573" w:rsidRDefault="00D57671" w:rsidP="00A92CD7">
      <w:pPr>
        <w:tabs>
          <w:tab w:val="left" w:pos="859"/>
          <w:tab w:val="left" w:pos="860"/>
        </w:tabs>
        <w:spacing w:after="0" w:line="360" w:lineRule="auto"/>
        <w:ind w:right="543"/>
        <w:contextualSpacing/>
        <w:rPr>
          <w:rFonts w:cstheme="minorHAnsi"/>
          <w:sz w:val="24"/>
          <w:szCs w:val="24"/>
        </w:rPr>
      </w:pPr>
    </w:p>
    <w:p w14:paraId="035D83EC" w14:textId="59D786B6" w:rsidR="00B259C9" w:rsidRPr="007E2573" w:rsidRDefault="00B259C9" w:rsidP="00A92CD7">
      <w:pPr>
        <w:tabs>
          <w:tab w:val="left" w:pos="859"/>
          <w:tab w:val="left" w:pos="860"/>
        </w:tabs>
        <w:bidi/>
        <w:spacing w:after="0" w:line="360" w:lineRule="auto"/>
        <w:ind w:right="543"/>
        <w:contextualSpacing/>
        <w:rPr>
          <w:rFonts w:cstheme="minorHAnsi"/>
          <w:b/>
          <w:bCs/>
          <w:sz w:val="24"/>
          <w:szCs w:val="24"/>
        </w:rPr>
      </w:pPr>
      <w:r w:rsidRPr="007E2573">
        <w:rPr>
          <w:rFonts w:cstheme="minorHAnsi"/>
          <w:b/>
          <w:bCs/>
          <w:sz w:val="24"/>
          <w:szCs w:val="24"/>
          <w:rtl/>
          <w:lang w:bidi="fa"/>
        </w:rPr>
        <w:lastRenderedPageBreak/>
        <w:t>اعلامیه تعیین مزایای نامطلوب به من چه خواهد گفت؟</w:t>
      </w:r>
    </w:p>
    <w:p w14:paraId="725CAD16" w14:textId="77777777" w:rsidR="002241F0" w:rsidRPr="007E2573" w:rsidRDefault="002241F0" w:rsidP="00A92CD7">
      <w:pPr>
        <w:tabs>
          <w:tab w:val="left" w:pos="859"/>
          <w:tab w:val="left" w:pos="860"/>
        </w:tabs>
        <w:spacing w:after="0" w:line="360" w:lineRule="auto"/>
        <w:ind w:right="543"/>
        <w:contextualSpacing/>
        <w:rPr>
          <w:rFonts w:cstheme="minorHAnsi"/>
          <w:b/>
          <w:bCs/>
          <w:sz w:val="24"/>
          <w:szCs w:val="24"/>
        </w:rPr>
      </w:pPr>
    </w:p>
    <w:p w14:paraId="07BB623C" w14:textId="68CB6F25" w:rsidR="00B259C9" w:rsidRPr="007E2573" w:rsidRDefault="00B259C9" w:rsidP="00A92CD7">
      <w:pPr>
        <w:tabs>
          <w:tab w:val="left" w:pos="859"/>
          <w:tab w:val="left" w:pos="860"/>
        </w:tabs>
        <w:bidi/>
        <w:spacing w:after="0" w:line="360" w:lineRule="auto"/>
        <w:ind w:right="543"/>
        <w:contextualSpacing/>
        <w:rPr>
          <w:rFonts w:cstheme="minorHAnsi"/>
          <w:sz w:val="24"/>
          <w:szCs w:val="24"/>
        </w:rPr>
      </w:pPr>
      <w:r w:rsidRPr="007E2573">
        <w:rPr>
          <w:rFonts w:cstheme="minorHAnsi"/>
          <w:sz w:val="24"/>
          <w:szCs w:val="24"/>
          <w:rtl/>
          <w:lang w:bidi="fa"/>
        </w:rPr>
        <w:t>اعلامیه تعیین مزایای نامطلوب به شما می​گوید:</w:t>
      </w:r>
    </w:p>
    <w:p w14:paraId="3AB44D99" w14:textId="08B974C4" w:rsidR="00B259C9" w:rsidRPr="007E2573" w:rsidRDefault="5E32D5D2"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طرح بیمه سلامت روان شما چه کاری انجام داد که بر شما و امکان دریافت خدمات تأثیر می​گذارد</w:t>
      </w:r>
    </w:p>
    <w:p w14:paraId="3211AA18" w14:textId="77777777" w:rsidR="00B259C9" w:rsidRPr="007E2573" w:rsidRDefault="00B259C9"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تاریخ اجرایی شدن تصمیم و دلیل تصمیم</w:t>
      </w:r>
    </w:p>
    <w:p w14:paraId="6AB72771" w14:textId="773FC8EE" w:rsidR="00B259C9" w:rsidRPr="007E2573" w:rsidRDefault="006D145E" w:rsidP="006D145E">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قوانین ایالت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فدرال که مبنای این تصمیم بود</w:t>
      </w:r>
    </w:p>
    <w:p w14:paraId="13409831" w14:textId="77777777" w:rsidR="006D145E" w:rsidRPr="007E2573" w:rsidRDefault="00B259C9" w:rsidP="00DB092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حق شما برای درخواست تجدیدنظر در صورتی که با تصمیم طرح بیمه سلامت روان موافق نباشید</w:t>
      </w:r>
    </w:p>
    <w:p w14:paraId="75548A96" w14:textId="2608BBF8" w:rsidR="23F6246E" w:rsidRPr="007E2573" w:rsidRDefault="006D145E" w:rsidP="00DB092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نحوه دریافت کپی از مدارک، سوابق و سایر اطلاعات مربوط به تصمیم طرح بیمه سلامت روان</w:t>
      </w:r>
    </w:p>
    <w:p w14:paraId="0109014A" w14:textId="5DEB02B2"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نحوه ثبت درخواست تجدید نظر در طرح بیمه سلامت روان</w:t>
      </w:r>
    </w:p>
    <w:p w14:paraId="518326E9" w14:textId="6BA18CEB"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نحوه درخواست دادرسی عادلانه ایالتی در صورتی که از تصمیم طرح بیمه سلامت روان در مورد درخواست تجدیدنظر خود راضی نباشید</w:t>
      </w:r>
    </w:p>
    <w:p w14:paraId="2F7886DF" w14:textId="37B18665"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نحوه درخواست تجدیدنظر فوری یا دادرسی عادلانه فوری ایالتی</w:t>
      </w:r>
    </w:p>
    <w:p w14:paraId="133ECB66" w14:textId="6BCCE07A"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bookmarkStart w:id="60" w:name="___What_Should_I_Do_When_I_Get_a_Notice_"/>
      <w:bookmarkEnd w:id="60"/>
      <w:r w:rsidRPr="007E2573">
        <w:rPr>
          <w:rFonts w:asciiTheme="minorHAnsi" w:hAnsiTheme="minorHAnsi" w:cstheme="minorHAnsi"/>
          <w:sz w:val="24"/>
          <w:szCs w:val="24"/>
          <w:rtl/>
          <w:lang w:bidi="fa"/>
        </w:rPr>
        <w:t>نحوه دریافت کمک برای درخواست تجدیدنظر یا درخواست دادرسی عادلانه ایالتی</w:t>
      </w:r>
    </w:p>
    <w:p w14:paraId="6B0DB1DD" w14:textId="4E82A5C8"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چه مدت برای درخواست تجدید نظر یا درخواست دادرسی عادلانه ایالتی فرصت دارید</w:t>
      </w:r>
    </w:p>
    <w:p w14:paraId="076D52C4" w14:textId="5487107E" w:rsidR="00B259C9" w:rsidRPr="007E2573" w:rsidRDefault="14AD1F99"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حق شما برای ادامه دریافت خدمات در زمانی که منتظر تجدیدنظر یا تصمیم دادرسی عادلانه ایالتی هستید، نحوه درخواست تداوم این خدمات و اینکه آیا هزینه​های این خدمات توسط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پوشش داده می​شود</w:t>
      </w:r>
    </w:p>
    <w:p w14:paraId="080CD6D7" w14:textId="433B524B" w:rsidR="00B259C9" w:rsidRPr="007E2573" w:rsidRDefault="2ADBAF57" w:rsidP="003F49FA">
      <w:pPr>
        <w:pStyle w:val="ListParagraph"/>
        <w:numPr>
          <w:ilvl w:val="0"/>
          <w:numId w:val="16"/>
        </w:numPr>
        <w:tabs>
          <w:tab w:val="left" w:pos="859"/>
          <w:tab w:val="left" w:pos="860"/>
        </w:tabs>
        <w:bidi/>
        <w:spacing w:line="360" w:lineRule="auto"/>
        <w:ind w:right="543"/>
        <w:contextualSpacing/>
        <w:rPr>
          <w:rFonts w:asciiTheme="minorHAnsi" w:hAnsiTheme="minorHAnsi" w:cstheme="minorHAnsi"/>
          <w:sz w:val="24"/>
          <w:szCs w:val="24"/>
        </w:rPr>
      </w:pPr>
      <w:r w:rsidRPr="007E2573">
        <w:rPr>
          <w:rFonts w:asciiTheme="minorHAnsi" w:hAnsiTheme="minorHAnsi" w:cstheme="minorHAnsi"/>
          <w:sz w:val="24"/>
          <w:szCs w:val="24"/>
          <w:rtl/>
          <w:lang w:bidi="fa"/>
        </w:rPr>
        <w:t>زمانی که باید درخواست تجدیدنظر یا دادرسی عادلانه ایالتی خود را ارسال کنید، در صورتی که بخواهید خدمات ادامه یابد</w:t>
      </w:r>
    </w:p>
    <w:p w14:paraId="28DFE66F" w14:textId="3098061E" w:rsidR="00DB34FD" w:rsidRPr="007E2573" w:rsidRDefault="00DB34FD" w:rsidP="00A92CD7">
      <w:pPr>
        <w:tabs>
          <w:tab w:val="left" w:pos="859"/>
          <w:tab w:val="left" w:pos="860"/>
        </w:tabs>
        <w:spacing w:after="0" w:line="360" w:lineRule="auto"/>
        <w:ind w:right="543"/>
        <w:contextualSpacing/>
        <w:rPr>
          <w:rFonts w:cstheme="minorHAnsi"/>
          <w:sz w:val="24"/>
          <w:szCs w:val="24"/>
        </w:rPr>
      </w:pPr>
    </w:p>
    <w:p w14:paraId="3DA36EC2" w14:textId="3C9C4205" w:rsidR="00DB34FD" w:rsidRPr="007E2573" w:rsidRDefault="00DB34FD" w:rsidP="00A92CD7">
      <w:pPr>
        <w:tabs>
          <w:tab w:val="left" w:pos="859"/>
          <w:tab w:val="left" w:pos="860"/>
        </w:tabs>
        <w:bidi/>
        <w:spacing w:after="0" w:line="360" w:lineRule="auto"/>
        <w:ind w:right="543"/>
        <w:contextualSpacing/>
        <w:rPr>
          <w:rFonts w:cstheme="minorHAnsi"/>
          <w:b/>
          <w:bCs/>
          <w:sz w:val="24"/>
          <w:szCs w:val="24"/>
        </w:rPr>
      </w:pPr>
      <w:r w:rsidRPr="007E2573">
        <w:rPr>
          <w:rFonts w:cstheme="minorHAnsi"/>
          <w:b/>
          <w:bCs/>
          <w:sz w:val="24"/>
          <w:szCs w:val="24"/>
          <w:rtl/>
          <w:lang w:bidi="fa"/>
        </w:rPr>
        <w:t>هنگام دریافت اعلامیه تعیین مزایای نامطلوب چه باید بکنم؟</w:t>
      </w:r>
    </w:p>
    <w:p w14:paraId="519D9A79" w14:textId="77777777" w:rsidR="002241F0" w:rsidRPr="007E2573" w:rsidRDefault="002241F0" w:rsidP="00A92CD7">
      <w:pPr>
        <w:tabs>
          <w:tab w:val="left" w:pos="859"/>
          <w:tab w:val="left" w:pos="860"/>
        </w:tabs>
        <w:spacing w:after="0" w:line="360" w:lineRule="auto"/>
        <w:ind w:right="543"/>
        <w:contextualSpacing/>
        <w:rPr>
          <w:rFonts w:cstheme="minorHAnsi"/>
          <w:b/>
          <w:bCs/>
          <w:sz w:val="24"/>
          <w:szCs w:val="24"/>
        </w:rPr>
      </w:pPr>
    </w:p>
    <w:p w14:paraId="53363FD6" w14:textId="1D48609F" w:rsidR="00DB34FD" w:rsidRPr="007E2573" w:rsidRDefault="00DB34FD" w:rsidP="00A92CD7">
      <w:pPr>
        <w:tabs>
          <w:tab w:val="left" w:pos="859"/>
          <w:tab w:val="left" w:pos="860"/>
        </w:tabs>
        <w:bidi/>
        <w:spacing w:after="0" w:line="360" w:lineRule="auto"/>
        <w:ind w:right="543"/>
        <w:contextualSpacing/>
        <w:rPr>
          <w:rFonts w:cstheme="minorHAnsi"/>
          <w:sz w:val="24"/>
          <w:szCs w:val="24"/>
        </w:rPr>
      </w:pPr>
      <w:r w:rsidRPr="007E2573">
        <w:rPr>
          <w:rFonts w:cstheme="minorHAnsi"/>
          <w:sz w:val="24"/>
          <w:szCs w:val="24"/>
          <w:rtl/>
          <w:lang w:bidi="fa"/>
        </w:rPr>
        <w:t>هنگامی که اعلامیه تعیین مزایای نامطلوب دریافت می​کنید، باید تمام اطلاعات مندرج در اعلامیه را به دقت بخوانید. اگر اعلامیه را متوجه نشدید، طرح بیمه سلامت روان شما می​تواند به شما کمک کند. همچنین می​توانید از شخص دیگری بخواهید که به شما کمک کند.</w:t>
      </w:r>
    </w:p>
    <w:p w14:paraId="71AB2303" w14:textId="77777777" w:rsidR="00705FE2" w:rsidRPr="007E2573" w:rsidRDefault="00705FE2" w:rsidP="00A92CD7">
      <w:pPr>
        <w:tabs>
          <w:tab w:val="left" w:pos="859"/>
          <w:tab w:val="left" w:pos="860"/>
        </w:tabs>
        <w:spacing w:after="0" w:line="360" w:lineRule="auto"/>
        <w:ind w:right="543"/>
        <w:contextualSpacing/>
        <w:rPr>
          <w:rFonts w:cstheme="minorHAnsi"/>
          <w:sz w:val="24"/>
          <w:szCs w:val="24"/>
        </w:rPr>
      </w:pPr>
    </w:p>
    <w:p w14:paraId="0495366A" w14:textId="51232F24" w:rsidR="00247536" w:rsidRPr="007E2573" w:rsidRDefault="112E2A32" w:rsidP="00A92CD7">
      <w:pPr>
        <w:tabs>
          <w:tab w:val="left" w:pos="859"/>
          <w:tab w:val="left" w:pos="860"/>
        </w:tabs>
        <w:bidi/>
        <w:spacing w:after="0" w:line="360" w:lineRule="auto"/>
        <w:ind w:right="543"/>
        <w:contextualSpacing/>
        <w:rPr>
          <w:rFonts w:cstheme="minorHAnsi"/>
          <w:sz w:val="24"/>
          <w:szCs w:val="24"/>
        </w:rPr>
      </w:pPr>
      <w:r w:rsidRPr="007E2573">
        <w:rPr>
          <w:rFonts w:cstheme="minorHAnsi"/>
          <w:sz w:val="24"/>
          <w:szCs w:val="24"/>
          <w:rtl/>
          <w:lang w:bidi="fa"/>
        </w:rPr>
        <w:t xml:space="preserve">هنگام ارائه درخواست تجدیدنظر یا درخواست برای دادرسی عادلانه ایالتی، می​توانید تداوم خدماتی را که متوقف شده است، درخواست کنید. شما باید حداکثر </w:t>
      </w:r>
      <w:r w:rsidRPr="007E2573">
        <w:rPr>
          <w:rFonts w:cstheme="minorHAnsi"/>
          <w:sz w:val="24"/>
          <w:szCs w:val="24"/>
        </w:rPr>
        <w:t>10</w:t>
      </w:r>
      <w:r w:rsidRPr="007E2573">
        <w:rPr>
          <w:rFonts w:cstheme="minorHAnsi"/>
          <w:sz w:val="24"/>
          <w:szCs w:val="24"/>
          <w:rtl/>
          <w:lang w:bidi="fa"/>
        </w:rPr>
        <w:t xml:space="preserve"> روز تقویمی پس از تاریخی که اعلامیه تعیین مزایای نامطلوب مهر </w:t>
      </w:r>
      <w:r w:rsidRPr="007E2573">
        <w:rPr>
          <w:rFonts w:cstheme="minorHAnsi"/>
          <w:sz w:val="24"/>
          <w:szCs w:val="24"/>
          <w:rtl/>
          <w:lang w:bidi="fa"/>
        </w:rPr>
        <w:lastRenderedPageBreak/>
        <w:t>پست خورده است یا شخصاً به شما داده شده است،</w:t>
      </w:r>
      <w:r w:rsidRPr="007E2573">
        <w:rPr>
          <w:rFonts w:cstheme="minorHAnsi"/>
          <w:sz w:val="24"/>
          <w:szCs w:val="24"/>
        </w:rPr>
        <w:t xml:space="preserve"> </w:t>
      </w:r>
      <w:r w:rsidRPr="007E2573">
        <w:rPr>
          <w:rFonts w:cstheme="minorHAnsi"/>
          <w:sz w:val="24"/>
          <w:szCs w:val="24"/>
          <w:rtl/>
          <w:lang w:bidi="fa"/>
        </w:rPr>
        <w:t>یا قبل از تاریخ لازم الاجرا شدن تغییر، تداوم خدمات را درخواست کنید.</w:t>
      </w:r>
    </w:p>
    <w:p w14:paraId="6E0991E1" w14:textId="2F5BA7F8" w:rsidR="33D91020" w:rsidRPr="007E2573" w:rsidRDefault="33D91020" w:rsidP="33D91020">
      <w:pPr>
        <w:tabs>
          <w:tab w:val="left" w:pos="859"/>
          <w:tab w:val="left" w:pos="860"/>
        </w:tabs>
        <w:spacing w:after="0" w:line="360" w:lineRule="auto"/>
        <w:ind w:right="543"/>
        <w:contextualSpacing/>
        <w:rPr>
          <w:rFonts w:cstheme="minorHAnsi"/>
          <w:sz w:val="24"/>
          <w:szCs w:val="24"/>
        </w:rPr>
      </w:pPr>
    </w:p>
    <w:p w14:paraId="5A981712" w14:textId="05F9CE6A" w:rsidR="00DB34FD" w:rsidRPr="007E2573" w:rsidRDefault="00DB34FD"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7B15B12B" w14:textId="77777777" w:rsidR="002241F0" w:rsidRPr="007E2573" w:rsidRDefault="002241F0" w:rsidP="00A92CD7">
      <w:pPr>
        <w:spacing w:after="0" w:line="360" w:lineRule="auto"/>
        <w:contextualSpacing/>
        <w:rPr>
          <w:rFonts w:cstheme="minorHAnsi"/>
          <w:b/>
          <w:bCs/>
          <w:sz w:val="24"/>
          <w:szCs w:val="24"/>
        </w:rPr>
      </w:pPr>
    </w:p>
    <w:p w14:paraId="17B9F83D" w14:textId="27344A2F" w:rsidR="00DB34FD" w:rsidRPr="007E2573" w:rsidRDefault="00DB34FD"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11190016" w14:textId="77777777" w:rsidR="00DB34FD" w:rsidRPr="007E2573" w:rsidRDefault="00DB34FD"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61" w:name="_Toc145515690"/>
      <w:bookmarkStart w:id="62" w:name="_Toc120045782"/>
      <w:bookmarkStart w:id="63" w:name="_Toc137732071"/>
      <w:bookmarkStart w:id="64" w:name="_Toc109642500"/>
      <w:r w:rsidRPr="007E2573">
        <w:rPr>
          <w:rFonts w:asciiTheme="minorHAnsi" w:hAnsiTheme="minorHAnsi" w:cstheme="minorHAnsi"/>
        </w:rPr>
        <w:lastRenderedPageBreak/>
        <w:t xml:space="preserve"> </w:t>
      </w:r>
      <w:r w:rsidRPr="007E2573">
        <w:rPr>
          <w:rFonts w:asciiTheme="minorHAnsi" w:hAnsiTheme="minorHAnsi" w:cstheme="minorHAnsi"/>
          <w:rtl/>
          <w:lang w:bidi="fa"/>
        </w:rPr>
        <w:t xml:space="preserve">فرآیند حل مشکل: نحوه ثبت شکایت یا تجدید نظر </w:t>
      </w:r>
      <w:bookmarkEnd w:id="61"/>
      <w:bookmarkEnd w:id="62"/>
      <w:bookmarkEnd w:id="63"/>
      <w:bookmarkEnd w:id="64"/>
    </w:p>
    <w:p w14:paraId="602A1E9C" w14:textId="77777777" w:rsidR="00DB34FD" w:rsidRPr="007E2573" w:rsidRDefault="00DB34FD" w:rsidP="00A92CD7">
      <w:pPr>
        <w:spacing w:after="0" w:line="360" w:lineRule="auto"/>
        <w:contextualSpacing/>
        <w:rPr>
          <w:rFonts w:cstheme="minorHAnsi"/>
          <w:b/>
          <w:bCs/>
          <w:sz w:val="24"/>
          <w:szCs w:val="24"/>
        </w:rPr>
      </w:pPr>
    </w:p>
    <w:p w14:paraId="11F2AD1B" w14:textId="51AAB31A" w:rsidR="00B259C9" w:rsidRPr="007E2573" w:rsidRDefault="00DB34FD" w:rsidP="00A92CD7">
      <w:pPr>
        <w:bidi/>
        <w:spacing w:after="0" w:line="360" w:lineRule="auto"/>
        <w:contextualSpacing/>
        <w:rPr>
          <w:rFonts w:cstheme="minorHAnsi"/>
          <w:b/>
          <w:bCs/>
          <w:sz w:val="24"/>
          <w:szCs w:val="24"/>
        </w:rPr>
      </w:pPr>
      <w:r w:rsidRPr="007E2573">
        <w:rPr>
          <w:rFonts w:cstheme="minorHAnsi"/>
          <w:b/>
          <w:bCs/>
          <w:sz w:val="24"/>
          <w:szCs w:val="24"/>
          <w:rtl/>
          <w:lang w:bidi="fa"/>
        </w:rPr>
        <w:t>اگر خدماتی را که خواهان آن هستم از طرح بیمه سلامت روانم دریافت نکنم چه می​شود؟</w:t>
      </w:r>
    </w:p>
    <w:p w14:paraId="54FC16EF" w14:textId="77777777" w:rsidR="002241F0" w:rsidRPr="007E2573" w:rsidRDefault="002241F0" w:rsidP="00A92CD7">
      <w:pPr>
        <w:spacing w:after="0" w:line="360" w:lineRule="auto"/>
        <w:contextualSpacing/>
        <w:rPr>
          <w:rFonts w:cstheme="minorHAnsi"/>
          <w:b/>
          <w:bCs/>
          <w:sz w:val="24"/>
          <w:szCs w:val="24"/>
        </w:rPr>
      </w:pPr>
    </w:p>
    <w:p w14:paraId="40C382B7" w14:textId="2BFBB682" w:rsidR="00DB34FD" w:rsidRPr="007E2573" w:rsidRDefault="00DB34FD"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اید فرآیندی داشته باشد تا بتوانید شکایت یا مشکل مربوط به هر موضوع مرتبط با خدمات تخصصی سلامت روان که خواهان آن هستید یا دریافت می​کنید را حل کنید. این فرآیند حل مشکل نامیده می​شود و می​تواند شامل موارد زیر باشد:</w:t>
      </w:r>
    </w:p>
    <w:p w14:paraId="349523BE" w14:textId="60B71A25" w:rsidR="00DB34FD" w:rsidRPr="007E2573" w:rsidRDefault="00DB34FD" w:rsidP="003F49FA">
      <w:pPr>
        <w:pStyle w:val="ListParagraph"/>
        <w:numPr>
          <w:ilvl w:val="0"/>
          <w:numId w:val="17"/>
        </w:numPr>
        <w:bidi/>
        <w:spacing w:line="360" w:lineRule="auto"/>
        <w:contextualSpacing/>
        <w:rPr>
          <w:rFonts w:asciiTheme="minorHAnsi" w:hAnsiTheme="minorHAnsi" w:cstheme="minorHAnsi"/>
          <w:sz w:val="24"/>
          <w:szCs w:val="24"/>
        </w:rPr>
      </w:pPr>
      <w:r w:rsidRPr="007E2573">
        <w:rPr>
          <w:rFonts w:asciiTheme="minorHAnsi" w:hAnsiTheme="minorHAnsi" w:cstheme="minorHAnsi"/>
          <w:b/>
          <w:bCs/>
          <w:sz w:val="24"/>
          <w:szCs w:val="24"/>
          <w:rtl/>
          <w:lang w:bidi="fa"/>
        </w:rPr>
        <w:t xml:space="preserve">فرآیند شکایت: </w:t>
      </w:r>
      <w:r w:rsidRPr="007E2573">
        <w:rPr>
          <w:rFonts w:asciiTheme="minorHAnsi" w:hAnsiTheme="minorHAnsi" w:cstheme="minorHAnsi"/>
          <w:sz w:val="24"/>
          <w:szCs w:val="24"/>
          <w:rtl/>
          <w:lang w:bidi="fa"/>
        </w:rPr>
        <w:t>بیان نارضایتی از هر موردی مربوط به خدمات تخصصی سلامت روان شما یا طرح بیمه سلامت روان.</w:t>
      </w:r>
    </w:p>
    <w:p w14:paraId="5888ECCA" w14:textId="0A326B35" w:rsidR="00DB34FD" w:rsidRPr="007E2573" w:rsidRDefault="00DB34FD" w:rsidP="003F49FA">
      <w:pPr>
        <w:pStyle w:val="ListParagraph"/>
        <w:numPr>
          <w:ilvl w:val="0"/>
          <w:numId w:val="17"/>
        </w:numPr>
        <w:bidi/>
        <w:spacing w:line="360" w:lineRule="auto"/>
        <w:contextualSpacing/>
        <w:rPr>
          <w:rFonts w:asciiTheme="minorHAnsi" w:hAnsiTheme="minorHAnsi" w:cstheme="minorHAnsi"/>
          <w:sz w:val="24"/>
          <w:szCs w:val="24"/>
        </w:rPr>
      </w:pPr>
      <w:r w:rsidRPr="007E2573">
        <w:rPr>
          <w:rFonts w:asciiTheme="minorHAnsi" w:hAnsiTheme="minorHAnsi" w:cstheme="minorHAnsi"/>
          <w:b/>
          <w:bCs/>
          <w:sz w:val="24"/>
          <w:szCs w:val="24"/>
          <w:rtl/>
          <w:lang w:bidi="fa"/>
        </w:rPr>
        <w:t>فرآیند تجدیدنظر:</w:t>
      </w:r>
      <w:r w:rsidRPr="007E2573">
        <w:rPr>
          <w:rFonts w:asciiTheme="minorHAnsi" w:hAnsiTheme="minorHAnsi" w:cstheme="minorHAnsi"/>
          <w:sz w:val="24"/>
          <w:szCs w:val="24"/>
          <w:rtl/>
          <w:lang w:bidi="fa"/>
        </w:rPr>
        <w:t xml:space="preserve"> بازنگری تصمیمی (به عنوان مثال رد کردن، خاتمه یا کاهش خدمات) که در مورد خدمات تخصصی سلامت روان شما توسط طرح بیمه سلامت روان یا ارائه دهنده شما گرفته شده است.</w:t>
      </w:r>
    </w:p>
    <w:p w14:paraId="0BB8D7FC" w14:textId="2B0C940C" w:rsidR="00DB34FD" w:rsidRPr="007E2573" w:rsidRDefault="605B116A" w:rsidP="003F49FA">
      <w:pPr>
        <w:pStyle w:val="ListParagraph"/>
        <w:numPr>
          <w:ilvl w:val="0"/>
          <w:numId w:val="17"/>
        </w:numPr>
        <w:bidi/>
        <w:spacing w:line="360" w:lineRule="auto"/>
        <w:contextualSpacing/>
        <w:rPr>
          <w:rFonts w:asciiTheme="minorHAnsi" w:hAnsiTheme="minorHAnsi" w:cstheme="minorHAnsi"/>
          <w:sz w:val="24"/>
          <w:szCs w:val="24"/>
        </w:rPr>
      </w:pPr>
      <w:r w:rsidRPr="007E2573">
        <w:rPr>
          <w:rFonts w:asciiTheme="minorHAnsi" w:hAnsiTheme="minorHAnsi" w:cstheme="minorHAnsi"/>
          <w:b/>
          <w:bCs/>
          <w:sz w:val="24"/>
          <w:szCs w:val="24"/>
          <w:rtl/>
          <w:lang w:bidi="fa"/>
        </w:rPr>
        <w:t xml:space="preserve">فرآیند دادرسی عادلانه ایالتی: </w:t>
      </w:r>
      <w:r w:rsidRPr="007E2573">
        <w:rPr>
          <w:rFonts w:asciiTheme="minorHAnsi" w:hAnsiTheme="minorHAnsi" w:cstheme="minorHAnsi"/>
          <w:sz w:val="24"/>
          <w:szCs w:val="24"/>
          <w:rtl/>
          <w:lang w:bidi="fa"/>
        </w:rPr>
        <w:t>فرآیند درخواست دادرسی اداری به قاضی قانون اداری ایالتی در صورتی که طرح بیمه سلامت روان درخواست تجدیدنظر شما را رد کند.</w:t>
      </w:r>
    </w:p>
    <w:p w14:paraId="2F2F48AA" w14:textId="77777777" w:rsidR="00DB34FD" w:rsidRPr="007E2573" w:rsidRDefault="00DB34FD" w:rsidP="00A92CD7">
      <w:pPr>
        <w:pStyle w:val="BodyText"/>
        <w:spacing w:line="360" w:lineRule="auto"/>
        <w:ind w:left="139" w:right="262"/>
        <w:contextualSpacing/>
        <w:rPr>
          <w:rFonts w:asciiTheme="minorHAnsi" w:hAnsiTheme="minorHAnsi" w:cstheme="minorHAnsi"/>
        </w:rPr>
      </w:pPr>
    </w:p>
    <w:p w14:paraId="199BE8D4" w14:textId="7984609D" w:rsidR="00DB34FD" w:rsidRPr="007E2573" w:rsidRDefault="605B116A" w:rsidP="00A92CD7">
      <w:pPr>
        <w:pStyle w:val="BodyText"/>
        <w:bidi/>
        <w:spacing w:line="360" w:lineRule="auto"/>
        <w:ind w:right="262"/>
        <w:contextualSpacing/>
        <w:rPr>
          <w:rFonts w:asciiTheme="minorHAnsi" w:hAnsiTheme="minorHAnsi" w:cstheme="minorHAnsi"/>
        </w:rPr>
      </w:pPr>
      <w:r w:rsidRPr="007E2573">
        <w:rPr>
          <w:rFonts w:asciiTheme="minorHAnsi" w:hAnsiTheme="minorHAnsi" w:cstheme="minorHAnsi"/>
          <w:rtl/>
          <w:lang w:bidi="fa"/>
        </w:rPr>
        <w:t>تسلیم شکایت، تجدیدنظر یا درخواست دادرسی عادلانه ایالتی عملی منفی علیه شما حساب نمی​شود و بر خدماتی که دریافت می​کنید تأثیری نخواهد داشت. ثبت شکایت یا درخواست تجدیدنظر به شما کمک می​کند تا خدمات مورد نیاز خود را دریافت کنید و مشکلاتی را که با خدمات تخصصی سلامت روان دارید حل کنید. شکایات و درخواست​های تجدید نظر همچنین با دادن اطلاعاتی که طرح بیمه سلامت روان می​تواند برای بهبود خدمات خود استفاده کند، به طرح کمک می​کنند. هنگامی که شکایت یا درخواست تجدیدنظر شما کامل شد، طرح بیمه سلامت روان شما و سایرین درگیر، مانند ارائه دهندگان، را از نتیجه نهایی مطلع می​کند. هنگامی که جلسه دادرسی عادلانه ایالتی شما تصمیم گیری می​شود، دفتر دادرسی عادلانه ایالتی شما و سایر افراد درگیر را از نتیجه نهایی مطلع می​کند. در زیر می​توانید درباره فرآیند حل هر مشکل بیشتر بدانید.</w:t>
      </w:r>
    </w:p>
    <w:p w14:paraId="28A20A69" w14:textId="77777777" w:rsidR="00DB34FD" w:rsidRPr="007E2573" w:rsidRDefault="00DB34FD" w:rsidP="00A92CD7">
      <w:pPr>
        <w:pStyle w:val="BodyText"/>
        <w:spacing w:line="360" w:lineRule="auto"/>
        <w:ind w:left="139" w:right="262"/>
        <w:contextualSpacing/>
        <w:rPr>
          <w:rFonts w:asciiTheme="minorHAnsi" w:hAnsiTheme="minorHAnsi" w:cstheme="minorHAnsi"/>
        </w:rPr>
      </w:pPr>
    </w:p>
    <w:p w14:paraId="048AF417" w14:textId="0D017078" w:rsidR="00DB34FD" w:rsidRPr="007E2573" w:rsidRDefault="605B116A" w:rsidP="00A92CD7">
      <w:pPr>
        <w:bidi/>
        <w:spacing w:after="0" w:line="360" w:lineRule="auto"/>
        <w:contextualSpacing/>
        <w:rPr>
          <w:rFonts w:cstheme="minorHAnsi"/>
          <w:b/>
          <w:bCs/>
          <w:sz w:val="24"/>
          <w:szCs w:val="24"/>
        </w:rPr>
      </w:pPr>
      <w:r w:rsidRPr="007E2573">
        <w:rPr>
          <w:rFonts w:cstheme="minorHAnsi"/>
          <w:b/>
          <w:bCs/>
          <w:sz w:val="24"/>
          <w:szCs w:val="24"/>
          <w:rtl/>
          <w:lang w:bidi="fa"/>
        </w:rPr>
        <w:t>آیا می​توانم برای ارائه درخواست تجدید نظر، شکایت یا دادرسی عادلانه ایالتی کمک بگیرم؟</w:t>
      </w:r>
    </w:p>
    <w:p w14:paraId="06AD03BE" w14:textId="77777777" w:rsidR="002241F0" w:rsidRPr="007E2573" w:rsidRDefault="002241F0" w:rsidP="00A92CD7">
      <w:pPr>
        <w:spacing w:after="0" w:line="360" w:lineRule="auto"/>
        <w:contextualSpacing/>
        <w:rPr>
          <w:rFonts w:cstheme="minorHAnsi"/>
          <w:b/>
          <w:bCs/>
          <w:sz w:val="24"/>
          <w:szCs w:val="24"/>
        </w:rPr>
      </w:pPr>
    </w:p>
    <w:p w14:paraId="04E35BAD" w14:textId="73222B06" w:rsidR="00DB34FD" w:rsidRPr="007E2573" w:rsidRDefault="605B116A" w:rsidP="00A92CD7">
      <w:pPr>
        <w:bidi/>
        <w:spacing w:after="0" w:line="360" w:lineRule="auto"/>
        <w:contextualSpacing/>
        <w:rPr>
          <w:rFonts w:cstheme="minorHAnsi"/>
          <w:sz w:val="24"/>
          <w:szCs w:val="24"/>
        </w:rPr>
      </w:pPr>
      <w:r w:rsidRPr="007E2573">
        <w:rPr>
          <w:rFonts w:cstheme="minorHAnsi"/>
          <w:sz w:val="24"/>
          <w:szCs w:val="24"/>
          <w:rtl/>
          <w:lang w:bidi="fa"/>
        </w:rPr>
        <w:t xml:space="preserve">طرح بیمه سلامت روان شما به توضیح این فرآیندها برای شما کمک می​کند و باید به شما کمک کند شکایت، درخواست تجدیدنظر یا درخواست دادرسی عادلانه ایالتی ارائه دهید. طرح بیمه سلامت روان همچنین می​تواند به شما کمک کند تصمیم بگیرید که آیا واجد شرایط فرآیند «تجدیدنظر فوری» هستید یا خیر، به این معنی که سریع​تر بررسی می​شود زیرا </w:t>
      </w:r>
      <w:r w:rsidRPr="007E2573">
        <w:rPr>
          <w:rFonts w:cstheme="minorHAnsi"/>
          <w:sz w:val="24"/>
          <w:szCs w:val="24"/>
          <w:rtl/>
          <w:lang w:bidi="fa"/>
        </w:rPr>
        <w:lastRenderedPageBreak/>
        <w:t>سلامت، سلامت روان و</w:t>
      </w:r>
      <w:r w:rsidRPr="007E2573">
        <w:rPr>
          <w:rFonts w:cstheme="minorHAnsi"/>
          <w:sz w:val="24"/>
          <w:szCs w:val="24"/>
        </w:rPr>
        <w:t>/</w:t>
      </w:r>
      <w:r w:rsidRPr="007E2573">
        <w:rPr>
          <w:rFonts w:cstheme="minorHAnsi"/>
          <w:sz w:val="24"/>
          <w:szCs w:val="24"/>
          <w:rtl/>
          <w:lang w:bidi="fa"/>
        </w:rPr>
        <w:t>یا ثبات شما در خطر است. همچنین می​توانید به شخص دیگری اجازه دهید تا از جانب شما اقدام کند، از جمله ارائه​دهنده سلامت روان تخصصی یا وکیل شما.</w:t>
      </w:r>
    </w:p>
    <w:p w14:paraId="0F4626B0" w14:textId="77777777" w:rsidR="00057B98" w:rsidRPr="007E2573" w:rsidRDefault="00057B98" w:rsidP="00A92CD7">
      <w:pPr>
        <w:spacing w:after="0" w:line="360" w:lineRule="auto"/>
        <w:contextualSpacing/>
        <w:rPr>
          <w:rFonts w:cstheme="minorHAnsi"/>
          <w:sz w:val="24"/>
          <w:szCs w:val="24"/>
        </w:rPr>
      </w:pPr>
    </w:p>
    <w:p w14:paraId="3AFED952" w14:textId="75961FC3" w:rsidR="002560A7" w:rsidRPr="007E2573" w:rsidRDefault="002560A7" w:rsidP="00A92CD7">
      <w:pPr>
        <w:bidi/>
        <w:spacing w:after="0" w:line="360" w:lineRule="auto"/>
        <w:contextualSpacing/>
        <w:rPr>
          <w:rFonts w:cstheme="minorHAnsi"/>
          <w:sz w:val="24"/>
          <w:szCs w:val="24"/>
        </w:rPr>
      </w:pPr>
      <w:r w:rsidRPr="007E2573">
        <w:rPr>
          <w:rFonts w:cstheme="minorHAnsi"/>
          <w:sz w:val="24"/>
          <w:szCs w:val="24"/>
          <w:rtl/>
          <w:lang w:bidi="fa"/>
        </w:rPr>
        <w:t>اگر کمک می​خواهید، با [</w:t>
      </w:r>
      <w:r w:rsidRPr="007E2573">
        <w:rPr>
          <w:rFonts w:cstheme="minorHAnsi"/>
          <w:sz w:val="24"/>
          <w:szCs w:val="24"/>
        </w:rPr>
        <w:t>County to Insert Toll-Free Phone Number</w:t>
      </w:r>
      <w:r w:rsidRPr="007E2573">
        <w:rPr>
          <w:rFonts w:cstheme="minorHAnsi"/>
          <w:sz w:val="24"/>
          <w:szCs w:val="24"/>
          <w:rtl/>
          <w:lang w:bidi="fa"/>
        </w:rPr>
        <w:t xml:space="preserve">] تماس بگیرید. طرح بیمه سلامت روان شما باید در تکمیل فرم​ها و سایر مراحل رویه​ای مربوط به شکایت یا تجدیدنظر به شما کمک کند. این شامل، اما نه محدود به، ارائه خدمات مترجم شفاهی و شماره تلفن رایگان با قابلیت </w:t>
      </w:r>
      <w:r w:rsidRPr="007E2573">
        <w:rPr>
          <w:rFonts w:cstheme="minorHAnsi"/>
          <w:sz w:val="24"/>
          <w:szCs w:val="24"/>
        </w:rPr>
        <w:t>TTY/TDD</w:t>
      </w:r>
      <w:r w:rsidRPr="007E2573">
        <w:rPr>
          <w:rFonts w:cstheme="minorHAnsi"/>
          <w:sz w:val="24"/>
          <w:szCs w:val="24"/>
          <w:rtl/>
          <w:lang w:bidi="fa"/>
        </w:rPr>
        <w:t xml:space="preserve"> و مترجم شفاهی است.</w:t>
      </w:r>
    </w:p>
    <w:p w14:paraId="4223196B" w14:textId="3A3349F0" w:rsidR="002560A7" w:rsidRPr="007E2573" w:rsidRDefault="002560A7" w:rsidP="00A92CD7">
      <w:pPr>
        <w:spacing w:after="0" w:line="360" w:lineRule="auto"/>
        <w:contextualSpacing/>
        <w:rPr>
          <w:rFonts w:cstheme="minorHAnsi"/>
          <w:sz w:val="24"/>
          <w:szCs w:val="24"/>
        </w:rPr>
      </w:pPr>
    </w:p>
    <w:p w14:paraId="5CA85E58" w14:textId="252D3B37" w:rsidR="002560A7" w:rsidRPr="007E2573" w:rsidRDefault="002560A7" w:rsidP="00A92CD7">
      <w:pPr>
        <w:bidi/>
        <w:spacing w:after="0" w:line="360" w:lineRule="auto"/>
        <w:contextualSpacing/>
        <w:rPr>
          <w:rFonts w:cstheme="minorHAnsi"/>
          <w:b/>
          <w:bCs/>
          <w:sz w:val="24"/>
          <w:szCs w:val="24"/>
        </w:rPr>
      </w:pPr>
      <w:r w:rsidRPr="007E2573">
        <w:rPr>
          <w:rFonts w:cstheme="minorHAnsi"/>
          <w:b/>
          <w:bCs/>
          <w:sz w:val="24"/>
          <w:szCs w:val="24"/>
          <w:rtl/>
          <w:lang w:bidi="fa"/>
        </w:rPr>
        <w:t>آیا ایالت می​تواند به من در حل مشکل</w:t>
      </w:r>
      <w:r w:rsidRPr="007E2573">
        <w:rPr>
          <w:rFonts w:cstheme="minorHAnsi"/>
          <w:b/>
          <w:bCs/>
          <w:sz w:val="24"/>
          <w:szCs w:val="24"/>
        </w:rPr>
        <w:t>/</w:t>
      </w:r>
      <w:r w:rsidRPr="007E2573">
        <w:rPr>
          <w:rFonts w:cstheme="minorHAnsi"/>
          <w:b/>
          <w:bCs/>
          <w:sz w:val="24"/>
          <w:szCs w:val="24"/>
          <w:rtl/>
          <w:lang w:bidi="fa"/>
        </w:rPr>
        <w:t>سوالات من کمک کند؟</w:t>
      </w:r>
    </w:p>
    <w:p w14:paraId="4C25BE6C" w14:textId="77777777" w:rsidR="002241F0" w:rsidRPr="007E2573" w:rsidRDefault="002241F0" w:rsidP="00A92CD7">
      <w:pPr>
        <w:spacing w:after="0" w:line="360" w:lineRule="auto"/>
        <w:contextualSpacing/>
        <w:rPr>
          <w:rFonts w:cstheme="minorHAnsi"/>
          <w:b/>
          <w:bCs/>
          <w:sz w:val="24"/>
          <w:szCs w:val="24"/>
        </w:rPr>
      </w:pPr>
    </w:p>
    <w:p w14:paraId="5A3705F5" w14:textId="23C3782F"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 xml:space="preserve">میتوانید از دوشنبه تا جمعه، از ساعت 8 صبح تا 5 بعدازظهر (به استثنای روزهای تعطیل)، از طریق تلفن 8609-452-888، یا از طریق پست الکترونیکی </w:t>
      </w:r>
      <w:hyperlink r:id="rId18" w:history="1">
        <w:r w:rsidRPr="007E2573">
          <w:rPr>
            <w:rStyle w:val="Hyperlink"/>
            <w:rFonts w:cstheme="minorHAnsi"/>
            <w:sz w:val="24"/>
            <w:szCs w:val="24"/>
          </w:rPr>
          <w:t>MMCDOmbudsmanOffice@dhcs.ca.gov</w:t>
        </w:r>
      </w:hyperlink>
      <w:r w:rsidRPr="007E2573">
        <w:rPr>
          <w:rFonts w:cstheme="minorHAnsi"/>
          <w:sz w:val="24"/>
          <w:szCs w:val="24"/>
          <w:rtl/>
          <w:lang w:bidi="fa"/>
        </w:rPr>
        <w:t xml:space="preserve">، با سازمان خدمات بهداشت و درمان، دفتر </w:t>
      </w:r>
      <w:r w:rsidRPr="007E2573">
        <w:rPr>
          <w:rFonts w:cstheme="minorHAnsi"/>
          <w:sz w:val="24"/>
          <w:szCs w:val="24"/>
        </w:rPr>
        <w:t>Ombudsman</w:t>
      </w:r>
      <w:r w:rsidRPr="007E2573">
        <w:rPr>
          <w:rFonts w:cstheme="minorHAnsi"/>
          <w:sz w:val="24"/>
          <w:szCs w:val="24"/>
          <w:rtl/>
          <w:lang w:bidi="fa"/>
        </w:rPr>
        <w:t xml:space="preserve"> تماس بگیرید. </w:t>
      </w:r>
      <w:r w:rsidRPr="007E2573">
        <w:rPr>
          <w:rFonts w:cstheme="minorHAnsi"/>
          <w:b/>
          <w:bCs/>
          <w:sz w:val="24"/>
          <w:szCs w:val="24"/>
          <w:rtl/>
          <w:lang w:bidi="fa"/>
        </w:rPr>
        <w:t>لطفا توجه داشته باشید:</w:t>
      </w:r>
      <w:r w:rsidRPr="007E2573">
        <w:rPr>
          <w:rFonts w:cstheme="minorHAnsi"/>
          <w:sz w:val="24"/>
          <w:szCs w:val="24"/>
          <w:rtl/>
          <w:lang w:bidi="fa"/>
        </w:rPr>
        <w:t xml:space="preserve"> پیام​های ایمیل محرمانه تلقی نمی​شوند. شما نباید اطلاعات شخصی را در ایمیل وارد کنید.</w:t>
      </w:r>
    </w:p>
    <w:p w14:paraId="2A49EBFD" w14:textId="77777777" w:rsidR="002241F0" w:rsidRPr="007E2573" w:rsidRDefault="002241F0" w:rsidP="00A92CD7">
      <w:pPr>
        <w:spacing w:after="0" w:line="360" w:lineRule="auto"/>
        <w:contextualSpacing/>
        <w:rPr>
          <w:rFonts w:cstheme="minorHAnsi"/>
          <w:sz w:val="24"/>
          <w:szCs w:val="24"/>
        </w:rPr>
      </w:pPr>
    </w:p>
    <w:p w14:paraId="7CE597F2" w14:textId="20EEEE63" w:rsidR="002560A7"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همچنین می​توانید در دفتر کمک حقوقی محلی خود یا سایر گروه​ها، کمک حقوقی رایگان دریافت کنید. همچنین می​توانید با بخش خدمات اجتماعی کالیفرنیا</w:t>
      </w:r>
      <w:r w:rsidRPr="007E2573">
        <w:rPr>
          <w:rFonts w:cstheme="minorHAnsi"/>
          <w:sz w:val="24"/>
          <w:szCs w:val="24"/>
        </w:rPr>
        <w:t>(CDSS)</w:t>
      </w:r>
      <w:r w:rsidR="00DD6D65">
        <w:rPr>
          <w:rFonts w:cstheme="minorHAnsi"/>
          <w:sz w:val="24"/>
          <w:szCs w:val="24"/>
          <w:rtl/>
        </w:rPr>
        <w:t xml:space="preserve"> </w:t>
      </w:r>
      <w:r w:rsidRPr="007E2573">
        <w:rPr>
          <w:rFonts w:cstheme="minorHAnsi"/>
          <w:sz w:val="24"/>
          <w:szCs w:val="24"/>
          <w:rtl/>
          <w:lang w:bidi="fa"/>
        </w:rPr>
        <w:t xml:space="preserve">تماس بگیرید تا از طریق تماس با واحد پرسش و پاسخ عمومی از طریق تلفن </w:t>
      </w:r>
      <w:r w:rsidRPr="007E2573">
        <w:rPr>
          <w:rFonts w:cstheme="minorHAnsi"/>
          <w:b/>
          <w:bCs/>
          <w:sz w:val="24"/>
          <w:szCs w:val="24"/>
        </w:rPr>
        <w:t>800-952-5253</w:t>
      </w:r>
      <w:r w:rsidRPr="007E2573">
        <w:rPr>
          <w:rFonts w:cstheme="minorHAnsi"/>
          <w:b/>
          <w:bCs/>
          <w:sz w:val="24"/>
          <w:szCs w:val="24"/>
          <w:rtl/>
          <w:lang w:bidi="fa"/>
        </w:rPr>
        <w:t xml:space="preserve"> </w:t>
      </w:r>
      <w:r w:rsidRPr="007E2573">
        <w:rPr>
          <w:rFonts w:cstheme="minorHAnsi"/>
          <w:sz w:val="24"/>
          <w:szCs w:val="24"/>
          <w:rtl/>
          <w:lang w:bidi="fa"/>
        </w:rPr>
        <w:t xml:space="preserve">(برای </w:t>
      </w:r>
      <w:r w:rsidRPr="007E2573">
        <w:rPr>
          <w:rFonts w:cstheme="minorHAnsi"/>
          <w:sz w:val="24"/>
          <w:szCs w:val="24"/>
        </w:rPr>
        <w:t>TTY</w:t>
      </w:r>
      <w:r w:rsidRPr="007E2573">
        <w:rPr>
          <w:rFonts w:cstheme="minorHAnsi"/>
          <w:sz w:val="24"/>
          <w:szCs w:val="24"/>
          <w:rtl/>
          <w:lang w:bidi="fa"/>
        </w:rPr>
        <w:t xml:space="preserve">، با </w:t>
      </w:r>
      <w:r w:rsidRPr="007E2573">
        <w:rPr>
          <w:rFonts w:cstheme="minorHAnsi"/>
          <w:b/>
          <w:bCs/>
          <w:sz w:val="24"/>
          <w:szCs w:val="24"/>
        </w:rPr>
        <w:t>800-952-8349</w:t>
      </w:r>
      <w:r w:rsidRPr="007E2573">
        <w:rPr>
          <w:rFonts w:cstheme="minorHAnsi"/>
          <w:b/>
          <w:bCs/>
          <w:sz w:val="24"/>
          <w:szCs w:val="24"/>
          <w:rtl/>
          <w:lang w:bidi="fa"/>
        </w:rPr>
        <w:t xml:space="preserve"> </w:t>
      </w:r>
      <w:r w:rsidRPr="007E2573">
        <w:rPr>
          <w:rFonts w:cstheme="minorHAnsi"/>
          <w:sz w:val="24"/>
          <w:szCs w:val="24"/>
          <w:rtl/>
          <w:lang w:bidi="fa"/>
        </w:rPr>
        <w:t>تماس بگیرید) در مورد حقوق دادرسی خود سؤال کنید.</w:t>
      </w:r>
    </w:p>
    <w:p w14:paraId="480FCA33" w14:textId="77777777" w:rsidR="00247536" w:rsidRPr="007E2573" w:rsidRDefault="00247536" w:rsidP="00A92CD7">
      <w:pPr>
        <w:spacing w:after="0" w:line="360" w:lineRule="auto"/>
        <w:contextualSpacing/>
        <w:rPr>
          <w:rFonts w:cstheme="minorHAnsi"/>
          <w:sz w:val="24"/>
          <w:szCs w:val="24"/>
        </w:rPr>
      </w:pPr>
    </w:p>
    <w:p w14:paraId="5FBDB579" w14:textId="3572F97F"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2456DB61" w14:textId="77777777" w:rsidR="002241F0" w:rsidRPr="007E2573" w:rsidRDefault="002241F0" w:rsidP="00A92CD7">
      <w:pPr>
        <w:spacing w:after="0" w:line="360" w:lineRule="auto"/>
        <w:contextualSpacing/>
        <w:rPr>
          <w:rFonts w:cstheme="minorHAnsi"/>
          <w:b/>
          <w:bCs/>
          <w:sz w:val="24"/>
          <w:szCs w:val="24"/>
        </w:rPr>
      </w:pPr>
    </w:p>
    <w:p w14:paraId="0BE7D60D" w14:textId="74B6680C"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3D50CC63" w14:textId="47B7DB9E" w:rsidR="00247536" w:rsidRPr="007E2573" w:rsidRDefault="00247536"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65" w:name="_Toc145515691"/>
      <w:bookmarkStart w:id="66" w:name="_Toc120045783"/>
      <w:bookmarkStart w:id="67" w:name="_Toc137732072"/>
      <w:r w:rsidRPr="007E2573">
        <w:rPr>
          <w:rFonts w:asciiTheme="minorHAnsi" w:hAnsiTheme="minorHAnsi" w:cstheme="minorHAnsi"/>
        </w:rPr>
        <w:lastRenderedPageBreak/>
        <w:t xml:space="preserve"> </w:t>
      </w:r>
      <w:r w:rsidRPr="007E2573">
        <w:rPr>
          <w:rFonts w:asciiTheme="minorHAnsi" w:hAnsiTheme="minorHAnsi" w:cstheme="minorHAnsi"/>
          <w:rtl/>
          <w:lang w:bidi="fa"/>
        </w:rPr>
        <w:t xml:space="preserve">فرآیند شکایت </w:t>
      </w:r>
      <w:bookmarkEnd w:id="65"/>
      <w:bookmarkEnd w:id="66"/>
      <w:bookmarkEnd w:id="67"/>
    </w:p>
    <w:p w14:paraId="737107D9" w14:textId="77777777" w:rsidR="00AB7322" w:rsidRPr="007E2573" w:rsidRDefault="00AB7322" w:rsidP="00A92CD7">
      <w:pPr>
        <w:spacing w:after="0" w:line="360" w:lineRule="auto"/>
        <w:contextualSpacing/>
        <w:rPr>
          <w:rFonts w:cstheme="minorHAnsi"/>
          <w:sz w:val="24"/>
          <w:szCs w:val="24"/>
        </w:rPr>
      </w:pPr>
    </w:p>
    <w:p w14:paraId="58DF6072" w14:textId="0292E999"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شکایت چیست؟</w:t>
      </w:r>
    </w:p>
    <w:p w14:paraId="591842D6" w14:textId="77777777" w:rsidR="002241F0" w:rsidRPr="007E2573" w:rsidRDefault="002241F0" w:rsidP="00A92CD7">
      <w:pPr>
        <w:spacing w:after="0" w:line="360" w:lineRule="auto"/>
        <w:contextualSpacing/>
        <w:rPr>
          <w:rFonts w:cstheme="minorHAnsi"/>
          <w:b/>
          <w:bCs/>
          <w:sz w:val="24"/>
          <w:szCs w:val="24"/>
        </w:rPr>
      </w:pPr>
    </w:p>
    <w:p w14:paraId="0C83D4F3" w14:textId="2E7F468E" w:rsidR="00247536" w:rsidRPr="007E2573" w:rsidRDefault="0CE3E9E0" w:rsidP="00A92CD7">
      <w:pPr>
        <w:bidi/>
        <w:spacing w:after="0" w:line="360" w:lineRule="auto"/>
        <w:contextualSpacing/>
        <w:rPr>
          <w:rFonts w:cstheme="minorHAnsi"/>
          <w:sz w:val="24"/>
          <w:szCs w:val="24"/>
        </w:rPr>
      </w:pPr>
      <w:r w:rsidRPr="007E2573">
        <w:rPr>
          <w:rFonts w:cstheme="minorHAnsi"/>
          <w:sz w:val="24"/>
          <w:szCs w:val="24"/>
          <w:rtl/>
          <w:lang w:bidi="fa"/>
        </w:rPr>
        <w:t>شکایت عبارت است از بیان نارضایتی از هر موردی مربوط به خدمات تخصصی سلامت روان شما که یکی از مشکلات تحت پوشش فرآیندهای تجدیدنظر و دادرسی عادلانه ایالتی نباشد.</w:t>
      </w:r>
    </w:p>
    <w:p w14:paraId="388D3875" w14:textId="77777777" w:rsidR="00247536" w:rsidRPr="007E2573" w:rsidRDefault="00247536" w:rsidP="00A92CD7">
      <w:pPr>
        <w:spacing w:after="0" w:line="360" w:lineRule="auto"/>
        <w:contextualSpacing/>
        <w:rPr>
          <w:rFonts w:cstheme="minorHAnsi"/>
          <w:sz w:val="24"/>
          <w:szCs w:val="24"/>
        </w:rPr>
      </w:pPr>
    </w:p>
    <w:p w14:paraId="1CBBB39A" w14:textId="15F80FEB"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فرآیند شکایت چیست؟</w:t>
      </w:r>
    </w:p>
    <w:p w14:paraId="0E9E6627" w14:textId="77777777" w:rsidR="004F065C" w:rsidRPr="007E2573" w:rsidRDefault="004F065C" w:rsidP="05C63485">
      <w:pPr>
        <w:spacing w:after="0" w:line="360" w:lineRule="auto"/>
        <w:contextualSpacing/>
        <w:rPr>
          <w:rFonts w:cstheme="minorHAnsi"/>
          <w:color w:val="000000" w:themeColor="text1"/>
          <w:sz w:val="24"/>
        </w:rPr>
      </w:pPr>
    </w:p>
    <w:p w14:paraId="4E63EC1D" w14:textId="36B3B07C" w:rsidR="00247536" w:rsidRPr="007E2573" w:rsidRDefault="2598BEC3" w:rsidP="05C63485">
      <w:pPr>
        <w:bidi/>
        <w:spacing w:after="0" w:line="360" w:lineRule="auto"/>
        <w:contextualSpacing/>
        <w:rPr>
          <w:rFonts w:eastAsia="Arial" w:cstheme="minorHAnsi"/>
          <w:color w:val="000000" w:themeColor="text1"/>
          <w:sz w:val="24"/>
          <w:szCs w:val="24"/>
        </w:rPr>
      </w:pPr>
      <w:r w:rsidRPr="007E2573">
        <w:rPr>
          <w:rFonts w:cstheme="minorHAnsi"/>
          <w:color w:val="000000" w:themeColor="text1"/>
          <w:sz w:val="24"/>
          <w:rtl/>
          <w:lang w:bidi="fa"/>
        </w:rPr>
        <w:t xml:space="preserve">فرآیند </w:t>
      </w:r>
      <w:r w:rsidRPr="007E2573">
        <w:rPr>
          <w:rFonts w:cstheme="minorHAnsi"/>
          <w:color w:val="000000" w:themeColor="text1"/>
          <w:sz w:val="24"/>
          <w:szCs w:val="24"/>
          <w:rtl/>
          <w:lang w:bidi="fa"/>
        </w:rPr>
        <w:t>شکایت:</w:t>
      </w:r>
      <w:r w:rsidRPr="007E2573">
        <w:rPr>
          <w:rFonts w:cstheme="minorHAnsi"/>
          <w:color w:val="000000" w:themeColor="text1"/>
          <w:sz w:val="24"/>
          <w:szCs w:val="24"/>
        </w:rPr>
        <w:t xml:space="preserve"> </w:t>
      </w:r>
    </w:p>
    <w:p w14:paraId="5499E2C6" w14:textId="4F26D3FC" w:rsidR="00247536" w:rsidRPr="007E2573" w:rsidRDefault="2598BEC3" w:rsidP="003F49FA">
      <w:pPr>
        <w:pStyle w:val="ListParagraph"/>
        <w:numPr>
          <w:ilvl w:val="0"/>
          <w:numId w:val="1"/>
        </w:numPr>
        <w:bidi/>
        <w:spacing w:line="360" w:lineRule="auto"/>
        <w:contextualSpacing/>
        <w:rPr>
          <w:rFonts w:asciiTheme="minorHAnsi" w:hAnsiTheme="minorHAnsi" w:cstheme="minorHAnsi"/>
          <w:color w:val="000000" w:themeColor="text1"/>
          <w:sz w:val="24"/>
          <w:szCs w:val="24"/>
        </w:rPr>
      </w:pPr>
      <w:r w:rsidRPr="007E2573">
        <w:rPr>
          <w:rFonts w:asciiTheme="minorHAnsi" w:hAnsiTheme="minorHAnsi" w:cstheme="minorHAnsi"/>
          <w:color w:val="000000" w:themeColor="text1"/>
          <w:sz w:val="24"/>
          <w:szCs w:val="24"/>
          <w:rtl/>
          <w:lang w:bidi="fa"/>
        </w:rPr>
        <w:t xml:space="preserve">شامل روش​های ساده و با درک راحتی است که به شما امکان می دهد </w:t>
      </w:r>
      <w:r w:rsidRPr="007E2573">
        <w:rPr>
          <w:rFonts w:asciiTheme="minorHAnsi" w:hAnsiTheme="minorHAnsi" w:cstheme="minorHAnsi"/>
          <w:color w:val="000000" w:themeColor="text1"/>
          <w:sz w:val="24"/>
          <w:rtl/>
          <w:lang w:bidi="fa"/>
        </w:rPr>
        <w:t>شکایت خود را به صورت شفاهی یا کتبی ارائه دهید</w:t>
      </w:r>
      <w:r w:rsidRPr="007E2573">
        <w:rPr>
          <w:rFonts w:asciiTheme="minorHAnsi" w:hAnsiTheme="minorHAnsi" w:cstheme="minorHAnsi"/>
          <w:color w:val="000000" w:themeColor="text1"/>
          <w:sz w:val="24"/>
          <w:szCs w:val="24"/>
          <w:rtl/>
          <w:lang w:bidi="fa"/>
        </w:rPr>
        <w:t>.</w:t>
      </w:r>
    </w:p>
    <w:p w14:paraId="4ACA763F" w14:textId="77E53B52" w:rsidR="35119AE1" w:rsidRPr="007E2573" w:rsidRDefault="35119AE1" w:rsidP="0065389E">
      <w:pPr>
        <w:pStyle w:val="ListParagraph"/>
        <w:numPr>
          <w:ilvl w:val="0"/>
          <w:numId w:val="1"/>
        </w:numPr>
        <w:bidi/>
        <w:spacing w:line="360" w:lineRule="auto"/>
        <w:rPr>
          <w:rFonts w:asciiTheme="minorHAnsi" w:hAnsiTheme="minorHAnsi" w:cstheme="minorHAnsi"/>
          <w:color w:val="000000" w:themeColor="text1"/>
          <w:sz w:val="24"/>
        </w:rPr>
      </w:pPr>
      <w:r w:rsidRPr="007E2573">
        <w:rPr>
          <w:rFonts w:asciiTheme="minorHAnsi" w:hAnsiTheme="minorHAnsi" w:cstheme="minorHAnsi"/>
          <w:color w:val="000000" w:themeColor="text1"/>
          <w:sz w:val="24"/>
          <w:szCs w:val="24"/>
          <w:rtl/>
          <w:lang w:bidi="fa"/>
        </w:rPr>
        <w:t xml:space="preserve">به هیچ وجه </w:t>
      </w:r>
      <w:r w:rsidRPr="007E2573">
        <w:rPr>
          <w:rFonts w:asciiTheme="minorHAnsi" w:hAnsiTheme="minorHAnsi" w:cstheme="minorHAnsi"/>
          <w:color w:val="000000" w:themeColor="text1"/>
          <w:sz w:val="24"/>
          <w:rtl/>
          <w:lang w:bidi="fa"/>
        </w:rPr>
        <w:t xml:space="preserve">عملی منفی </w:t>
      </w:r>
      <w:r w:rsidRPr="007E2573">
        <w:rPr>
          <w:rFonts w:asciiTheme="minorHAnsi" w:hAnsiTheme="minorHAnsi" w:cstheme="minorHAnsi"/>
          <w:color w:val="000000" w:themeColor="text1"/>
          <w:sz w:val="24"/>
          <w:szCs w:val="24"/>
          <w:rtl/>
          <w:lang w:bidi="fa"/>
        </w:rPr>
        <w:t xml:space="preserve">برای </w:t>
      </w:r>
      <w:r w:rsidRPr="007E2573">
        <w:rPr>
          <w:rFonts w:asciiTheme="minorHAnsi" w:hAnsiTheme="minorHAnsi" w:cstheme="minorHAnsi"/>
          <w:color w:val="000000" w:themeColor="text1"/>
          <w:sz w:val="24"/>
          <w:rtl/>
          <w:lang w:bidi="fa"/>
        </w:rPr>
        <w:t xml:space="preserve">شما </w:t>
      </w:r>
      <w:r w:rsidRPr="007E2573">
        <w:rPr>
          <w:rFonts w:asciiTheme="minorHAnsi" w:hAnsiTheme="minorHAnsi" w:cstheme="minorHAnsi"/>
          <w:color w:val="000000" w:themeColor="text1"/>
          <w:sz w:val="24"/>
          <w:szCs w:val="24"/>
          <w:rtl/>
          <w:lang w:bidi="fa"/>
        </w:rPr>
        <w:t>یا ارائه​دهنده شما</w:t>
      </w:r>
      <w:r w:rsidRPr="007E2573">
        <w:rPr>
          <w:rFonts w:asciiTheme="minorHAnsi" w:hAnsiTheme="minorHAnsi" w:cstheme="minorHAnsi"/>
          <w:color w:val="000000" w:themeColor="text1"/>
          <w:sz w:val="24"/>
          <w:rtl/>
          <w:lang w:bidi="fa"/>
        </w:rPr>
        <w:t xml:space="preserve"> حساب نمی​شود.</w:t>
      </w:r>
    </w:p>
    <w:p w14:paraId="4CC6F8C2" w14:textId="70261970" w:rsidR="35119AE1" w:rsidRPr="007E2573" w:rsidRDefault="35119AE1" w:rsidP="0065389E">
      <w:pPr>
        <w:pStyle w:val="ListParagraph"/>
        <w:numPr>
          <w:ilvl w:val="0"/>
          <w:numId w:val="1"/>
        </w:numPr>
        <w:bidi/>
        <w:spacing w:line="360" w:lineRule="auto"/>
        <w:rPr>
          <w:rFonts w:asciiTheme="minorHAnsi" w:hAnsiTheme="minorHAnsi" w:cstheme="minorHAnsi"/>
          <w:color w:val="000000" w:themeColor="text1"/>
          <w:sz w:val="24"/>
        </w:rPr>
      </w:pPr>
      <w:r w:rsidRPr="007E2573">
        <w:rPr>
          <w:rFonts w:asciiTheme="minorHAnsi" w:hAnsiTheme="minorHAnsi" w:cstheme="minorHAnsi"/>
          <w:color w:val="000000" w:themeColor="text1"/>
          <w:sz w:val="24"/>
          <w:szCs w:val="24"/>
          <w:rtl/>
          <w:lang w:bidi="fa"/>
        </w:rPr>
        <w:t xml:space="preserve">به شما </w:t>
      </w:r>
      <w:r w:rsidRPr="007E2573">
        <w:rPr>
          <w:rFonts w:asciiTheme="minorHAnsi" w:hAnsiTheme="minorHAnsi" w:cstheme="minorHAnsi"/>
          <w:color w:val="000000" w:themeColor="text1"/>
          <w:sz w:val="24"/>
          <w:rtl/>
          <w:lang w:bidi="fa"/>
        </w:rPr>
        <w:t xml:space="preserve">امکان می​دهد </w:t>
      </w:r>
      <w:r w:rsidRPr="007E2573">
        <w:rPr>
          <w:rFonts w:asciiTheme="minorHAnsi" w:hAnsiTheme="minorHAnsi" w:cstheme="minorHAnsi"/>
          <w:color w:val="000000" w:themeColor="text1"/>
          <w:sz w:val="24"/>
          <w:szCs w:val="24"/>
          <w:rtl/>
          <w:lang w:bidi="fa"/>
        </w:rPr>
        <w:t xml:space="preserve">به شخص دیگری </w:t>
      </w:r>
      <w:r w:rsidRPr="007E2573">
        <w:rPr>
          <w:rFonts w:asciiTheme="minorHAnsi" w:hAnsiTheme="minorHAnsi" w:cstheme="minorHAnsi"/>
          <w:color w:val="000000" w:themeColor="text1"/>
          <w:sz w:val="24"/>
          <w:rtl/>
          <w:lang w:bidi="fa"/>
        </w:rPr>
        <w:t xml:space="preserve">اجازه دهید </w:t>
      </w:r>
      <w:r w:rsidRPr="007E2573">
        <w:rPr>
          <w:rFonts w:asciiTheme="minorHAnsi" w:hAnsiTheme="minorHAnsi" w:cstheme="minorHAnsi"/>
          <w:color w:val="000000" w:themeColor="text1"/>
          <w:sz w:val="24"/>
          <w:szCs w:val="24"/>
          <w:rtl/>
          <w:lang w:bidi="fa"/>
        </w:rPr>
        <w:t xml:space="preserve">از طرف </w:t>
      </w:r>
      <w:r w:rsidRPr="007E2573">
        <w:rPr>
          <w:rFonts w:asciiTheme="minorHAnsi" w:hAnsiTheme="minorHAnsi" w:cstheme="minorHAnsi"/>
          <w:color w:val="000000" w:themeColor="text1"/>
          <w:sz w:val="24"/>
          <w:rtl/>
          <w:lang w:bidi="fa"/>
        </w:rPr>
        <w:t xml:space="preserve">شما اقدام کند </w:t>
      </w:r>
      <w:r w:rsidRPr="007E2573">
        <w:rPr>
          <w:rFonts w:asciiTheme="minorHAnsi" w:hAnsiTheme="minorHAnsi" w:cstheme="minorHAnsi"/>
          <w:color w:val="000000" w:themeColor="text1"/>
          <w:sz w:val="24"/>
          <w:szCs w:val="24"/>
          <w:rtl/>
          <w:lang w:bidi="fa"/>
        </w:rPr>
        <w:t>از جمله ارائه​دهنده یا وکیل.</w:t>
      </w:r>
      <w:r w:rsidR="008D21FE">
        <w:rPr>
          <w:rFonts w:asciiTheme="minorHAnsi" w:hAnsiTheme="minorHAnsi" w:cstheme="minorHAnsi" w:hint="cs"/>
          <w:color w:val="000000" w:themeColor="text1"/>
          <w:sz w:val="24"/>
          <w:szCs w:val="24"/>
          <w:rtl/>
          <w:lang w:bidi="fa"/>
        </w:rPr>
        <w:t xml:space="preserve"> </w:t>
      </w:r>
      <w:r w:rsidRPr="007E2573">
        <w:rPr>
          <w:rFonts w:asciiTheme="minorHAnsi" w:hAnsiTheme="minorHAnsi" w:cstheme="minorHAnsi"/>
          <w:color w:val="000000" w:themeColor="text1"/>
          <w:sz w:val="24"/>
          <w:rtl/>
          <w:lang w:bidi="fa"/>
        </w:rPr>
        <w:t>اگر به شخص دیگری اجازه دهید تا از طرف شما اقدام کند، طرح بیمه سلامت روان ممکن است از شما بخواهد که فرمی را امضا کنید که به طرح بیمه سلامت روان اجازه می​دهد اطلاعات را در اختیار آن شخص قرار دهد.</w:t>
      </w:r>
    </w:p>
    <w:p w14:paraId="3E7C4790" w14:textId="7AE19361" w:rsidR="104F7D06" w:rsidRPr="007E2573" w:rsidRDefault="104F7D06" w:rsidP="0065389E">
      <w:pPr>
        <w:pStyle w:val="ListParagraph"/>
        <w:numPr>
          <w:ilvl w:val="0"/>
          <w:numId w:val="1"/>
        </w:numPr>
        <w:bidi/>
        <w:spacing w:line="360" w:lineRule="auto"/>
        <w:rPr>
          <w:rFonts w:asciiTheme="minorHAnsi" w:hAnsiTheme="minorHAnsi" w:cstheme="minorHAnsi"/>
          <w:color w:val="000000" w:themeColor="text1"/>
          <w:sz w:val="24"/>
        </w:rPr>
      </w:pPr>
      <w:r w:rsidRPr="007E2573">
        <w:rPr>
          <w:rFonts w:asciiTheme="minorHAnsi" w:hAnsiTheme="minorHAnsi" w:cstheme="minorHAnsi"/>
          <w:color w:val="000000" w:themeColor="text1"/>
          <w:sz w:val="24"/>
          <w:szCs w:val="24"/>
          <w:rtl/>
          <w:lang w:bidi="fa"/>
        </w:rPr>
        <w:t>اطمینان حاصل می​کند که افرادی که تصمیم می​گیرند واجد شرایط انجام این کار هستند</w:t>
      </w:r>
      <w:r w:rsidRPr="007E2573">
        <w:rPr>
          <w:rFonts w:asciiTheme="minorHAnsi" w:hAnsiTheme="minorHAnsi" w:cstheme="minorHAnsi"/>
          <w:color w:val="000000" w:themeColor="text1"/>
          <w:sz w:val="24"/>
          <w:rtl/>
          <w:lang w:bidi="fa"/>
        </w:rPr>
        <w:t xml:space="preserve"> و در هیچ​یک </w:t>
      </w:r>
      <w:r w:rsidRPr="007E2573">
        <w:rPr>
          <w:rFonts w:asciiTheme="minorHAnsi" w:hAnsiTheme="minorHAnsi" w:cstheme="minorHAnsi"/>
          <w:color w:val="000000" w:themeColor="text1"/>
          <w:sz w:val="24"/>
          <w:szCs w:val="24"/>
          <w:rtl/>
          <w:lang w:bidi="fa"/>
        </w:rPr>
        <w:t xml:space="preserve">از سطوح قبلی </w:t>
      </w:r>
      <w:r w:rsidRPr="007E2573">
        <w:rPr>
          <w:rFonts w:asciiTheme="minorHAnsi" w:hAnsiTheme="minorHAnsi" w:cstheme="minorHAnsi"/>
          <w:color w:val="000000" w:themeColor="text1"/>
          <w:sz w:val="24"/>
          <w:rtl/>
          <w:lang w:bidi="fa"/>
        </w:rPr>
        <w:t>بررسی</w:t>
      </w:r>
      <w:r w:rsidRPr="007E2573">
        <w:rPr>
          <w:rFonts w:asciiTheme="minorHAnsi" w:hAnsiTheme="minorHAnsi" w:cstheme="minorHAnsi"/>
          <w:color w:val="000000" w:themeColor="text1"/>
          <w:sz w:val="24"/>
        </w:rPr>
        <w:t xml:space="preserve"> </w:t>
      </w:r>
      <w:r w:rsidRPr="007E2573">
        <w:rPr>
          <w:rFonts w:asciiTheme="minorHAnsi" w:hAnsiTheme="minorHAnsi" w:cstheme="minorHAnsi"/>
          <w:color w:val="000000" w:themeColor="text1"/>
          <w:sz w:val="24"/>
          <w:rtl/>
          <w:lang w:bidi="fa"/>
        </w:rPr>
        <w:t>یا تصمیم​گیری شرکت نداشته​اند.</w:t>
      </w:r>
    </w:p>
    <w:p w14:paraId="615E5394" w14:textId="79C96FD5" w:rsidR="104F7D06" w:rsidRPr="007E2573" w:rsidRDefault="104F7D06" w:rsidP="003F49FA">
      <w:pPr>
        <w:pStyle w:val="ListParagraph"/>
        <w:numPr>
          <w:ilvl w:val="0"/>
          <w:numId w:val="1"/>
        </w:numPr>
        <w:bidi/>
        <w:spacing w:line="360" w:lineRule="auto"/>
        <w:rPr>
          <w:rFonts w:asciiTheme="minorHAnsi" w:hAnsiTheme="minorHAnsi" w:cstheme="minorHAnsi"/>
          <w:color w:val="000000" w:themeColor="text1"/>
          <w:sz w:val="24"/>
          <w:szCs w:val="24"/>
        </w:rPr>
      </w:pPr>
      <w:r w:rsidRPr="007E2573">
        <w:rPr>
          <w:rFonts w:asciiTheme="minorHAnsi" w:hAnsiTheme="minorHAnsi" w:cstheme="minorHAnsi"/>
          <w:color w:val="000000" w:themeColor="text1"/>
          <w:sz w:val="24"/>
          <w:szCs w:val="24"/>
          <w:rtl/>
          <w:lang w:bidi="fa"/>
        </w:rPr>
        <w:t>نقش​ها و مسئولیت​های شما، طرح بیمه سلامت روان و ارائه دهنده شما را مشخص می​کند.</w:t>
      </w:r>
    </w:p>
    <w:p w14:paraId="68121309" w14:textId="0D490CC0" w:rsidR="104F7D06" w:rsidRPr="007E2573" w:rsidRDefault="104F7D06" w:rsidP="003F49FA">
      <w:pPr>
        <w:pStyle w:val="ListParagraph"/>
        <w:numPr>
          <w:ilvl w:val="0"/>
          <w:numId w:val="1"/>
        </w:numPr>
        <w:bidi/>
        <w:spacing w:line="360" w:lineRule="auto"/>
        <w:rPr>
          <w:rFonts w:asciiTheme="minorHAnsi" w:hAnsiTheme="minorHAnsi" w:cstheme="minorHAnsi"/>
          <w:color w:val="000000" w:themeColor="text1"/>
          <w:sz w:val="24"/>
          <w:szCs w:val="24"/>
        </w:rPr>
      </w:pPr>
      <w:r w:rsidRPr="007E2573">
        <w:rPr>
          <w:rFonts w:asciiTheme="minorHAnsi" w:hAnsiTheme="minorHAnsi" w:cstheme="minorHAnsi"/>
          <w:color w:val="000000" w:themeColor="text1"/>
          <w:sz w:val="24"/>
          <w:szCs w:val="24"/>
          <w:rtl/>
          <w:lang w:bidi="fa"/>
        </w:rPr>
        <w:t>برای شکایت در بازه​های زمانی تعیین شده راه حل ارائه می​کند.</w:t>
      </w:r>
    </w:p>
    <w:p w14:paraId="08B06DD9" w14:textId="441AA89D" w:rsidR="05C63485" w:rsidRPr="007E2573" w:rsidRDefault="05C63485" w:rsidP="0065389E">
      <w:pPr>
        <w:spacing w:after="0" w:line="360" w:lineRule="auto"/>
        <w:rPr>
          <w:rFonts w:cstheme="minorHAnsi"/>
          <w:color w:val="000000" w:themeColor="text1"/>
          <w:sz w:val="24"/>
        </w:rPr>
      </w:pPr>
    </w:p>
    <w:p w14:paraId="74066C32" w14:textId="676C8607"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می​توانم شکایت کنم؟</w:t>
      </w:r>
    </w:p>
    <w:p w14:paraId="495EA491" w14:textId="77777777" w:rsidR="002241F0" w:rsidRPr="007E2573" w:rsidRDefault="002241F0" w:rsidP="00A92CD7">
      <w:pPr>
        <w:spacing w:after="0" w:line="360" w:lineRule="auto"/>
        <w:contextualSpacing/>
        <w:rPr>
          <w:rFonts w:cstheme="minorHAnsi"/>
          <w:b/>
          <w:bCs/>
          <w:sz w:val="24"/>
          <w:szCs w:val="24"/>
        </w:rPr>
      </w:pPr>
    </w:p>
    <w:p w14:paraId="744C150C" w14:textId="0A203F6A"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اگر از خدمات تخصصی سلامت روان ناراضی هستید یا نگرانی دیگری در مورد طرح بیمه سلامت روان دارید، می​توانید در هر زمان به طرح بیمه سلامت روان شکایت کنید.</w:t>
      </w:r>
    </w:p>
    <w:p w14:paraId="6C37CF54" w14:textId="399B756F" w:rsidR="00247536" w:rsidRDefault="00247536" w:rsidP="00A92CD7">
      <w:pPr>
        <w:spacing w:after="0" w:line="360" w:lineRule="auto"/>
        <w:contextualSpacing/>
        <w:rPr>
          <w:rFonts w:cstheme="minorHAnsi"/>
          <w:sz w:val="24"/>
          <w:szCs w:val="24"/>
          <w:rtl/>
        </w:rPr>
      </w:pPr>
    </w:p>
    <w:p w14:paraId="1BF4E93C" w14:textId="1DA46855" w:rsidR="00D57671" w:rsidRDefault="00D57671" w:rsidP="00A92CD7">
      <w:pPr>
        <w:spacing w:after="0" w:line="360" w:lineRule="auto"/>
        <w:contextualSpacing/>
        <w:rPr>
          <w:rFonts w:cstheme="minorHAnsi"/>
          <w:sz w:val="24"/>
          <w:szCs w:val="24"/>
          <w:rtl/>
        </w:rPr>
      </w:pPr>
    </w:p>
    <w:p w14:paraId="47434DEF" w14:textId="7C11A77B" w:rsidR="00D57671" w:rsidRDefault="00D57671" w:rsidP="00A92CD7">
      <w:pPr>
        <w:spacing w:after="0" w:line="360" w:lineRule="auto"/>
        <w:contextualSpacing/>
        <w:rPr>
          <w:rFonts w:cstheme="minorHAnsi"/>
          <w:sz w:val="24"/>
          <w:szCs w:val="24"/>
          <w:rtl/>
        </w:rPr>
      </w:pPr>
    </w:p>
    <w:p w14:paraId="4C531BD5" w14:textId="77777777" w:rsidR="00D57671" w:rsidRPr="007E2573" w:rsidRDefault="00D57671" w:rsidP="00A92CD7">
      <w:pPr>
        <w:spacing w:after="0" w:line="360" w:lineRule="auto"/>
        <w:contextualSpacing/>
        <w:rPr>
          <w:rFonts w:cstheme="minorHAnsi"/>
          <w:sz w:val="24"/>
          <w:szCs w:val="24"/>
        </w:rPr>
      </w:pPr>
    </w:p>
    <w:p w14:paraId="79E9EDDE" w14:textId="36F5EFF0"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lastRenderedPageBreak/>
        <w:t>چگونه می​توانم شکایت کنم؟</w:t>
      </w:r>
    </w:p>
    <w:p w14:paraId="1402A23B" w14:textId="77777777" w:rsidR="002241F0" w:rsidRPr="007E2573" w:rsidRDefault="002241F0" w:rsidP="00A92CD7">
      <w:pPr>
        <w:spacing w:after="0" w:line="360" w:lineRule="auto"/>
        <w:contextualSpacing/>
        <w:rPr>
          <w:rFonts w:cstheme="minorHAnsi"/>
          <w:b/>
          <w:bCs/>
          <w:sz w:val="24"/>
          <w:szCs w:val="24"/>
        </w:rPr>
      </w:pPr>
    </w:p>
    <w:p w14:paraId="36812B64" w14:textId="5EEB7667"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می​توانید با طرح بیمه سلامت روان خود تماس بگیرید</w:t>
      </w:r>
      <w:r w:rsidR="00DD6D65">
        <w:rPr>
          <w:rFonts w:cstheme="minorHAnsi"/>
          <w:sz w:val="24"/>
          <w:szCs w:val="24"/>
          <w:rtl/>
          <w:lang w:bidi="fa"/>
        </w:rPr>
        <w:t xml:space="preserve"> </w:t>
      </w:r>
      <w:r w:rsidRPr="007E2573">
        <w:rPr>
          <w:rFonts w:cstheme="minorHAnsi"/>
          <w:sz w:val="24"/>
          <w:szCs w:val="24"/>
          <w:rtl/>
          <w:lang w:bidi="fa"/>
        </w:rPr>
        <w:t>[</w:t>
      </w:r>
      <w:r w:rsidRPr="007E2573">
        <w:rPr>
          <w:rFonts w:cstheme="minorHAnsi"/>
          <w:sz w:val="24"/>
          <w:szCs w:val="24"/>
        </w:rPr>
        <w:t>County to Insert Toll-Free Phone Number If Different Than the Footer</w:t>
      </w:r>
      <w:r w:rsidRPr="007E2573">
        <w:rPr>
          <w:rFonts w:cstheme="minorHAnsi"/>
          <w:sz w:val="24"/>
          <w:szCs w:val="24"/>
          <w:rtl/>
          <w:lang w:bidi="fa"/>
        </w:rPr>
        <w:t>] تا در مورد شکایت کمک بگیرید. شکایات را می​توان به صورت شفاهی</w:t>
      </w:r>
      <w:r w:rsidRPr="007E2573">
        <w:rPr>
          <w:rFonts w:cstheme="minorHAnsi"/>
          <w:sz w:val="24"/>
          <w:szCs w:val="24"/>
        </w:rPr>
        <w:t xml:space="preserve"> </w:t>
      </w:r>
      <w:r w:rsidRPr="007E2573">
        <w:rPr>
          <w:rFonts w:cstheme="minorHAnsi"/>
          <w:sz w:val="24"/>
          <w:szCs w:val="24"/>
          <w:rtl/>
          <w:lang w:bidi="fa"/>
        </w:rPr>
        <w:t>یا کتبی مطرح کرد. شکایات شفاهی نیازی به پیگیری کتبی ندارند. اگر می​خواهید شکایت خود را به صورت کتبی ثبت کنید، طرح بیمه سلامت روان پاکت​های دارای آدرس خود را در تمام مراکز ارائه​دهنده فراهم نموده است تا شکایت خود را پست کنید. اگر پاکت نامه دارای آدرس ندارید، می​توانید شکایت خود را مستقیماً به آدرسی که در ابتدای این کتابچه راهنمای ارائه شده است، پست کنید.</w:t>
      </w:r>
    </w:p>
    <w:p w14:paraId="3502B695" w14:textId="77777777" w:rsidR="00247536" w:rsidRPr="007E2573" w:rsidRDefault="00247536" w:rsidP="00A92CD7">
      <w:pPr>
        <w:spacing w:after="0" w:line="360" w:lineRule="auto"/>
        <w:contextualSpacing/>
        <w:rPr>
          <w:rFonts w:cstheme="minorHAnsi"/>
          <w:sz w:val="24"/>
          <w:szCs w:val="24"/>
        </w:rPr>
      </w:pPr>
    </w:p>
    <w:p w14:paraId="49E16139" w14:textId="38E67D21"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بفهمم که طرح بیمه سلامت روان شکایت من را دریافت کرده است؟</w:t>
      </w:r>
    </w:p>
    <w:p w14:paraId="4D82BA06" w14:textId="77777777" w:rsidR="002241F0" w:rsidRPr="007E2573" w:rsidRDefault="002241F0" w:rsidP="00A92CD7">
      <w:pPr>
        <w:spacing w:after="0" w:line="360" w:lineRule="auto"/>
        <w:contextualSpacing/>
        <w:rPr>
          <w:rFonts w:cstheme="minorHAnsi"/>
          <w:b/>
          <w:bCs/>
          <w:sz w:val="24"/>
          <w:szCs w:val="24"/>
        </w:rPr>
      </w:pPr>
    </w:p>
    <w:p w14:paraId="665BA5D1" w14:textId="3A819435"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اید با ارسال تأییدیه کتبی ظرف 5 روز تقویمی پس از دریافت، به شما اطلاع دهد که شکایت شما را دریافت کرده است. شکایتی که از طریق تلفن یا حضوری دریافت می​شود و موافقت می​کنید تا پایان روز کاری بعد رفع شود، معاف است و نامه​ای بابت آن دریافت نمی​کنید.</w:t>
      </w:r>
    </w:p>
    <w:p w14:paraId="64F52228" w14:textId="77777777" w:rsidR="00247536" w:rsidRPr="007E2573" w:rsidRDefault="00247536" w:rsidP="00A92CD7">
      <w:pPr>
        <w:spacing w:after="0" w:line="360" w:lineRule="auto"/>
        <w:contextualSpacing/>
        <w:rPr>
          <w:rFonts w:cstheme="minorHAnsi"/>
          <w:sz w:val="24"/>
          <w:szCs w:val="24"/>
        </w:rPr>
      </w:pPr>
    </w:p>
    <w:p w14:paraId="5E8E9EE4" w14:textId="64AF5EEF"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در مورد شکایت من تصمیم گیری می​شود؟</w:t>
      </w:r>
    </w:p>
    <w:p w14:paraId="36D9DB9B" w14:textId="77777777" w:rsidR="002241F0" w:rsidRPr="007E2573" w:rsidRDefault="002241F0" w:rsidP="00A92CD7">
      <w:pPr>
        <w:spacing w:after="0" w:line="360" w:lineRule="auto"/>
        <w:contextualSpacing/>
        <w:rPr>
          <w:rFonts w:cstheme="minorHAnsi"/>
          <w:b/>
          <w:bCs/>
          <w:sz w:val="24"/>
          <w:szCs w:val="24"/>
        </w:rPr>
      </w:pPr>
    </w:p>
    <w:p w14:paraId="20727A08" w14:textId="1C81CEF7" w:rsidR="00247536" w:rsidRPr="007E2573" w:rsidRDefault="0CE3E9E0" w:rsidP="00A92CD7">
      <w:pPr>
        <w:bidi/>
        <w:spacing w:after="0" w:line="360" w:lineRule="auto"/>
        <w:contextualSpacing/>
        <w:rPr>
          <w:rFonts w:cstheme="minorHAnsi"/>
          <w:sz w:val="24"/>
          <w:szCs w:val="24"/>
        </w:rPr>
      </w:pPr>
      <w:r w:rsidRPr="007E2573">
        <w:rPr>
          <w:rFonts w:cstheme="minorHAnsi"/>
          <w:sz w:val="24"/>
          <w:szCs w:val="24"/>
          <w:rtl/>
          <w:lang w:bidi="fa"/>
        </w:rPr>
        <w:t xml:space="preserve">طرح بیمه سلامت روان باید ظرف </w:t>
      </w:r>
      <w:r w:rsidRPr="007E2573">
        <w:rPr>
          <w:rFonts w:cstheme="minorHAnsi"/>
          <w:sz w:val="24"/>
          <w:szCs w:val="24"/>
        </w:rPr>
        <w:t>90</w:t>
      </w:r>
      <w:r w:rsidRPr="007E2573">
        <w:rPr>
          <w:rFonts w:cstheme="minorHAnsi"/>
          <w:sz w:val="24"/>
          <w:szCs w:val="24"/>
          <w:rtl/>
          <w:lang w:bidi="fa"/>
        </w:rPr>
        <w:t xml:space="preserve"> روز تقویمی از تاریخی که شکایت خود را ثبت کرده اید، درباره شکایت شما تصمیم گیری کند. در صورت درخواست تمدید از سوی شما،</w:t>
      </w:r>
      <w:r w:rsidRPr="007E2573">
        <w:rPr>
          <w:rFonts w:cstheme="minorHAnsi"/>
          <w:sz w:val="24"/>
          <w:szCs w:val="24"/>
        </w:rPr>
        <w:t xml:space="preserve"> </w:t>
      </w:r>
      <w:r w:rsidRPr="007E2573">
        <w:rPr>
          <w:rFonts w:cstheme="minorHAnsi"/>
          <w:sz w:val="24"/>
          <w:szCs w:val="24"/>
          <w:rtl/>
          <w:lang w:bidi="fa"/>
        </w:rPr>
        <w:t xml:space="preserve">یا در صورتی که طرح بیمه سلامت روان به این نتیجه برسد که نیاز به اطلاعات اضافی وجود دارد و تأخیر به نفع شماست، بازه​های زمانی تصمیم​گیری ممکن است تا </w:t>
      </w:r>
      <w:r w:rsidRPr="007E2573">
        <w:rPr>
          <w:rFonts w:cstheme="minorHAnsi"/>
          <w:sz w:val="24"/>
          <w:szCs w:val="24"/>
        </w:rPr>
        <w:t>14</w:t>
      </w:r>
      <w:r w:rsidRPr="007E2573">
        <w:rPr>
          <w:rFonts w:cstheme="minorHAnsi"/>
          <w:sz w:val="24"/>
          <w:szCs w:val="24"/>
          <w:rtl/>
          <w:lang w:bidi="fa"/>
        </w:rPr>
        <w:t xml:space="preserve"> روز تقویمی تمدید شود. یک مثال از زمانی که تاخیر ممکن است به نفع شما باشد،</w:t>
      </w:r>
      <w:r w:rsidRPr="007E2573">
        <w:rPr>
          <w:rFonts w:cstheme="minorHAnsi"/>
          <w:sz w:val="24"/>
          <w:szCs w:val="24"/>
        </w:rPr>
        <w:t xml:space="preserve"> </w:t>
      </w:r>
      <w:r w:rsidRPr="007E2573">
        <w:rPr>
          <w:rFonts w:cstheme="minorHAnsi"/>
          <w:sz w:val="24"/>
          <w:szCs w:val="24"/>
          <w:rtl/>
          <w:lang w:bidi="fa"/>
        </w:rPr>
        <w:t>زمانی است که طرح بیمه سلامت روان معتقد است اگر زمان بیشتری برای دریافت اطلاعات از شما یا سایر افراد درگیر داشته باشد، ممکن است بتواند شکایت شما را حل کند.</w:t>
      </w:r>
    </w:p>
    <w:p w14:paraId="2FA180E1" w14:textId="56471407" w:rsidR="00C10F77" w:rsidRPr="007E2573" w:rsidRDefault="00C10F77" w:rsidP="00A92CD7">
      <w:pPr>
        <w:spacing w:after="0" w:line="360" w:lineRule="auto"/>
        <w:contextualSpacing/>
        <w:rPr>
          <w:rFonts w:cstheme="minorHAnsi"/>
          <w:sz w:val="24"/>
          <w:szCs w:val="24"/>
        </w:rPr>
      </w:pPr>
    </w:p>
    <w:p w14:paraId="6ECC2281" w14:textId="0C057C3D"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بفهمم که آیا طرح بیمه سلامت روان درباره شکایت من تصمیم گرفته است یا خیر؟</w:t>
      </w:r>
    </w:p>
    <w:p w14:paraId="32B50F31" w14:textId="77777777" w:rsidR="002241F0" w:rsidRPr="007E2573" w:rsidRDefault="002241F0" w:rsidP="00A92CD7">
      <w:pPr>
        <w:spacing w:after="0" w:line="360" w:lineRule="auto"/>
        <w:contextualSpacing/>
        <w:rPr>
          <w:rFonts w:cstheme="minorHAnsi"/>
          <w:b/>
          <w:bCs/>
          <w:sz w:val="24"/>
          <w:szCs w:val="24"/>
        </w:rPr>
      </w:pPr>
    </w:p>
    <w:p w14:paraId="18591D0E" w14:textId="6E3C3987" w:rsidR="00247536" w:rsidRPr="007E2573" w:rsidRDefault="0CE3E9E0" w:rsidP="00A92CD7">
      <w:pPr>
        <w:bidi/>
        <w:spacing w:after="0" w:line="360" w:lineRule="auto"/>
        <w:contextualSpacing/>
        <w:rPr>
          <w:rFonts w:cstheme="minorHAnsi"/>
          <w:sz w:val="24"/>
          <w:szCs w:val="24"/>
        </w:rPr>
      </w:pPr>
      <w:r w:rsidRPr="007E2573">
        <w:rPr>
          <w:rFonts w:cstheme="minorHAnsi"/>
          <w:sz w:val="24"/>
          <w:szCs w:val="24"/>
          <w:rtl/>
          <w:lang w:bidi="fa"/>
        </w:rPr>
        <w:t xml:space="preserve">هنگامی که تصمیمی در مورد شکایت شما گرفته شد، طرح بیمه سلامت روان، شما یا نماینده شما را کتباً از تصمیم مطلع می​کند. اگر طرح بیمه سلامت روان شما به موقع شما یا هر یک از طرف​های آسیب​دیده را از تصمیم شکایت مطلع نکند، طرح بیمه سلامت روان موظف است یک اعلامیه تعیین مزایای نامطلوب در اختیار شما قرار دهد که به شما در مورد حق شما برای درخواست دادرسی عادلانه ایالتی اطلاع​رسانی می​کند. طرح بیمه سلامت روان شما </w:t>
      </w:r>
      <w:bookmarkStart w:id="68" w:name="_Hlk115355766"/>
      <w:r w:rsidRPr="007E2573">
        <w:rPr>
          <w:rFonts w:cstheme="minorHAnsi"/>
          <w:sz w:val="24"/>
          <w:szCs w:val="24"/>
          <w:rtl/>
          <w:lang w:bidi="fa"/>
        </w:rPr>
        <w:t xml:space="preserve">ملزم است تا </w:t>
      </w:r>
      <w:bookmarkEnd w:id="68"/>
      <w:r w:rsidRPr="007E2573">
        <w:rPr>
          <w:rFonts w:cstheme="minorHAnsi"/>
          <w:sz w:val="24"/>
          <w:szCs w:val="24"/>
          <w:rtl/>
          <w:lang w:bidi="fa"/>
        </w:rPr>
        <w:t xml:space="preserve">در تاریخ </w:t>
      </w:r>
      <w:r w:rsidRPr="007E2573">
        <w:rPr>
          <w:rFonts w:cstheme="minorHAnsi"/>
          <w:sz w:val="24"/>
          <w:szCs w:val="24"/>
          <w:rtl/>
          <w:lang w:bidi="fa"/>
        </w:rPr>
        <w:lastRenderedPageBreak/>
        <w:t>انقضای بازه زمانی، اطلاعیه تعیین مزایای نامطلوب را به شما ارائه دهد. اگر اعلامیه تعیین مزایای نامطلوب را دریافت نکردید، می​توانید برای اطلاعات بیشتر با طرح بیمه سلامت روان تماس بگیرید.</w:t>
      </w:r>
    </w:p>
    <w:p w14:paraId="6F32FB3A" w14:textId="77777777" w:rsidR="00BC2117" w:rsidRPr="007E2573" w:rsidRDefault="00BC2117" w:rsidP="00A92CD7">
      <w:pPr>
        <w:spacing w:after="0" w:line="360" w:lineRule="auto"/>
        <w:contextualSpacing/>
        <w:rPr>
          <w:rFonts w:cstheme="minorHAnsi"/>
          <w:sz w:val="24"/>
          <w:szCs w:val="24"/>
        </w:rPr>
      </w:pPr>
    </w:p>
    <w:p w14:paraId="54EDAFA1" w14:textId="448ABEA2"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آیا مهلتی برای ثبت شکایت وجود دارد؟</w:t>
      </w:r>
    </w:p>
    <w:p w14:paraId="19C02139" w14:textId="77777777" w:rsidR="002241F0" w:rsidRPr="007E2573" w:rsidRDefault="002241F0" w:rsidP="00A92CD7">
      <w:pPr>
        <w:spacing w:after="0" w:line="360" w:lineRule="auto"/>
        <w:contextualSpacing/>
        <w:rPr>
          <w:rFonts w:cstheme="minorHAnsi"/>
          <w:b/>
          <w:bCs/>
          <w:sz w:val="24"/>
          <w:szCs w:val="24"/>
        </w:rPr>
      </w:pPr>
    </w:p>
    <w:p w14:paraId="71629D57" w14:textId="20FC0CD6"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خیر، شما می​توانید در هر زمانی شکایت خود را مطرح کنید.</w:t>
      </w:r>
    </w:p>
    <w:p w14:paraId="0085335B" w14:textId="77777777" w:rsidR="002241F0" w:rsidRPr="007E2573" w:rsidRDefault="002241F0" w:rsidP="00A92CD7">
      <w:pPr>
        <w:spacing w:after="0" w:line="360" w:lineRule="auto"/>
        <w:contextualSpacing/>
        <w:rPr>
          <w:rFonts w:cstheme="minorHAnsi"/>
          <w:sz w:val="24"/>
          <w:szCs w:val="24"/>
        </w:rPr>
      </w:pPr>
    </w:p>
    <w:p w14:paraId="682A30D6" w14:textId="674EFB29"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09FA6B28" w14:textId="77777777" w:rsidR="002241F0" w:rsidRPr="007E2573" w:rsidRDefault="002241F0" w:rsidP="00A92CD7">
      <w:pPr>
        <w:spacing w:after="0" w:line="360" w:lineRule="auto"/>
        <w:contextualSpacing/>
        <w:rPr>
          <w:rFonts w:cstheme="minorHAnsi"/>
          <w:b/>
          <w:bCs/>
          <w:sz w:val="24"/>
          <w:szCs w:val="24"/>
        </w:rPr>
      </w:pPr>
    </w:p>
    <w:p w14:paraId="35A0749C" w14:textId="76243C71"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5F27E8B6" w14:textId="304D7BD4" w:rsidR="00247536" w:rsidRPr="007E2573" w:rsidRDefault="00247536"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69" w:name="_Toc145515692"/>
      <w:bookmarkStart w:id="70" w:name="_Toc120045784"/>
      <w:bookmarkStart w:id="71" w:name="_Toc137732073"/>
      <w:r w:rsidRPr="007E2573">
        <w:rPr>
          <w:rFonts w:asciiTheme="minorHAnsi" w:hAnsiTheme="minorHAnsi" w:cstheme="minorHAnsi"/>
          <w:rtl/>
          <w:lang w:bidi="fa"/>
        </w:rPr>
        <w:lastRenderedPageBreak/>
        <w:t>فرآیند تجدیدنظر (استاندارد و فوری)</w:t>
      </w:r>
      <w:bookmarkEnd w:id="69"/>
      <w:bookmarkEnd w:id="70"/>
      <w:bookmarkEnd w:id="71"/>
    </w:p>
    <w:p w14:paraId="275BC405" w14:textId="77777777" w:rsidR="00247536" w:rsidRPr="007E2573" w:rsidRDefault="00247536" w:rsidP="00A92CD7">
      <w:pPr>
        <w:spacing w:after="0" w:line="360" w:lineRule="auto"/>
        <w:contextualSpacing/>
        <w:rPr>
          <w:rFonts w:cstheme="minorHAnsi"/>
          <w:sz w:val="24"/>
          <w:szCs w:val="24"/>
        </w:rPr>
      </w:pPr>
    </w:p>
    <w:p w14:paraId="5FFC4F73" w14:textId="34A4BE0A"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اید به شما اجازه دهد تا تصمیمی را که توسط طرح بیمه سلامت روان شما اتخاذ شده و با آن موافق نیستید را به چالش بکشید و درخواست بازنگری آن تصمیماتی که توسط طرح بیمه سلامت روان یا ارائه دهندگان شما در مورد خدمات تخصصی سلامت روان شما گرفته شده است را بخواهید. دو راه برای درخواست بررسی وجود دارد. یکی از راه​ها استفاده از فرآیند تجدیدنظر استاندارد است. راه دیگر استفاده از فرآیند تجدیدنظر فوری است. این دو نوع تجدیدنظر مشابه هستند. با این حال، شرایط خاصی برای واجد شرایط بودن برای درخواست تجدیدنظر فوری وجود دارد. الزامات خاص در زیر توضیح داده شده است.</w:t>
      </w:r>
    </w:p>
    <w:p w14:paraId="2794319C" w14:textId="77777777" w:rsidR="00247536" w:rsidRPr="007E2573" w:rsidRDefault="00247536" w:rsidP="00A92CD7">
      <w:pPr>
        <w:spacing w:after="0" w:line="360" w:lineRule="auto"/>
        <w:contextualSpacing/>
        <w:rPr>
          <w:rFonts w:cstheme="minorHAnsi"/>
          <w:sz w:val="24"/>
          <w:szCs w:val="24"/>
        </w:rPr>
      </w:pPr>
    </w:p>
    <w:p w14:paraId="52BBA720" w14:textId="1A0CE9D7"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تجدیدنظر استاندارد چیست؟</w:t>
      </w:r>
    </w:p>
    <w:p w14:paraId="7C73AFA3" w14:textId="77777777" w:rsidR="002241F0" w:rsidRPr="007E2573" w:rsidRDefault="002241F0" w:rsidP="00A92CD7">
      <w:pPr>
        <w:spacing w:after="0" w:line="360" w:lineRule="auto"/>
        <w:contextualSpacing/>
        <w:rPr>
          <w:rFonts w:cstheme="minorHAnsi"/>
          <w:b/>
          <w:bCs/>
          <w:sz w:val="24"/>
          <w:szCs w:val="24"/>
        </w:rPr>
      </w:pPr>
    </w:p>
    <w:p w14:paraId="1DE15297" w14:textId="20999BE5"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 xml:space="preserve">درخواست تجدیدنظر استاندارد، درخواستی برای بازنگری تصمیمی است که توسط طرح بیمه سلامت روان یا ارائه​دهنده شما گرفته شده است که شامل رد یا اعمال تغییرات در خدماتی است که فکر می​کنید به آن نیاز دارید. اگر درخواست تجدیدنظر استاندارد کنید، بازنگری توسط طرح بیمه سلامت روان ممکن است تا </w:t>
      </w:r>
      <w:r w:rsidRPr="007E2573">
        <w:rPr>
          <w:rFonts w:cstheme="minorHAnsi"/>
          <w:sz w:val="24"/>
          <w:szCs w:val="24"/>
        </w:rPr>
        <w:t>30</w:t>
      </w:r>
      <w:r w:rsidRPr="007E2573">
        <w:rPr>
          <w:rFonts w:cstheme="minorHAnsi"/>
          <w:sz w:val="24"/>
          <w:szCs w:val="24"/>
          <w:rtl/>
          <w:lang w:bidi="fa"/>
        </w:rPr>
        <w:t xml:space="preserve"> روز طول بکشد. اگر فکر می​کنید </w:t>
      </w:r>
      <w:r w:rsidRPr="007E2573">
        <w:rPr>
          <w:rFonts w:cstheme="minorHAnsi"/>
          <w:sz w:val="24"/>
          <w:szCs w:val="24"/>
        </w:rPr>
        <w:t>30</w:t>
      </w:r>
      <w:r w:rsidRPr="007E2573">
        <w:rPr>
          <w:rFonts w:cstheme="minorHAnsi"/>
          <w:sz w:val="24"/>
          <w:szCs w:val="24"/>
          <w:rtl/>
          <w:lang w:bidi="fa"/>
        </w:rPr>
        <w:t xml:space="preserve"> روز انتظار سلامتی شما را به خطر می​اندازد، باید درخواست «تجدیدنظر فوری» کنید.</w:t>
      </w:r>
    </w:p>
    <w:p w14:paraId="48103FCD" w14:textId="07CD95BB" w:rsidR="00247536" w:rsidRPr="007E2573" w:rsidRDefault="00247536" w:rsidP="00A92CD7">
      <w:pPr>
        <w:bidi/>
        <w:spacing w:after="0" w:line="360" w:lineRule="auto"/>
        <w:contextualSpacing/>
        <w:rPr>
          <w:rFonts w:cstheme="minorHAnsi"/>
          <w:sz w:val="24"/>
          <w:szCs w:val="24"/>
        </w:rPr>
      </w:pPr>
      <w:r w:rsidRPr="007E2573">
        <w:rPr>
          <w:rFonts w:cstheme="minorHAnsi"/>
          <w:sz w:val="24"/>
          <w:szCs w:val="24"/>
          <w:rtl/>
          <w:lang w:bidi="fa"/>
        </w:rPr>
        <w:t>فرآیند استاندارد تجدید نظر:</w:t>
      </w:r>
    </w:p>
    <w:p w14:paraId="326C7B75" w14:textId="11865B9B"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شما این امکان را می​دهد که به صورت شفاه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کتب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درخواست تجدید نظر کنید. </w:t>
      </w:r>
    </w:p>
    <w:p w14:paraId="06C90522" w14:textId="03AD4542"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می​کند که درخواست تجدید نظر به هیچ وجه عملی منفی علیه شما یا ارائه دهنده شما نباشد.</w:t>
      </w:r>
    </w:p>
    <w:p w14:paraId="68D6A3B8" w14:textId="0C341875"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شما این امکان را می​دهد که به شخص دیگری از جمله ارائه دهنده اجازه دهید تا از طرف شما اقدام کند. اگر به شخص دیگری اجازه دهید تا از طرف شما اقدام کند، طرح بیمه سلامت روان ممکن است از شما بخواهد که فرمی را امضا کنید که به طرح بیمه سلامت روان اجازه می​دهد اطلاعات را در اختیار آن شخص قرار دهد.</w:t>
      </w:r>
    </w:p>
    <w:p w14:paraId="5F984144" w14:textId="4975EF5B" w:rsidR="00247536" w:rsidRPr="007E2573" w:rsidRDefault="01FE30AF"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در صورت درخواست تجدیدنظر در بازه زمانی تعیین شده، که </w:t>
      </w:r>
      <w:r w:rsidRPr="007E2573">
        <w:rPr>
          <w:rFonts w:asciiTheme="minorHAnsi" w:hAnsiTheme="minorHAnsi" w:cstheme="minorHAnsi"/>
          <w:sz w:val="24"/>
          <w:szCs w:val="24"/>
        </w:rPr>
        <w:t>10</w:t>
      </w:r>
      <w:r w:rsidRPr="007E2573">
        <w:rPr>
          <w:rFonts w:asciiTheme="minorHAnsi" w:hAnsiTheme="minorHAnsi" w:cstheme="minorHAnsi"/>
          <w:sz w:val="24"/>
          <w:szCs w:val="24"/>
          <w:rtl/>
          <w:lang w:bidi="fa"/>
        </w:rPr>
        <w:t xml:space="preserve"> روز از تاریخی است که اعلامیه تعیین مزایای نامطلوب پست شده یا شخصاً به شما داده شده است، تداوم مزایای شما را میسر می​سازد. تا زمانی که درخواست تجدیدنظر در حال بررسی است، مجبور نیستید برای تداوم خدمات هزینه پرداخت کنید. با این حال، اگر درخواست تداوم مزایا را کرده باشید، و تصمیم نهایی درخواست تجدیدنظر، تصمیم به کاهش یا خاتمه خدماتی که دریافت می​کنید باشد، ممکن است از شما خواسته شود که هزینه خدمات ارائه​شده در زمانی که درخواست تجدیدنظر در جریان بوده را بپردازید.</w:t>
      </w:r>
    </w:p>
    <w:p w14:paraId="6F0CBE65" w14:textId="71F17FD8"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می​کند که افرادی که راجع به درخواست تجدیدنظر شما تصمیم می​گیرند واجد شرایط انجام این کار هستند و در هیچ​یک از سطوح قبلی بررس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تصمیم​گیری شرکت نداشته​اند.</w:t>
      </w:r>
    </w:p>
    <w:p w14:paraId="56F109B9" w14:textId="38EFB57E"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به شما یا نماینده تان اجازه می​دهد پرونده شما، از جمله سوابق پزشکی شما، و سایر اسناد یا سوابق در نظر گرفته شده در طول فرآیند تجدیدنظر را بررسی کند.</w:t>
      </w:r>
    </w:p>
    <w:p w14:paraId="780EE0BC" w14:textId="5FB9ED71"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شما اجازه می​دهد تا فرصت معقولی برای ارائه شواهد و شهادت و استدلال قانونی و بر مبنای حقایق، به صورت حضور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کتبی داشته باشید.</w:t>
      </w:r>
    </w:p>
    <w:p w14:paraId="6DD08707" w14:textId="1D6E4E40"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ه شما، نماینده شما یا وکیل قانونی دارایی یک ذینفع متوفی اجازه می​دهد که به عنوان طرفین تجدیدنظر در نظر گرفته شوید.</w:t>
      </w:r>
    </w:p>
    <w:p w14:paraId="73D905C2" w14:textId="6EE12AB1" w:rsidR="00247536" w:rsidRPr="007E2573" w:rsidRDefault="00247536"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ا ارسال تأییدیه کتبی به شما اطلاع می​دهد که درخواست تجدیدنظر شما در حال بررسی است.</w:t>
      </w:r>
    </w:p>
    <w:p w14:paraId="0F71FE62" w14:textId="0F1AC2DA" w:rsidR="00963EE4" w:rsidRPr="007E2573" w:rsidRDefault="0CE3E9E0" w:rsidP="003F49FA">
      <w:pPr>
        <w:pStyle w:val="ListParagraph"/>
        <w:numPr>
          <w:ilvl w:val="0"/>
          <w:numId w:val="18"/>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پس از تکمیل فرآیند تجدیدنظر با طرح بیمه سلامت روان، حق شما را برای درخواست دادرسی عادلانه ایالتی به شما اطلاع می​دهد.</w:t>
      </w:r>
    </w:p>
    <w:p w14:paraId="4E782C7E" w14:textId="03508330" w:rsidR="00247536" w:rsidRPr="007E2573" w:rsidRDefault="00247536" w:rsidP="00A92CD7">
      <w:pPr>
        <w:spacing w:after="0" w:line="360" w:lineRule="auto"/>
        <w:contextualSpacing/>
        <w:rPr>
          <w:rFonts w:cstheme="minorHAnsi"/>
          <w:sz w:val="24"/>
          <w:szCs w:val="24"/>
        </w:rPr>
      </w:pPr>
    </w:p>
    <w:p w14:paraId="42C585BB" w14:textId="3AFA9257" w:rsidR="00247536" w:rsidRPr="007E2573" w:rsidRDefault="00247536"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می​توانم درخواست تجدید نظر کنم؟</w:t>
      </w:r>
    </w:p>
    <w:p w14:paraId="39CCE50E" w14:textId="77777777" w:rsidR="002241F0" w:rsidRPr="007E2573" w:rsidRDefault="002241F0" w:rsidP="00A92CD7">
      <w:pPr>
        <w:spacing w:after="0" w:line="360" w:lineRule="auto"/>
        <w:contextualSpacing/>
        <w:rPr>
          <w:rFonts w:cstheme="minorHAnsi"/>
          <w:b/>
          <w:bCs/>
          <w:sz w:val="24"/>
          <w:szCs w:val="24"/>
        </w:rPr>
      </w:pPr>
    </w:p>
    <w:p w14:paraId="0FA01400" w14:textId="5E32A3C8" w:rsidR="00247536" w:rsidRPr="007E2573" w:rsidRDefault="00BC316E" w:rsidP="00A92CD7">
      <w:pPr>
        <w:bidi/>
        <w:spacing w:after="0" w:line="360" w:lineRule="auto"/>
        <w:contextualSpacing/>
        <w:rPr>
          <w:rFonts w:cstheme="minorHAnsi"/>
          <w:sz w:val="24"/>
          <w:szCs w:val="24"/>
        </w:rPr>
      </w:pPr>
      <w:r w:rsidRPr="007E2573">
        <w:rPr>
          <w:rFonts w:cstheme="minorHAnsi"/>
          <w:sz w:val="24"/>
          <w:szCs w:val="24"/>
          <w:rtl/>
          <w:lang w:bidi="fa"/>
        </w:rPr>
        <w:t>در هر یک از شرایط زیر می​توانید به طرح بیمه سلامت روان خود درخواست تجدیدنظر کنید:</w:t>
      </w:r>
    </w:p>
    <w:p w14:paraId="5BC91993" w14:textId="42271663"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طرح بیمه سلامت روان یا یکی از ارائه دهندگان قرارداد تصمیم بگیرد که شما واجد شرایط دریافت خدمات سلامت روان تخصصی</w:t>
      </w:r>
      <w:r w:rsidRPr="007E2573">
        <w:rPr>
          <w:rFonts w:asciiTheme="minorHAnsi" w:hAnsiTheme="minorHAnsi" w:cstheme="minorHAnsi"/>
          <w:sz w:val="24"/>
          <w:szCs w:val="24"/>
        </w:rPr>
        <w:t xml:space="preserve"> Medi-Cal </w:t>
      </w:r>
      <w:r w:rsidRPr="007E2573">
        <w:rPr>
          <w:rFonts w:asciiTheme="minorHAnsi" w:hAnsiTheme="minorHAnsi" w:cstheme="minorHAnsi"/>
          <w:sz w:val="24"/>
          <w:szCs w:val="24"/>
          <w:rtl/>
          <w:lang w:bidi="fa"/>
        </w:rPr>
        <w:t>نیستید زیرا معیارهای دسترسی را ندارید.</w:t>
      </w:r>
    </w:p>
    <w:p w14:paraId="4CE6F39E" w14:textId="276BAFED"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دهنده شما باور داشته باشد که شما به خدمات تخصصی سلامت روان نیاز دارید و از طرح بیمه سلامت روان درخواست تأیید کند، اما طرح بیمه سلامت روان موافقت نکند و درخواست ارائه​دهنده شما را رد کند،</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نوع یا دفعات خدمات را تغییر دهد.</w:t>
      </w:r>
    </w:p>
    <w:p w14:paraId="531CDEB9" w14:textId="7DA7293E"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رائه​دهنده شما از طرح بیمه سلامت روان درخواست تأیید کرده باشد، اما طرح بیمه سلامت روان به اطلاعات بیشتری برای تصمیم​گیری نیاز داشته باشد و فرآیند تأیید را به موقع کامل نکند.</w:t>
      </w:r>
    </w:p>
    <w:p w14:paraId="15992F62" w14:textId="3564C4FE"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طرح بیمه سلامت روان شما بر اساس جدول زمانی که طرح بیمه سلامت روان تنظیم کرده است به شما خدمات ارائه ندهد.</w:t>
      </w:r>
    </w:p>
    <w:p w14:paraId="30BB83B7" w14:textId="42F0C438"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شما باور داشته باشید که طرح بیمه سلامت روان به این زودی​ها خدماتی را برای رفع نیازهای شما ارائه نخواهد داد.</w:t>
      </w:r>
    </w:p>
    <w:p w14:paraId="24B8D767" w14:textId="77777777"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شکایت، درخواست تجدیدنظر یا تجدیدنظر فوری شما به موقع حل نشود.</w:t>
      </w:r>
    </w:p>
    <w:p w14:paraId="622C4EAD" w14:textId="77777777" w:rsidR="00BC316E" w:rsidRPr="007E2573" w:rsidRDefault="00BC316E" w:rsidP="003F49FA">
      <w:pPr>
        <w:pStyle w:val="ListParagraph"/>
        <w:numPr>
          <w:ilvl w:val="0"/>
          <w:numId w:val="19"/>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شما و ارائه دهنده تان در مورد خدمات تخصصی سلامت روانی که نیاز دارید به توافق نرسید.</w:t>
      </w:r>
    </w:p>
    <w:p w14:paraId="0E59D51A" w14:textId="27510C0E" w:rsidR="00BC316E" w:rsidRPr="007E2573" w:rsidRDefault="00BC316E" w:rsidP="00A92CD7">
      <w:pPr>
        <w:spacing w:after="0" w:line="360" w:lineRule="auto"/>
        <w:contextualSpacing/>
        <w:rPr>
          <w:rFonts w:cstheme="minorHAnsi"/>
          <w:sz w:val="24"/>
          <w:szCs w:val="24"/>
        </w:rPr>
      </w:pPr>
    </w:p>
    <w:p w14:paraId="6B48451B" w14:textId="5515CDBE" w:rsidR="00BC316E" w:rsidRPr="007E2573" w:rsidRDefault="00BC316E"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درخواست تجدید نظر کنم؟</w:t>
      </w:r>
    </w:p>
    <w:p w14:paraId="4082D65A" w14:textId="77777777" w:rsidR="002241F0" w:rsidRPr="007E2573" w:rsidRDefault="002241F0" w:rsidP="00A92CD7">
      <w:pPr>
        <w:spacing w:after="0" w:line="360" w:lineRule="auto"/>
        <w:contextualSpacing/>
        <w:rPr>
          <w:rFonts w:cstheme="minorHAnsi"/>
          <w:b/>
          <w:bCs/>
          <w:sz w:val="24"/>
          <w:szCs w:val="24"/>
        </w:rPr>
      </w:pPr>
    </w:p>
    <w:p w14:paraId="67BE9B06" w14:textId="36C225FB"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می​توانید با طرح بیمه سلامت روان خود تماس بگیرید [</w:t>
      </w:r>
      <w:r w:rsidRPr="007E2573">
        <w:rPr>
          <w:rFonts w:cstheme="minorHAnsi"/>
          <w:sz w:val="24"/>
          <w:szCs w:val="24"/>
        </w:rPr>
        <w:t>mental health plan to Insert Toll-Free Phone Number if Different Than the Footer</w:t>
      </w:r>
      <w:r w:rsidRPr="007E2573">
        <w:rPr>
          <w:rFonts w:cstheme="minorHAnsi"/>
          <w:sz w:val="24"/>
          <w:szCs w:val="24"/>
          <w:rtl/>
          <w:lang w:bidi="fa"/>
        </w:rPr>
        <w:t>] تا برای تکمیل درخواست تجدیدنظر کمک دریافت کنید. طرح بیمه سلامت روان پاکت​های دارای آدرس خود را در تمام مراکز ارائه​دهنده فراهم نموده است تا درخواست تجدیدنظر خود را پست کنید. اگر پاکت نامه دارای آدرس ندارید، می​توانید درخواست تجدیدنظر خود را مستقیماً به آدرسی که در ابتدای این کتابچه راهنما ارائه شده است پست کنید یا می​توانید درخواست تجدیدنظر خود را از طریق ایمیل یا فکس به [</w:t>
      </w:r>
      <w:r w:rsidRPr="007E2573">
        <w:rPr>
          <w:rFonts w:cstheme="minorHAnsi"/>
          <w:sz w:val="24"/>
          <w:szCs w:val="24"/>
        </w:rPr>
        <w:t>mental health plan To Insert E-Mail Address and Fax Number for Appeals</w:t>
      </w:r>
      <w:r w:rsidRPr="007E2573">
        <w:rPr>
          <w:rFonts w:cstheme="minorHAnsi"/>
          <w:sz w:val="24"/>
          <w:szCs w:val="24"/>
          <w:rtl/>
          <w:lang w:bidi="fa"/>
        </w:rPr>
        <w:t xml:space="preserve">] ارسال کنید. </w:t>
      </w:r>
    </w:p>
    <w:p w14:paraId="0DCA3ED3" w14:textId="77777777" w:rsidR="00A2793E" w:rsidRPr="007E2573" w:rsidRDefault="00A2793E" w:rsidP="00A92CD7">
      <w:pPr>
        <w:spacing w:after="0" w:line="360" w:lineRule="auto"/>
        <w:contextualSpacing/>
        <w:rPr>
          <w:rFonts w:cstheme="minorHAnsi"/>
          <w:sz w:val="24"/>
          <w:szCs w:val="24"/>
        </w:rPr>
      </w:pPr>
    </w:p>
    <w:p w14:paraId="21525EB7" w14:textId="31091AA7"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بفهمم که درخواست تجدید نظر من به نتیجه رسیده است؟</w:t>
      </w:r>
    </w:p>
    <w:p w14:paraId="45503DC0" w14:textId="77777777" w:rsidR="002241F0" w:rsidRPr="007E2573" w:rsidRDefault="002241F0" w:rsidP="00A92CD7">
      <w:pPr>
        <w:spacing w:after="0" w:line="360" w:lineRule="auto"/>
        <w:contextualSpacing/>
        <w:rPr>
          <w:rFonts w:cstheme="minorHAnsi"/>
          <w:b/>
          <w:bCs/>
          <w:sz w:val="24"/>
          <w:szCs w:val="24"/>
        </w:rPr>
      </w:pPr>
    </w:p>
    <w:p w14:paraId="39CF7238" w14:textId="76A00936"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طرح بیمه سلامت روان شما به صورت کتبی به شما یا نماینده تان در مورد تصمیم آنها برای درخواست تجدیدنظر شما اطلاع خواهد داد. این اعلامیه دارای اطلاعات زیر خواهد بود:</w:t>
      </w:r>
    </w:p>
    <w:p w14:paraId="5B25B792" w14:textId="77777777" w:rsidR="00A2793E" w:rsidRPr="007E2573" w:rsidRDefault="00A2793E" w:rsidP="003F49FA">
      <w:pPr>
        <w:pStyle w:val="ListParagraph"/>
        <w:numPr>
          <w:ilvl w:val="0"/>
          <w:numId w:val="20"/>
        </w:numPr>
        <w:tabs>
          <w:tab w:val="left" w:pos="860"/>
        </w:tabs>
        <w:bidi/>
        <w:spacing w:line="360" w:lineRule="auto"/>
        <w:contextualSpacing/>
        <w:jc w:val="both"/>
        <w:rPr>
          <w:rFonts w:asciiTheme="minorHAnsi" w:hAnsiTheme="minorHAnsi" w:cstheme="minorHAnsi"/>
          <w:sz w:val="24"/>
          <w:szCs w:val="24"/>
        </w:rPr>
      </w:pPr>
      <w:r w:rsidRPr="007E2573">
        <w:rPr>
          <w:rFonts w:asciiTheme="minorHAnsi" w:hAnsiTheme="minorHAnsi" w:cstheme="minorHAnsi"/>
          <w:sz w:val="24"/>
          <w:szCs w:val="24"/>
          <w:rtl/>
          <w:lang w:bidi="fa"/>
        </w:rPr>
        <w:t>نتایج فرآیند حل و فصل تجدید نظر</w:t>
      </w:r>
    </w:p>
    <w:p w14:paraId="51003055" w14:textId="77777777" w:rsidR="00A2793E" w:rsidRPr="007E2573" w:rsidRDefault="00A2793E" w:rsidP="003F49FA">
      <w:pPr>
        <w:pStyle w:val="ListParagraph"/>
        <w:numPr>
          <w:ilvl w:val="0"/>
          <w:numId w:val="20"/>
        </w:numPr>
        <w:tabs>
          <w:tab w:val="left" w:pos="860"/>
        </w:tabs>
        <w:bidi/>
        <w:spacing w:line="360" w:lineRule="auto"/>
        <w:contextualSpacing/>
        <w:jc w:val="both"/>
        <w:rPr>
          <w:rFonts w:asciiTheme="minorHAnsi" w:hAnsiTheme="minorHAnsi" w:cstheme="minorHAnsi"/>
          <w:sz w:val="24"/>
          <w:szCs w:val="24"/>
        </w:rPr>
      </w:pPr>
      <w:r w:rsidRPr="007E2573">
        <w:rPr>
          <w:rFonts w:asciiTheme="minorHAnsi" w:hAnsiTheme="minorHAnsi" w:cstheme="minorHAnsi"/>
          <w:sz w:val="24"/>
          <w:szCs w:val="24"/>
          <w:rtl/>
          <w:lang w:bidi="fa"/>
        </w:rPr>
        <w:t>تاریخی که تصمیم تجدیدنظر گرفته شد</w:t>
      </w:r>
    </w:p>
    <w:p w14:paraId="0F4B13FC" w14:textId="139AA453" w:rsidR="00A2793E" w:rsidRPr="007E2573" w:rsidRDefault="412C66F3" w:rsidP="003F49FA">
      <w:pPr>
        <w:pStyle w:val="ListParagraph"/>
        <w:numPr>
          <w:ilvl w:val="0"/>
          <w:numId w:val="20"/>
        </w:numPr>
        <w:tabs>
          <w:tab w:val="left" w:pos="860"/>
        </w:tabs>
        <w:bidi/>
        <w:spacing w:line="360" w:lineRule="auto"/>
        <w:ind w:right="316"/>
        <w:contextualSpacing/>
        <w:jc w:val="both"/>
        <w:rPr>
          <w:rFonts w:asciiTheme="minorHAnsi" w:hAnsiTheme="minorHAnsi" w:cstheme="minorHAnsi"/>
          <w:sz w:val="24"/>
          <w:szCs w:val="24"/>
        </w:rPr>
      </w:pPr>
      <w:r w:rsidRPr="007E2573">
        <w:rPr>
          <w:rFonts w:asciiTheme="minorHAnsi" w:hAnsiTheme="minorHAnsi" w:cstheme="minorHAnsi"/>
          <w:sz w:val="24"/>
          <w:szCs w:val="24"/>
          <w:rtl/>
          <w:lang w:bidi="fa"/>
        </w:rPr>
        <w:t>اگر درخواست تجدیدنظر به طور کامل به نفع شما حل و فصل نشود، اعلامیه همچنین حاوی اطلاعاتی در مورد حق شما برای دادرسی عادلانه ایالتی و مراحل درخواست دادرسی عادلانه ایالتی خواهد بود.</w:t>
      </w:r>
    </w:p>
    <w:p w14:paraId="319F263C" w14:textId="77777777" w:rsidR="00A2793E" w:rsidRPr="007E2573" w:rsidRDefault="00A2793E" w:rsidP="00A92CD7">
      <w:pPr>
        <w:spacing w:after="0" w:line="360" w:lineRule="auto"/>
        <w:ind w:left="360"/>
        <w:contextualSpacing/>
        <w:rPr>
          <w:rFonts w:cstheme="minorHAnsi"/>
          <w:sz w:val="24"/>
          <w:szCs w:val="24"/>
        </w:rPr>
      </w:pPr>
    </w:p>
    <w:p w14:paraId="3E587B24" w14:textId="3892865E"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آیا مهلتی برای درخواست تجدید نظر وجود دارد؟</w:t>
      </w:r>
    </w:p>
    <w:p w14:paraId="68399BD0" w14:textId="77777777" w:rsidR="002241F0" w:rsidRPr="007E2573" w:rsidRDefault="002241F0" w:rsidP="00A92CD7">
      <w:pPr>
        <w:spacing w:after="0" w:line="360" w:lineRule="auto"/>
        <w:contextualSpacing/>
        <w:rPr>
          <w:rFonts w:cstheme="minorHAnsi"/>
          <w:b/>
          <w:bCs/>
          <w:sz w:val="24"/>
          <w:szCs w:val="24"/>
        </w:rPr>
      </w:pPr>
    </w:p>
    <w:p w14:paraId="169CE3AA" w14:textId="16196FF2" w:rsidR="002241F0"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 xml:space="preserve">شما باید ظرف </w:t>
      </w:r>
      <w:r w:rsidRPr="007E2573">
        <w:rPr>
          <w:rFonts w:cstheme="minorHAnsi"/>
          <w:sz w:val="24"/>
          <w:szCs w:val="24"/>
        </w:rPr>
        <w:t>60</w:t>
      </w:r>
      <w:r w:rsidRPr="007E2573">
        <w:rPr>
          <w:rFonts w:cstheme="minorHAnsi"/>
          <w:sz w:val="24"/>
          <w:szCs w:val="24"/>
          <w:rtl/>
          <w:lang w:bidi="fa"/>
        </w:rPr>
        <w:t xml:space="preserve"> روز از تاریخ اعلامیه تعیین مزایای نامطلوب درخواست تجدید نظر کنید. زمانی که اعلامیه تعیین مزایای نامطلوب دریافت نمی​کنید، هیچ مهلتی برای ثبت درخواست تجدیدنظر وجود ندارد، بنابراین می​توانید این نوع درخواست تجدید نظر را در هر زمانی ارائه دهید.</w:t>
      </w:r>
    </w:p>
    <w:p w14:paraId="68E84179" w14:textId="2E5F186C" w:rsidR="002241F0" w:rsidRPr="007E2573" w:rsidRDefault="002241F0" w:rsidP="00A92CD7">
      <w:pPr>
        <w:spacing w:after="0" w:line="360" w:lineRule="auto"/>
        <w:contextualSpacing/>
        <w:rPr>
          <w:rFonts w:cstheme="minorHAnsi"/>
          <w:sz w:val="24"/>
          <w:szCs w:val="24"/>
        </w:rPr>
      </w:pPr>
    </w:p>
    <w:p w14:paraId="1138C293" w14:textId="77777777" w:rsidR="00F30095" w:rsidRPr="007E2573" w:rsidRDefault="00F30095" w:rsidP="00A92CD7">
      <w:pPr>
        <w:spacing w:after="0" w:line="360" w:lineRule="auto"/>
        <w:contextualSpacing/>
        <w:rPr>
          <w:rFonts w:cstheme="minorHAnsi"/>
          <w:sz w:val="24"/>
          <w:szCs w:val="24"/>
        </w:rPr>
      </w:pPr>
    </w:p>
    <w:p w14:paraId="7807FB90" w14:textId="09CF0CA2"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درباره درخواست تجدیدنظر من تصمیم گرفته خواهد شد؟</w:t>
      </w:r>
    </w:p>
    <w:p w14:paraId="67245846" w14:textId="77777777" w:rsidR="002241F0" w:rsidRPr="007E2573" w:rsidRDefault="002241F0" w:rsidP="00A92CD7">
      <w:pPr>
        <w:spacing w:after="0" w:line="360" w:lineRule="auto"/>
        <w:contextualSpacing/>
        <w:rPr>
          <w:rFonts w:cstheme="minorHAnsi"/>
          <w:b/>
          <w:bCs/>
          <w:sz w:val="24"/>
          <w:szCs w:val="24"/>
        </w:rPr>
      </w:pPr>
    </w:p>
    <w:p w14:paraId="654ACE87" w14:textId="233320FE"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 xml:space="preserve">طرح بیمه سلامت روان باید ظرف </w:t>
      </w:r>
      <w:r w:rsidRPr="007E2573">
        <w:rPr>
          <w:rFonts w:cstheme="minorHAnsi"/>
          <w:sz w:val="24"/>
          <w:szCs w:val="24"/>
        </w:rPr>
        <w:t>30</w:t>
      </w:r>
      <w:r w:rsidRPr="007E2573">
        <w:rPr>
          <w:rFonts w:cstheme="minorHAnsi"/>
          <w:sz w:val="24"/>
          <w:szCs w:val="24"/>
          <w:rtl/>
          <w:lang w:bidi="fa"/>
        </w:rPr>
        <w:t xml:space="preserve"> روز تقویمی از زمانی که طرح بیمه سلامت روان درخواست شما را برای تجدید نظر دریافت می​کند، در مورد درخواست تجدید نظر شما تصمیم گیری کند. در صورت درخواست تمدید،</w:t>
      </w:r>
      <w:r w:rsidRPr="007E2573">
        <w:rPr>
          <w:rFonts w:cstheme="minorHAnsi"/>
          <w:sz w:val="24"/>
          <w:szCs w:val="24"/>
        </w:rPr>
        <w:t xml:space="preserve"> </w:t>
      </w:r>
      <w:r w:rsidRPr="007E2573">
        <w:rPr>
          <w:rFonts w:cstheme="minorHAnsi"/>
          <w:sz w:val="24"/>
          <w:szCs w:val="24"/>
          <w:rtl/>
          <w:lang w:bidi="fa"/>
        </w:rPr>
        <w:t xml:space="preserve">یا در صورتی که طرح بیمه سلامت روان معتقد باشد که نیاز به اطلاعات اضافی وجود دارد و این تأخیر به نفع شماست، بازه​های زمانی تصمیم </w:t>
      </w:r>
      <w:r w:rsidRPr="007E2573">
        <w:rPr>
          <w:rFonts w:cstheme="minorHAnsi"/>
          <w:sz w:val="24"/>
          <w:szCs w:val="24"/>
          <w:rtl/>
          <w:lang w:bidi="fa"/>
        </w:rPr>
        <w:lastRenderedPageBreak/>
        <w:t xml:space="preserve">گیری ممکن است تا </w:t>
      </w:r>
      <w:r w:rsidRPr="007E2573">
        <w:rPr>
          <w:rFonts w:cstheme="minorHAnsi"/>
          <w:sz w:val="24"/>
          <w:szCs w:val="24"/>
        </w:rPr>
        <w:t>14</w:t>
      </w:r>
      <w:r w:rsidRPr="007E2573">
        <w:rPr>
          <w:rFonts w:cstheme="minorHAnsi"/>
          <w:sz w:val="24"/>
          <w:szCs w:val="24"/>
          <w:rtl/>
          <w:lang w:bidi="fa"/>
        </w:rPr>
        <w:t xml:space="preserve"> روز تقویمی تمدید شود. نمونه​ای از زمانی که تاخیر به نفع شماست، زمانی است که طرح بیمه سلامت روان به این نتیجه برسد که اگر زمان بیشتری برای دریافت اطلاعات از شما یا ارائه دهنده شما داشته باشد، ممکن است بتواند درخواست تجدیدنظر شما را تایید کند.</w:t>
      </w:r>
    </w:p>
    <w:p w14:paraId="01E1FDC5" w14:textId="77777777" w:rsidR="00A2793E" w:rsidRPr="007E2573" w:rsidRDefault="00A2793E" w:rsidP="00A92CD7">
      <w:pPr>
        <w:bidi/>
        <w:spacing w:after="0" w:line="360" w:lineRule="auto"/>
        <w:ind w:left="360"/>
        <w:contextualSpacing/>
        <w:rPr>
          <w:rFonts w:cstheme="minorHAnsi"/>
          <w:sz w:val="24"/>
          <w:szCs w:val="24"/>
        </w:rPr>
      </w:pPr>
      <w:r w:rsidRPr="007E2573">
        <w:rPr>
          <w:rFonts w:cstheme="minorHAnsi"/>
          <w:sz w:val="24"/>
          <w:szCs w:val="24"/>
        </w:rPr>
        <w:t xml:space="preserve"> </w:t>
      </w:r>
    </w:p>
    <w:p w14:paraId="508D0EC5" w14:textId="507D7B4B"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 xml:space="preserve">اگر نتوانم </w:t>
      </w:r>
      <w:r w:rsidRPr="007E2573">
        <w:rPr>
          <w:rFonts w:cstheme="minorHAnsi"/>
          <w:b/>
          <w:bCs/>
          <w:sz w:val="24"/>
          <w:szCs w:val="24"/>
        </w:rPr>
        <w:t>30</w:t>
      </w:r>
      <w:r w:rsidRPr="007E2573">
        <w:rPr>
          <w:rFonts w:cstheme="minorHAnsi"/>
          <w:b/>
          <w:bCs/>
          <w:sz w:val="24"/>
          <w:szCs w:val="24"/>
          <w:rtl/>
          <w:lang w:bidi="fa"/>
        </w:rPr>
        <w:t xml:space="preserve"> روز برای تصمیم تجدیدنظر خود منتظر بمانم چه؟</w:t>
      </w:r>
    </w:p>
    <w:p w14:paraId="78EFDC1C" w14:textId="77777777" w:rsidR="006D4343" w:rsidRPr="007E2573" w:rsidRDefault="006D4343" w:rsidP="00A92CD7">
      <w:pPr>
        <w:spacing w:after="0" w:line="360" w:lineRule="auto"/>
        <w:contextualSpacing/>
        <w:rPr>
          <w:rFonts w:cstheme="minorHAnsi"/>
          <w:b/>
          <w:bCs/>
          <w:sz w:val="24"/>
          <w:szCs w:val="24"/>
        </w:rPr>
      </w:pPr>
    </w:p>
    <w:p w14:paraId="4E7C6C1D" w14:textId="77777777"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اگر درخواست تجدیدنظر واجد شرایط فرآیند تجدیدنظر فوری باشد، ممکن است فرآیند تجدیدنظر سریعتر گردد.</w:t>
      </w:r>
    </w:p>
    <w:p w14:paraId="164C787E" w14:textId="77777777" w:rsidR="00A2793E" w:rsidRPr="007E2573" w:rsidRDefault="00A2793E" w:rsidP="00A92CD7">
      <w:pPr>
        <w:spacing w:after="0" w:line="360" w:lineRule="auto"/>
        <w:ind w:left="360"/>
        <w:contextualSpacing/>
        <w:rPr>
          <w:rFonts w:cstheme="minorHAnsi"/>
          <w:sz w:val="24"/>
          <w:szCs w:val="24"/>
        </w:rPr>
      </w:pPr>
    </w:p>
    <w:p w14:paraId="2615ED7E" w14:textId="51BB3CDB"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تجدیدنظر فوری چیست؟</w:t>
      </w:r>
    </w:p>
    <w:p w14:paraId="171A759A" w14:textId="77777777" w:rsidR="006D4343" w:rsidRPr="007E2573" w:rsidRDefault="006D4343" w:rsidP="00A92CD7">
      <w:pPr>
        <w:spacing w:after="0" w:line="360" w:lineRule="auto"/>
        <w:contextualSpacing/>
        <w:rPr>
          <w:rFonts w:cstheme="minorHAnsi"/>
          <w:b/>
          <w:bCs/>
          <w:sz w:val="24"/>
          <w:szCs w:val="24"/>
        </w:rPr>
      </w:pPr>
    </w:p>
    <w:p w14:paraId="3244AEDA" w14:textId="2412D5EB"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 xml:space="preserve">درخواست تجدیدنظر فوری راه فوری تری برای تصمیم گیری در مورد درخواست تجدیدنظر است. فرآیند فوری درخواست تجدیدنظر از فرآیندی مشابه فرآیند تجدیدنظر استاندارد پیروی می​کند. با این حال، باید نشان دهید که انتظار برای درخواست تجدیدنظر استاندارد می​تواند مشکل سلامت روان شما را بدتر کند. فرآیند تجدیدنظر فوری مهلت​های متفاوتی نسبت به تجدیدنظر استاندارد دارد. طرح بیمه سلامت روان </w:t>
      </w:r>
      <w:r w:rsidRPr="007E2573">
        <w:rPr>
          <w:rFonts w:cstheme="minorHAnsi"/>
          <w:sz w:val="24"/>
          <w:szCs w:val="24"/>
        </w:rPr>
        <w:t>72</w:t>
      </w:r>
      <w:r w:rsidRPr="007E2573">
        <w:rPr>
          <w:rFonts w:cstheme="minorHAnsi"/>
          <w:sz w:val="24"/>
          <w:szCs w:val="24"/>
          <w:rtl/>
          <w:lang w:bidi="fa"/>
        </w:rPr>
        <w:t xml:space="preserve"> ساعت فرصت دارد تا درخواست​های فوری را بررسی کند. می​توانید درخواست شفاهی برای درخواست تجدیدنظر فوری ارائه دهید. شما مجبور نیستید درخواست تجدیدنظر فوری خود را به صورت کتبی ارسال کنید.</w:t>
      </w:r>
    </w:p>
    <w:p w14:paraId="0FF49DE4" w14:textId="77777777" w:rsidR="00A2793E" w:rsidRPr="007E2573" w:rsidRDefault="00A2793E" w:rsidP="00A92CD7">
      <w:pPr>
        <w:spacing w:after="0" w:line="360" w:lineRule="auto"/>
        <w:ind w:left="360"/>
        <w:contextualSpacing/>
        <w:rPr>
          <w:rFonts w:cstheme="minorHAnsi"/>
          <w:sz w:val="24"/>
          <w:szCs w:val="24"/>
        </w:rPr>
      </w:pPr>
    </w:p>
    <w:p w14:paraId="415DF238" w14:textId="12F5B760" w:rsidR="00A2793E" w:rsidRPr="007E2573" w:rsidRDefault="00A2793E"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می​توانم درخواست تجدیدنظر فوری ارائه کنم؟</w:t>
      </w:r>
    </w:p>
    <w:p w14:paraId="7788880E" w14:textId="77777777" w:rsidR="006D4343" w:rsidRPr="007E2573" w:rsidRDefault="006D4343" w:rsidP="00A92CD7">
      <w:pPr>
        <w:spacing w:after="0" w:line="360" w:lineRule="auto"/>
        <w:contextualSpacing/>
        <w:rPr>
          <w:rFonts w:cstheme="minorHAnsi"/>
          <w:b/>
          <w:bCs/>
          <w:sz w:val="24"/>
          <w:szCs w:val="24"/>
        </w:rPr>
      </w:pPr>
    </w:p>
    <w:p w14:paraId="035E0801" w14:textId="672A7A95" w:rsidR="00FE3255"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 xml:space="preserve">اگر فکر می​کنید که انتظار حداکثر </w:t>
      </w:r>
      <w:r w:rsidRPr="007E2573">
        <w:rPr>
          <w:rFonts w:cstheme="minorHAnsi"/>
          <w:sz w:val="24"/>
          <w:szCs w:val="24"/>
        </w:rPr>
        <w:t>30</w:t>
      </w:r>
      <w:r w:rsidRPr="007E2573">
        <w:rPr>
          <w:rFonts w:cstheme="minorHAnsi"/>
          <w:sz w:val="24"/>
          <w:szCs w:val="24"/>
          <w:rtl/>
          <w:lang w:bidi="fa"/>
        </w:rPr>
        <w:t xml:space="preserve"> روز برای</w:t>
      </w:r>
      <w:r w:rsidRPr="007E2573">
        <w:rPr>
          <w:rFonts w:cstheme="minorHAnsi"/>
          <w:sz w:val="24"/>
          <w:szCs w:val="24"/>
        </w:rPr>
        <w:t xml:space="preserve"> </w:t>
      </w:r>
      <w:r w:rsidRPr="007E2573">
        <w:rPr>
          <w:rFonts w:cstheme="minorHAnsi"/>
          <w:sz w:val="24"/>
          <w:szCs w:val="24"/>
          <w:rtl/>
          <w:lang w:bidi="fa"/>
        </w:rPr>
        <w:t xml:space="preserve">یک تصمیم تجدیدنظر استاندارد، زندگی، سلامت یا توانایی شما را برای دستیابی، حفظ یا بازیابی حداکثر عملکرد به خطر می​اندازد، می​توانید درخواست رسیدگی فوری به درخواست تجدیدنظر خود کنید. اگر طرح بیمه سلامت روان موافقت کند که درخواست تجدیدنظر شما شرایط درخواست تجدیدنظر فوری را دارد، طرح بیمه سلامت روان شما ظرف </w:t>
      </w:r>
      <w:r w:rsidRPr="007E2573">
        <w:rPr>
          <w:rFonts w:cstheme="minorHAnsi"/>
          <w:sz w:val="24"/>
          <w:szCs w:val="24"/>
        </w:rPr>
        <w:t>72</w:t>
      </w:r>
      <w:r w:rsidRPr="007E2573">
        <w:rPr>
          <w:rFonts w:cstheme="minorHAnsi"/>
          <w:sz w:val="24"/>
          <w:szCs w:val="24"/>
          <w:rtl/>
          <w:lang w:bidi="fa"/>
        </w:rPr>
        <w:t xml:space="preserve"> ساعت پس از دریافت درخواست تجدیدنظر توسط طرح بیمه سلامت روان، به درخواست تجدیدنظر فوری شما رسیدگی خواهد کرد. در صورت درخواست تمدید از سوی شما،</w:t>
      </w:r>
      <w:r w:rsidRPr="007E2573">
        <w:rPr>
          <w:rFonts w:cstheme="minorHAnsi"/>
          <w:sz w:val="24"/>
          <w:szCs w:val="24"/>
        </w:rPr>
        <w:t xml:space="preserve"> </w:t>
      </w:r>
      <w:r w:rsidRPr="007E2573">
        <w:rPr>
          <w:rFonts w:cstheme="minorHAnsi"/>
          <w:sz w:val="24"/>
          <w:szCs w:val="24"/>
          <w:rtl/>
          <w:lang w:bidi="fa"/>
        </w:rPr>
        <w:t xml:space="preserve">یا در صورتی که طرح بیمه سلامت روان نشان دهد که نیاز به اطلاعات اضافی وجود دارد و تأخیر به نفع شماست، بازه​های زمانی تصمیم​گیری ممکن است تا </w:t>
      </w:r>
      <w:r w:rsidRPr="007E2573">
        <w:rPr>
          <w:rFonts w:cstheme="minorHAnsi"/>
          <w:sz w:val="24"/>
          <w:szCs w:val="24"/>
        </w:rPr>
        <w:t>14</w:t>
      </w:r>
      <w:r w:rsidRPr="007E2573">
        <w:rPr>
          <w:rFonts w:cstheme="minorHAnsi"/>
          <w:sz w:val="24"/>
          <w:szCs w:val="24"/>
          <w:rtl/>
          <w:lang w:bidi="fa"/>
        </w:rPr>
        <w:t xml:space="preserve"> روز تقویمی تمدید شود. </w:t>
      </w:r>
    </w:p>
    <w:p w14:paraId="605140B3" w14:textId="77777777" w:rsidR="00FE3255" w:rsidRPr="007E2573" w:rsidRDefault="00FE3255" w:rsidP="00A92CD7">
      <w:pPr>
        <w:spacing w:after="0" w:line="360" w:lineRule="auto"/>
        <w:contextualSpacing/>
        <w:rPr>
          <w:rFonts w:cstheme="minorHAnsi"/>
          <w:sz w:val="24"/>
          <w:szCs w:val="24"/>
        </w:rPr>
      </w:pPr>
    </w:p>
    <w:p w14:paraId="2669EC69" w14:textId="7909C43C" w:rsidR="00A2793E" w:rsidRPr="007E2573" w:rsidRDefault="00A2793E" w:rsidP="00A92CD7">
      <w:pPr>
        <w:bidi/>
        <w:spacing w:after="0" w:line="360" w:lineRule="auto"/>
        <w:contextualSpacing/>
        <w:rPr>
          <w:rFonts w:cstheme="minorHAnsi"/>
          <w:b/>
          <w:bCs/>
          <w:sz w:val="24"/>
          <w:szCs w:val="24"/>
        </w:rPr>
      </w:pPr>
      <w:r w:rsidRPr="007E2573">
        <w:rPr>
          <w:rFonts w:cstheme="minorHAnsi"/>
          <w:sz w:val="24"/>
          <w:szCs w:val="24"/>
          <w:rtl/>
          <w:lang w:bidi="fa"/>
        </w:rPr>
        <w:t>اگر طرح بیمه سلامت روان شما بازه​های زمانی را تمدید کند، طرح بیمه سلامت روان توضیحی کتبی در مورد علت تمدید بازه​های زمانی به شما می​دهد.</w:t>
      </w:r>
      <w:r w:rsidRPr="007E2573">
        <w:rPr>
          <w:rFonts w:cstheme="minorHAnsi"/>
          <w:b/>
          <w:bCs/>
          <w:sz w:val="24"/>
          <w:szCs w:val="24"/>
          <w:rtl/>
          <w:lang w:bidi="fa"/>
        </w:rPr>
        <w:t xml:space="preserve"> </w:t>
      </w:r>
      <w:r w:rsidRPr="007E2573">
        <w:rPr>
          <w:rFonts w:cstheme="minorHAnsi"/>
          <w:sz w:val="24"/>
          <w:szCs w:val="24"/>
          <w:rtl/>
          <w:lang w:bidi="fa"/>
        </w:rPr>
        <w:t xml:space="preserve">اگر طرح بیمه سلامت روان تصمیم بگیرد که درخواست تجدیدنظر شما واجد شرایط </w:t>
      </w:r>
      <w:r w:rsidRPr="007E2573">
        <w:rPr>
          <w:rFonts w:cstheme="minorHAnsi"/>
          <w:sz w:val="24"/>
          <w:szCs w:val="24"/>
          <w:rtl/>
          <w:lang w:bidi="fa"/>
        </w:rPr>
        <w:lastRenderedPageBreak/>
        <w:t>درخواست تجدیدنظر فوری نیست، طرح بیمه سلامت روان باید تلاش​های معقولی را انجام دهد تا به شما اخطار شفاهی فوری بدهد و طی دو روز تقویمی به شما اطلاع خواهد داد و دلیل تصمیم را به شما اعلام خواهد کرد. سپس درخواست تجدیدنظر شما از چارچوب​های زمانی استاندارد تجدیدنظر که قبلاً در این بخش ذکر شد، پیروی می​کند. اگر با تصمیم طرح بیمه سلامت روان موافق نیستید که درخواست تجدیدنظر شما با معیارهای تجدیدنظر فوری مطابقت ندارد، می​توانید شکایت کنید.</w:t>
      </w:r>
    </w:p>
    <w:p w14:paraId="37D1B655" w14:textId="77777777" w:rsidR="00FE3255" w:rsidRPr="007E2573" w:rsidRDefault="00FE3255" w:rsidP="00A92CD7">
      <w:pPr>
        <w:spacing w:after="0" w:line="360" w:lineRule="auto"/>
        <w:contextualSpacing/>
        <w:rPr>
          <w:rFonts w:cstheme="minorHAnsi"/>
          <w:sz w:val="24"/>
          <w:szCs w:val="24"/>
        </w:rPr>
      </w:pPr>
    </w:p>
    <w:p w14:paraId="58AFC5B6" w14:textId="285F03B9" w:rsidR="00A2793E" w:rsidRPr="007E2573" w:rsidRDefault="00A2793E" w:rsidP="00A92CD7">
      <w:pPr>
        <w:bidi/>
        <w:spacing w:after="0" w:line="360" w:lineRule="auto"/>
        <w:contextualSpacing/>
        <w:rPr>
          <w:rFonts w:cstheme="minorHAnsi"/>
          <w:sz w:val="24"/>
          <w:szCs w:val="24"/>
        </w:rPr>
      </w:pPr>
      <w:r w:rsidRPr="007E2573">
        <w:rPr>
          <w:rFonts w:cstheme="minorHAnsi"/>
          <w:sz w:val="24"/>
          <w:szCs w:val="24"/>
          <w:rtl/>
          <w:lang w:bidi="fa"/>
        </w:rPr>
        <w:t>هنگامی که طرح بیمه سلامت روان شما درخواست شما را برای درخواست تجدیدنظر فوری رفع کرد، طرح بیمه سلامت روان به شما و همه طرف​های آسیب دیده به صورت شفاهی و کتبی اطلاع خواهد داد.</w:t>
      </w:r>
    </w:p>
    <w:p w14:paraId="42E03CA2" w14:textId="77777777" w:rsidR="006237A6" w:rsidRPr="007E2573" w:rsidRDefault="006237A6" w:rsidP="00A92CD7">
      <w:pPr>
        <w:spacing w:after="0" w:line="360" w:lineRule="auto"/>
        <w:contextualSpacing/>
        <w:rPr>
          <w:rFonts w:cstheme="minorHAnsi"/>
          <w:sz w:val="24"/>
          <w:szCs w:val="24"/>
        </w:rPr>
      </w:pPr>
    </w:p>
    <w:p w14:paraId="2F82E9B2" w14:textId="708B3B67" w:rsidR="006237A6" w:rsidRPr="007E2573" w:rsidRDefault="006237A6"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41AD8683" w14:textId="77777777" w:rsidR="006D4343" w:rsidRPr="007E2573" w:rsidRDefault="006D4343" w:rsidP="00A92CD7">
      <w:pPr>
        <w:spacing w:after="0" w:line="360" w:lineRule="auto"/>
        <w:contextualSpacing/>
        <w:rPr>
          <w:rFonts w:cstheme="minorHAnsi"/>
          <w:b/>
          <w:bCs/>
          <w:sz w:val="24"/>
          <w:szCs w:val="24"/>
        </w:rPr>
      </w:pPr>
    </w:p>
    <w:p w14:paraId="4C4C1925" w14:textId="7F170FA4" w:rsidR="006237A6" w:rsidRPr="007E2573" w:rsidRDefault="006237A6"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7E68EFDB" w14:textId="78D3E52E" w:rsidR="00402B5E" w:rsidRPr="007E2573" w:rsidRDefault="006237A6"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72" w:name="_Toc145515693"/>
      <w:bookmarkStart w:id="73" w:name="_Toc120045785"/>
      <w:bookmarkStart w:id="74" w:name="_Toc137732074"/>
      <w:bookmarkStart w:id="75" w:name="_Toc109642503"/>
      <w:r w:rsidRPr="007E2573">
        <w:rPr>
          <w:rFonts w:asciiTheme="minorHAnsi" w:hAnsiTheme="minorHAnsi" w:cstheme="minorHAnsi"/>
          <w:rtl/>
          <w:lang w:bidi="fa"/>
        </w:rPr>
        <w:lastRenderedPageBreak/>
        <w:t>فرآیند دادرسی عادلانه ایالتی</w:t>
      </w:r>
      <w:bookmarkEnd w:id="72"/>
      <w:bookmarkEnd w:id="73"/>
      <w:bookmarkEnd w:id="74"/>
      <w:bookmarkEnd w:id="75"/>
    </w:p>
    <w:p w14:paraId="0A4BC430" w14:textId="77777777" w:rsidR="00402B5E" w:rsidRPr="007E2573" w:rsidRDefault="00402B5E" w:rsidP="00A92CD7">
      <w:pPr>
        <w:spacing w:after="0" w:line="360" w:lineRule="auto"/>
        <w:contextualSpacing/>
        <w:rPr>
          <w:rFonts w:cstheme="minorHAnsi"/>
          <w:b/>
          <w:bCs/>
          <w:sz w:val="24"/>
          <w:szCs w:val="24"/>
        </w:rPr>
      </w:pPr>
    </w:p>
    <w:p w14:paraId="13A57A8B" w14:textId="5F48F86C" w:rsidR="00402B5E" w:rsidRPr="007E2573" w:rsidRDefault="686F4CEB" w:rsidP="00A92CD7">
      <w:pPr>
        <w:bidi/>
        <w:spacing w:after="0" w:line="360" w:lineRule="auto"/>
        <w:contextualSpacing/>
        <w:rPr>
          <w:rFonts w:cstheme="minorHAnsi"/>
          <w:b/>
          <w:bCs/>
          <w:sz w:val="24"/>
          <w:szCs w:val="24"/>
        </w:rPr>
      </w:pPr>
      <w:r w:rsidRPr="007E2573">
        <w:rPr>
          <w:rFonts w:cstheme="minorHAnsi"/>
          <w:b/>
          <w:bCs/>
          <w:sz w:val="24"/>
          <w:szCs w:val="24"/>
          <w:rtl/>
          <w:lang w:bidi="fa"/>
        </w:rPr>
        <w:t>دادرسی عادلانه ایالتی چیست؟</w:t>
      </w:r>
    </w:p>
    <w:p w14:paraId="4C03D687" w14:textId="77777777" w:rsidR="006D4343" w:rsidRPr="007E2573" w:rsidRDefault="006D4343" w:rsidP="00A92CD7">
      <w:pPr>
        <w:spacing w:after="0" w:line="360" w:lineRule="auto"/>
        <w:contextualSpacing/>
        <w:rPr>
          <w:rFonts w:cstheme="minorHAnsi"/>
          <w:b/>
          <w:bCs/>
          <w:sz w:val="24"/>
          <w:szCs w:val="24"/>
        </w:rPr>
      </w:pPr>
    </w:p>
    <w:p w14:paraId="6A9C9AF2" w14:textId="60A9CC96" w:rsidR="006237A6" w:rsidRPr="007E2573" w:rsidRDefault="686F4CEB" w:rsidP="00A92CD7">
      <w:pPr>
        <w:bidi/>
        <w:spacing w:after="0" w:line="360" w:lineRule="auto"/>
        <w:contextualSpacing/>
        <w:rPr>
          <w:rFonts w:cstheme="minorHAnsi"/>
          <w:sz w:val="24"/>
          <w:szCs w:val="24"/>
        </w:rPr>
      </w:pPr>
      <w:r w:rsidRPr="007E2573">
        <w:rPr>
          <w:rFonts w:cstheme="minorHAnsi"/>
          <w:sz w:val="24"/>
          <w:szCs w:val="24"/>
          <w:rtl/>
          <w:lang w:bidi="fa"/>
        </w:rPr>
        <w:t>دادرسی عادلانه ایالتی</w:t>
      </w:r>
      <w:r w:rsidRPr="007E2573">
        <w:rPr>
          <w:rFonts w:cstheme="minorHAnsi"/>
          <w:sz w:val="24"/>
          <w:szCs w:val="24"/>
        </w:rPr>
        <w:t xml:space="preserve"> </w:t>
      </w:r>
      <w:r w:rsidRPr="007E2573">
        <w:rPr>
          <w:rFonts w:cstheme="minorHAnsi"/>
          <w:sz w:val="24"/>
          <w:szCs w:val="24"/>
          <w:rtl/>
          <w:lang w:bidi="fa"/>
        </w:rPr>
        <w:t>یک بررسی مستقل است که توسط یک قاضی حقوق اداری که برای</w:t>
      </w:r>
      <w:r w:rsidRPr="007E2573">
        <w:rPr>
          <w:rFonts w:cstheme="minorHAnsi"/>
          <w:sz w:val="24"/>
          <w:szCs w:val="24"/>
        </w:rPr>
        <w:t xml:space="preserve"> </w:t>
      </w:r>
      <w:r w:rsidRPr="007E2573">
        <w:rPr>
          <w:rFonts w:cstheme="minorHAnsi"/>
          <w:sz w:val="24"/>
          <w:szCs w:val="24"/>
          <w:rtl/>
          <w:lang w:bidi="fa"/>
        </w:rPr>
        <w:t xml:space="preserve">سازمان خدمات اجتماعی کالیفرنیا کار می​کند، انجام می​شود تا اطمینان حاصل شود که شما خدمات تخصصی سلامت روانی را که تحت برنامه </w:t>
      </w:r>
      <w:r w:rsidRPr="007E2573">
        <w:rPr>
          <w:rFonts w:cstheme="minorHAnsi"/>
          <w:sz w:val="24"/>
          <w:szCs w:val="24"/>
        </w:rPr>
        <w:t>Medi-Cal</w:t>
      </w:r>
      <w:r w:rsidRPr="007E2573">
        <w:rPr>
          <w:rFonts w:cstheme="minorHAnsi"/>
          <w:sz w:val="24"/>
          <w:szCs w:val="24"/>
          <w:rtl/>
          <w:lang w:bidi="fa"/>
        </w:rPr>
        <w:t xml:space="preserve"> حق دریافت آن را دارید، دریافت می​کنید. برای منابع بیشتر به سازمان خدمات اجتماعی کالیفرنیا به نشانی </w:t>
      </w:r>
      <w:hyperlink r:id="rId19" w:history="1">
        <w:r w:rsidRPr="007E2573">
          <w:rPr>
            <w:rStyle w:val="Hyperlink"/>
            <w:rFonts w:cstheme="minorHAnsi"/>
            <w:sz w:val="24"/>
            <w:szCs w:val="24"/>
          </w:rPr>
          <w:t>https://www.cdss.ca.gov/hearing-requests</w:t>
        </w:r>
      </w:hyperlink>
      <w:r w:rsidRPr="007E2573">
        <w:rPr>
          <w:rFonts w:cstheme="minorHAnsi"/>
          <w:sz w:val="24"/>
          <w:szCs w:val="24"/>
          <w:rtl/>
          <w:lang w:bidi="fa"/>
        </w:rPr>
        <w:t xml:space="preserve"> مراجعه کنید.</w:t>
      </w:r>
    </w:p>
    <w:p w14:paraId="1F5F83D2" w14:textId="2E50D952" w:rsidR="00402B5E" w:rsidRPr="007E2573" w:rsidRDefault="00402B5E" w:rsidP="00A92CD7">
      <w:pPr>
        <w:spacing w:after="0" w:line="360" w:lineRule="auto"/>
        <w:contextualSpacing/>
        <w:rPr>
          <w:rFonts w:cstheme="minorHAnsi"/>
          <w:sz w:val="24"/>
          <w:szCs w:val="24"/>
        </w:rPr>
      </w:pPr>
    </w:p>
    <w:p w14:paraId="6EADE3F2" w14:textId="2063ACD5" w:rsidR="00402B5E" w:rsidRPr="007E2573" w:rsidRDefault="686F4CEB" w:rsidP="00A92CD7">
      <w:pPr>
        <w:bidi/>
        <w:spacing w:after="0" w:line="360" w:lineRule="auto"/>
        <w:contextualSpacing/>
        <w:rPr>
          <w:rFonts w:cstheme="minorHAnsi"/>
          <w:b/>
          <w:bCs/>
          <w:sz w:val="24"/>
          <w:szCs w:val="24"/>
        </w:rPr>
      </w:pPr>
      <w:r w:rsidRPr="007E2573">
        <w:rPr>
          <w:rFonts w:cstheme="minorHAnsi"/>
          <w:b/>
          <w:bCs/>
          <w:sz w:val="24"/>
          <w:szCs w:val="24"/>
          <w:rtl/>
          <w:lang w:bidi="fa"/>
        </w:rPr>
        <w:t>حقوق دادرسی منصفانه ایالتی من چیست؟</w:t>
      </w:r>
    </w:p>
    <w:p w14:paraId="11BBDCD7" w14:textId="77777777" w:rsidR="006D4343" w:rsidRPr="007E2573" w:rsidRDefault="006D4343" w:rsidP="00A92CD7">
      <w:pPr>
        <w:spacing w:after="0" w:line="360" w:lineRule="auto"/>
        <w:contextualSpacing/>
        <w:rPr>
          <w:rFonts w:cstheme="minorHAnsi"/>
          <w:b/>
          <w:bCs/>
          <w:sz w:val="24"/>
          <w:szCs w:val="24"/>
        </w:rPr>
      </w:pPr>
    </w:p>
    <w:p w14:paraId="50D3771C" w14:textId="77777777" w:rsidR="00402B5E" w:rsidRPr="007E2573" w:rsidRDefault="00402B5E" w:rsidP="00A92CD7">
      <w:pPr>
        <w:bidi/>
        <w:spacing w:after="0" w:line="360" w:lineRule="auto"/>
        <w:contextualSpacing/>
        <w:rPr>
          <w:rFonts w:cstheme="minorHAnsi"/>
          <w:sz w:val="24"/>
          <w:szCs w:val="24"/>
        </w:rPr>
      </w:pPr>
      <w:r w:rsidRPr="007E2573">
        <w:rPr>
          <w:rFonts w:cstheme="minorHAnsi"/>
          <w:sz w:val="24"/>
          <w:szCs w:val="24"/>
          <w:rtl/>
          <w:lang w:bidi="fa"/>
        </w:rPr>
        <w:t>شما حق دارید که:</w:t>
      </w:r>
    </w:p>
    <w:p w14:paraId="5B8D4CA1" w14:textId="0647865D" w:rsidR="00402B5E" w:rsidRPr="007E2573" w:rsidRDefault="00402B5E" w:rsidP="003F49FA">
      <w:pPr>
        <w:pStyle w:val="ListParagraph"/>
        <w:numPr>
          <w:ilvl w:val="0"/>
          <w:numId w:val="21"/>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جلسه دادرسی نزد قاضی حقوق اداری برگزار شود (که به آن دادرسی ایالتی نیز گفته می​شود)</w:t>
      </w:r>
    </w:p>
    <w:p w14:paraId="56C1A610" w14:textId="70AC903C" w:rsidR="00402B5E" w:rsidRPr="007E2573" w:rsidRDefault="686F4CEB" w:rsidP="003F49FA">
      <w:pPr>
        <w:pStyle w:val="ListParagraph"/>
        <w:numPr>
          <w:ilvl w:val="0"/>
          <w:numId w:val="21"/>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باره نحوه درخواست دادرسی عادلانه ایالتی به شما گفته شود</w:t>
      </w:r>
    </w:p>
    <w:p w14:paraId="5E0C8B07" w14:textId="75FA885A" w:rsidR="00402B5E" w:rsidRPr="007E2573" w:rsidRDefault="686F4CEB" w:rsidP="003F49FA">
      <w:pPr>
        <w:pStyle w:val="ListParagraph"/>
        <w:numPr>
          <w:ilvl w:val="0"/>
          <w:numId w:val="21"/>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مورد قوانین حاکم بر وکالت در جلسه دادرسی ایالتی به شما گفته شود</w:t>
      </w:r>
    </w:p>
    <w:p w14:paraId="2F3A7AE5" w14:textId="38BA2E79" w:rsidR="00402B5E" w:rsidRPr="007E2573" w:rsidRDefault="686F4CEB" w:rsidP="003F49FA">
      <w:pPr>
        <w:pStyle w:val="ListParagraph"/>
        <w:numPr>
          <w:ilvl w:val="0"/>
          <w:numId w:val="21"/>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صورت درخواست شما برای دادرسی عادلانه ایالتی در بازه​های زمانی تعیین شده، در صورت درخواست شما مزایای شما در طول فرآیند دادرسی عادلانه ایالتی تداوم یابد.</w:t>
      </w:r>
    </w:p>
    <w:p w14:paraId="0DAEFD49" w14:textId="6B6E0BFC" w:rsidR="00A2793E" w:rsidRPr="007E2573" w:rsidRDefault="00A2793E" w:rsidP="00A92CD7">
      <w:pPr>
        <w:spacing w:after="0" w:line="360" w:lineRule="auto"/>
        <w:contextualSpacing/>
        <w:rPr>
          <w:rFonts w:cstheme="minorHAnsi"/>
          <w:sz w:val="24"/>
          <w:szCs w:val="24"/>
        </w:rPr>
      </w:pPr>
    </w:p>
    <w:p w14:paraId="77CEBCC0" w14:textId="5CAAC99C" w:rsidR="00402B5E" w:rsidRPr="007E2573" w:rsidRDefault="686F4CEB" w:rsidP="00A92CD7">
      <w:pPr>
        <w:bidi/>
        <w:spacing w:after="0" w:line="360" w:lineRule="auto"/>
        <w:contextualSpacing/>
        <w:rPr>
          <w:rFonts w:cstheme="minorHAnsi"/>
          <w:b/>
          <w:bCs/>
          <w:sz w:val="24"/>
          <w:szCs w:val="24"/>
        </w:rPr>
      </w:pPr>
      <w:r w:rsidRPr="007E2573">
        <w:rPr>
          <w:rFonts w:cstheme="minorHAnsi"/>
          <w:b/>
          <w:bCs/>
          <w:sz w:val="24"/>
          <w:szCs w:val="24"/>
          <w:rtl/>
          <w:lang w:bidi="fa"/>
        </w:rPr>
        <w:t>چه زمانی می​توانم برای دادرسی عادلانه ایالتی اقدام کنم؟</w:t>
      </w:r>
    </w:p>
    <w:p w14:paraId="0F03CAEF" w14:textId="77777777" w:rsidR="006D4343" w:rsidRPr="007E2573" w:rsidRDefault="006D4343" w:rsidP="00A92CD7">
      <w:pPr>
        <w:spacing w:after="0" w:line="360" w:lineRule="auto"/>
        <w:contextualSpacing/>
        <w:rPr>
          <w:rFonts w:cstheme="minorHAnsi"/>
          <w:b/>
          <w:bCs/>
          <w:sz w:val="24"/>
          <w:szCs w:val="24"/>
        </w:rPr>
      </w:pPr>
    </w:p>
    <w:p w14:paraId="52374A0A" w14:textId="2AE8EDA8" w:rsidR="00402B5E" w:rsidRPr="007E2573" w:rsidRDefault="686F4CEB" w:rsidP="00A92CD7">
      <w:pPr>
        <w:bidi/>
        <w:spacing w:after="0" w:line="360" w:lineRule="auto"/>
        <w:contextualSpacing/>
        <w:rPr>
          <w:rFonts w:cstheme="minorHAnsi"/>
          <w:sz w:val="24"/>
          <w:szCs w:val="24"/>
        </w:rPr>
      </w:pPr>
      <w:r w:rsidRPr="007E2573">
        <w:rPr>
          <w:rFonts w:cstheme="minorHAnsi"/>
          <w:sz w:val="24"/>
          <w:szCs w:val="24"/>
          <w:rtl/>
          <w:lang w:bidi="fa"/>
        </w:rPr>
        <w:t>شما می​توانید در هر یک از شرایط زیر درخواست دادرسی عادلانه ایالتی بدهید:</w:t>
      </w:r>
    </w:p>
    <w:p w14:paraId="2E20376D" w14:textId="3E50CC40" w:rsidR="00402B5E" w:rsidRPr="007E2573" w:rsidRDefault="00402B5E" w:rsidP="003F49FA">
      <w:pPr>
        <w:pStyle w:val="ListParagraph"/>
        <w:numPr>
          <w:ilvl w:val="0"/>
          <w:numId w:val="2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شما درخواست تجدیدنظر داده باشید و نامه حل و فصل تجدید نظر دریافت کرده باشید که در آن ذکر شده باشد که طرح بیمه سلامت روان شما درخواست تجدید نظر شما را رد کرده است.</w:t>
      </w:r>
    </w:p>
    <w:p w14:paraId="61A00003" w14:textId="3BD8B290" w:rsidR="00402B5E" w:rsidRPr="007E2573" w:rsidRDefault="00402B5E" w:rsidP="003F49FA">
      <w:pPr>
        <w:pStyle w:val="ListParagraph"/>
        <w:numPr>
          <w:ilvl w:val="0"/>
          <w:numId w:val="22"/>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شکایت، درخواست تجدیدنظر یا تجدیدنظر فوری شما به موقع حل نشود.</w:t>
      </w:r>
    </w:p>
    <w:p w14:paraId="034706B2" w14:textId="7980AA0D" w:rsidR="00402B5E" w:rsidRPr="007E2573" w:rsidRDefault="00402B5E" w:rsidP="00A92CD7">
      <w:pPr>
        <w:spacing w:after="0" w:line="360" w:lineRule="auto"/>
        <w:contextualSpacing/>
        <w:rPr>
          <w:rFonts w:cstheme="minorHAnsi"/>
          <w:sz w:val="24"/>
          <w:szCs w:val="24"/>
        </w:rPr>
      </w:pPr>
    </w:p>
    <w:p w14:paraId="7EFB0C65" w14:textId="137930D5" w:rsidR="00402B5E" w:rsidRPr="007E2573" w:rsidRDefault="686F4CEB" w:rsidP="00A92CD7">
      <w:pPr>
        <w:bidi/>
        <w:spacing w:after="0" w:line="360" w:lineRule="auto"/>
        <w:contextualSpacing/>
        <w:rPr>
          <w:rFonts w:cstheme="minorHAnsi"/>
          <w:b/>
          <w:bCs/>
          <w:sz w:val="24"/>
          <w:szCs w:val="24"/>
        </w:rPr>
      </w:pPr>
      <w:r w:rsidRPr="007E2573">
        <w:rPr>
          <w:rFonts w:cstheme="minorHAnsi"/>
          <w:b/>
          <w:bCs/>
          <w:sz w:val="24"/>
          <w:szCs w:val="24"/>
          <w:rtl/>
          <w:lang w:bidi="fa"/>
        </w:rPr>
        <w:t>چگونه می​توانم درخواست دادرسی عادلانه ایالتی کنم؟</w:t>
      </w:r>
    </w:p>
    <w:p w14:paraId="4FFC5183" w14:textId="77777777" w:rsidR="006D4343" w:rsidRPr="007E2573" w:rsidRDefault="006D4343" w:rsidP="00A92CD7">
      <w:pPr>
        <w:spacing w:after="0" w:line="360" w:lineRule="auto"/>
        <w:contextualSpacing/>
        <w:rPr>
          <w:rFonts w:cstheme="minorHAnsi"/>
          <w:b/>
          <w:bCs/>
          <w:sz w:val="24"/>
          <w:szCs w:val="24"/>
        </w:rPr>
      </w:pPr>
    </w:p>
    <w:p w14:paraId="194B838F" w14:textId="2B5405E8" w:rsidR="00A31823" w:rsidRPr="007E2573" w:rsidRDefault="686F4CEB" w:rsidP="00A92CD7">
      <w:pPr>
        <w:bidi/>
        <w:spacing w:after="0" w:line="360" w:lineRule="auto"/>
        <w:contextualSpacing/>
        <w:rPr>
          <w:rFonts w:cstheme="minorHAnsi"/>
          <w:sz w:val="24"/>
          <w:szCs w:val="24"/>
        </w:rPr>
      </w:pPr>
      <w:r w:rsidRPr="007E2573">
        <w:rPr>
          <w:rFonts w:cstheme="minorHAnsi"/>
          <w:sz w:val="24"/>
          <w:szCs w:val="24"/>
          <w:rtl/>
          <w:lang w:bidi="fa"/>
        </w:rPr>
        <w:t>شما به صورتهای زیر می​توانید درخواست دادرسی عادلانه ایالتی کنید:</w:t>
      </w:r>
    </w:p>
    <w:p w14:paraId="3C5FF85A" w14:textId="7E0FB4F5" w:rsidR="00402B5E" w:rsidRPr="007E2573" w:rsidRDefault="00A31823" w:rsidP="003F49FA">
      <w:pPr>
        <w:pStyle w:val="ListParagraph"/>
        <w:numPr>
          <w:ilvl w:val="0"/>
          <w:numId w:val="23"/>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u w:val="single"/>
        </w:rPr>
        <w:lastRenderedPageBreak/>
        <w:t xml:space="preserve"> </w:t>
      </w:r>
      <w:r w:rsidRPr="007E2573">
        <w:rPr>
          <w:rFonts w:asciiTheme="minorHAnsi" w:hAnsiTheme="minorHAnsi" w:cstheme="minorHAnsi"/>
          <w:sz w:val="24"/>
          <w:szCs w:val="24"/>
          <w:u w:val="single"/>
          <w:rtl/>
          <w:lang w:bidi="fa"/>
        </w:rPr>
        <w:t>آنلاین</w:t>
      </w:r>
      <w:r w:rsidRPr="007E2573">
        <w:rPr>
          <w:rFonts w:asciiTheme="minorHAnsi" w:hAnsiTheme="minorHAnsi" w:cstheme="minorHAnsi"/>
          <w:sz w:val="24"/>
          <w:szCs w:val="24"/>
          <w:rtl/>
          <w:lang w:bidi="fa"/>
        </w:rPr>
        <w:t xml:space="preserve"> به نشانی: </w:t>
      </w:r>
      <w:hyperlink r:id="rId20" w:history="1">
        <w:r w:rsidRPr="007E2573">
          <w:rPr>
            <w:rStyle w:val="Hyperlink"/>
            <w:rFonts w:asciiTheme="minorHAnsi" w:hAnsiTheme="minorHAnsi" w:cstheme="minorHAnsi"/>
            <w:sz w:val="24"/>
            <w:szCs w:val="24"/>
          </w:rPr>
          <w:t xml:space="preserve"> https://acms.dss.ca.gov/acms/login.request.do </w:t>
        </w:r>
      </w:hyperlink>
    </w:p>
    <w:p w14:paraId="12135557" w14:textId="635D049A" w:rsidR="00A31823" w:rsidRPr="007E2573" w:rsidRDefault="00A31823" w:rsidP="003F49FA">
      <w:pPr>
        <w:pStyle w:val="BodyText"/>
        <w:numPr>
          <w:ilvl w:val="0"/>
          <w:numId w:val="23"/>
        </w:numPr>
        <w:bidi/>
        <w:spacing w:line="360" w:lineRule="auto"/>
        <w:contextualSpacing/>
        <w:rPr>
          <w:rFonts w:asciiTheme="minorHAnsi" w:hAnsiTheme="minorHAnsi" w:cstheme="minorHAnsi"/>
        </w:rPr>
      </w:pPr>
      <w:r w:rsidRPr="007E2573">
        <w:rPr>
          <w:rFonts w:asciiTheme="minorHAnsi" w:hAnsiTheme="minorHAnsi" w:cstheme="minorHAnsi"/>
          <w:u w:val="single"/>
          <w:rtl/>
          <w:lang w:bidi="fa"/>
        </w:rPr>
        <w:t>به صورت نوشتاری</w:t>
      </w:r>
      <w:r w:rsidRPr="007E2573">
        <w:rPr>
          <w:rFonts w:asciiTheme="minorHAnsi" w:hAnsiTheme="minorHAnsi" w:cstheme="minorHAnsi"/>
          <w:rtl/>
          <w:lang w:bidi="fa"/>
        </w:rPr>
        <w:t>: درخواست خود را به اداره رفاه شهرستان به آدرس نشان داده شده در اعلامیه تعیین مزایای نامطلوب ارسال کنید یا به آدرس زیر پست کنید:</w:t>
      </w:r>
    </w:p>
    <w:p w14:paraId="70BE4C6E" w14:textId="462AB57E" w:rsidR="00A31823" w:rsidRPr="007E2573" w:rsidRDefault="00A31823" w:rsidP="00A92CD7">
      <w:pPr>
        <w:pStyle w:val="ListParagraph"/>
        <w:spacing w:line="360" w:lineRule="auto"/>
        <w:ind w:left="1440" w:firstLine="0"/>
        <w:contextualSpacing/>
        <w:rPr>
          <w:rFonts w:asciiTheme="minorHAnsi" w:hAnsiTheme="minorHAnsi" w:cstheme="minorHAnsi"/>
          <w:sz w:val="24"/>
          <w:szCs w:val="24"/>
        </w:rPr>
      </w:pPr>
    </w:p>
    <w:p w14:paraId="56E03A18" w14:textId="77777777" w:rsidR="00A31823" w:rsidRPr="007E2573" w:rsidRDefault="00A31823" w:rsidP="00A92CD7">
      <w:pPr>
        <w:pStyle w:val="ListParagraph"/>
        <w:bidi/>
        <w:spacing w:line="360" w:lineRule="auto"/>
        <w:ind w:left="1440" w:firstLine="0"/>
        <w:contextualSpacing/>
        <w:rPr>
          <w:rFonts w:asciiTheme="minorHAnsi" w:hAnsiTheme="minorHAnsi" w:cstheme="minorHAnsi"/>
          <w:sz w:val="24"/>
          <w:szCs w:val="24"/>
        </w:rPr>
      </w:pPr>
      <w:r w:rsidRPr="007E2573">
        <w:rPr>
          <w:rFonts w:asciiTheme="minorHAnsi" w:hAnsiTheme="minorHAnsi" w:cstheme="minorHAnsi"/>
          <w:sz w:val="24"/>
          <w:szCs w:val="24"/>
        </w:rPr>
        <w:t>California Department of Social Services</w:t>
      </w:r>
      <w:r w:rsidRPr="007E2573">
        <w:rPr>
          <w:rFonts w:asciiTheme="minorHAnsi" w:hAnsiTheme="minorHAnsi" w:cstheme="minorHAnsi"/>
          <w:sz w:val="24"/>
          <w:szCs w:val="24"/>
          <w:rtl/>
          <w:lang w:bidi="fa"/>
        </w:rPr>
        <w:t xml:space="preserve"> </w:t>
      </w:r>
    </w:p>
    <w:p w14:paraId="4E23EE8E" w14:textId="5ED61B3F" w:rsidR="00A31823" w:rsidRPr="007E2573" w:rsidRDefault="00A31823" w:rsidP="00A92CD7">
      <w:pPr>
        <w:pStyle w:val="ListParagraph"/>
        <w:bidi/>
        <w:spacing w:line="360" w:lineRule="auto"/>
        <w:ind w:left="1440" w:firstLine="0"/>
        <w:contextualSpacing/>
        <w:rPr>
          <w:rFonts w:asciiTheme="minorHAnsi" w:hAnsiTheme="minorHAnsi" w:cstheme="minorHAnsi"/>
          <w:sz w:val="24"/>
          <w:szCs w:val="24"/>
        </w:rPr>
      </w:pPr>
      <w:r w:rsidRPr="007E2573">
        <w:rPr>
          <w:rFonts w:asciiTheme="minorHAnsi" w:hAnsiTheme="minorHAnsi" w:cstheme="minorHAnsi"/>
          <w:sz w:val="24"/>
          <w:szCs w:val="24"/>
        </w:rPr>
        <w:t>State Hearings Division</w:t>
      </w:r>
    </w:p>
    <w:p w14:paraId="695FC2AD" w14:textId="77777777" w:rsidR="00A31823" w:rsidRPr="007E2573" w:rsidRDefault="00A31823" w:rsidP="00A92CD7">
      <w:pPr>
        <w:pStyle w:val="ListParagraph"/>
        <w:bidi/>
        <w:spacing w:line="360" w:lineRule="auto"/>
        <w:ind w:left="1440" w:firstLine="0"/>
        <w:contextualSpacing/>
        <w:rPr>
          <w:rFonts w:asciiTheme="minorHAnsi" w:hAnsiTheme="minorHAnsi" w:cstheme="minorHAnsi"/>
          <w:sz w:val="24"/>
          <w:szCs w:val="24"/>
        </w:rPr>
      </w:pPr>
      <w:r w:rsidRPr="007E2573">
        <w:rPr>
          <w:rFonts w:asciiTheme="minorHAnsi" w:hAnsiTheme="minorHAnsi" w:cstheme="minorHAnsi"/>
          <w:sz w:val="24"/>
          <w:szCs w:val="24"/>
        </w:rPr>
        <w:t>P.O. Box 944243, Mail Station 9-17-37</w:t>
      </w:r>
      <w:r w:rsidRPr="007E2573">
        <w:rPr>
          <w:rFonts w:asciiTheme="minorHAnsi" w:hAnsiTheme="minorHAnsi" w:cstheme="minorHAnsi"/>
          <w:sz w:val="24"/>
          <w:szCs w:val="24"/>
          <w:rtl/>
          <w:lang w:bidi="fa"/>
        </w:rPr>
        <w:t xml:space="preserve"> </w:t>
      </w:r>
    </w:p>
    <w:p w14:paraId="43362C40" w14:textId="77777777" w:rsidR="00A31823" w:rsidRPr="007E2573" w:rsidRDefault="00A31823" w:rsidP="00A92CD7">
      <w:pPr>
        <w:pStyle w:val="ListParagraph"/>
        <w:bidi/>
        <w:spacing w:line="360" w:lineRule="auto"/>
        <w:ind w:left="1440" w:firstLine="0"/>
        <w:contextualSpacing/>
        <w:rPr>
          <w:rFonts w:asciiTheme="minorHAnsi" w:hAnsiTheme="minorHAnsi" w:cstheme="minorHAnsi"/>
          <w:sz w:val="24"/>
          <w:szCs w:val="24"/>
        </w:rPr>
      </w:pPr>
      <w:r w:rsidRPr="007E2573">
        <w:rPr>
          <w:rFonts w:asciiTheme="minorHAnsi" w:hAnsiTheme="minorHAnsi" w:cstheme="minorHAnsi"/>
          <w:sz w:val="24"/>
          <w:szCs w:val="24"/>
        </w:rPr>
        <w:t>Sacramento, CA 94244-2430</w:t>
      </w:r>
    </w:p>
    <w:p w14:paraId="5E91C212" w14:textId="77777777" w:rsidR="00A31823" w:rsidRPr="007E2573" w:rsidRDefault="00A31823" w:rsidP="00A92CD7">
      <w:pPr>
        <w:pStyle w:val="ListParagraph"/>
        <w:spacing w:line="360" w:lineRule="auto"/>
        <w:ind w:left="1440" w:firstLine="0"/>
        <w:contextualSpacing/>
        <w:rPr>
          <w:rFonts w:asciiTheme="minorHAnsi" w:hAnsiTheme="minorHAnsi" w:cstheme="minorHAnsi"/>
          <w:sz w:val="24"/>
          <w:szCs w:val="24"/>
        </w:rPr>
      </w:pPr>
    </w:p>
    <w:p w14:paraId="6F8172B8" w14:textId="0DC0C5B2" w:rsidR="00A31823" w:rsidRPr="007E2573" w:rsidRDefault="00A31823" w:rsidP="00A92CD7">
      <w:pPr>
        <w:pStyle w:val="ListParagraph"/>
        <w:bidi/>
        <w:spacing w:line="360" w:lineRule="auto"/>
        <w:ind w:left="1440" w:firstLine="0"/>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یا از طریق فکس به: </w:t>
      </w:r>
      <w:r w:rsidRPr="007E2573">
        <w:rPr>
          <w:rFonts w:asciiTheme="minorHAnsi" w:hAnsiTheme="minorHAnsi" w:cstheme="minorHAnsi"/>
          <w:b/>
          <w:bCs/>
          <w:sz w:val="24"/>
          <w:szCs w:val="24"/>
        </w:rPr>
        <w:t>916-651-5210</w:t>
      </w:r>
      <w:r w:rsidR="00DD6D65">
        <w:rPr>
          <w:rFonts w:asciiTheme="minorHAnsi" w:hAnsiTheme="minorHAnsi" w:cstheme="minorHAnsi"/>
          <w:b/>
          <w:bCs/>
          <w:sz w:val="24"/>
          <w:szCs w:val="24"/>
          <w:rtl/>
        </w:rPr>
        <w:t xml:space="preserve"> </w:t>
      </w:r>
      <w:r w:rsidRPr="007E2573">
        <w:rPr>
          <w:rFonts w:asciiTheme="minorHAnsi" w:hAnsiTheme="minorHAnsi" w:cstheme="minorHAnsi"/>
          <w:sz w:val="24"/>
          <w:szCs w:val="24"/>
          <w:rtl/>
          <w:lang w:bidi="fa"/>
        </w:rPr>
        <w:t xml:space="preserve">یا </w:t>
      </w:r>
      <w:r w:rsidRPr="007E2573">
        <w:rPr>
          <w:rFonts w:asciiTheme="minorHAnsi" w:hAnsiTheme="minorHAnsi" w:cstheme="minorHAnsi"/>
          <w:b/>
          <w:bCs/>
          <w:sz w:val="24"/>
          <w:szCs w:val="24"/>
        </w:rPr>
        <w:t>916-651-2789</w:t>
      </w:r>
      <w:r w:rsidRPr="007E2573">
        <w:rPr>
          <w:rFonts w:asciiTheme="minorHAnsi" w:hAnsiTheme="minorHAnsi" w:cstheme="minorHAnsi"/>
          <w:b/>
          <w:bCs/>
          <w:sz w:val="24"/>
          <w:szCs w:val="24"/>
          <w:rtl/>
          <w:lang w:bidi="fa"/>
        </w:rPr>
        <w:t>.</w:t>
      </w:r>
    </w:p>
    <w:p w14:paraId="10FBF84A" w14:textId="2D70E219" w:rsidR="00A31823" w:rsidRPr="007E2573" w:rsidRDefault="00A31823" w:rsidP="00A92CD7">
      <w:pPr>
        <w:pStyle w:val="ListParagraph"/>
        <w:spacing w:line="360" w:lineRule="auto"/>
        <w:ind w:left="1440" w:firstLine="0"/>
        <w:contextualSpacing/>
        <w:rPr>
          <w:rFonts w:asciiTheme="minorHAnsi" w:hAnsiTheme="minorHAnsi" w:cstheme="minorHAnsi"/>
          <w:sz w:val="24"/>
          <w:szCs w:val="24"/>
        </w:rPr>
      </w:pPr>
    </w:p>
    <w:p w14:paraId="50583D0F" w14:textId="74DDECEB" w:rsidR="00A31823" w:rsidRPr="007E2573" w:rsidRDefault="435A14CD" w:rsidP="00A92CD7">
      <w:pPr>
        <w:pStyle w:val="BodyText"/>
        <w:bidi/>
        <w:spacing w:line="360" w:lineRule="auto"/>
        <w:ind w:left="140"/>
        <w:contextualSpacing/>
        <w:rPr>
          <w:rFonts w:asciiTheme="minorHAnsi" w:hAnsiTheme="minorHAnsi" w:cstheme="minorHAnsi"/>
        </w:rPr>
      </w:pPr>
      <w:r w:rsidRPr="007E2573">
        <w:rPr>
          <w:rFonts w:asciiTheme="minorHAnsi" w:hAnsiTheme="minorHAnsi" w:cstheme="minorHAnsi"/>
          <w:rtl/>
          <w:lang w:bidi="fa"/>
        </w:rPr>
        <w:t>شما همچنین می​توانید درخواست دادرسی عادلانه ایالتی</w:t>
      </w:r>
      <w:r w:rsidRPr="007E2573">
        <w:rPr>
          <w:rFonts w:asciiTheme="minorHAnsi" w:hAnsiTheme="minorHAnsi" w:cstheme="minorHAnsi"/>
        </w:rPr>
        <w:t xml:space="preserve"> </w:t>
      </w:r>
      <w:r w:rsidRPr="007E2573">
        <w:rPr>
          <w:rFonts w:asciiTheme="minorHAnsi" w:hAnsiTheme="minorHAnsi" w:cstheme="minorHAnsi"/>
          <w:rtl/>
          <w:lang w:bidi="fa"/>
        </w:rPr>
        <w:t>یا دادرسی فوری عادلانه ایالتی کنید:</w:t>
      </w:r>
    </w:p>
    <w:p w14:paraId="6DDD34C2" w14:textId="77777777" w:rsidR="00A31823" w:rsidRPr="007E2573" w:rsidRDefault="00A31823" w:rsidP="00A92CD7">
      <w:pPr>
        <w:pStyle w:val="BodyText"/>
        <w:spacing w:line="360" w:lineRule="auto"/>
        <w:ind w:left="140"/>
        <w:contextualSpacing/>
        <w:rPr>
          <w:rFonts w:asciiTheme="minorHAnsi" w:hAnsiTheme="minorHAnsi" w:cstheme="minorHAnsi"/>
          <w:spacing w:val="-4"/>
        </w:rPr>
      </w:pPr>
    </w:p>
    <w:p w14:paraId="17541341" w14:textId="0F8E7BAC" w:rsidR="00A31823" w:rsidRPr="007E2573" w:rsidRDefault="00A31823" w:rsidP="003F49FA">
      <w:pPr>
        <w:pStyle w:val="BodyText"/>
        <w:numPr>
          <w:ilvl w:val="0"/>
          <w:numId w:val="24"/>
        </w:numPr>
        <w:bidi/>
        <w:spacing w:line="360" w:lineRule="auto"/>
        <w:contextualSpacing/>
        <w:rPr>
          <w:rFonts w:asciiTheme="minorHAnsi" w:hAnsiTheme="minorHAnsi" w:cstheme="minorHAnsi"/>
        </w:rPr>
      </w:pPr>
      <w:r w:rsidRPr="007E2573">
        <w:rPr>
          <w:rFonts w:asciiTheme="minorHAnsi" w:hAnsiTheme="minorHAnsi" w:cstheme="minorHAnsi"/>
          <w:u w:val="single"/>
          <w:rtl/>
          <w:lang w:bidi="fa"/>
        </w:rPr>
        <w:t>از طریق تلفن</w:t>
      </w:r>
      <w:r w:rsidRPr="007E2573">
        <w:rPr>
          <w:rFonts w:asciiTheme="minorHAnsi" w:hAnsiTheme="minorHAnsi" w:cstheme="minorHAnsi"/>
          <w:rtl/>
          <w:lang w:bidi="fa"/>
        </w:rPr>
        <w:t>: با شماره های رایگان</w:t>
      </w:r>
      <w:r w:rsidR="00DD6D65">
        <w:rPr>
          <w:rFonts w:asciiTheme="minorHAnsi" w:hAnsiTheme="minorHAnsi" w:cstheme="minorHAnsi" w:hint="cs"/>
          <w:rtl/>
          <w:lang w:bidi="fa"/>
        </w:rPr>
        <w:t xml:space="preserve"> </w:t>
      </w:r>
      <w:r w:rsidRPr="007E2573">
        <w:rPr>
          <w:rFonts w:asciiTheme="minorHAnsi" w:hAnsiTheme="minorHAnsi" w:cstheme="minorHAnsi"/>
          <w:b/>
          <w:bCs/>
        </w:rPr>
        <w:t>800-743-8525</w:t>
      </w:r>
      <w:r w:rsidR="00DD6D65">
        <w:rPr>
          <w:rFonts w:asciiTheme="minorHAnsi" w:hAnsiTheme="minorHAnsi" w:cstheme="minorHAnsi"/>
          <w:b/>
          <w:bCs/>
          <w:rtl/>
        </w:rPr>
        <w:t xml:space="preserve"> </w:t>
      </w:r>
      <w:r w:rsidRPr="007E2573">
        <w:rPr>
          <w:rFonts w:asciiTheme="minorHAnsi" w:hAnsiTheme="minorHAnsi" w:cstheme="minorHAnsi"/>
          <w:rtl/>
          <w:lang w:bidi="fa"/>
        </w:rPr>
        <w:t xml:space="preserve">یا </w:t>
      </w:r>
      <w:r w:rsidRPr="007E2573">
        <w:rPr>
          <w:rFonts w:asciiTheme="minorHAnsi" w:hAnsiTheme="minorHAnsi" w:cstheme="minorHAnsi"/>
          <w:b/>
          <w:bCs/>
        </w:rPr>
        <w:t>855-795-0634</w:t>
      </w:r>
      <w:r w:rsidR="00DD6D65">
        <w:rPr>
          <w:rFonts w:asciiTheme="minorHAnsi" w:hAnsiTheme="minorHAnsi" w:cstheme="minorHAnsi"/>
          <w:b/>
          <w:bCs/>
          <w:rtl/>
        </w:rPr>
        <w:t xml:space="preserve"> </w:t>
      </w:r>
      <w:r w:rsidRPr="007E2573">
        <w:rPr>
          <w:rFonts w:asciiTheme="minorHAnsi" w:hAnsiTheme="minorHAnsi" w:cstheme="minorHAnsi"/>
          <w:rtl/>
          <w:lang w:bidi="fa"/>
        </w:rPr>
        <w:t>با بخش دادرسی ایالتی تماس بگیرید،</w:t>
      </w:r>
      <w:r w:rsidRPr="007E2573">
        <w:rPr>
          <w:rFonts w:asciiTheme="minorHAnsi" w:hAnsiTheme="minorHAnsi" w:cstheme="minorHAnsi"/>
        </w:rPr>
        <w:t xml:space="preserve"> </w:t>
      </w:r>
      <w:r w:rsidRPr="007E2573">
        <w:rPr>
          <w:rFonts w:asciiTheme="minorHAnsi" w:hAnsiTheme="minorHAnsi" w:cstheme="minorHAnsi"/>
          <w:rtl/>
          <w:lang w:bidi="fa"/>
        </w:rPr>
        <w:t xml:space="preserve">یا با خط درخواست و پاسخگویی دولت به شماره رایگان </w:t>
      </w:r>
      <w:r w:rsidRPr="007E2573">
        <w:rPr>
          <w:rFonts w:asciiTheme="minorHAnsi" w:hAnsiTheme="minorHAnsi" w:cstheme="minorHAnsi"/>
          <w:b/>
          <w:bCs/>
        </w:rPr>
        <w:t>800-952-5253</w:t>
      </w:r>
      <w:r w:rsidR="00DD6D65">
        <w:rPr>
          <w:rFonts w:asciiTheme="minorHAnsi" w:hAnsiTheme="minorHAnsi" w:cstheme="minorHAnsi"/>
          <w:b/>
          <w:bCs/>
          <w:rtl/>
        </w:rPr>
        <w:t xml:space="preserve"> </w:t>
      </w:r>
      <w:r w:rsidRPr="007E2573">
        <w:rPr>
          <w:rFonts w:asciiTheme="minorHAnsi" w:hAnsiTheme="minorHAnsi" w:cstheme="minorHAnsi"/>
          <w:rtl/>
          <w:lang w:bidi="fa"/>
        </w:rPr>
        <w:t xml:space="preserve">یا </w:t>
      </w:r>
      <w:r w:rsidRPr="007E2573">
        <w:rPr>
          <w:rFonts w:asciiTheme="minorHAnsi" w:hAnsiTheme="minorHAnsi" w:cstheme="minorHAnsi"/>
        </w:rPr>
        <w:t>TDD</w:t>
      </w:r>
      <w:r w:rsidRPr="007E2573">
        <w:rPr>
          <w:rFonts w:asciiTheme="minorHAnsi" w:hAnsiTheme="minorHAnsi" w:cstheme="minorHAnsi"/>
          <w:rtl/>
          <w:lang w:bidi="fa"/>
        </w:rPr>
        <w:t xml:space="preserve"> به شماره </w:t>
      </w:r>
      <w:r w:rsidRPr="007E2573">
        <w:rPr>
          <w:rFonts w:asciiTheme="minorHAnsi" w:hAnsiTheme="minorHAnsi" w:cstheme="minorHAnsi"/>
          <w:b/>
          <w:bCs/>
        </w:rPr>
        <w:t>800-952-834</w:t>
      </w:r>
      <w:r w:rsidR="00DD6D65">
        <w:rPr>
          <w:rFonts w:asciiTheme="minorHAnsi" w:hAnsiTheme="minorHAnsi" w:cstheme="minorHAnsi"/>
          <w:b/>
          <w:bCs/>
          <w:rtl/>
        </w:rPr>
        <w:t xml:space="preserve"> </w:t>
      </w:r>
      <w:r w:rsidRPr="007E2573">
        <w:rPr>
          <w:rFonts w:asciiTheme="minorHAnsi" w:hAnsiTheme="minorHAnsi" w:cstheme="minorHAnsi"/>
          <w:rtl/>
          <w:lang w:bidi="fa"/>
        </w:rPr>
        <w:t>تماس بگیرید.</w:t>
      </w:r>
    </w:p>
    <w:p w14:paraId="590F19E3" w14:textId="77777777" w:rsidR="00A31823" w:rsidRPr="007E2573" w:rsidRDefault="00A31823" w:rsidP="00A92CD7">
      <w:pPr>
        <w:pStyle w:val="BodyText"/>
        <w:spacing w:line="360" w:lineRule="auto"/>
        <w:ind w:left="860"/>
        <w:contextualSpacing/>
        <w:rPr>
          <w:rFonts w:asciiTheme="minorHAnsi" w:hAnsiTheme="minorHAnsi" w:cstheme="minorHAnsi"/>
        </w:rPr>
      </w:pPr>
    </w:p>
    <w:p w14:paraId="29B9CEAB" w14:textId="4DD5C7FB" w:rsidR="00A31823" w:rsidRPr="007E2573" w:rsidRDefault="435A14CD" w:rsidP="00A92CD7">
      <w:pPr>
        <w:pStyle w:val="BodyText"/>
        <w:bidi/>
        <w:spacing w:line="360" w:lineRule="auto"/>
        <w:contextualSpacing/>
        <w:rPr>
          <w:rFonts w:asciiTheme="minorHAnsi" w:hAnsiTheme="minorHAnsi" w:cstheme="minorHAnsi"/>
          <w:b/>
          <w:bCs/>
        </w:rPr>
      </w:pPr>
      <w:r w:rsidRPr="007E2573">
        <w:rPr>
          <w:rFonts w:asciiTheme="minorHAnsi" w:hAnsiTheme="minorHAnsi" w:cstheme="minorHAnsi"/>
          <w:b/>
          <w:bCs/>
          <w:rtl/>
          <w:lang w:bidi="fa"/>
        </w:rPr>
        <w:t>آیا مهلتی برای درخواست دادرسی عادلانه ایالتی وجود دارد؟</w:t>
      </w:r>
    </w:p>
    <w:p w14:paraId="4ECC2781" w14:textId="77777777" w:rsidR="006D4343" w:rsidRPr="007E2573" w:rsidRDefault="006D4343" w:rsidP="00A92CD7">
      <w:pPr>
        <w:pStyle w:val="BodyText"/>
        <w:spacing w:line="360" w:lineRule="auto"/>
        <w:contextualSpacing/>
        <w:rPr>
          <w:rFonts w:asciiTheme="minorHAnsi" w:hAnsiTheme="minorHAnsi" w:cstheme="minorHAnsi"/>
          <w:b/>
          <w:bCs/>
        </w:rPr>
      </w:pPr>
    </w:p>
    <w:p w14:paraId="32509995" w14:textId="4E85100D" w:rsidR="00A31823" w:rsidRPr="007E2573" w:rsidRDefault="2AEA5939"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 xml:space="preserve">بله، شما فقط </w:t>
      </w:r>
      <w:r w:rsidRPr="007E2573">
        <w:rPr>
          <w:rFonts w:asciiTheme="minorHAnsi" w:hAnsiTheme="minorHAnsi" w:cstheme="minorHAnsi"/>
        </w:rPr>
        <w:t>120</w:t>
      </w:r>
      <w:r w:rsidRPr="007E2573">
        <w:rPr>
          <w:rFonts w:asciiTheme="minorHAnsi" w:hAnsiTheme="minorHAnsi" w:cstheme="minorHAnsi"/>
          <w:rtl/>
          <w:lang w:bidi="fa"/>
        </w:rPr>
        <w:t xml:space="preserve"> روز فرصت دارید تا درخواست دادرسی عادلانه ایالتی نمایید. این </w:t>
      </w:r>
      <w:r w:rsidRPr="007E2573">
        <w:rPr>
          <w:rFonts w:asciiTheme="minorHAnsi" w:hAnsiTheme="minorHAnsi" w:cstheme="minorHAnsi"/>
        </w:rPr>
        <w:t>120</w:t>
      </w:r>
      <w:r w:rsidRPr="007E2573">
        <w:rPr>
          <w:rFonts w:asciiTheme="minorHAnsi" w:hAnsiTheme="minorHAnsi" w:cstheme="minorHAnsi"/>
          <w:rtl/>
          <w:lang w:bidi="fa"/>
        </w:rPr>
        <w:t xml:space="preserve"> روز از تاریخ اعلامیه تصمیم تجدیدنظر کتبی طرح بیمه سلامت روان شروع می​شود.</w:t>
      </w:r>
    </w:p>
    <w:p w14:paraId="2E76E5DE" w14:textId="77777777" w:rsidR="00A31823" w:rsidRPr="007E2573" w:rsidRDefault="00A31823" w:rsidP="00A92CD7">
      <w:pPr>
        <w:pStyle w:val="BodyText"/>
        <w:spacing w:line="360" w:lineRule="auto"/>
        <w:contextualSpacing/>
        <w:rPr>
          <w:rFonts w:asciiTheme="minorHAnsi" w:hAnsiTheme="minorHAnsi" w:cstheme="minorHAnsi"/>
        </w:rPr>
      </w:pPr>
    </w:p>
    <w:p w14:paraId="7E6B2DFF" w14:textId="33D3098D" w:rsidR="00A31823" w:rsidRPr="007E2573" w:rsidRDefault="435A14CD"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اگر اعلامیه تعیین مزایای نامطلوب دریافت نکردید، می​توانید در هر زمانی درخواست دادرسی عادلانه ایالتی بدهید.</w:t>
      </w:r>
    </w:p>
    <w:p w14:paraId="39E336E9" w14:textId="77777777" w:rsidR="00A31823" w:rsidRPr="007E2573" w:rsidRDefault="00A31823" w:rsidP="00A92CD7">
      <w:pPr>
        <w:pStyle w:val="BodyText"/>
        <w:spacing w:line="360" w:lineRule="auto"/>
        <w:contextualSpacing/>
        <w:rPr>
          <w:rFonts w:asciiTheme="minorHAnsi" w:hAnsiTheme="minorHAnsi" w:cstheme="minorHAnsi"/>
        </w:rPr>
      </w:pPr>
    </w:p>
    <w:p w14:paraId="7E2900C7" w14:textId="3795F0C3" w:rsidR="00A31823" w:rsidRPr="007E2573" w:rsidRDefault="435A14CD" w:rsidP="00A92CD7">
      <w:pPr>
        <w:pStyle w:val="BodyText"/>
        <w:bidi/>
        <w:spacing w:line="360" w:lineRule="auto"/>
        <w:contextualSpacing/>
        <w:rPr>
          <w:rFonts w:asciiTheme="minorHAnsi" w:hAnsiTheme="minorHAnsi" w:cstheme="minorHAnsi"/>
          <w:b/>
          <w:bCs/>
        </w:rPr>
      </w:pPr>
      <w:r w:rsidRPr="007E2573">
        <w:rPr>
          <w:rFonts w:asciiTheme="minorHAnsi" w:hAnsiTheme="minorHAnsi" w:cstheme="minorHAnsi"/>
          <w:b/>
          <w:bCs/>
          <w:rtl/>
          <w:lang w:bidi="fa"/>
        </w:rPr>
        <w:t>آیا می​توانم در حالی که منتظر تصمیم دادرسی عادلانه ایالتی هستم به خدمات تداوم بدهم؟</w:t>
      </w:r>
    </w:p>
    <w:p w14:paraId="7498D560" w14:textId="77777777" w:rsidR="006D4343" w:rsidRPr="007E2573" w:rsidRDefault="006D4343" w:rsidP="00A92CD7">
      <w:pPr>
        <w:pStyle w:val="BodyText"/>
        <w:spacing w:line="360" w:lineRule="auto"/>
        <w:contextualSpacing/>
        <w:rPr>
          <w:rFonts w:asciiTheme="minorHAnsi" w:hAnsiTheme="minorHAnsi" w:cstheme="minorHAnsi"/>
          <w:b/>
          <w:bCs/>
        </w:rPr>
      </w:pPr>
    </w:p>
    <w:p w14:paraId="45DC7E92" w14:textId="7436A535" w:rsidR="00A31823" w:rsidRPr="007E2573" w:rsidRDefault="435A14CD" w:rsidP="00A92CD7">
      <w:pPr>
        <w:bidi/>
        <w:spacing w:after="0" w:line="360" w:lineRule="auto"/>
        <w:contextualSpacing/>
        <w:rPr>
          <w:rFonts w:cstheme="minorHAnsi"/>
          <w:sz w:val="24"/>
          <w:szCs w:val="24"/>
        </w:rPr>
      </w:pPr>
      <w:r w:rsidRPr="007E2573">
        <w:rPr>
          <w:rFonts w:cstheme="minorHAnsi"/>
          <w:sz w:val="24"/>
          <w:szCs w:val="24"/>
          <w:rtl/>
          <w:lang w:bidi="fa"/>
        </w:rPr>
        <w:t xml:space="preserve">اگر در حال حاضر خدمات مجاز دریافت می​کنید و می​خواهید تا زمانی که منتظر تصمیم دادرسی عادلانه ایالتی هستید، خدمات تداوم داشته باشد، باید ظرف </w:t>
      </w:r>
      <w:r w:rsidRPr="007E2573">
        <w:rPr>
          <w:rFonts w:cstheme="minorHAnsi"/>
          <w:sz w:val="24"/>
          <w:szCs w:val="24"/>
        </w:rPr>
        <w:t>10</w:t>
      </w:r>
      <w:r w:rsidRPr="007E2573">
        <w:rPr>
          <w:rFonts w:cstheme="minorHAnsi"/>
          <w:sz w:val="24"/>
          <w:szCs w:val="24"/>
          <w:rtl/>
          <w:lang w:bidi="fa"/>
        </w:rPr>
        <w:t xml:space="preserve"> روز از تاریخ دریافت اعلامیه تعیین مزایای نامطلوب یا قبل از تاریخی که طرح </w:t>
      </w:r>
      <w:r w:rsidRPr="007E2573">
        <w:rPr>
          <w:rFonts w:cstheme="minorHAnsi"/>
          <w:sz w:val="24"/>
          <w:szCs w:val="24"/>
          <w:rtl/>
          <w:lang w:bidi="fa"/>
        </w:rPr>
        <w:lastRenderedPageBreak/>
        <w:t>بیمه سلامت روان شما می​گوید خدمات متوقف یا کاهش می​یابد، درخواست دادرسی عادلانه ایالتی کنید. وقتی درخواست دادرسی عادلانه ایالتی می​کنید، باید بگویید که می​خواهید در طول فرآیند دادرسی عادلانه ایالتی خدمات دریافت کنید.</w:t>
      </w:r>
    </w:p>
    <w:p w14:paraId="2159E3E6" w14:textId="77777777" w:rsidR="00FE3255" w:rsidRPr="007E2573" w:rsidRDefault="00FE3255" w:rsidP="00A92CD7">
      <w:pPr>
        <w:spacing w:after="0" w:line="360" w:lineRule="auto"/>
        <w:contextualSpacing/>
        <w:rPr>
          <w:rFonts w:cstheme="minorHAnsi"/>
          <w:sz w:val="24"/>
          <w:szCs w:val="24"/>
        </w:rPr>
      </w:pPr>
    </w:p>
    <w:p w14:paraId="36F08C0B" w14:textId="7444172C" w:rsidR="00A31823" w:rsidRPr="007E2573" w:rsidRDefault="435A14CD"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اگر درخواست تداوم خدمات کرده باشید و تصمیم نهایی جلسه دادرسی عادلانه ایالتی تصمیم به کاهش یا خاتمه خدماتی که دریافت می​کنید باشد، ممکن است از شما خواسته شود که هزینه خدمات ارائه شده در زمانی که جلسه دادرسی عادلانه ایالتی در جریان بوده را بپردازید.</w:t>
      </w:r>
    </w:p>
    <w:p w14:paraId="45395624" w14:textId="77777777" w:rsidR="00A31823" w:rsidRPr="007E2573" w:rsidRDefault="00A31823" w:rsidP="00A92CD7">
      <w:pPr>
        <w:pStyle w:val="BodyText"/>
        <w:spacing w:line="360" w:lineRule="auto"/>
        <w:contextualSpacing/>
        <w:rPr>
          <w:rFonts w:asciiTheme="minorHAnsi" w:hAnsiTheme="minorHAnsi" w:cstheme="minorHAnsi"/>
        </w:rPr>
      </w:pPr>
    </w:p>
    <w:p w14:paraId="7E6D3634" w14:textId="120240E0" w:rsidR="00A31823" w:rsidRPr="007E2573" w:rsidRDefault="435A14CD" w:rsidP="00A92CD7">
      <w:pPr>
        <w:pStyle w:val="BodyText"/>
        <w:bidi/>
        <w:spacing w:line="360" w:lineRule="auto"/>
        <w:contextualSpacing/>
        <w:rPr>
          <w:rFonts w:asciiTheme="minorHAnsi" w:hAnsiTheme="minorHAnsi" w:cstheme="minorHAnsi"/>
          <w:b/>
          <w:bCs/>
        </w:rPr>
      </w:pPr>
      <w:r w:rsidRPr="007E2573">
        <w:rPr>
          <w:rFonts w:asciiTheme="minorHAnsi" w:hAnsiTheme="minorHAnsi" w:cstheme="minorHAnsi"/>
          <w:b/>
          <w:bCs/>
          <w:rtl/>
          <w:lang w:bidi="fa"/>
        </w:rPr>
        <w:t>چه زمانی درباره تصمیم دادرسی عادلانه ایالتی من تصمیم گرفته خواهد شد؟</w:t>
      </w:r>
    </w:p>
    <w:p w14:paraId="5A004627" w14:textId="77777777" w:rsidR="006D4343" w:rsidRPr="007E2573" w:rsidRDefault="006D4343" w:rsidP="00A92CD7">
      <w:pPr>
        <w:pStyle w:val="BodyText"/>
        <w:spacing w:line="360" w:lineRule="auto"/>
        <w:contextualSpacing/>
        <w:rPr>
          <w:rFonts w:asciiTheme="minorHAnsi" w:hAnsiTheme="minorHAnsi" w:cstheme="minorHAnsi"/>
          <w:b/>
          <w:bCs/>
        </w:rPr>
      </w:pPr>
    </w:p>
    <w:p w14:paraId="361B725E" w14:textId="689C53E5" w:rsidR="00A31823" w:rsidRPr="007E2573" w:rsidRDefault="435A14CD"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 xml:space="preserve">پس از درخواست دادرسی عادلانه ایالتی، تصمیم گیری در مورد پرونده شما و ارسال پاسخ به شما ممکن است </w:t>
      </w:r>
      <w:r w:rsidRPr="007E2573">
        <w:rPr>
          <w:rFonts w:asciiTheme="minorHAnsi" w:hAnsiTheme="minorHAnsi" w:cstheme="minorHAnsi"/>
        </w:rPr>
        <w:t>90</w:t>
      </w:r>
      <w:r w:rsidRPr="007E2573">
        <w:rPr>
          <w:rFonts w:asciiTheme="minorHAnsi" w:hAnsiTheme="minorHAnsi" w:cstheme="minorHAnsi"/>
          <w:rtl/>
          <w:lang w:bidi="fa"/>
        </w:rPr>
        <w:t xml:space="preserve"> روز طول بکشد.</w:t>
      </w:r>
    </w:p>
    <w:p w14:paraId="02734310" w14:textId="77777777" w:rsidR="00963EE4" w:rsidRPr="007E2573" w:rsidRDefault="00963EE4" w:rsidP="00A92CD7">
      <w:pPr>
        <w:pStyle w:val="BodyText"/>
        <w:spacing w:line="360" w:lineRule="auto"/>
        <w:contextualSpacing/>
        <w:rPr>
          <w:rFonts w:asciiTheme="minorHAnsi" w:hAnsiTheme="minorHAnsi" w:cstheme="minorHAnsi"/>
        </w:rPr>
      </w:pPr>
    </w:p>
    <w:p w14:paraId="3D0FD468" w14:textId="79EF1104" w:rsidR="00A31823" w:rsidRPr="007E2573" w:rsidRDefault="78880D94" w:rsidP="00A92CD7">
      <w:pPr>
        <w:pStyle w:val="BodyText"/>
        <w:bidi/>
        <w:spacing w:line="360" w:lineRule="auto"/>
        <w:contextualSpacing/>
        <w:rPr>
          <w:rFonts w:asciiTheme="minorHAnsi" w:hAnsiTheme="minorHAnsi" w:cstheme="minorHAnsi"/>
          <w:b/>
          <w:bCs/>
          <w:strike/>
        </w:rPr>
      </w:pPr>
      <w:bookmarkStart w:id="76" w:name="_Hlk115356248"/>
      <w:r w:rsidRPr="007E2573">
        <w:rPr>
          <w:rFonts w:asciiTheme="minorHAnsi" w:hAnsiTheme="minorHAnsi" w:cstheme="minorHAnsi"/>
          <w:b/>
          <w:bCs/>
          <w:rtl/>
          <w:lang w:bidi="fa"/>
        </w:rPr>
        <w:t>آیا امکان تسریع دادرسی عادلانه ایالتی وجود دارد؟</w:t>
      </w:r>
    </w:p>
    <w:bookmarkEnd w:id="76"/>
    <w:p w14:paraId="55002938" w14:textId="77777777" w:rsidR="006D4343" w:rsidRPr="007E2573" w:rsidRDefault="006D4343" w:rsidP="00A92CD7">
      <w:pPr>
        <w:pStyle w:val="BodyText"/>
        <w:spacing w:line="360" w:lineRule="auto"/>
        <w:contextualSpacing/>
        <w:rPr>
          <w:rFonts w:asciiTheme="minorHAnsi" w:hAnsiTheme="minorHAnsi" w:cstheme="minorHAnsi"/>
          <w:b/>
          <w:bCs/>
        </w:rPr>
      </w:pPr>
    </w:p>
    <w:p w14:paraId="786BDD5F" w14:textId="261ACE9F" w:rsidR="00A31823" w:rsidRPr="007E2573" w:rsidRDefault="00A31823">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اگر فکر می​کنید که انتظار طولانی مدت برای سلامتی شما مضر است، ممکن است بتوانید در عرض سه روز کاری پاسخ دریافت کنید. از پزشک عمومی</w:t>
      </w:r>
      <w:r w:rsidRPr="007E2573">
        <w:rPr>
          <w:rFonts w:asciiTheme="minorHAnsi" w:hAnsiTheme="minorHAnsi" w:cstheme="minorHAnsi"/>
        </w:rPr>
        <w:t xml:space="preserve"> </w:t>
      </w:r>
      <w:r w:rsidRPr="007E2573">
        <w:rPr>
          <w:rFonts w:asciiTheme="minorHAnsi" w:hAnsiTheme="minorHAnsi" w:cstheme="minorHAnsi"/>
          <w:rtl/>
          <w:lang w:bidi="fa"/>
        </w:rPr>
        <w:t xml:space="preserve">یا متخصص سلامت روان خود بخواهید نامه​ای برای شما بنویسد. خود شما نیز می​توانید یک نامه بنویسید. این نامه باید با جزئیات توضیح دهد که چگونه انتظار تا </w:t>
      </w:r>
      <w:r w:rsidRPr="007E2573">
        <w:rPr>
          <w:rFonts w:asciiTheme="minorHAnsi" w:hAnsiTheme="minorHAnsi" w:cstheme="minorHAnsi"/>
        </w:rPr>
        <w:t>90</w:t>
      </w:r>
      <w:r w:rsidRPr="007E2573">
        <w:rPr>
          <w:rFonts w:asciiTheme="minorHAnsi" w:hAnsiTheme="minorHAnsi" w:cstheme="minorHAnsi"/>
          <w:rtl/>
          <w:lang w:bidi="fa"/>
        </w:rPr>
        <w:t xml:space="preserve"> روز برای تصمیم گیری پرونده شما به زندگی، سلامتی</w:t>
      </w:r>
      <w:r w:rsidRPr="007E2573">
        <w:rPr>
          <w:rFonts w:asciiTheme="minorHAnsi" w:hAnsiTheme="minorHAnsi" w:cstheme="minorHAnsi"/>
        </w:rPr>
        <w:t xml:space="preserve"> </w:t>
      </w:r>
      <w:r w:rsidRPr="007E2573">
        <w:rPr>
          <w:rFonts w:asciiTheme="minorHAnsi" w:hAnsiTheme="minorHAnsi" w:cstheme="minorHAnsi"/>
          <w:rtl/>
          <w:lang w:bidi="fa"/>
        </w:rPr>
        <w:t xml:space="preserve">یا توانایی شما برای دستیابی، حفظ یا بازیابی حداکثر عملکرد شما آسیب جدی وارد می​کند. سپس، حتما درخواست </w:t>
      </w:r>
      <w:r w:rsidRPr="007E2573">
        <w:rPr>
          <w:rFonts w:asciiTheme="minorHAnsi" w:hAnsiTheme="minorHAnsi" w:cstheme="minorHAnsi"/>
        </w:rPr>
        <w:t>"</w:t>
      </w:r>
      <w:r w:rsidRPr="007E2573">
        <w:rPr>
          <w:rFonts w:asciiTheme="minorHAnsi" w:hAnsiTheme="minorHAnsi" w:cstheme="minorHAnsi"/>
          <w:rtl/>
          <w:lang w:bidi="fa"/>
        </w:rPr>
        <w:t>دادرسی سریع" کنید و نامه را با درخواست خود برای دادرسی ارائه دهید.</w:t>
      </w:r>
    </w:p>
    <w:p w14:paraId="44E3EE41" w14:textId="77777777" w:rsidR="00A31823" w:rsidRPr="007E2573" w:rsidRDefault="00A31823" w:rsidP="00A92CD7">
      <w:pPr>
        <w:pStyle w:val="BodyText"/>
        <w:spacing w:line="360" w:lineRule="auto"/>
        <w:contextualSpacing/>
        <w:rPr>
          <w:rFonts w:asciiTheme="minorHAnsi" w:hAnsiTheme="minorHAnsi" w:cstheme="minorHAnsi"/>
        </w:rPr>
      </w:pPr>
    </w:p>
    <w:p w14:paraId="7A1A3D8D" w14:textId="5E393659" w:rsidR="009B22FC" w:rsidRPr="007E2573" w:rsidRDefault="435A14CD"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واحد دادرسی ایالتی سازمان خدمات اجتماعی، درخواست شما را برای دادرسی فوری عادلانه ایالتی بررسی خواهد کرد و تصمیم خواهد گرفت که آیا واجد شرایط آن هست یا خیر. اگر درخواست دادرسی فوری شما تأیید شود، جلسه دادرسی برگزار می​شود و تصمیم دادرسی ظرف سه روز کاری از تاریخ دریافت درخواست شما توسط واحد دادرسی ایالتی صادر می​شود.</w:t>
      </w:r>
    </w:p>
    <w:p w14:paraId="465FC814" w14:textId="30A537FE" w:rsidR="009B22FC" w:rsidRPr="007E2573" w:rsidRDefault="009B22FC" w:rsidP="00A92CD7">
      <w:pPr>
        <w:spacing w:after="0" w:line="360" w:lineRule="auto"/>
        <w:contextualSpacing/>
        <w:rPr>
          <w:rFonts w:cstheme="minorHAnsi"/>
          <w:sz w:val="24"/>
          <w:szCs w:val="24"/>
        </w:rPr>
      </w:pPr>
    </w:p>
    <w:p w14:paraId="188462E2" w14:textId="6E710138" w:rsidR="009B22FC" w:rsidRPr="007E2573" w:rsidRDefault="009B22FC"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3C11DBD0" w14:textId="77777777" w:rsidR="006D4343" w:rsidRPr="007E2573" w:rsidRDefault="006D4343" w:rsidP="00A92CD7">
      <w:pPr>
        <w:spacing w:after="0" w:line="360" w:lineRule="auto"/>
        <w:contextualSpacing/>
        <w:rPr>
          <w:rFonts w:cstheme="minorHAnsi"/>
          <w:b/>
          <w:bCs/>
          <w:sz w:val="24"/>
          <w:szCs w:val="24"/>
        </w:rPr>
      </w:pPr>
    </w:p>
    <w:p w14:paraId="29D23B04" w14:textId="2E0FF8A4" w:rsidR="009B22FC" w:rsidRPr="007E2573" w:rsidRDefault="009B22FC"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17B18274" w14:textId="46B7C71C" w:rsidR="009B22FC" w:rsidRPr="007E2573" w:rsidRDefault="009B22FC"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77" w:name="_Toc145515694"/>
      <w:bookmarkStart w:id="78" w:name="_Toc120045786"/>
      <w:bookmarkStart w:id="79" w:name="_Toc137732075"/>
      <w:bookmarkStart w:id="80" w:name="_Toc109642504"/>
      <w:r w:rsidRPr="007E2573">
        <w:rPr>
          <w:rFonts w:asciiTheme="minorHAnsi" w:hAnsiTheme="minorHAnsi" w:cstheme="minorHAnsi"/>
          <w:rtl/>
          <w:lang w:bidi="fa"/>
        </w:rPr>
        <w:lastRenderedPageBreak/>
        <w:t>دستورالعمل قبلی</w:t>
      </w:r>
      <w:bookmarkEnd w:id="77"/>
      <w:bookmarkEnd w:id="78"/>
      <w:bookmarkEnd w:id="79"/>
      <w:bookmarkEnd w:id="80"/>
    </w:p>
    <w:p w14:paraId="4D6FF6FF" w14:textId="77777777" w:rsidR="00E65995" w:rsidRPr="007E2573" w:rsidRDefault="00E65995" w:rsidP="00A92CD7">
      <w:pPr>
        <w:spacing w:after="0" w:line="360" w:lineRule="auto"/>
        <w:contextualSpacing/>
        <w:rPr>
          <w:rFonts w:cstheme="minorHAnsi"/>
          <w:b/>
          <w:bCs/>
          <w:sz w:val="24"/>
          <w:szCs w:val="24"/>
        </w:rPr>
      </w:pPr>
    </w:p>
    <w:p w14:paraId="135E6447" w14:textId="00054039" w:rsidR="009B22FC" w:rsidRPr="007E2573" w:rsidRDefault="00E65995" w:rsidP="00A92CD7">
      <w:pPr>
        <w:bidi/>
        <w:spacing w:after="0" w:line="360" w:lineRule="auto"/>
        <w:contextualSpacing/>
        <w:rPr>
          <w:rFonts w:cstheme="minorHAnsi"/>
          <w:b/>
          <w:bCs/>
          <w:sz w:val="24"/>
          <w:szCs w:val="24"/>
        </w:rPr>
      </w:pPr>
      <w:r w:rsidRPr="007E2573">
        <w:rPr>
          <w:rFonts w:cstheme="minorHAnsi"/>
          <w:b/>
          <w:bCs/>
          <w:sz w:val="24"/>
          <w:szCs w:val="24"/>
          <w:rtl/>
          <w:lang w:bidi="fa"/>
        </w:rPr>
        <w:t>دستورالعمل قبلی چیست؟</w:t>
      </w:r>
    </w:p>
    <w:p w14:paraId="647D6D9F" w14:textId="77777777" w:rsidR="006D4343" w:rsidRPr="007E2573" w:rsidRDefault="006D4343" w:rsidP="00A92CD7">
      <w:pPr>
        <w:spacing w:after="0" w:line="360" w:lineRule="auto"/>
        <w:contextualSpacing/>
        <w:rPr>
          <w:rFonts w:cstheme="minorHAnsi"/>
          <w:b/>
          <w:bCs/>
          <w:sz w:val="24"/>
          <w:szCs w:val="24"/>
        </w:rPr>
      </w:pPr>
    </w:p>
    <w:p w14:paraId="06B3D5BD" w14:textId="790029E2" w:rsidR="00112E87" w:rsidRPr="007E2573" w:rsidRDefault="00112E87"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شما حق دارید یک دستورالعمل قبلی داشته باشید. یک دستورالعمل قبلی دستورالعملی کتبی در مورد مراقبت​های درمانی شماست که تحت قانون کالیفرنیا به رسمیت شناخته شده است. این دستورالعمل شامل اطلاعاتی است که بیان می​کند که چگونه می​خواهید خدمات بهداشت و درمان به شما ارائه شود یا می​گوید چه تصمیم​هایی می​خواهید گرفته شود، و زمانی که یا در صورتی که نمی​توانید از جانب خودتان صحبت کنید را بیان می​کند. ممکن است گاهی اوقات بشنوید که به دستورالعمل قبلی، وصیت نامه زنده یا وکالت نامه متداوم گفته می​شود.</w:t>
      </w:r>
    </w:p>
    <w:p w14:paraId="32B81479" w14:textId="77777777" w:rsidR="008227EA" w:rsidRPr="007E2573" w:rsidRDefault="008227EA" w:rsidP="00A92CD7">
      <w:pPr>
        <w:pStyle w:val="BodyText"/>
        <w:spacing w:line="360" w:lineRule="auto"/>
        <w:contextualSpacing/>
        <w:rPr>
          <w:rFonts w:asciiTheme="minorHAnsi" w:hAnsiTheme="minorHAnsi" w:cstheme="minorHAnsi"/>
        </w:rPr>
      </w:pPr>
    </w:p>
    <w:p w14:paraId="02C935F6" w14:textId="4B317300" w:rsidR="00112E87" w:rsidRPr="007E2573" w:rsidRDefault="00112E87"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قانون کالیفرنیا یک دستورالعمل قبلی را به عنوان یک دستورالعمل شفاهی</w:t>
      </w:r>
      <w:r w:rsidRPr="007E2573">
        <w:rPr>
          <w:rFonts w:asciiTheme="minorHAnsi" w:hAnsiTheme="minorHAnsi" w:cstheme="minorHAnsi"/>
        </w:rPr>
        <w:t xml:space="preserve"> </w:t>
      </w:r>
      <w:r w:rsidRPr="007E2573">
        <w:rPr>
          <w:rFonts w:asciiTheme="minorHAnsi" w:hAnsiTheme="minorHAnsi" w:cstheme="minorHAnsi"/>
          <w:rtl/>
          <w:lang w:bidi="fa"/>
        </w:rPr>
        <w:t>یا کتبی مراقبت​های درمانی فردی</w:t>
      </w:r>
      <w:r w:rsidRPr="007E2573">
        <w:rPr>
          <w:rFonts w:asciiTheme="minorHAnsi" w:hAnsiTheme="minorHAnsi" w:cstheme="minorHAnsi"/>
        </w:rPr>
        <w:t xml:space="preserve"> </w:t>
      </w:r>
      <w:r w:rsidRPr="007E2573">
        <w:rPr>
          <w:rFonts w:asciiTheme="minorHAnsi" w:hAnsiTheme="minorHAnsi" w:cstheme="minorHAnsi"/>
          <w:rtl/>
          <w:lang w:bidi="fa"/>
        </w:rPr>
        <w:t>یا یک وکالتنامه (سند کتبی که به کسی اجازه می​دهد برای شما تصمیم بگیرد) تعریف می​کند. همه برنامه​های سلامت روان ملزم به داشتن سیاست​های دستورالعمل قبلی هستند. در صورت درخواست اطلاعات شما، طرح بیمه سلامت روان شما ملزم به ارائه اطلاعات مکتوب در مورد خط مشی​های دستورالعمل قبلی طرح بیمه سلامت روان و توضیحی درباره قوانین ایالتی است. اگر مایل به درخواست این اطلاعات هستید، باید برای اطلاعات بیشتر با طرح بیمه سلامت روان خود تماس بگیرید.</w:t>
      </w:r>
    </w:p>
    <w:p w14:paraId="34A6BF06" w14:textId="77777777" w:rsidR="008227EA" w:rsidRPr="007E2573" w:rsidRDefault="008227EA" w:rsidP="00A92CD7">
      <w:pPr>
        <w:pStyle w:val="BodyText"/>
        <w:spacing w:line="360" w:lineRule="auto"/>
        <w:contextualSpacing/>
        <w:rPr>
          <w:rFonts w:asciiTheme="minorHAnsi" w:hAnsiTheme="minorHAnsi" w:cstheme="minorHAnsi"/>
        </w:rPr>
      </w:pPr>
    </w:p>
    <w:p w14:paraId="7C27BDC2" w14:textId="1653B239" w:rsidR="00112E87" w:rsidRPr="007E2573" w:rsidRDefault="00112E87"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یک دستورالعمل قبلی طراحی شده است تا به فرد اجازه دهد تا بر درمان خود کنترل داشته باشد، به ویژه زمانی که قادر به ارائه دستورالعمل در مورد مراقبت خود نیست. این یک سند قانونی است که به فرد اجازه می​دهد که پیشاپیش بگوید که در صورت عدم توانایی در تصمیم​گیری در مورد بهداشت و درمان، خواسته​هایش چیست. این دستورالعمل می​تواند شامل مواردی مانند حق پذیرش یا امتناع از درمان پزشکی، جراحی،</w:t>
      </w:r>
      <w:r w:rsidRPr="007E2573">
        <w:rPr>
          <w:rFonts w:asciiTheme="minorHAnsi" w:hAnsiTheme="minorHAnsi" w:cstheme="minorHAnsi"/>
        </w:rPr>
        <w:t xml:space="preserve"> </w:t>
      </w:r>
      <w:r w:rsidRPr="007E2573">
        <w:rPr>
          <w:rFonts w:asciiTheme="minorHAnsi" w:hAnsiTheme="minorHAnsi" w:cstheme="minorHAnsi"/>
          <w:rtl/>
          <w:lang w:bidi="fa"/>
        </w:rPr>
        <w:t>یا سایر انتخاب​های مراقبت​های درمانی باشد. در کالیفرنیا،</w:t>
      </w:r>
      <w:r w:rsidRPr="007E2573">
        <w:rPr>
          <w:rFonts w:asciiTheme="minorHAnsi" w:hAnsiTheme="minorHAnsi" w:cstheme="minorHAnsi"/>
        </w:rPr>
        <w:t xml:space="preserve"> </w:t>
      </w:r>
      <w:r w:rsidRPr="007E2573">
        <w:rPr>
          <w:rFonts w:asciiTheme="minorHAnsi" w:hAnsiTheme="minorHAnsi" w:cstheme="minorHAnsi"/>
          <w:rtl/>
          <w:lang w:bidi="fa"/>
        </w:rPr>
        <w:t>یک دستورالعمل اولیه شامل دو بخش است:</w:t>
      </w:r>
    </w:p>
    <w:p w14:paraId="28BF4B2C" w14:textId="77777777" w:rsidR="00112E87" w:rsidRPr="007E2573" w:rsidRDefault="00112E87" w:rsidP="003F49FA">
      <w:pPr>
        <w:pStyle w:val="BodyText"/>
        <w:numPr>
          <w:ilvl w:val="0"/>
          <w:numId w:val="24"/>
        </w:numPr>
        <w:bidi/>
        <w:spacing w:line="360" w:lineRule="auto"/>
        <w:contextualSpacing/>
        <w:rPr>
          <w:rFonts w:asciiTheme="minorHAnsi" w:hAnsiTheme="minorHAnsi" w:cstheme="minorHAnsi"/>
        </w:rPr>
      </w:pPr>
      <w:r w:rsidRPr="007E2573">
        <w:rPr>
          <w:rFonts w:asciiTheme="minorHAnsi" w:hAnsiTheme="minorHAnsi" w:cstheme="minorHAnsi"/>
          <w:rtl/>
          <w:lang w:bidi="fa"/>
        </w:rPr>
        <w:t>انتصاب یک نماینده توسط شما که در مورد مراقبت​های درمانی شما تصمیم می​گیرد؛ و</w:t>
      </w:r>
    </w:p>
    <w:p w14:paraId="15B91BC0" w14:textId="02F95EBB" w:rsidR="00112E87" w:rsidRPr="007E2573" w:rsidRDefault="00112E87" w:rsidP="003F49FA">
      <w:pPr>
        <w:pStyle w:val="BodyText"/>
        <w:numPr>
          <w:ilvl w:val="0"/>
          <w:numId w:val="24"/>
        </w:numPr>
        <w:bidi/>
        <w:spacing w:line="360" w:lineRule="auto"/>
        <w:contextualSpacing/>
        <w:rPr>
          <w:rFonts w:asciiTheme="minorHAnsi" w:hAnsiTheme="minorHAnsi" w:cstheme="minorHAnsi"/>
        </w:rPr>
      </w:pPr>
      <w:r w:rsidRPr="007E2573">
        <w:rPr>
          <w:rFonts w:asciiTheme="minorHAnsi" w:hAnsiTheme="minorHAnsi" w:cstheme="minorHAnsi"/>
          <w:rtl/>
          <w:lang w:bidi="fa"/>
        </w:rPr>
        <w:t>دستورالعمل​های مراقبت​های درمانی فردی شما</w:t>
      </w:r>
    </w:p>
    <w:p w14:paraId="33B3E8B4" w14:textId="77777777" w:rsidR="00112E87" w:rsidRPr="007E2573" w:rsidRDefault="00112E87" w:rsidP="008227EA">
      <w:pPr>
        <w:pStyle w:val="BodyText"/>
        <w:spacing w:line="360" w:lineRule="auto"/>
        <w:contextualSpacing/>
        <w:rPr>
          <w:rFonts w:asciiTheme="minorHAnsi" w:hAnsiTheme="minorHAnsi" w:cstheme="minorHAnsi"/>
        </w:rPr>
      </w:pPr>
    </w:p>
    <w:p w14:paraId="095E1676" w14:textId="32CA01C5" w:rsidR="00112E87" w:rsidRPr="007E2573" w:rsidRDefault="00112E87"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شما می​توانید از طرح بیمه سلامت روان خود یا آنلاین فرمی برای دستورالعمل قبلی دریافت کنید. در کالیفرنیا، شما این حق را دارید که دستورالعمل​های قبلی را به همه ارائه​دهندگان بهداشت و درمان خود ارائه دهید. شما همچنین حق دارید دستورالعمل قبلی خود را در هر زمان تغییر دهید یا لغو کنید.</w:t>
      </w:r>
    </w:p>
    <w:p w14:paraId="0AB2C028" w14:textId="77777777" w:rsidR="00112E87" w:rsidRPr="007E2573" w:rsidRDefault="00112E87" w:rsidP="00A92CD7">
      <w:pPr>
        <w:pStyle w:val="BodyText"/>
        <w:spacing w:line="360" w:lineRule="auto"/>
        <w:contextualSpacing/>
        <w:rPr>
          <w:rFonts w:asciiTheme="minorHAnsi" w:hAnsiTheme="minorHAnsi" w:cstheme="minorHAnsi"/>
        </w:rPr>
      </w:pPr>
    </w:p>
    <w:p w14:paraId="12D4A76E" w14:textId="293C8A73" w:rsidR="00112E87" w:rsidRPr="007E2573" w:rsidRDefault="00112E87" w:rsidP="00A92CD7">
      <w:pPr>
        <w:pStyle w:val="BodyText"/>
        <w:bidi/>
        <w:spacing w:line="360" w:lineRule="auto"/>
        <w:contextualSpacing/>
        <w:rPr>
          <w:rFonts w:asciiTheme="minorHAnsi" w:hAnsiTheme="minorHAnsi" w:cstheme="minorHAnsi"/>
        </w:rPr>
      </w:pPr>
      <w:r w:rsidRPr="007E2573">
        <w:rPr>
          <w:rFonts w:asciiTheme="minorHAnsi" w:hAnsiTheme="minorHAnsi" w:cstheme="minorHAnsi"/>
          <w:rtl/>
          <w:lang w:bidi="fa"/>
        </w:rPr>
        <w:t>اگر سؤالی در مورد قانون کالیفرنیا در مورد الزامات دستورالعمل قبلی دارید، می​توانید نامه​ای به این آدرس ارسال کنید:</w:t>
      </w:r>
    </w:p>
    <w:p w14:paraId="3C0B3BF3" w14:textId="77777777" w:rsidR="000B623F" w:rsidRPr="007E2573" w:rsidRDefault="000B623F" w:rsidP="00A92CD7">
      <w:pPr>
        <w:pStyle w:val="BodyText"/>
        <w:spacing w:line="360" w:lineRule="auto"/>
        <w:ind w:left="720"/>
        <w:contextualSpacing/>
        <w:rPr>
          <w:rFonts w:asciiTheme="minorHAnsi" w:hAnsiTheme="minorHAnsi" w:cstheme="minorHAnsi"/>
        </w:rPr>
      </w:pPr>
    </w:p>
    <w:p w14:paraId="5FF5514F" w14:textId="44B7036D" w:rsidR="00112E87" w:rsidRPr="007E2573" w:rsidRDefault="00112E87" w:rsidP="00A92CD7">
      <w:pPr>
        <w:pStyle w:val="BodyText"/>
        <w:bidi/>
        <w:spacing w:line="360" w:lineRule="auto"/>
        <w:ind w:left="720"/>
        <w:contextualSpacing/>
        <w:rPr>
          <w:rFonts w:asciiTheme="minorHAnsi" w:hAnsiTheme="minorHAnsi" w:cstheme="minorHAnsi"/>
        </w:rPr>
      </w:pPr>
      <w:r w:rsidRPr="007E2573">
        <w:rPr>
          <w:rFonts w:asciiTheme="minorHAnsi" w:hAnsiTheme="minorHAnsi" w:cstheme="minorHAnsi"/>
        </w:rPr>
        <w:t>California Department of Justice</w:t>
      </w:r>
      <w:r w:rsidRPr="007E2573">
        <w:rPr>
          <w:rFonts w:asciiTheme="minorHAnsi" w:hAnsiTheme="minorHAnsi" w:cstheme="minorHAnsi"/>
          <w:rtl/>
          <w:lang w:bidi="fa"/>
        </w:rPr>
        <w:t xml:space="preserve"> </w:t>
      </w:r>
    </w:p>
    <w:p w14:paraId="26A79186" w14:textId="7775095E" w:rsidR="00112E87" w:rsidRPr="007E2573" w:rsidRDefault="00112E87" w:rsidP="00A92CD7">
      <w:pPr>
        <w:pStyle w:val="BodyText"/>
        <w:bidi/>
        <w:spacing w:line="360" w:lineRule="auto"/>
        <w:ind w:left="720"/>
        <w:contextualSpacing/>
        <w:rPr>
          <w:rFonts w:asciiTheme="minorHAnsi" w:hAnsiTheme="minorHAnsi" w:cstheme="minorHAnsi"/>
        </w:rPr>
      </w:pPr>
      <w:r w:rsidRPr="007E2573">
        <w:rPr>
          <w:rFonts w:asciiTheme="minorHAnsi" w:hAnsiTheme="minorHAnsi" w:cstheme="minorHAnsi"/>
        </w:rPr>
        <w:t>Attn</w:t>
      </w:r>
      <w:r w:rsidRPr="007E2573">
        <w:rPr>
          <w:rFonts w:asciiTheme="minorHAnsi" w:hAnsiTheme="minorHAnsi" w:cstheme="minorHAnsi"/>
          <w:rtl/>
          <w:lang w:bidi="fa"/>
        </w:rPr>
        <w:t xml:space="preserve">: </w:t>
      </w:r>
      <w:r w:rsidRPr="007E2573">
        <w:rPr>
          <w:rFonts w:asciiTheme="minorHAnsi" w:hAnsiTheme="minorHAnsi" w:cstheme="minorHAnsi"/>
        </w:rPr>
        <w:t>Public Inquiry Unit</w:t>
      </w:r>
      <w:r w:rsidRPr="007E2573">
        <w:rPr>
          <w:rFonts w:asciiTheme="minorHAnsi" w:hAnsiTheme="minorHAnsi" w:cstheme="minorHAnsi"/>
          <w:rtl/>
          <w:lang w:bidi="fa"/>
        </w:rPr>
        <w:t>,</w:t>
      </w:r>
    </w:p>
    <w:p w14:paraId="05867BD4" w14:textId="77777777" w:rsidR="00112E87" w:rsidRPr="007E2573" w:rsidRDefault="00112E87" w:rsidP="00A92CD7">
      <w:pPr>
        <w:pStyle w:val="BodyText"/>
        <w:bidi/>
        <w:spacing w:line="360" w:lineRule="auto"/>
        <w:ind w:left="720"/>
        <w:contextualSpacing/>
        <w:rPr>
          <w:rFonts w:asciiTheme="minorHAnsi" w:hAnsiTheme="minorHAnsi" w:cstheme="minorHAnsi"/>
        </w:rPr>
      </w:pPr>
      <w:r w:rsidRPr="007E2573">
        <w:rPr>
          <w:rFonts w:asciiTheme="minorHAnsi" w:hAnsiTheme="minorHAnsi" w:cstheme="minorHAnsi"/>
        </w:rPr>
        <w:t>P. O. Box 944255</w:t>
      </w:r>
    </w:p>
    <w:p w14:paraId="4FCF5B46" w14:textId="45C7F639" w:rsidR="00A31823" w:rsidRPr="007E2573" w:rsidRDefault="00112E87" w:rsidP="00A92CD7">
      <w:pPr>
        <w:pStyle w:val="BodyText"/>
        <w:bidi/>
        <w:spacing w:line="360" w:lineRule="auto"/>
        <w:ind w:left="720"/>
        <w:contextualSpacing/>
        <w:rPr>
          <w:rFonts w:asciiTheme="minorHAnsi" w:hAnsiTheme="minorHAnsi" w:cstheme="minorHAnsi"/>
        </w:rPr>
      </w:pPr>
      <w:r w:rsidRPr="007E2573">
        <w:rPr>
          <w:rFonts w:asciiTheme="minorHAnsi" w:hAnsiTheme="minorHAnsi" w:cstheme="minorHAnsi"/>
        </w:rPr>
        <w:t>Sacramento, CA 94244-2550</w:t>
      </w:r>
    </w:p>
    <w:p w14:paraId="7B38CD00" w14:textId="77777777" w:rsidR="00112E87" w:rsidRPr="007E2573" w:rsidRDefault="00112E87" w:rsidP="00A92CD7">
      <w:pPr>
        <w:spacing w:after="0" w:line="360" w:lineRule="auto"/>
        <w:contextualSpacing/>
        <w:rPr>
          <w:rFonts w:cstheme="minorHAnsi"/>
          <w:sz w:val="24"/>
          <w:szCs w:val="24"/>
        </w:rPr>
      </w:pPr>
    </w:p>
    <w:p w14:paraId="4D1D8052" w14:textId="187A3F0E" w:rsidR="00112E87" w:rsidRPr="007E2573" w:rsidRDefault="00112E87"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5DA671C6" w14:textId="77777777" w:rsidR="006D4343" w:rsidRPr="007E2573" w:rsidRDefault="006D4343" w:rsidP="00A92CD7">
      <w:pPr>
        <w:spacing w:after="0" w:line="360" w:lineRule="auto"/>
        <w:contextualSpacing/>
        <w:rPr>
          <w:rFonts w:cstheme="minorHAnsi"/>
          <w:b/>
          <w:bCs/>
          <w:sz w:val="24"/>
          <w:szCs w:val="24"/>
        </w:rPr>
      </w:pPr>
    </w:p>
    <w:p w14:paraId="7FD0A56C" w14:textId="33CF735D" w:rsidR="00112E87" w:rsidRPr="007E2573" w:rsidRDefault="00112E87"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p w14:paraId="7788A772" w14:textId="096E7519" w:rsidR="00672CC6" w:rsidRPr="007E2573" w:rsidRDefault="00672CC6" w:rsidP="00A92CD7">
      <w:pPr>
        <w:pStyle w:val="Heading1"/>
        <w:spacing w:after="0" w:line="360" w:lineRule="auto"/>
        <w:contextualSpacing/>
        <w:rPr>
          <w:rFonts w:asciiTheme="minorHAnsi" w:hAnsiTheme="minorHAnsi" w:cstheme="minorHAnsi"/>
        </w:rPr>
      </w:pPr>
      <w:r w:rsidRPr="007E2573">
        <w:rPr>
          <w:rFonts w:asciiTheme="minorHAnsi" w:hAnsiTheme="minorHAnsi" w:cstheme="minorHAnsi"/>
          <w:b w:val="0"/>
          <w:bCs w:val="0"/>
        </w:rPr>
        <w:br w:type="column"/>
      </w:r>
      <w:bookmarkStart w:id="81" w:name="_Toc145515695"/>
      <w:bookmarkStart w:id="82" w:name="_Toc120045787"/>
      <w:bookmarkStart w:id="83" w:name="_Toc137732076"/>
      <w:bookmarkStart w:id="84" w:name="_Toc109642505"/>
      <w:r w:rsidRPr="007E2573">
        <w:rPr>
          <w:rFonts w:asciiTheme="minorHAnsi" w:hAnsiTheme="minorHAnsi" w:cstheme="minorHAnsi"/>
          <w:rtl/>
          <w:lang w:bidi="fa"/>
        </w:rPr>
        <w:lastRenderedPageBreak/>
        <w:t>حقوق و مسئولیت​های ذینفع</w:t>
      </w:r>
      <w:bookmarkEnd w:id="81"/>
      <w:bookmarkEnd w:id="82"/>
      <w:bookmarkEnd w:id="83"/>
      <w:bookmarkEnd w:id="84"/>
    </w:p>
    <w:p w14:paraId="6D8EE5C5" w14:textId="77777777" w:rsidR="00BC2117" w:rsidRPr="007E2573" w:rsidRDefault="00BC2117" w:rsidP="00A92CD7">
      <w:pPr>
        <w:spacing w:after="0" w:line="360" w:lineRule="auto"/>
        <w:contextualSpacing/>
        <w:rPr>
          <w:rFonts w:cstheme="minorHAnsi"/>
          <w:sz w:val="24"/>
          <w:szCs w:val="24"/>
        </w:rPr>
      </w:pPr>
    </w:p>
    <w:p w14:paraId="5C50E458" w14:textId="01E605A8" w:rsidR="00672CC6" w:rsidRPr="007E2573" w:rsidRDefault="00672CC6" w:rsidP="00A92CD7">
      <w:pPr>
        <w:bidi/>
        <w:spacing w:after="0" w:line="360" w:lineRule="auto"/>
        <w:contextualSpacing/>
        <w:rPr>
          <w:rFonts w:cstheme="minorHAnsi"/>
          <w:b/>
          <w:bCs/>
          <w:sz w:val="24"/>
          <w:szCs w:val="24"/>
        </w:rPr>
      </w:pPr>
      <w:r w:rsidRPr="007E2573">
        <w:rPr>
          <w:rFonts w:cstheme="minorHAnsi"/>
          <w:b/>
          <w:bCs/>
          <w:sz w:val="24"/>
          <w:szCs w:val="24"/>
          <w:rtl/>
          <w:lang w:bidi="fa"/>
        </w:rPr>
        <w:t>حقوق من به عنوان دریافت کننده خدمات تخصصی سلامت روان چیست؟</w:t>
      </w:r>
    </w:p>
    <w:p w14:paraId="7073B387" w14:textId="77777777" w:rsidR="006D4343" w:rsidRPr="007E2573" w:rsidRDefault="006D4343" w:rsidP="00A92CD7">
      <w:pPr>
        <w:spacing w:after="0" w:line="360" w:lineRule="auto"/>
        <w:contextualSpacing/>
        <w:rPr>
          <w:rFonts w:cstheme="minorHAnsi"/>
          <w:b/>
          <w:bCs/>
          <w:sz w:val="24"/>
          <w:szCs w:val="24"/>
        </w:rPr>
      </w:pPr>
    </w:p>
    <w:p w14:paraId="67FB0124" w14:textId="4FF068D7" w:rsidR="00672CC6" w:rsidRPr="007E2573" w:rsidRDefault="00672CC6" w:rsidP="00A92CD7">
      <w:pPr>
        <w:bidi/>
        <w:spacing w:after="0" w:line="360" w:lineRule="auto"/>
        <w:contextualSpacing/>
        <w:rPr>
          <w:rFonts w:cstheme="minorHAnsi"/>
          <w:sz w:val="24"/>
          <w:szCs w:val="24"/>
        </w:rPr>
      </w:pPr>
      <w:r w:rsidRPr="007E2573">
        <w:rPr>
          <w:rFonts w:cstheme="minorHAnsi"/>
          <w:sz w:val="24"/>
          <w:szCs w:val="24"/>
          <w:rtl/>
          <w:lang w:bidi="fa"/>
        </w:rPr>
        <w:t xml:space="preserve">به عنوان یک فرد واجد شرایط </w:t>
      </w:r>
      <w:r w:rsidRPr="007E2573">
        <w:rPr>
          <w:rFonts w:cstheme="minorHAnsi"/>
          <w:sz w:val="24"/>
          <w:szCs w:val="24"/>
        </w:rPr>
        <w:t>Medi-Cal</w:t>
      </w:r>
      <w:r w:rsidRPr="007E2573">
        <w:rPr>
          <w:rFonts w:cstheme="minorHAnsi"/>
          <w:sz w:val="24"/>
          <w:szCs w:val="24"/>
          <w:rtl/>
          <w:lang w:bidi="fa"/>
        </w:rPr>
        <w:t>، شما حق دریافت خدمات سلامت روان تخصصی ضروری از نظر پزشکی را از طرح بیمه سلامت روان دارید. هنگام دسترسی به این خدمات، شما حق دارید:</w:t>
      </w:r>
    </w:p>
    <w:p w14:paraId="31C7F442" w14:textId="77777777" w:rsidR="00672CC6" w:rsidRPr="007E2573" w:rsidRDefault="00672CC6"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ا شما با احترام شخصی و احترام به کرامت و حریم خصوصی رفتار شود.</w:t>
      </w:r>
    </w:p>
    <w:p w14:paraId="5EF2578D" w14:textId="77777777" w:rsidR="00672CC6" w:rsidRPr="007E2573" w:rsidRDefault="00672CC6"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لاعاتی در مورد گزینه​های درمانی موجود دریافت کنید و آنها را به روشی قابل درک برای شما توضیح دهند.</w:t>
      </w:r>
    </w:p>
    <w:p w14:paraId="12159252" w14:textId="77777777" w:rsidR="00672CC6" w:rsidRPr="007E2573" w:rsidRDefault="00672CC6"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تصمیم گیری​های مربوط به مراقبت از سلامت روان خود، از جمله حق امتناع از درمان، مشارکت کنید.</w:t>
      </w:r>
    </w:p>
    <w:p w14:paraId="609AFBF3" w14:textId="77777777" w:rsidR="00672CC6" w:rsidRPr="007E2573" w:rsidRDefault="00672CC6"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ز هر گونه محدودیت یا انزوا که به عنوان وسیله​ای برای اجبار، نظم بخشی، سهولت، تنبیه یا تلافی برای استفاده از مراقبتها استفاده می​شود، به دور باشید.</w:t>
      </w:r>
    </w:p>
    <w:p w14:paraId="34C080E7" w14:textId="77777777" w:rsidR="00672CC6" w:rsidRPr="007E2573" w:rsidRDefault="00672CC6"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یک نسخه از سوابق پزشکی خود را بخواهید و دریافت کنید، و درخواست کنید که در صورت نیاز تغییر یابد یا اصلاح شود.</w:t>
      </w:r>
    </w:p>
    <w:p w14:paraId="581DFFC6" w14:textId="7037B3E1" w:rsidR="00672CC6" w:rsidRPr="007E2573" w:rsidRDefault="4BF43720"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اطلاعات این کتابچه راهنما درباره خدمات تحت پوشش طرح بیمه سلامت روان، سایر تعهدات طرح بیمه سلامت روان و حقوق خود که در اینجا توضیح داده شده است را دریافت کنید. </w:t>
      </w:r>
    </w:p>
    <w:p w14:paraId="0EDA6697" w14:textId="32E5E6F5" w:rsidR="002E3033" w:rsidRPr="007E2573" w:rsidRDefault="004F643A"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ز یک طرح بیمه سلامت روان که تابع قراردادش با ایالت برای در دسترس بودن خدمات، تضمین ظرفیت و خدمات کافی، هماهنگی و تداوم مراقبت، و پوشش و مجوز خدمات است، خدمات تخصصی سلامت روان دریافت نمایید. طرح بیمه سلامت روان ملزم است:</w:t>
      </w:r>
    </w:p>
    <w:p w14:paraId="6B9E5CC9" w14:textId="77777777"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برای اطمینان از اینکه همه ذینفعان واجد شرایط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که واجد شرایط دریافت خدمات تخصصی سلامت روان هستند، می​توانند خدمات تخصصی سلامت روان را به موقع دریافت کنند، ارائه دهندگان کافی استخدام کرده باشد یا با آنها قرارداد کتبی داشته باشد.</w:t>
      </w:r>
    </w:p>
    <w:p w14:paraId="355A721F" w14:textId="0233B9DA"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صورتی که طرح بیمه سلامت روان کارمند یا ارائه دهنده قراردادی نداشته باشد که بتواند خدمات مورد نیاز را ارائه دهد، خدمات پزشکی ضروری خارج از شبکه را به موقع برای شما پوشش دهد. «ارائه​دهنده خارج از شبکه» به معنای ارائه​دهنده​ای است که در فهرست ارائه​دهندگان طرح بیمه سلامت روان نیست. در این مورد، طرح بیمه سلامت روان باید اطمینان حاصل کند که برای مراجعه به ارائه​دهنده خارج از شبکه، هزینه اضافی پرداخت نمی​کنید.</w:t>
      </w:r>
    </w:p>
    <w:p w14:paraId="69D8E6B3" w14:textId="77777777"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کند که ارائه دهندگان برای ارائه خدمات تخصصی سلامت روانی که موافقت می​کنند پوشش دهند، آموزش دیده باشند.</w:t>
      </w:r>
    </w:p>
    <w:p w14:paraId="41176041" w14:textId="5F1DEA5C"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lastRenderedPageBreak/>
        <w:t xml:space="preserve">اطمینان حاصل کند که خدمات تخصصی سلامت روانی که طرح بیمه سلامت روان پوشش می​دهد از نظر مقدار، مدت زمان و دامنه برای رفع نیازهای ذینفعان واجد شرایط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کافی باشد. این امر شامل اطمینان از این موضوع است که سیستم طرح بیمه سلامت روان برای تأیید پرداخت برای خدمات، مبتن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بر ضرورت پزشکی است و اطمینان حاصل ​کند که معیارهای دسترسی به طور منصفانه استفاده می​شود.</w:t>
      </w:r>
    </w:p>
    <w:p w14:paraId="3269DC2B" w14:textId="0D64A279"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کند که ارائه دهندگان آن ارزیابی​های کافی از افرادی که ممکن است خدمات دریافت کنند انجام می​دهند و با افرادی که خدمات دریافت می​کنند برای ایجاد اهداف برای درمان و خدماتی که ارائه می​شود همکاری می​کنند.</w:t>
      </w:r>
    </w:p>
    <w:p w14:paraId="2230378A" w14:textId="60890C65"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صورت درخواست شما، نظر یک متخصص مراقبت​های درمانی واجد شرایط دیگر در داخل شبکه طرح بیمه سلامت روان،</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یک متخصص خارج از شبکه را بدون هزینه اضافی برای شما ارائه دهد.</w:t>
      </w:r>
    </w:p>
    <w:p w14:paraId="2ECF5B69" w14:textId="4ECFD889"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خدماتی را که ارائه می​دهد با خدماتی که از طریق طرح مراقبتهای مدیریت شده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به شما ارائه می​شود یا در صورت لزوم با ارائه دهنده مراقبت​های اولیه خود هماهنگ کند و اطمینان حاصل کند که حریم خصوصی شما همانطور که در قوانین فدرال در مورد حریم خصوصی اطلاعات درمانی مشخص شده است محافظت می​شود.</w:t>
      </w:r>
    </w:p>
    <w:p w14:paraId="51065F08" w14:textId="77777777"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دسترسی به موقع به مراقبت، از جمله ارائه خدمات در </w:t>
      </w:r>
      <w:r w:rsidRPr="007E2573">
        <w:rPr>
          <w:rFonts w:asciiTheme="minorHAnsi" w:hAnsiTheme="minorHAnsi" w:cstheme="minorHAnsi"/>
          <w:sz w:val="24"/>
          <w:szCs w:val="24"/>
        </w:rPr>
        <w:t xml:space="preserve">24 </w:t>
      </w:r>
      <w:r w:rsidRPr="007E2573">
        <w:rPr>
          <w:rFonts w:asciiTheme="minorHAnsi" w:hAnsiTheme="minorHAnsi" w:cstheme="minorHAnsi"/>
          <w:sz w:val="24"/>
          <w:szCs w:val="24"/>
          <w:rtl/>
          <w:lang w:bidi="fa"/>
        </w:rPr>
        <w:t>ساعت شبانه روز، هفت روز هفته، در مواقعی که از نظر پزشکی برای درمان یک وضعیت روانپزشکی اورژانس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شرایط فوری</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یا بحرانی ضروری است، فراهم کند.</w:t>
      </w:r>
    </w:p>
    <w:p w14:paraId="33F75B60" w14:textId="17F4ABB9" w:rsidR="002E3033" w:rsidRPr="007E2573" w:rsidRDefault="002E3033" w:rsidP="003F49FA">
      <w:pPr>
        <w:pStyle w:val="ListParagraph"/>
        <w:numPr>
          <w:ilvl w:val="1"/>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در تلاش​های ایالت برای تشویق ارائه خدمات به شیوه​ای که از نظر فرهنگی شایسته برای همه مردم است، از جمله افرادی که دانش انگلیسی محدودی دارند و زمینه​های فرهنگی و قومی متفاوت دارند، مشارکت کند.</w:t>
      </w:r>
    </w:p>
    <w:p w14:paraId="42A46D71" w14:textId="74E2E719" w:rsidR="002E3033" w:rsidRPr="007E2573" w:rsidRDefault="3B7538D0"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طرح بیمه سلامت روان شما باید اطمینان حاصل کند که درمان شما در نتیجه بیان حقوق خود به شکلی آسیب​زا تغییر نکرده است. طرح بیمه سلامت روان شما باید از قوانین فدرال و ایالتی قابل اجرا پیروی کند (مانند: عنوان ششم قانون حقوق مدنی</w:t>
      </w:r>
      <w:r w:rsidRPr="007E2573">
        <w:rPr>
          <w:rFonts w:asciiTheme="minorHAnsi" w:hAnsiTheme="minorHAnsi" w:cstheme="minorHAnsi"/>
          <w:sz w:val="24"/>
          <w:szCs w:val="24"/>
        </w:rPr>
        <w:t xml:space="preserve"> 1964 </w:t>
      </w:r>
      <w:r w:rsidRPr="007E2573">
        <w:rPr>
          <w:rFonts w:asciiTheme="minorHAnsi" w:hAnsiTheme="minorHAnsi" w:cstheme="minorHAnsi"/>
          <w:sz w:val="24"/>
          <w:szCs w:val="24"/>
          <w:rtl/>
          <w:lang w:bidi="fa"/>
        </w:rPr>
        <w:t xml:space="preserve">که توسط مقررات </w:t>
      </w:r>
      <w:r w:rsidRPr="007E2573">
        <w:rPr>
          <w:rFonts w:asciiTheme="minorHAnsi" w:hAnsiTheme="minorHAnsi" w:cstheme="minorHAnsi"/>
          <w:sz w:val="24"/>
          <w:szCs w:val="24"/>
        </w:rPr>
        <w:t>45 CFR</w:t>
      </w:r>
      <w:r w:rsidRPr="007E2573">
        <w:rPr>
          <w:rFonts w:asciiTheme="minorHAnsi" w:hAnsiTheme="minorHAnsi" w:cstheme="minorHAnsi"/>
          <w:sz w:val="24"/>
          <w:szCs w:val="24"/>
          <w:rtl/>
          <w:lang w:bidi="fa"/>
        </w:rPr>
        <w:t xml:space="preserve"> قسمت </w:t>
      </w:r>
      <w:r w:rsidRPr="007E2573">
        <w:rPr>
          <w:rFonts w:asciiTheme="minorHAnsi" w:hAnsiTheme="minorHAnsi" w:cstheme="minorHAnsi"/>
          <w:sz w:val="24"/>
          <w:szCs w:val="24"/>
        </w:rPr>
        <w:t>80</w:t>
      </w:r>
      <w:r w:rsidRPr="007E2573">
        <w:rPr>
          <w:rFonts w:asciiTheme="minorHAnsi" w:hAnsiTheme="minorHAnsi" w:cstheme="minorHAnsi"/>
          <w:sz w:val="24"/>
          <w:szCs w:val="24"/>
          <w:rtl/>
          <w:lang w:bidi="fa"/>
        </w:rPr>
        <w:t xml:space="preserve"> اجرا شده است؛ قانون تبعیض سنی</w:t>
      </w:r>
      <w:r w:rsidRPr="007E2573">
        <w:rPr>
          <w:rFonts w:asciiTheme="minorHAnsi" w:hAnsiTheme="minorHAnsi" w:cstheme="minorHAnsi"/>
          <w:sz w:val="24"/>
          <w:szCs w:val="24"/>
        </w:rPr>
        <w:t xml:space="preserve"> 1975 </w:t>
      </w:r>
      <w:r w:rsidRPr="007E2573">
        <w:rPr>
          <w:rFonts w:asciiTheme="minorHAnsi" w:hAnsiTheme="minorHAnsi" w:cstheme="minorHAnsi"/>
          <w:sz w:val="24"/>
          <w:szCs w:val="24"/>
          <w:rtl/>
          <w:lang w:bidi="fa"/>
        </w:rPr>
        <w:t xml:space="preserve">که توسط مقررات </w:t>
      </w:r>
      <w:r w:rsidRPr="007E2573">
        <w:rPr>
          <w:rFonts w:asciiTheme="minorHAnsi" w:hAnsiTheme="minorHAnsi" w:cstheme="minorHAnsi"/>
          <w:sz w:val="24"/>
          <w:szCs w:val="24"/>
        </w:rPr>
        <w:t>45 CFR</w:t>
      </w:r>
      <w:r w:rsidRPr="007E2573">
        <w:rPr>
          <w:rFonts w:asciiTheme="minorHAnsi" w:hAnsiTheme="minorHAnsi" w:cstheme="minorHAnsi"/>
          <w:sz w:val="24"/>
          <w:szCs w:val="24"/>
          <w:rtl/>
          <w:lang w:bidi="fa"/>
        </w:rPr>
        <w:t xml:space="preserve"> قسمت </w:t>
      </w:r>
      <w:r w:rsidRPr="007E2573">
        <w:rPr>
          <w:rFonts w:asciiTheme="minorHAnsi" w:hAnsiTheme="minorHAnsi" w:cstheme="minorHAnsi"/>
          <w:sz w:val="24"/>
          <w:szCs w:val="24"/>
        </w:rPr>
        <w:t>91</w:t>
      </w:r>
      <w:r w:rsidRPr="007E2573">
        <w:rPr>
          <w:rFonts w:asciiTheme="minorHAnsi" w:hAnsiTheme="minorHAnsi" w:cstheme="minorHAnsi"/>
          <w:sz w:val="24"/>
          <w:szCs w:val="24"/>
          <w:rtl/>
          <w:lang w:bidi="fa"/>
        </w:rPr>
        <w:t xml:space="preserve"> اجرا شده است؛ قانون توانبخشی </w:t>
      </w:r>
      <w:r w:rsidRPr="007E2573">
        <w:rPr>
          <w:rFonts w:asciiTheme="minorHAnsi" w:hAnsiTheme="minorHAnsi" w:cstheme="minorHAnsi"/>
          <w:sz w:val="24"/>
          <w:szCs w:val="24"/>
        </w:rPr>
        <w:t>1973</w:t>
      </w:r>
      <w:r w:rsidRPr="007E2573">
        <w:rPr>
          <w:rFonts w:asciiTheme="minorHAnsi" w:hAnsiTheme="minorHAnsi" w:cstheme="minorHAnsi"/>
          <w:sz w:val="24"/>
          <w:szCs w:val="24"/>
          <w:rtl/>
          <w:lang w:bidi="fa"/>
        </w:rPr>
        <w:t xml:space="preserve">؛ عنوان نهم اصلاحات آموزش و پرورش 1972 (در مورد برنامه​ها و فعالیت​های آموزشی)؛ عناوین دوم و سوم قانون آمریکایی​های مبتلا به معلولیت)؛ بخش 1557 قانون حمایت از بیمار و مراقبت مقرون به صرفه؛ و همچنین حقوقی که در اینجا توضیح داده شده است. </w:t>
      </w:r>
    </w:p>
    <w:p w14:paraId="5D2B496E" w14:textId="58FD5C8C" w:rsidR="002E3033" w:rsidRPr="007E2573" w:rsidRDefault="002E3033" w:rsidP="003F49FA">
      <w:pPr>
        <w:pStyle w:val="ListParagraph"/>
        <w:numPr>
          <w:ilvl w:val="0"/>
          <w:numId w:val="25"/>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ممکن است تحت قوانین ایالتی مربوط به درمان سلامت روان حقوق بیشتری داشته باشید. اگر می​خواهید با وکیل حقوق بیماران شهرستان خود تماس بگیرید، می​توانید این کار را از طریق تماس با [</w:t>
      </w:r>
      <w:r w:rsidRPr="007E2573">
        <w:rPr>
          <w:rFonts w:asciiTheme="minorHAnsi" w:hAnsiTheme="minorHAnsi" w:cstheme="minorHAnsi"/>
          <w:sz w:val="24"/>
          <w:szCs w:val="24"/>
        </w:rPr>
        <w:t xml:space="preserve">mental health plan </w:t>
      </w:r>
      <w:r w:rsidRPr="007E2573">
        <w:rPr>
          <w:rFonts w:asciiTheme="minorHAnsi" w:hAnsiTheme="minorHAnsi" w:cstheme="minorHAnsi"/>
          <w:sz w:val="24"/>
          <w:szCs w:val="24"/>
        </w:rPr>
        <w:lastRenderedPageBreak/>
        <w:t>to Add Patient’s Rights’ Contact Information</w:t>
      </w:r>
      <w:r w:rsidRPr="007E2573">
        <w:rPr>
          <w:rFonts w:asciiTheme="minorHAnsi" w:hAnsiTheme="minorHAnsi" w:cstheme="minorHAnsi"/>
          <w:sz w:val="24"/>
          <w:szCs w:val="24"/>
          <w:rtl/>
          <w:lang w:bidi="fa"/>
        </w:rPr>
        <w:t>] انجام دهید.</w:t>
      </w:r>
    </w:p>
    <w:p w14:paraId="5F4F6677" w14:textId="77777777" w:rsidR="00EA33C0" w:rsidRPr="007E2573" w:rsidRDefault="00EA33C0" w:rsidP="00A92CD7">
      <w:pPr>
        <w:spacing w:after="0" w:line="360" w:lineRule="auto"/>
        <w:contextualSpacing/>
        <w:rPr>
          <w:rFonts w:cstheme="minorHAnsi"/>
          <w:b/>
          <w:bCs/>
          <w:sz w:val="24"/>
          <w:szCs w:val="24"/>
        </w:rPr>
      </w:pPr>
    </w:p>
    <w:p w14:paraId="266223A4" w14:textId="21BB3669" w:rsidR="00EA33C0" w:rsidRPr="007E2573" w:rsidRDefault="00EA33C0" w:rsidP="00A92CD7">
      <w:pPr>
        <w:bidi/>
        <w:spacing w:after="0" w:line="360" w:lineRule="auto"/>
        <w:contextualSpacing/>
        <w:rPr>
          <w:rFonts w:cstheme="minorHAnsi"/>
          <w:b/>
          <w:bCs/>
          <w:sz w:val="24"/>
          <w:szCs w:val="24"/>
        </w:rPr>
      </w:pPr>
      <w:r w:rsidRPr="007E2573">
        <w:rPr>
          <w:rFonts w:cstheme="minorHAnsi"/>
          <w:b/>
          <w:bCs/>
          <w:sz w:val="24"/>
          <w:szCs w:val="24"/>
          <w:rtl/>
          <w:lang w:bidi="fa"/>
        </w:rPr>
        <w:t>وظایف من به عنوان دریافت کننده خدمات تخصصی سلامت روان چیست؟</w:t>
      </w:r>
    </w:p>
    <w:p w14:paraId="262327FF" w14:textId="77777777" w:rsidR="006D4343" w:rsidRPr="007E2573" w:rsidRDefault="006D4343" w:rsidP="00A92CD7">
      <w:pPr>
        <w:spacing w:after="0" w:line="360" w:lineRule="auto"/>
        <w:contextualSpacing/>
        <w:rPr>
          <w:rFonts w:cstheme="minorHAnsi"/>
          <w:b/>
          <w:bCs/>
          <w:sz w:val="24"/>
          <w:szCs w:val="24"/>
        </w:rPr>
      </w:pPr>
    </w:p>
    <w:p w14:paraId="72351C2E" w14:textId="791713E4" w:rsidR="00EA33C0" w:rsidRPr="007E2573" w:rsidRDefault="00EA33C0" w:rsidP="00A92CD7">
      <w:pPr>
        <w:bidi/>
        <w:spacing w:after="0" w:line="360" w:lineRule="auto"/>
        <w:contextualSpacing/>
        <w:rPr>
          <w:rFonts w:cstheme="minorHAnsi"/>
          <w:sz w:val="24"/>
          <w:szCs w:val="24"/>
        </w:rPr>
      </w:pPr>
      <w:r w:rsidRPr="007E2573">
        <w:rPr>
          <w:rFonts w:cstheme="minorHAnsi"/>
          <w:sz w:val="24"/>
          <w:szCs w:val="24"/>
          <w:rtl/>
          <w:lang w:bidi="fa"/>
        </w:rPr>
        <w:t>به عنوان دریافت کننده خدمات تخصصی سلامت روان، مسئولیتهای زیر بر عهده شماست:</w:t>
      </w:r>
    </w:p>
    <w:p w14:paraId="7CB8819F" w14:textId="6AD9286F"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ین کتابچه راهنمای ذینفع و سایر مطالب مهم اطلاع رسانی از طرح بیمه سلامت روان را به دقت بخوانید. این مطالب به شما کمک می​کند تا بفهمید که کدام خدمات در دسترس هستند و در صورت نیاز چگونه می​توانید درمان شوید.</w:t>
      </w:r>
    </w:p>
    <w:p w14:paraId="0562FAA9" w14:textId="5CEBFAC2"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طبق برنامه در درمان خود شرکت کنید. اگر با ارائه دهنده خود برای ایجاد اهداف برای درمان خود و دنبال کردن آن اهداف کار کنید، بهترین نتیجه را خواهید گرفت. اگر نمی​توانید در یک قرار ملاقات حضور یابید، حداقل </w:t>
      </w:r>
      <w:r w:rsidRPr="007E2573">
        <w:rPr>
          <w:rFonts w:asciiTheme="minorHAnsi" w:hAnsiTheme="minorHAnsi" w:cstheme="minorHAnsi"/>
          <w:sz w:val="24"/>
          <w:szCs w:val="24"/>
        </w:rPr>
        <w:t>24</w:t>
      </w:r>
      <w:r w:rsidRPr="007E2573">
        <w:rPr>
          <w:rFonts w:asciiTheme="minorHAnsi" w:hAnsiTheme="minorHAnsi" w:cstheme="minorHAnsi"/>
          <w:sz w:val="24"/>
          <w:szCs w:val="24"/>
          <w:rtl/>
          <w:lang w:bidi="fa"/>
        </w:rPr>
        <w:t xml:space="preserve"> ساعت قبل با ارائه دهنده خود تماس بگیرید و برای روز و ساعت دیگری برنامه ریزی کنید.</w:t>
      </w:r>
    </w:p>
    <w:p w14:paraId="3F19A07B" w14:textId="77777777"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هنگام شرکت در درمان، همیشه کارت شناسایی مزایای</w:t>
      </w:r>
      <w:r w:rsidRPr="007E2573">
        <w:rPr>
          <w:rFonts w:asciiTheme="minorHAnsi" w:hAnsiTheme="minorHAnsi" w:cstheme="minorHAnsi"/>
          <w:sz w:val="24"/>
          <w:szCs w:val="24"/>
        </w:rPr>
        <w:t xml:space="preserve"> Medi-Cal (BIC) </w:t>
      </w:r>
      <w:r w:rsidRPr="007E2573">
        <w:rPr>
          <w:rFonts w:asciiTheme="minorHAnsi" w:hAnsiTheme="minorHAnsi" w:cstheme="minorHAnsi"/>
          <w:sz w:val="24"/>
          <w:szCs w:val="24"/>
          <w:rtl/>
          <w:lang w:bidi="fa"/>
        </w:rPr>
        <w:t>و یک کارت شناسایی عکس دار همراه داشته باشید.</w:t>
      </w:r>
    </w:p>
    <w:p w14:paraId="552E5B1C" w14:textId="77777777"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به مترجم شفاهی نیاز دارید، قبل از قرار ملاقات خود به ارائه دهنده خود اطلاع دهید.</w:t>
      </w:r>
    </w:p>
    <w:p w14:paraId="6E6A2580" w14:textId="777A19B6"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تمام نگرانی​های پزشکی خود را به ارائه دهنده خود بگویید. هرچه اطلاعات کامل​تری در مورد نیازهای خود به اشتراک بگذارید، درمان شما موفقیت آمیزتر خواهد بود.</w:t>
      </w:r>
    </w:p>
    <w:p w14:paraId="5E184390" w14:textId="29919339"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طمینان حاصل کنید که از ارائه دهنده خود هر سوالی که دارید بپرسید. بسیار مهم است که اطلاعاتی را که در طول درمان دریافت می​کنید کاملاً درک کنید.</w:t>
      </w:r>
    </w:p>
    <w:p w14:paraId="63E4DD5A" w14:textId="28FED2F7" w:rsidR="00EA33C0" w:rsidRPr="007E2573" w:rsidRDefault="004F643A"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مراحل اقدام برنامه​ریزی شده​ای را که شما و ارائه دهنده تان با آنها توافق کرده​اید دنبال کنید.</w:t>
      </w:r>
    </w:p>
    <w:p w14:paraId="5E0CB111" w14:textId="36BCC328"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در مورد خدمات خود سؤالی دارید یا اگر مشکلی با ارائه دهنده خود دارید که قادر به حل آن نیستید، با طرح بیمه سلامت روان تماس بگیرید.</w:t>
      </w:r>
    </w:p>
    <w:p w14:paraId="27F1BE2E" w14:textId="4F5B7AF2"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تغییراتی در اطلاعات شخصی شما رخ داده است به ارائه دهنده و طرح بیمه سلامت روان خود بگویید. این موارد شامل آدرس، شماره تلفن و هر گونه اطلاعات پزشکی دیگری است که ممکن است بر توانایی شما برای شرکت در درمان تأثیر بگذارد.</w:t>
      </w:r>
    </w:p>
    <w:p w14:paraId="0019BEDC" w14:textId="77777777" w:rsidR="00EA33C0"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با کارکنانی که درمان شما را ارائه می​دهند با احترام و ادب رفتار کنید.</w:t>
      </w:r>
    </w:p>
    <w:p w14:paraId="3A3C9A2A" w14:textId="77777777" w:rsidR="008227EA" w:rsidRPr="007E2573" w:rsidRDefault="00EA33C0" w:rsidP="003F49FA">
      <w:pPr>
        <w:pStyle w:val="ListParagraph"/>
        <w:numPr>
          <w:ilvl w:val="0"/>
          <w:numId w:val="26"/>
        </w:numPr>
        <w:bidi/>
        <w:spacing w:line="360" w:lineRule="auto"/>
        <w:contextualSpacing/>
        <w:rPr>
          <w:rFonts w:asciiTheme="minorHAnsi" w:hAnsiTheme="minorHAnsi" w:cstheme="minorHAnsi"/>
          <w:sz w:val="24"/>
          <w:szCs w:val="24"/>
        </w:rPr>
      </w:pPr>
      <w:r w:rsidRPr="007E2573">
        <w:rPr>
          <w:rFonts w:asciiTheme="minorHAnsi" w:hAnsiTheme="minorHAnsi" w:cstheme="minorHAnsi"/>
          <w:sz w:val="24"/>
          <w:szCs w:val="24"/>
          <w:rtl/>
          <w:lang w:bidi="fa"/>
        </w:rPr>
        <w:t>اگر مشکوک به تقلب یا تخلف هستید، آن را گزارش دهید:</w:t>
      </w:r>
    </w:p>
    <w:p w14:paraId="478A4AC5" w14:textId="77777777" w:rsidR="008227EA" w:rsidRPr="007E2573" w:rsidRDefault="00EA33C0" w:rsidP="003F49FA">
      <w:pPr>
        <w:pStyle w:val="ListParagraph"/>
        <w:numPr>
          <w:ilvl w:val="1"/>
          <w:numId w:val="26"/>
        </w:numPr>
        <w:tabs>
          <w:tab w:val="left" w:pos="990"/>
        </w:tabs>
        <w:bidi/>
        <w:spacing w:line="360" w:lineRule="auto"/>
        <w:ind w:left="1260"/>
        <w:contextualSpacing/>
        <w:rPr>
          <w:rFonts w:asciiTheme="minorHAnsi" w:hAnsiTheme="minorHAnsi" w:cstheme="minorHAnsi"/>
          <w:sz w:val="24"/>
          <w:szCs w:val="24"/>
        </w:rPr>
      </w:pPr>
      <w:r w:rsidRPr="007E2573">
        <w:rPr>
          <w:rFonts w:asciiTheme="minorHAnsi" w:hAnsiTheme="minorHAnsi" w:cstheme="minorHAnsi"/>
          <w:sz w:val="24"/>
          <w:szCs w:val="24"/>
          <w:rtl/>
          <w:lang w:bidi="fa"/>
        </w:rPr>
        <w:t xml:space="preserve">سازمان خدمات مراقبت درمانی از هر کسی که مشکوک به تقلب، اتلاف یا سوء استفاده از </w:t>
      </w:r>
      <w:r w:rsidRPr="007E2573">
        <w:rPr>
          <w:rFonts w:asciiTheme="minorHAnsi" w:hAnsiTheme="minorHAnsi" w:cstheme="minorHAnsi"/>
          <w:sz w:val="24"/>
          <w:szCs w:val="24"/>
        </w:rPr>
        <w:t>Medi-Cal</w:t>
      </w:r>
      <w:r w:rsidRPr="007E2573">
        <w:rPr>
          <w:rFonts w:asciiTheme="minorHAnsi" w:hAnsiTheme="minorHAnsi" w:cstheme="minorHAnsi"/>
          <w:sz w:val="24"/>
          <w:szCs w:val="24"/>
          <w:rtl/>
          <w:lang w:bidi="fa"/>
        </w:rPr>
        <w:t xml:space="preserve"> است می​خواهد با خط تلفن </w:t>
      </w:r>
      <w:r w:rsidRPr="007E2573">
        <w:rPr>
          <w:rFonts w:asciiTheme="minorHAnsi" w:hAnsiTheme="minorHAnsi" w:cstheme="minorHAnsi"/>
          <w:sz w:val="24"/>
          <w:szCs w:val="24"/>
        </w:rPr>
        <w:t>DHCS Medi-Cal Fraud</w:t>
      </w:r>
      <w:r w:rsidRPr="007E2573">
        <w:rPr>
          <w:rFonts w:asciiTheme="minorHAnsi" w:hAnsiTheme="minorHAnsi" w:cstheme="minorHAnsi"/>
          <w:sz w:val="24"/>
          <w:szCs w:val="24"/>
          <w:rtl/>
          <w:lang w:bidi="fa"/>
        </w:rPr>
        <w:t xml:space="preserve"> به شماره </w:t>
      </w:r>
      <w:r w:rsidRPr="007E2573">
        <w:rPr>
          <w:rFonts w:asciiTheme="minorHAnsi" w:hAnsiTheme="minorHAnsi" w:cstheme="minorHAnsi"/>
          <w:b/>
          <w:bCs/>
          <w:sz w:val="24"/>
          <w:szCs w:val="24"/>
        </w:rPr>
        <w:t>1-800-822-6222</w:t>
      </w:r>
      <w:r w:rsidRPr="007E2573">
        <w:rPr>
          <w:rFonts w:asciiTheme="minorHAnsi" w:hAnsiTheme="minorHAnsi" w:cstheme="minorHAnsi"/>
          <w:b/>
          <w:bCs/>
          <w:sz w:val="24"/>
          <w:szCs w:val="24"/>
          <w:rtl/>
          <w:lang w:bidi="fa"/>
        </w:rPr>
        <w:t xml:space="preserve"> </w:t>
      </w:r>
      <w:r w:rsidRPr="007E2573">
        <w:rPr>
          <w:rFonts w:asciiTheme="minorHAnsi" w:hAnsiTheme="minorHAnsi" w:cstheme="minorHAnsi"/>
          <w:sz w:val="24"/>
          <w:szCs w:val="24"/>
          <w:rtl/>
          <w:lang w:bidi="fa"/>
        </w:rPr>
        <w:t xml:space="preserve">تماس بگیرد. اگر </w:t>
      </w:r>
      <w:r w:rsidRPr="007E2573">
        <w:rPr>
          <w:rFonts w:asciiTheme="minorHAnsi" w:hAnsiTheme="minorHAnsi" w:cstheme="minorHAnsi"/>
          <w:sz w:val="24"/>
          <w:szCs w:val="24"/>
          <w:rtl/>
          <w:lang w:bidi="fa"/>
        </w:rPr>
        <w:lastRenderedPageBreak/>
        <w:t xml:space="preserve">احساس می​کنید که یک وضعیت اضطراری رخ داده است، لطفاً برای کمک فوری با </w:t>
      </w:r>
      <w:r w:rsidRPr="007E2573">
        <w:rPr>
          <w:rFonts w:asciiTheme="minorHAnsi" w:hAnsiTheme="minorHAnsi" w:cstheme="minorHAnsi"/>
          <w:b/>
          <w:bCs/>
          <w:sz w:val="24"/>
          <w:szCs w:val="24"/>
        </w:rPr>
        <w:t>911</w:t>
      </w:r>
      <w:r w:rsidRPr="007E2573">
        <w:rPr>
          <w:rFonts w:asciiTheme="minorHAnsi" w:hAnsiTheme="minorHAnsi" w:cstheme="minorHAnsi"/>
          <w:b/>
          <w:bCs/>
          <w:sz w:val="24"/>
          <w:szCs w:val="24"/>
          <w:rtl/>
          <w:lang w:bidi="fa"/>
        </w:rPr>
        <w:t xml:space="preserve"> </w:t>
      </w:r>
      <w:r w:rsidRPr="007E2573">
        <w:rPr>
          <w:rFonts w:asciiTheme="minorHAnsi" w:hAnsiTheme="minorHAnsi" w:cstheme="minorHAnsi"/>
          <w:sz w:val="24"/>
          <w:szCs w:val="24"/>
          <w:rtl/>
          <w:lang w:bidi="fa"/>
        </w:rPr>
        <w:t>تماس بگیرید. این تماس رایگان است و تماس گیرنده می​تواند ناشناس باقی بماند.</w:t>
      </w:r>
    </w:p>
    <w:p w14:paraId="487F0FEA" w14:textId="6E0EC436" w:rsidR="00EA33C0" w:rsidRPr="007E2573" w:rsidRDefault="00EA33C0" w:rsidP="003F49FA">
      <w:pPr>
        <w:pStyle w:val="ListParagraph"/>
        <w:numPr>
          <w:ilvl w:val="1"/>
          <w:numId w:val="26"/>
        </w:numPr>
        <w:tabs>
          <w:tab w:val="left" w:pos="990"/>
        </w:tabs>
        <w:bidi/>
        <w:spacing w:line="360" w:lineRule="auto"/>
        <w:ind w:left="1260"/>
        <w:contextualSpacing/>
        <w:rPr>
          <w:rFonts w:asciiTheme="minorHAnsi" w:hAnsiTheme="minorHAnsi" w:cstheme="minorHAnsi"/>
          <w:sz w:val="24"/>
          <w:szCs w:val="24"/>
        </w:rPr>
      </w:pPr>
      <w:r w:rsidRPr="007E2573">
        <w:rPr>
          <w:rFonts w:asciiTheme="minorHAnsi" w:hAnsiTheme="minorHAnsi" w:cstheme="minorHAnsi"/>
          <w:sz w:val="24"/>
          <w:szCs w:val="24"/>
          <w:rtl/>
          <w:lang w:bidi="fa"/>
        </w:rPr>
        <w:t>همچنین می​توانید تقلب</w:t>
      </w:r>
      <w:r w:rsidRPr="007E2573">
        <w:rPr>
          <w:rFonts w:asciiTheme="minorHAnsi" w:hAnsiTheme="minorHAnsi" w:cstheme="minorHAnsi"/>
          <w:sz w:val="24"/>
          <w:szCs w:val="24"/>
        </w:rPr>
        <w:t xml:space="preserve"> </w:t>
      </w:r>
      <w:r w:rsidRPr="007E2573">
        <w:rPr>
          <w:rFonts w:asciiTheme="minorHAnsi" w:hAnsiTheme="minorHAnsi" w:cstheme="minorHAnsi"/>
          <w:sz w:val="24"/>
          <w:szCs w:val="24"/>
          <w:rtl/>
          <w:lang w:bidi="fa"/>
        </w:rPr>
        <w:t xml:space="preserve">یا سوء استفاده مشکوک را از طریق ایمیل به </w:t>
      </w:r>
      <w:hyperlink r:id="rId21" w:history="1">
        <w:r w:rsidRPr="007E2573">
          <w:rPr>
            <w:rStyle w:val="Hyperlink"/>
            <w:rFonts w:asciiTheme="minorHAnsi" w:hAnsiTheme="minorHAnsi" w:cstheme="minorHAnsi"/>
            <w:sz w:val="24"/>
            <w:szCs w:val="24"/>
          </w:rPr>
          <w:t>fraud@dhcs.ca.gov</w:t>
        </w:r>
      </w:hyperlink>
      <w:r w:rsidRPr="007E2573">
        <w:rPr>
          <w:rFonts w:asciiTheme="minorHAnsi" w:hAnsiTheme="minorHAnsi" w:cstheme="minorHAnsi"/>
          <w:sz w:val="24"/>
          <w:szCs w:val="24"/>
          <w:rtl/>
          <w:lang w:bidi="fa"/>
        </w:rPr>
        <w:t xml:space="preserve"> گزارش دهید یا از فرم آنلاین در </w:t>
      </w:r>
      <w:hyperlink r:id="rId22" w:history="1">
        <w:r w:rsidRPr="007E2573">
          <w:rPr>
            <w:rStyle w:val="Hyperlink"/>
            <w:rFonts w:asciiTheme="minorHAnsi" w:hAnsiTheme="minorHAnsi" w:cstheme="minorHAnsi"/>
            <w:sz w:val="24"/>
            <w:szCs w:val="24"/>
          </w:rPr>
          <w:t xml:space="preserve">http://www.dhcs.ca.gov/individuals/Pages/StopMedi-CalFraud.aspx </w:t>
        </w:r>
      </w:hyperlink>
      <w:r w:rsidRPr="007E2573">
        <w:rPr>
          <w:rFonts w:asciiTheme="minorHAnsi" w:hAnsiTheme="minorHAnsi" w:cstheme="minorHAnsi"/>
          <w:sz w:val="24"/>
          <w:szCs w:val="24"/>
          <w:rtl/>
          <w:lang w:bidi="fa"/>
        </w:rPr>
        <w:t xml:space="preserve"> استفاده کنید.</w:t>
      </w:r>
    </w:p>
    <w:p w14:paraId="4B02F692" w14:textId="77777777" w:rsidR="00EA33C0" w:rsidRPr="007E2573" w:rsidRDefault="00EA33C0" w:rsidP="00A92CD7">
      <w:pPr>
        <w:spacing w:after="0" w:line="360" w:lineRule="auto"/>
        <w:contextualSpacing/>
        <w:rPr>
          <w:rFonts w:cstheme="minorHAnsi"/>
          <w:sz w:val="24"/>
          <w:szCs w:val="24"/>
        </w:rPr>
      </w:pPr>
    </w:p>
    <w:p w14:paraId="3A80865C" w14:textId="62A02FFF" w:rsidR="00EA33C0" w:rsidRPr="007E2573" w:rsidRDefault="00EA33C0" w:rsidP="00A92CD7">
      <w:pPr>
        <w:bidi/>
        <w:spacing w:after="0" w:line="360" w:lineRule="auto"/>
        <w:contextualSpacing/>
        <w:rPr>
          <w:rFonts w:cstheme="minorHAnsi"/>
          <w:b/>
          <w:bCs/>
          <w:sz w:val="24"/>
          <w:szCs w:val="24"/>
        </w:rPr>
      </w:pPr>
      <w:r w:rsidRPr="007E2573">
        <w:rPr>
          <w:rFonts w:cstheme="minorHAnsi"/>
          <w:b/>
          <w:bCs/>
          <w:sz w:val="24"/>
          <w:szCs w:val="24"/>
          <w:rtl/>
          <w:lang w:bidi="fa"/>
        </w:rPr>
        <w:t>اطلاعات ویژه اضافه در مورد طرح بیمه سلامت روان</w:t>
      </w:r>
    </w:p>
    <w:p w14:paraId="583709B9" w14:textId="77777777" w:rsidR="006D4343" w:rsidRPr="007E2573" w:rsidRDefault="006D4343" w:rsidP="00A92CD7">
      <w:pPr>
        <w:spacing w:after="0" w:line="360" w:lineRule="auto"/>
        <w:contextualSpacing/>
        <w:rPr>
          <w:rFonts w:cstheme="minorHAnsi"/>
          <w:b/>
          <w:bCs/>
          <w:sz w:val="24"/>
          <w:szCs w:val="24"/>
        </w:rPr>
      </w:pPr>
    </w:p>
    <w:p w14:paraId="58089AB3" w14:textId="42489A54" w:rsidR="00402B5E" w:rsidRPr="007E2573" w:rsidRDefault="00EA33C0" w:rsidP="00A92CD7">
      <w:pPr>
        <w:bidi/>
        <w:spacing w:after="0" w:line="360" w:lineRule="auto"/>
        <w:contextualSpacing/>
        <w:rPr>
          <w:rFonts w:cstheme="minorHAnsi"/>
          <w:sz w:val="24"/>
          <w:szCs w:val="24"/>
        </w:rPr>
      </w:pPr>
      <w:r w:rsidRPr="007E2573">
        <w:rPr>
          <w:rFonts w:cstheme="minorHAnsi"/>
          <w:sz w:val="24"/>
          <w:szCs w:val="24"/>
        </w:rPr>
        <w:t>Insert mental health plan specific information here [if any</w:t>
      </w:r>
      <w:r w:rsidRPr="007E2573">
        <w:rPr>
          <w:rFonts w:cstheme="minorHAnsi"/>
          <w:sz w:val="24"/>
          <w:szCs w:val="24"/>
          <w:rtl/>
          <w:lang w:bidi="fa"/>
        </w:rPr>
        <w:t>].</w:t>
      </w:r>
    </w:p>
    <w:sectPr w:rsidR="00402B5E" w:rsidRPr="007E2573" w:rsidSect="00F07A09">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4CC88" w14:textId="77777777" w:rsidR="00D627EB" w:rsidRDefault="00D627EB" w:rsidP="002B09E7">
      <w:pPr>
        <w:spacing w:after="0" w:line="240" w:lineRule="auto"/>
      </w:pPr>
      <w:r>
        <w:separator/>
      </w:r>
    </w:p>
  </w:endnote>
  <w:endnote w:type="continuationSeparator" w:id="0">
    <w:p w14:paraId="15DCBD9C" w14:textId="77777777" w:rsidR="00D627EB" w:rsidRDefault="00D627EB" w:rsidP="002B09E7">
      <w:pPr>
        <w:spacing w:after="0" w:line="240" w:lineRule="auto"/>
      </w:pPr>
      <w:r>
        <w:continuationSeparator/>
      </w:r>
    </w:p>
  </w:endnote>
  <w:endnote w:type="continuationNotice" w:id="1">
    <w:p w14:paraId="7AAB222F" w14:textId="77777777" w:rsidR="00D627EB" w:rsidRDefault="00D627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EEF47" w14:textId="77777777" w:rsidR="00E14014" w:rsidRDefault="00E14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3A0028A2" w:rsidR="00FC2F0B" w:rsidRPr="002A32D2" w:rsidRDefault="00FC2F0B" w:rsidP="00A46CA7">
    <w:pPr>
      <w:pStyle w:val="Footer"/>
      <w:pBdr>
        <w:top w:val="single" w:sz="4" w:space="0" w:color="auto"/>
      </w:pBdr>
      <w:tabs>
        <w:tab w:val="clear" w:pos="4680"/>
      </w:tabs>
      <w:bidi/>
      <w:rPr>
        <w:rFonts w:ascii="Calibri" w:hAnsi="Calibri" w:cs="Calibri"/>
      </w:rPr>
    </w:pPr>
    <w:r w:rsidRPr="002A32D2">
      <w:rPr>
        <w:rFonts w:ascii="Calibri" w:hAnsi="Calibri" w:cs="Calibri"/>
        <w:noProof/>
        <w:color w:val="2B579A"/>
        <w:shd w:val="clear" w:color="auto" w:fill="E6E6E6"/>
      </w:rPr>
      <mc:AlternateContent>
        <mc:Choice Requires="wps">
          <w:drawing>
            <wp:anchor distT="0" distB="0" distL="114300" distR="114300" simplePos="0" relativeHeight="251658240" behindDoc="1" locked="0" layoutInCell="1" allowOverlap="1" wp14:anchorId="2E43DD3F" wp14:editId="5633605C">
              <wp:simplePos x="0" y="0"/>
              <wp:positionH relativeFrom="margin">
                <wp:posOffset>493874</wp:posOffset>
              </wp:positionH>
              <wp:positionV relativeFrom="page">
                <wp:posOffset>9031534</wp:posOffset>
              </wp:positionV>
              <wp:extent cx="5637985" cy="624337"/>
              <wp:effectExtent l="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7985" cy="624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A434C" w14:textId="08E4F81A" w:rsidR="00FC2F0B" w:rsidRPr="002A32D2" w:rsidRDefault="00FC2F0B" w:rsidP="00E16360">
                          <w:pPr>
                            <w:pStyle w:val="BodyText"/>
                            <w:bidi/>
                            <w:spacing w:before="12"/>
                            <w:ind w:left="20"/>
                            <w:rPr>
                              <w:rFonts w:ascii="Calibri" w:hAnsi="Calibri" w:cs="Calibri"/>
                            </w:rPr>
                          </w:pPr>
                          <w:r w:rsidRPr="002A32D2">
                            <w:rPr>
                              <w:rFonts w:ascii="Calibri" w:hAnsi="Calibri" w:cs="Calibri"/>
                              <w:rtl/>
                              <w:lang w:bidi="fa"/>
                            </w:rPr>
                            <w:t>با طرح بیمه سلامت روان خود با شماره رایگان [</w:t>
                          </w:r>
                          <w:r w:rsidRPr="002A32D2">
                            <w:rPr>
                              <w:rFonts w:ascii="Calibri" w:hAnsi="Calibri" w:cs="Calibri"/>
                              <w:i/>
                              <w:iCs/>
                              <w:rtl/>
                              <w:lang w:bidi="fa"/>
                            </w:rPr>
                            <w:t>1-</w:t>
                          </w:r>
                          <w:r w:rsidRPr="002A32D2">
                            <w:rPr>
                              <w:rFonts w:ascii="Calibri" w:hAnsi="Calibri" w:cs="Calibri"/>
                              <w:i/>
                              <w:iCs/>
                            </w:rPr>
                            <w:t>XXX-XXX-XXXX</w:t>
                          </w:r>
                          <w:r w:rsidRPr="002A32D2">
                            <w:rPr>
                              <w:rFonts w:ascii="Calibri" w:hAnsi="Calibri" w:cs="Calibri"/>
                              <w:color w:val="000000"/>
                              <w:rtl/>
                              <w:lang w:bidi="fa"/>
                            </w:rPr>
                            <w:t>] تماس بگیرید یا به صورت آنلاین به [</w:t>
                          </w:r>
                          <w:r w:rsidRPr="002A32D2">
                            <w:rPr>
                              <w:rFonts w:ascii="Calibri" w:hAnsi="Calibri" w:cs="Calibri"/>
                              <w:color w:val="000000"/>
                            </w:rPr>
                            <w:t>mental health plan URL</w:t>
                          </w:r>
                          <w:r w:rsidRPr="002A32D2">
                            <w:rPr>
                              <w:rFonts w:ascii="Calibri" w:hAnsi="Calibri" w:cs="Calibri"/>
                              <w:color w:val="000000"/>
                              <w:rtl/>
                              <w:lang w:bidi="fa"/>
                            </w:rPr>
                            <w:t>] مراجعه کنید.</w:t>
                          </w:r>
                          <w:r w:rsidR="00E14014">
                            <w:rPr>
                              <w:rFonts w:ascii="Calibri" w:hAnsi="Calibri" w:cs="Calibri"/>
                              <w:rtl/>
                              <w:lang w:bidi="fa"/>
                            </w:rPr>
                            <w:t xml:space="preserve"> </w:t>
                          </w:r>
                          <w:r w:rsidRPr="002A32D2">
                            <w:rPr>
                              <w:rFonts w:ascii="Calibri" w:hAnsi="Calibri" w:cs="Calibri"/>
                            </w:rPr>
                            <w:t>[Mental health plan Name</w:t>
                          </w:r>
                          <w:r w:rsidRPr="002A32D2">
                            <w:rPr>
                              <w:rFonts w:ascii="Calibri" w:hAnsi="Calibri" w:cs="Calibri"/>
                              <w:rtl/>
                              <w:lang w:bidi="fa"/>
                            </w:rPr>
                            <w:t>]</w:t>
                          </w:r>
                          <w:r w:rsidRPr="002A32D2">
                            <w:rPr>
                              <w:rFonts w:ascii="Calibri" w:hAnsi="Calibri" w:cs="Calibri"/>
                              <w:color w:val="000000"/>
                              <w:rtl/>
                              <w:lang w:bidi="fa"/>
                            </w:rPr>
                            <w:t xml:space="preserve"> در روزهای [</w:t>
                          </w:r>
                          <w:r w:rsidRPr="002A32D2">
                            <w:rPr>
                              <w:rFonts w:ascii="Calibri" w:hAnsi="Calibri" w:cs="Calibri"/>
                              <w:color w:val="000000"/>
                            </w:rPr>
                            <w:t>Days and Hours of Operation</w:t>
                          </w:r>
                          <w:r w:rsidRPr="002A32D2">
                            <w:rPr>
                              <w:rFonts w:ascii="Calibri" w:hAnsi="Calibri" w:cs="Calibri"/>
                              <w:color w:val="000000"/>
                              <w:rtl/>
                              <w:lang w:bidi="fa"/>
                            </w:rPr>
                            <w:t xml:space="preserve">] در دسترس است. </w:t>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shd w:val="clear" w:color="auto" w:fill="E6E6E6"/>
                            </w:rPr>
                            <w:fldChar w:fldCharType="begin"/>
                          </w:r>
                          <w:r w:rsidRPr="002A32D2">
                            <w:rPr>
                              <w:rFonts w:ascii="Calibri" w:hAnsi="Calibri" w:cs="Calibri"/>
                              <w:color w:val="000000"/>
                            </w:rPr>
                            <w:instrText xml:space="preserve"> PAGE   \* MERGEFORMAT </w:instrText>
                          </w:r>
                          <w:r w:rsidRPr="002A32D2">
                            <w:rPr>
                              <w:rFonts w:ascii="Calibri" w:hAnsi="Calibri" w:cs="Calibri"/>
                              <w:color w:val="000000"/>
                              <w:shd w:val="clear" w:color="auto" w:fill="E6E6E6"/>
                            </w:rPr>
                            <w:fldChar w:fldCharType="separate"/>
                          </w:r>
                          <w:r w:rsidRPr="002A32D2">
                            <w:rPr>
                              <w:rFonts w:ascii="Calibri" w:hAnsi="Calibri" w:cs="Calibri"/>
                              <w:noProof/>
                              <w:color w:val="000000"/>
                              <w:rtl/>
                              <w:lang w:bidi="fa"/>
                            </w:rPr>
                            <w:t>50</w:t>
                          </w:r>
                          <w:r w:rsidRPr="002A32D2">
                            <w:rPr>
                              <w:rFonts w:ascii="Calibri" w:hAnsi="Calibri" w:cs="Calibri"/>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left:0;text-align:left;margin-left:38.9pt;margin-top:711.15pt;width:443.95pt;height:49.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" filled="f" stroked="f">
              <v:textbox inset="0,0,0,0">
                <w:txbxContent>
                  <w:p w14:paraId="77CA434C" w14:textId="08E4F81A" w:rsidR="00FC2F0B" w:rsidRPr="002A32D2" w:rsidRDefault="00FC2F0B" w:rsidP="00E16360">
                    <w:pPr>
                      <w:pStyle w:val="BodyText"/>
                      <w:bidi/>
                      <w:spacing w:before="12"/>
                      <w:ind w:left="20"/>
                      <w:rPr>
                        <w:rFonts w:ascii="Calibri" w:hAnsi="Calibri" w:cs="Calibri"/>
                      </w:rPr>
                    </w:pPr>
                    <w:r w:rsidRPr="002A32D2">
                      <w:rPr>
                        <w:rFonts w:ascii="Calibri" w:hAnsi="Calibri" w:cs="Calibri"/>
                        <w:rtl/>
                        <w:lang w:bidi="fa"/>
                      </w:rPr>
                      <w:t>با طرح بیمه سلامت روان خود با شماره رایگان [</w:t>
                    </w:r>
                    <w:r w:rsidRPr="002A32D2">
                      <w:rPr>
                        <w:rFonts w:ascii="Calibri" w:hAnsi="Calibri" w:cs="Calibri"/>
                        <w:i/>
                        <w:iCs/>
                        <w:rtl/>
                        <w:lang w:bidi="fa"/>
                      </w:rPr>
                      <w:t>1-</w:t>
                    </w:r>
                    <w:r w:rsidRPr="002A32D2">
                      <w:rPr>
                        <w:rFonts w:ascii="Calibri" w:hAnsi="Calibri" w:cs="Calibri"/>
                        <w:i/>
                        <w:iCs/>
                      </w:rPr>
                      <w:t>XXX-XXX-XXXX</w:t>
                    </w:r>
                    <w:r w:rsidRPr="002A32D2">
                      <w:rPr>
                        <w:rFonts w:ascii="Calibri" w:hAnsi="Calibri" w:cs="Calibri"/>
                        <w:color w:val="000000"/>
                        <w:rtl/>
                        <w:lang w:bidi="fa"/>
                      </w:rPr>
                      <w:t>] تماس بگیرید یا به صورت آنلاین به [</w:t>
                    </w:r>
                    <w:r w:rsidRPr="002A32D2">
                      <w:rPr>
                        <w:rFonts w:ascii="Calibri" w:hAnsi="Calibri" w:cs="Calibri"/>
                        <w:color w:val="000000"/>
                      </w:rPr>
                      <w:t>mental health plan URL</w:t>
                    </w:r>
                    <w:r w:rsidRPr="002A32D2">
                      <w:rPr>
                        <w:rFonts w:ascii="Calibri" w:hAnsi="Calibri" w:cs="Calibri"/>
                        <w:color w:val="000000"/>
                        <w:rtl/>
                        <w:lang w:bidi="fa"/>
                      </w:rPr>
                      <w:t>] مراجعه کنید.</w:t>
                    </w:r>
                    <w:r w:rsidR="00E14014">
                      <w:rPr>
                        <w:rFonts w:ascii="Calibri" w:hAnsi="Calibri" w:cs="Calibri"/>
                        <w:rtl/>
                        <w:lang w:bidi="fa"/>
                      </w:rPr>
                      <w:t xml:space="preserve"> </w:t>
                    </w:r>
                    <w:r w:rsidRPr="002A32D2">
                      <w:rPr>
                        <w:rFonts w:ascii="Calibri" w:hAnsi="Calibri" w:cs="Calibri"/>
                      </w:rPr>
                      <w:t>[Mental health plan Name</w:t>
                    </w:r>
                    <w:r w:rsidRPr="002A32D2">
                      <w:rPr>
                        <w:rFonts w:ascii="Calibri" w:hAnsi="Calibri" w:cs="Calibri"/>
                        <w:rtl/>
                        <w:lang w:bidi="fa"/>
                      </w:rPr>
                      <w:t>]</w:t>
                    </w:r>
                    <w:r w:rsidRPr="002A32D2">
                      <w:rPr>
                        <w:rFonts w:ascii="Calibri" w:hAnsi="Calibri" w:cs="Calibri"/>
                        <w:color w:val="000000"/>
                        <w:rtl/>
                        <w:lang w:bidi="fa"/>
                      </w:rPr>
                      <w:t xml:space="preserve"> در روزهای [</w:t>
                    </w:r>
                    <w:r w:rsidRPr="002A32D2">
                      <w:rPr>
                        <w:rFonts w:ascii="Calibri" w:hAnsi="Calibri" w:cs="Calibri"/>
                        <w:color w:val="000000"/>
                      </w:rPr>
                      <w:t>Days and Hours of Operation</w:t>
                    </w:r>
                    <w:r w:rsidRPr="002A32D2">
                      <w:rPr>
                        <w:rFonts w:ascii="Calibri" w:hAnsi="Calibri" w:cs="Calibri"/>
                        <w:color w:val="000000"/>
                        <w:rtl/>
                        <w:lang w:bidi="fa"/>
                      </w:rPr>
                      <w:t xml:space="preserve">] در دسترس است. </w:t>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rPr>
                      <w:tab/>
                    </w:r>
                    <w:r w:rsidRPr="002A32D2">
                      <w:rPr>
                        <w:rFonts w:ascii="Calibri" w:hAnsi="Calibri" w:cs="Calibri"/>
                        <w:color w:val="000000"/>
                        <w:shd w:val="clear" w:color="auto" w:fill="E6E6E6"/>
                      </w:rPr>
                      <w:fldChar w:fldCharType="begin"/>
                    </w:r>
                    <w:r w:rsidRPr="002A32D2">
                      <w:rPr>
                        <w:rFonts w:ascii="Calibri" w:hAnsi="Calibri" w:cs="Calibri"/>
                        <w:color w:val="000000"/>
                      </w:rPr>
                      <w:instrText xml:space="preserve"> PAGE   \* MERGEFORMAT </w:instrText>
                    </w:r>
                    <w:r w:rsidRPr="002A32D2">
                      <w:rPr>
                        <w:rFonts w:ascii="Calibri" w:hAnsi="Calibri" w:cs="Calibri"/>
                        <w:color w:val="000000"/>
                        <w:shd w:val="clear" w:color="auto" w:fill="E6E6E6"/>
                      </w:rPr>
                      <w:fldChar w:fldCharType="separate"/>
                    </w:r>
                    <w:r w:rsidRPr="002A32D2">
                      <w:rPr>
                        <w:rFonts w:ascii="Calibri" w:hAnsi="Calibri" w:cs="Calibri"/>
                        <w:noProof/>
                        <w:color w:val="000000"/>
                        <w:rtl/>
                        <w:lang w:bidi="fa"/>
                      </w:rPr>
                      <w:t>50</w:t>
                    </w:r>
                    <w:r w:rsidRPr="002A32D2">
                      <w:rPr>
                        <w:rFonts w:ascii="Calibri" w:hAnsi="Calibri" w:cs="Calibri"/>
                        <w:color w:val="000000"/>
                        <w:shd w:val="clear" w:color="auto" w:fill="E6E6E6"/>
                      </w:rPr>
                      <w:fldChar w:fldCharType="end"/>
                    </w:r>
                  </w:p>
                </w:txbxContent>
              </v:textbox>
              <w10:wrap anchorx="margin" anchory="page"/>
            </v:shape>
          </w:pict>
        </mc:Fallback>
      </mc:AlternateContent>
    </w:r>
    <w:r w:rsidRPr="002A32D2">
      <w:rPr>
        <w:rFonts w:ascii="Calibri" w:hAnsi="Calibri" w:cs="Calibri"/>
        <w:noProof/>
        <w:color w:val="2B579A"/>
        <w:shd w:val="clear" w:color="auto" w:fill="E6E6E6"/>
      </w:rPr>
      <w:drawing>
        <wp:anchor distT="0" distB="0" distL="0" distR="0" simplePos="0" relativeHeight="251658241" behindDoc="1" locked="0" layoutInCell="1" allowOverlap="1" wp14:anchorId="55046CF7" wp14:editId="40283722">
          <wp:simplePos x="0" y="0"/>
          <wp:positionH relativeFrom="page">
            <wp:posOffset>876300</wp:posOffset>
          </wp:positionH>
          <wp:positionV relativeFrom="page">
            <wp:posOffset>9019540</wp:posOffset>
          </wp:positionV>
          <wp:extent cx="399415" cy="399415"/>
          <wp:effectExtent l="0" t="0" r="635" b="635"/>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35C74DCB" w:rsidR="00FC2F0B" w:rsidRPr="007E2573" w:rsidRDefault="00FC2F0B">
    <w:pPr>
      <w:bidi/>
      <w:rPr>
        <w:rFonts w:ascii="Calibri" w:hAnsi="Calibri" w:cs="Calibri"/>
      </w:rPr>
    </w:pP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r w:rsidRPr="007E2573">
      <w:rPr>
        <w:rFonts w:ascii="Calibri" w:hAnsi="Calibri" w:cs="Calibri"/>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A562" w14:textId="77777777" w:rsidR="00E14014" w:rsidRDefault="00E14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19E6C" w14:textId="77777777" w:rsidR="00D627EB" w:rsidRDefault="00D627EB" w:rsidP="002B09E7">
      <w:pPr>
        <w:spacing w:after="0" w:line="240" w:lineRule="auto"/>
      </w:pPr>
      <w:r>
        <w:separator/>
      </w:r>
    </w:p>
  </w:footnote>
  <w:footnote w:type="continuationSeparator" w:id="0">
    <w:p w14:paraId="0E00B0D9" w14:textId="77777777" w:rsidR="00D627EB" w:rsidRDefault="00D627EB" w:rsidP="002B09E7">
      <w:pPr>
        <w:spacing w:after="0" w:line="240" w:lineRule="auto"/>
      </w:pPr>
      <w:r>
        <w:continuationSeparator/>
      </w:r>
    </w:p>
  </w:footnote>
  <w:footnote w:type="continuationNotice" w:id="1">
    <w:p w14:paraId="014790C3" w14:textId="77777777" w:rsidR="00D627EB" w:rsidRDefault="00D627EB">
      <w:pPr>
        <w:spacing w:after="0" w:line="240" w:lineRule="auto"/>
      </w:pPr>
    </w:p>
  </w:footnote>
  <w:footnote w:id="2">
    <w:p w14:paraId="18B519F3" w14:textId="65BAB3C5" w:rsidR="00FC2F0B" w:rsidRPr="00305A4C" w:rsidRDefault="00FC2F0B">
      <w:pPr>
        <w:pStyle w:val="FootnoteText"/>
        <w:bidi/>
        <w:rPr>
          <w:rFonts w:cstheme="minorHAnsi"/>
        </w:rPr>
      </w:pPr>
      <w:r w:rsidRPr="00305A4C">
        <w:rPr>
          <w:rStyle w:val="FootnoteReference"/>
          <w:rFonts w:cstheme="minorHAnsi"/>
          <w:sz w:val="22"/>
          <w:szCs w:val="22"/>
        </w:rPr>
        <w:footnoteRef/>
      </w:r>
      <w:r w:rsidR="00E14014">
        <w:rPr>
          <w:rFonts w:cstheme="minorHAnsi"/>
          <w:sz w:val="22"/>
          <w:szCs w:val="22"/>
          <w:rtl/>
        </w:rPr>
        <w:t xml:space="preserve"> </w:t>
      </w:r>
      <w:r w:rsidRPr="00305A4C">
        <w:rPr>
          <w:rFonts w:cstheme="minorHAnsi"/>
          <w:sz w:val="22"/>
          <w:rtl/>
          <w:lang w:bidi="fa"/>
        </w:rPr>
        <w:t>دفترچه راهنما باید در زمانی که ذینفع برای اولین بار به خدمات دسترسی پیدا می​کند ارائه شود</w:t>
      </w:r>
      <w:r w:rsidRPr="00305A4C">
        <w:rPr>
          <w:rFonts w:cstheme="minorHAnsi"/>
          <w:sz w:val="22"/>
          <w:szCs w:val="22"/>
          <w:rtl/>
          <w:lang w:bidi="f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8D6F" w14:textId="77777777" w:rsidR="00E14014" w:rsidRDefault="00E14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A6076" w14:textId="77777777" w:rsidR="00E14014" w:rsidRDefault="00E14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9BCDF" w14:textId="77777777" w:rsidR="00E14014" w:rsidRDefault="00E14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3"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2702D8"/>
    <w:multiLevelType w:val="hybridMultilevel"/>
    <w:tmpl w:val="65B080BA"/>
    <w:lvl w:ilvl="0" w:tplc="FEFA6592">
      <w:start w:val="1"/>
      <w:numFmt w:val="bullet"/>
      <w:lvlText w:val=""/>
      <w:lvlJc w:val="left"/>
      <w:pPr>
        <w:ind w:left="99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5EE0D17"/>
    <w:multiLevelType w:val="hybridMultilevel"/>
    <w:tmpl w:val="85D8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20"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3C4D7B"/>
    <w:multiLevelType w:val="hybridMultilevel"/>
    <w:tmpl w:val="EBDC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761061"/>
    <w:multiLevelType w:val="hybridMultilevel"/>
    <w:tmpl w:val="FFFFFFFF"/>
    <w:lvl w:ilvl="0" w:tplc="216CB358">
      <w:start w:val="1"/>
      <w:numFmt w:val="bullet"/>
      <w:lvlText w:val=""/>
      <w:lvlJc w:val="left"/>
      <w:pPr>
        <w:ind w:left="720" w:hanging="360"/>
      </w:pPr>
      <w:rPr>
        <w:rFonts w:ascii="Symbol" w:hAnsi="Symbol" w:hint="default"/>
      </w:rPr>
    </w:lvl>
    <w:lvl w:ilvl="1" w:tplc="DA48A9FA">
      <w:start w:val="1"/>
      <w:numFmt w:val="bullet"/>
      <w:lvlText w:val="o"/>
      <w:lvlJc w:val="left"/>
      <w:pPr>
        <w:ind w:left="1440" w:hanging="360"/>
      </w:pPr>
      <w:rPr>
        <w:rFonts w:ascii="Courier New" w:hAnsi="Courier New" w:hint="default"/>
      </w:rPr>
    </w:lvl>
    <w:lvl w:ilvl="2" w:tplc="66C86718">
      <w:start w:val="1"/>
      <w:numFmt w:val="bullet"/>
      <w:lvlText w:val=""/>
      <w:lvlJc w:val="left"/>
      <w:pPr>
        <w:ind w:left="2160" w:hanging="360"/>
      </w:pPr>
      <w:rPr>
        <w:rFonts w:ascii="Wingdings" w:hAnsi="Wingdings" w:hint="default"/>
      </w:rPr>
    </w:lvl>
    <w:lvl w:ilvl="3" w:tplc="A52ACAEA">
      <w:start w:val="1"/>
      <w:numFmt w:val="bullet"/>
      <w:lvlText w:val=""/>
      <w:lvlJc w:val="left"/>
      <w:pPr>
        <w:ind w:left="2880" w:hanging="360"/>
      </w:pPr>
      <w:rPr>
        <w:rFonts w:ascii="Symbol" w:hAnsi="Symbol" w:hint="default"/>
      </w:rPr>
    </w:lvl>
    <w:lvl w:ilvl="4" w:tplc="2B26A606">
      <w:start w:val="1"/>
      <w:numFmt w:val="bullet"/>
      <w:lvlText w:val="o"/>
      <w:lvlJc w:val="left"/>
      <w:pPr>
        <w:ind w:left="3600" w:hanging="360"/>
      </w:pPr>
      <w:rPr>
        <w:rFonts w:ascii="Courier New" w:hAnsi="Courier New" w:hint="default"/>
      </w:rPr>
    </w:lvl>
    <w:lvl w:ilvl="5" w:tplc="A192FC10">
      <w:start w:val="1"/>
      <w:numFmt w:val="bullet"/>
      <w:lvlText w:val=""/>
      <w:lvlJc w:val="left"/>
      <w:pPr>
        <w:ind w:left="4320" w:hanging="360"/>
      </w:pPr>
      <w:rPr>
        <w:rFonts w:ascii="Wingdings" w:hAnsi="Wingdings" w:hint="default"/>
      </w:rPr>
    </w:lvl>
    <w:lvl w:ilvl="6" w:tplc="809C545E">
      <w:start w:val="1"/>
      <w:numFmt w:val="bullet"/>
      <w:lvlText w:val=""/>
      <w:lvlJc w:val="left"/>
      <w:pPr>
        <w:ind w:left="5040" w:hanging="360"/>
      </w:pPr>
      <w:rPr>
        <w:rFonts w:ascii="Symbol" w:hAnsi="Symbol" w:hint="default"/>
      </w:rPr>
    </w:lvl>
    <w:lvl w:ilvl="7" w:tplc="F6D00C3E">
      <w:start w:val="1"/>
      <w:numFmt w:val="bullet"/>
      <w:lvlText w:val="o"/>
      <w:lvlJc w:val="left"/>
      <w:pPr>
        <w:ind w:left="5760" w:hanging="360"/>
      </w:pPr>
      <w:rPr>
        <w:rFonts w:ascii="Courier New" w:hAnsi="Courier New" w:hint="default"/>
      </w:rPr>
    </w:lvl>
    <w:lvl w:ilvl="8" w:tplc="298403D6">
      <w:start w:val="1"/>
      <w:numFmt w:val="bullet"/>
      <w:lvlText w:val=""/>
      <w:lvlJc w:val="left"/>
      <w:pPr>
        <w:ind w:left="6480" w:hanging="360"/>
      </w:pPr>
      <w:rPr>
        <w:rFonts w:ascii="Wingdings" w:hAnsi="Wingdings" w:hint="default"/>
      </w:rPr>
    </w:lvl>
  </w:abstractNum>
  <w:abstractNum w:abstractNumId="24"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30"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6A2A28"/>
    <w:multiLevelType w:val="hybridMultilevel"/>
    <w:tmpl w:val="B0DEE9CE"/>
    <w:lvl w:ilvl="0" w:tplc="2B1EA6D8">
      <w:start w:val="1"/>
      <w:numFmt w:val="bullet"/>
      <w:lvlText w:val=""/>
      <w:lvlJc w:val="left"/>
      <w:pPr>
        <w:ind w:left="1219" w:hanging="360"/>
      </w:pPr>
      <w:rPr>
        <w:rFonts w:ascii="Symbol" w:hAnsi="Symbol" w:hint="default"/>
        <w:b/>
        <w:bCs/>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41"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9"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1080908531">
    <w:abstractNumId w:val="23"/>
  </w:num>
  <w:num w:numId="2" w16cid:durableId="1991518571">
    <w:abstractNumId w:val="49"/>
  </w:num>
  <w:num w:numId="3" w16cid:durableId="376904505">
    <w:abstractNumId w:val="51"/>
  </w:num>
  <w:num w:numId="4" w16cid:durableId="1063680742">
    <w:abstractNumId w:val="13"/>
  </w:num>
  <w:num w:numId="5" w16cid:durableId="1019888208">
    <w:abstractNumId w:val="4"/>
  </w:num>
  <w:num w:numId="6" w16cid:durableId="215091369">
    <w:abstractNumId w:val="44"/>
  </w:num>
  <w:num w:numId="7" w16cid:durableId="310453621">
    <w:abstractNumId w:val="45"/>
  </w:num>
  <w:num w:numId="8" w16cid:durableId="1383484664">
    <w:abstractNumId w:val="41"/>
  </w:num>
  <w:num w:numId="9" w16cid:durableId="265578300">
    <w:abstractNumId w:val="27"/>
  </w:num>
  <w:num w:numId="10" w16cid:durableId="1657762994">
    <w:abstractNumId w:val="50"/>
  </w:num>
  <w:num w:numId="11" w16cid:durableId="552082198">
    <w:abstractNumId w:val="46"/>
  </w:num>
  <w:num w:numId="12" w16cid:durableId="1820688096">
    <w:abstractNumId w:val="17"/>
  </w:num>
  <w:num w:numId="13" w16cid:durableId="533620745">
    <w:abstractNumId w:val="28"/>
  </w:num>
  <w:num w:numId="14" w16cid:durableId="2003310664">
    <w:abstractNumId w:val="30"/>
  </w:num>
  <w:num w:numId="15" w16cid:durableId="397286514">
    <w:abstractNumId w:val="35"/>
  </w:num>
  <w:num w:numId="16" w16cid:durableId="669602040">
    <w:abstractNumId w:val="20"/>
  </w:num>
  <w:num w:numId="17" w16cid:durableId="1216695677">
    <w:abstractNumId w:val="52"/>
  </w:num>
  <w:num w:numId="18" w16cid:durableId="202520940">
    <w:abstractNumId w:val="16"/>
  </w:num>
  <w:num w:numId="19" w16cid:durableId="217133854">
    <w:abstractNumId w:val="9"/>
  </w:num>
  <w:num w:numId="20" w16cid:durableId="1900048475">
    <w:abstractNumId w:val="42"/>
  </w:num>
  <w:num w:numId="21" w16cid:durableId="1527864414">
    <w:abstractNumId w:val="34"/>
  </w:num>
  <w:num w:numId="22" w16cid:durableId="1372804097">
    <w:abstractNumId w:val="11"/>
  </w:num>
  <w:num w:numId="23" w16cid:durableId="411780275">
    <w:abstractNumId w:val="39"/>
  </w:num>
  <w:num w:numId="24" w16cid:durableId="1554079142">
    <w:abstractNumId w:val="43"/>
  </w:num>
  <w:num w:numId="25" w16cid:durableId="2049601056">
    <w:abstractNumId w:val="15"/>
  </w:num>
  <w:num w:numId="26" w16cid:durableId="1734042282">
    <w:abstractNumId w:val="48"/>
  </w:num>
  <w:num w:numId="27" w16cid:durableId="31805083">
    <w:abstractNumId w:val="22"/>
  </w:num>
  <w:num w:numId="28" w16cid:durableId="960654035">
    <w:abstractNumId w:val="37"/>
  </w:num>
  <w:num w:numId="29" w16cid:durableId="1610893085">
    <w:abstractNumId w:val="21"/>
  </w:num>
  <w:num w:numId="30" w16cid:durableId="2034265599">
    <w:abstractNumId w:val="0"/>
  </w:num>
  <w:num w:numId="31" w16cid:durableId="1109005746">
    <w:abstractNumId w:val="5"/>
  </w:num>
  <w:num w:numId="32" w16cid:durableId="390005380">
    <w:abstractNumId w:val="1"/>
  </w:num>
  <w:num w:numId="33" w16cid:durableId="1492214765">
    <w:abstractNumId w:val="0"/>
  </w:num>
  <w:num w:numId="34" w16cid:durableId="826482407">
    <w:abstractNumId w:val="53"/>
  </w:num>
  <w:num w:numId="35" w16cid:durableId="1075709090">
    <w:abstractNumId w:val="40"/>
  </w:num>
  <w:num w:numId="36" w16cid:durableId="848560984">
    <w:abstractNumId w:val="19"/>
  </w:num>
  <w:num w:numId="37" w16cid:durableId="807935239">
    <w:abstractNumId w:val="24"/>
  </w:num>
  <w:num w:numId="38" w16cid:durableId="1314798971">
    <w:abstractNumId w:val="29"/>
  </w:num>
  <w:num w:numId="39" w16cid:durableId="936213694">
    <w:abstractNumId w:val="14"/>
  </w:num>
  <w:num w:numId="40" w16cid:durableId="1810397165">
    <w:abstractNumId w:val="47"/>
  </w:num>
  <w:num w:numId="41" w16cid:durableId="1740203774">
    <w:abstractNumId w:val="25"/>
  </w:num>
  <w:num w:numId="42" w16cid:durableId="144442019">
    <w:abstractNumId w:val="2"/>
  </w:num>
  <w:num w:numId="43" w16cid:durableId="440687989">
    <w:abstractNumId w:val="18"/>
  </w:num>
  <w:num w:numId="44" w16cid:durableId="1979649718">
    <w:abstractNumId w:val="8"/>
  </w:num>
  <w:num w:numId="45" w16cid:durableId="136580274">
    <w:abstractNumId w:val="7"/>
  </w:num>
  <w:num w:numId="46" w16cid:durableId="1530679474">
    <w:abstractNumId w:val="36"/>
  </w:num>
  <w:num w:numId="47" w16cid:durableId="2129663402">
    <w:abstractNumId w:val="32"/>
  </w:num>
  <w:num w:numId="48" w16cid:durableId="212696755">
    <w:abstractNumId w:val="38"/>
  </w:num>
  <w:num w:numId="49" w16cid:durableId="1292595829">
    <w:abstractNumId w:val="12"/>
  </w:num>
  <w:num w:numId="50" w16cid:durableId="1132671373">
    <w:abstractNumId w:val="33"/>
  </w:num>
  <w:num w:numId="51" w16cid:durableId="1224562998">
    <w:abstractNumId w:val="31"/>
  </w:num>
  <w:num w:numId="52" w16cid:durableId="1652833041">
    <w:abstractNumId w:val="3"/>
  </w:num>
  <w:num w:numId="53" w16cid:durableId="187957858">
    <w:abstractNumId w:val="10"/>
  </w:num>
  <w:num w:numId="54" w16cid:durableId="1346597094">
    <w:abstractNumId w:val="6"/>
  </w:num>
  <w:num w:numId="55" w16cid:durableId="1841041900">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activeWritingStyle w:appName="MSWord" w:lang="es-US"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5414"/>
    <w:rsid w:val="00007DE0"/>
    <w:rsid w:val="0001054D"/>
    <w:rsid w:val="00011E3F"/>
    <w:rsid w:val="00025556"/>
    <w:rsid w:val="0002560D"/>
    <w:rsid w:val="000266EA"/>
    <w:rsid w:val="00037F9F"/>
    <w:rsid w:val="00040606"/>
    <w:rsid w:val="00043A05"/>
    <w:rsid w:val="0005138B"/>
    <w:rsid w:val="000515CB"/>
    <w:rsid w:val="0005293A"/>
    <w:rsid w:val="00053216"/>
    <w:rsid w:val="00054AB7"/>
    <w:rsid w:val="00054EDA"/>
    <w:rsid w:val="00054F38"/>
    <w:rsid w:val="00057B98"/>
    <w:rsid w:val="000613A9"/>
    <w:rsid w:val="00061407"/>
    <w:rsid w:val="000644C0"/>
    <w:rsid w:val="00064C09"/>
    <w:rsid w:val="000708F2"/>
    <w:rsid w:val="00071165"/>
    <w:rsid w:val="000744E3"/>
    <w:rsid w:val="000762ED"/>
    <w:rsid w:val="0007789C"/>
    <w:rsid w:val="00077A7E"/>
    <w:rsid w:val="00080803"/>
    <w:rsid w:val="00081F20"/>
    <w:rsid w:val="00082711"/>
    <w:rsid w:val="00086C37"/>
    <w:rsid w:val="000902D6"/>
    <w:rsid w:val="00090661"/>
    <w:rsid w:val="00090B2B"/>
    <w:rsid w:val="00095B2F"/>
    <w:rsid w:val="00096D07"/>
    <w:rsid w:val="00097813"/>
    <w:rsid w:val="000A189C"/>
    <w:rsid w:val="000A3B1B"/>
    <w:rsid w:val="000A5BD2"/>
    <w:rsid w:val="000B0454"/>
    <w:rsid w:val="000B191A"/>
    <w:rsid w:val="000B623F"/>
    <w:rsid w:val="000B67B4"/>
    <w:rsid w:val="000B7E81"/>
    <w:rsid w:val="000C113D"/>
    <w:rsid w:val="000C3965"/>
    <w:rsid w:val="000C3A25"/>
    <w:rsid w:val="000C3AB7"/>
    <w:rsid w:val="000C73B6"/>
    <w:rsid w:val="000D0B3E"/>
    <w:rsid w:val="000D1C9C"/>
    <w:rsid w:val="000D2B68"/>
    <w:rsid w:val="000E4326"/>
    <w:rsid w:val="000E4789"/>
    <w:rsid w:val="000F1370"/>
    <w:rsid w:val="000F3183"/>
    <w:rsid w:val="000F39CE"/>
    <w:rsid w:val="00100273"/>
    <w:rsid w:val="001019CD"/>
    <w:rsid w:val="00101E8E"/>
    <w:rsid w:val="001027E3"/>
    <w:rsid w:val="00104B58"/>
    <w:rsid w:val="0010610E"/>
    <w:rsid w:val="00106FC3"/>
    <w:rsid w:val="00107E18"/>
    <w:rsid w:val="0011235E"/>
    <w:rsid w:val="00112E87"/>
    <w:rsid w:val="00117CC4"/>
    <w:rsid w:val="0012346E"/>
    <w:rsid w:val="00124193"/>
    <w:rsid w:val="00127E5F"/>
    <w:rsid w:val="00130756"/>
    <w:rsid w:val="00131488"/>
    <w:rsid w:val="0013183C"/>
    <w:rsid w:val="001345F2"/>
    <w:rsid w:val="00135541"/>
    <w:rsid w:val="00135A2D"/>
    <w:rsid w:val="00137470"/>
    <w:rsid w:val="001408C4"/>
    <w:rsid w:val="00141BF2"/>
    <w:rsid w:val="001522B9"/>
    <w:rsid w:val="00152671"/>
    <w:rsid w:val="00156366"/>
    <w:rsid w:val="00160669"/>
    <w:rsid w:val="0016485E"/>
    <w:rsid w:val="001707BD"/>
    <w:rsid w:val="001728D8"/>
    <w:rsid w:val="00175A34"/>
    <w:rsid w:val="00176B76"/>
    <w:rsid w:val="00180EDF"/>
    <w:rsid w:val="001816C0"/>
    <w:rsid w:val="001826DF"/>
    <w:rsid w:val="00185883"/>
    <w:rsid w:val="00186341"/>
    <w:rsid w:val="001916D0"/>
    <w:rsid w:val="00193B02"/>
    <w:rsid w:val="0019539F"/>
    <w:rsid w:val="0019769A"/>
    <w:rsid w:val="001A32AF"/>
    <w:rsid w:val="001A354E"/>
    <w:rsid w:val="001A5486"/>
    <w:rsid w:val="001A7C28"/>
    <w:rsid w:val="001B03F3"/>
    <w:rsid w:val="001B1620"/>
    <w:rsid w:val="001B18D4"/>
    <w:rsid w:val="001B41C9"/>
    <w:rsid w:val="001B4400"/>
    <w:rsid w:val="001B5CE9"/>
    <w:rsid w:val="001B7C83"/>
    <w:rsid w:val="001C41EE"/>
    <w:rsid w:val="001C450D"/>
    <w:rsid w:val="001C6BA0"/>
    <w:rsid w:val="001C7D60"/>
    <w:rsid w:val="001D2904"/>
    <w:rsid w:val="001D293C"/>
    <w:rsid w:val="001D7F23"/>
    <w:rsid w:val="001E08C6"/>
    <w:rsid w:val="001E4B70"/>
    <w:rsid w:val="001E672E"/>
    <w:rsid w:val="001F2C56"/>
    <w:rsid w:val="001F39E2"/>
    <w:rsid w:val="001F3F4C"/>
    <w:rsid w:val="001F45FA"/>
    <w:rsid w:val="001F582D"/>
    <w:rsid w:val="002010AE"/>
    <w:rsid w:val="00206160"/>
    <w:rsid w:val="00207F9A"/>
    <w:rsid w:val="0021540D"/>
    <w:rsid w:val="002179BF"/>
    <w:rsid w:val="00217C23"/>
    <w:rsid w:val="002241F0"/>
    <w:rsid w:val="00224F1F"/>
    <w:rsid w:val="00224FE4"/>
    <w:rsid w:val="00226E25"/>
    <w:rsid w:val="0023096A"/>
    <w:rsid w:val="00236E1D"/>
    <w:rsid w:val="002374BD"/>
    <w:rsid w:val="00237660"/>
    <w:rsid w:val="0024155F"/>
    <w:rsid w:val="00244221"/>
    <w:rsid w:val="00247536"/>
    <w:rsid w:val="00251639"/>
    <w:rsid w:val="0025176C"/>
    <w:rsid w:val="002525D1"/>
    <w:rsid w:val="002560A7"/>
    <w:rsid w:val="002578DA"/>
    <w:rsid w:val="0025FFA9"/>
    <w:rsid w:val="00262883"/>
    <w:rsid w:val="00262BBD"/>
    <w:rsid w:val="002634FA"/>
    <w:rsid w:val="00263C11"/>
    <w:rsid w:val="00263CD8"/>
    <w:rsid w:val="00264879"/>
    <w:rsid w:val="00267CBC"/>
    <w:rsid w:val="00271224"/>
    <w:rsid w:val="00271BE7"/>
    <w:rsid w:val="00272BBA"/>
    <w:rsid w:val="00281888"/>
    <w:rsid w:val="00281AFE"/>
    <w:rsid w:val="00282D52"/>
    <w:rsid w:val="00283418"/>
    <w:rsid w:val="00283DB2"/>
    <w:rsid w:val="00284049"/>
    <w:rsid w:val="002841E5"/>
    <w:rsid w:val="00293097"/>
    <w:rsid w:val="002A01EB"/>
    <w:rsid w:val="002A2624"/>
    <w:rsid w:val="002A32D2"/>
    <w:rsid w:val="002A3602"/>
    <w:rsid w:val="002A43D9"/>
    <w:rsid w:val="002B09E7"/>
    <w:rsid w:val="002B68F4"/>
    <w:rsid w:val="002C1E37"/>
    <w:rsid w:val="002C70FF"/>
    <w:rsid w:val="002D2BC3"/>
    <w:rsid w:val="002D664F"/>
    <w:rsid w:val="002E3033"/>
    <w:rsid w:val="002E3416"/>
    <w:rsid w:val="002F0AB4"/>
    <w:rsid w:val="002F56AD"/>
    <w:rsid w:val="00301D40"/>
    <w:rsid w:val="00302927"/>
    <w:rsid w:val="00305568"/>
    <w:rsid w:val="003055D8"/>
    <w:rsid w:val="00305A4C"/>
    <w:rsid w:val="00306295"/>
    <w:rsid w:val="00310601"/>
    <w:rsid w:val="003127CB"/>
    <w:rsid w:val="003152A3"/>
    <w:rsid w:val="00320C51"/>
    <w:rsid w:val="0032474E"/>
    <w:rsid w:val="003254A8"/>
    <w:rsid w:val="00326756"/>
    <w:rsid w:val="00327918"/>
    <w:rsid w:val="00331C68"/>
    <w:rsid w:val="00334DD4"/>
    <w:rsid w:val="00336EC5"/>
    <w:rsid w:val="003377A9"/>
    <w:rsid w:val="00341C2F"/>
    <w:rsid w:val="00343515"/>
    <w:rsid w:val="00345A40"/>
    <w:rsid w:val="00346ED7"/>
    <w:rsid w:val="00347765"/>
    <w:rsid w:val="00347E2D"/>
    <w:rsid w:val="0035033D"/>
    <w:rsid w:val="003526DB"/>
    <w:rsid w:val="00354F4F"/>
    <w:rsid w:val="003610A0"/>
    <w:rsid w:val="003628AC"/>
    <w:rsid w:val="00363A1B"/>
    <w:rsid w:val="00364108"/>
    <w:rsid w:val="00365072"/>
    <w:rsid w:val="00367C3A"/>
    <w:rsid w:val="00370FD0"/>
    <w:rsid w:val="0037236A"/>
    <w:rsid w:val="00375098"/>
    <w:rsid w:val="00375AD3"/>
    <w:rsid w:val="00375B79"/>
    <w:rsid w:val="00375E4B"/>
    <w:rsid w:val="003812E6"/>
    <w:rsid w:val="00383637"/>
    <w:rsid w:val="003841C7"/>
    <w:rsid w:val="003854DD"/>
    <w:rsid w:val="00385BF9"/>
    <w:rsid w:val="003A088D"/>
    <w:rsid w:val="003A1DE2"/>
    <w:rsid w:val="003A1E52"/>
    <w:rsid w:val="003A2617"/>
    <w:rsid w:val="003A333C"/>
    <w:rsid w:val="003A537F"/>
    <w:rsid w:val="003A5FED"/>
    <w:rsid w:val="003B0260"/>
    <w:rsid w:val="003B08A5"/>
    <w:rsid w:val="003B17EF"/>
    <w:rsid w:val="003B19FC"/>
    <w:rsid w:val="003B5D83"/>
    <w:rsid w:val="003B7CA4"/>
    <w:rsid w:val="003C0B32"/>
    <w:rsid w:val="003C2D3B"/>
    <w:rsid w:val="003C6483"/>
    <w:rsid w:val="003D00A8"/>
    <w:rsid w:val="003D0EA9"/>
    <w:rsid w:val="003D11AF"/>
    <w:rsid w:val="003D2334"/>
    <w:rsid w:val="003D4B9D"/>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659C"/>
    <w:rsid w:val="00413044"/>
    <w:rsid w:val="00413180"/>
    <w:rsid w:val="0041395E"/>
    <w:rsid w:val="004140C4"/>
    <w:rsid w:val="00417A41"/>
    <w:rsid w:val="004214B8"/>
    <w:rsid w:val="004217D9"/>
    <w:rsid w:val="00426847"/>
    <w:rsid w:val="00426DDB"/>
    <w:rsid w:val="00431A0C"/>
    <w:rsid w:val="004372AC"/>
    <w:rsid w:val="0043799D"/>
    <w:rsid w:val="00437DE1"/>
    <w:rsid w:val="00445611"/>
    <w:rsid w:val="004466AA"/>
    <w:rsid w:val="0044675F"/>
    <w:rsid w:val="00446E08"/>
    <w:rsid w:val="00450E48"/>
    <w:rsid w:val="00451F45"/>
    <w:rsid w:val="0046117B"/>
    <w:rsid w:val="004627B0"/>
    <w:rsid w:val="00462FB4"/>
    <w:rsid w:val="00464D3B"/>
    <w:rsid w:val="00466513"/>
    <w:rsid w:val="00466769"/>
    <w:rsid w:val="00466ED6"/>
    <w:rsid w:val="00480198"/>
    <w:rsid w:val="0048054F"/>
    <w:rsid w:val="00484F57"/>
    <w:rsid w:val="0048657B"/>
    <w:rsid w:val="00486C3D"/>
    <w:rsid w:val="00486FC0"/>
    <w:rsid w:val="0048731E"/>
    <w:rsid w:val="00490CDB"/>
    <w:rsid w:val="0049408A"/>
    <w:rsid w:val="004940D6"/>
    <w:rsid w:val="004A05EA"/>
    <w:rsid w:val="004A332D"/>
    <w:rsid w:val="004A4BF8"/>
    <w:rsid w:val="004A4ED9"/>
    <w:rsid w:val="004A73CD"/>
    <w:rsid w:val="004B3E5F"/>
    <w:rsid w:val="004B6804"/>
    <w:rsid w:val="004B75B7"/>
    <w:rsid w:val="004C0C71"/>
    <w:rsid w:val="004C2894"/>
    <w:rsid w:val="004C4357"/>
    <w:rsid w:val="004C4CD6"/>
    <w:rsid w:val="004D0EDD"/>
    <w:rsid w:val="004D3F86"/>
    <w:rsid w:val="004D4606"/>
    <w:rsid w:val="004D7287"/>
    <w:rsid w:val="004E05E2"/>
    <w:rsid w:val="004E12F1"/>
    <w:rsid w:val="004F065C"/>
    <w:rsid w:val="004F25FC"/>
    <w:rsid w:val="004F34C1"/>
    <w:rsid w:val="004F643A"/>
    <w:rsid w:val="00500831"/>
    <w:rsid w:val="00500F1A"/>
    <w:rsid w:val="00500FB3"/>
    <w:rsid w:val="00502D62"/>
    <w:rsid w:val="005031C9"/>
    <w:rsid w:val="005037D1"/>
    <w:rsid w:val="005112B3"/>
    <w:rsid w:val="00515435"/>
    <w:rsid w:val="005160AB"/>
    <w:rsid w:val="00516206"/>
    <w:rsid w:val="0052231E"/>
    <w:rsid w:val="005223B6"/>
    <w:rsid w:val="00524219"/>
    <w:rsid w:val="005345E9"/>
    <w:rsid w:val="00534FCE"/>
    <w:rsid w:val="00540C82"/>
    <w:rsid w:val="0054301B"/>
    <w:rsid w:val="005434D1"/>
    <w:rsid w:val="00543B94"/>
    <w:rsid w:val="00544005"/>
    <w:rsid w:val="00545EA7"/>
    <w:rsid w:val="0054626F"/>
    <w:rsid w:val="00547CFA"/>
    <w:rsid w:val="00550E3C"/>
    <w:rsid w:val="00560639"/>
    <w:rsid w:val="00563D9E"/>
    <w:rsid w:val="005668C0"/>
    <w:rsid w:val="00567450"/>
    <w:rsid w:val="0056762F"/>
    <w:rsid w:val="00570254"/>
    <w:rsid w:val="00570A6E"/>
    <w:rsid w:val="005715AF"/>
    <w:rsid w:val="00574405"/>
    <w:rsid w:val="005745DF"/>
    <w:rsid w:val="00576912"/>
    <w:rsid w:val="00580367"/>
    <w:rsid w:val="005808E8"/>
    <w:rsid w:val="0058121D"/>
    <w:rsid w:val="005826B2"/>
    <w:rsid w:val="00582971"/>
    <w:rsid w:val="0059236E"/>
    <w:rsid w:val="00592AC2"/>
    <w:rsid w:val="00594EEA"/>
    <w:rsid w:val="005951B1"/>
    <w:rsid w:val="005A1528"/>
    <w:rsid w:val="005A498C"/>
    <w:rsid w:val="005A54A2"/>
    <w:rsid w:val="005B446A"/>
    <w:rsid w:val="005B7187"/>
    <w:rsid w:val="005B79C2"/>
    <w:rsid w:val="005C131D"/>
    <w:rsid w:val="005C56CE"/>
    <w:rsid w:val="005C617B"/>
    <w:rsid w:val="005D55E8"/>
    <w:rsid w:val="005D6B48"/>
    <w:rsid w:val="005D7495"/>
    <w:rsid w:val="005DBF54"/>
    <w:rsid w:val="005E47CC"/>
    <w:rsid w:val="005E7B2A"/>
    <w:rsid w:val="005F0B1E"/>
    <w:rsid w:val="005F3257"/>
    <w:rsid w:val="005F47B4"/>
    <w:rsid w:val="005F4D71"/>
    <w:rsid w:val="005F552F"/>
    <w:rsid w:val="005F732D"/>
    <w:rsid w:val="006045C0"/>
    <w:rsid w:val="00606737"/>
    <w:rsid w:val="006142D6"/>
    <w:rsid w:val="00614985"/>
    <w:rsid w:val="00616EB4"/>
    <w:rsid w:val="0061A734"/>
    <w:rsid w:val="00621134"/>
    <w:rsid w:val="0062145A"/>
    <w:rsid w:val="006237A6"/>
    <w:rsid w:val="006266EA"/>
    <w:rsid w:val="00627412"/>
    <w:rsid w:val="0063278E"/>
    <w:rsid w:val="00634165"/>
    <w:rsid w:val="00634509"/>
    <w:rsid w:val="00635332"/>
    <w:rsid w:val="0063589F"/>
    <w:rsid w:val="00635DF8"/>
    <w:rsid w:val="006375EF"/>
    <w:rsid w:val="00640B33"/>
    <w:rsid w:val="00642785"/>
    <w:rsid w:val="006427A8"/>
    <w:rsid w:val="00643A61"/>
    <w:rsid w:val="0064597A"/>
    <w:rsid w:val="00650CA5"/>
    <w:rsid w:val="00651BA2"/>
    <w:rsid w:val="0065389E"/>
    <w:rsid w:val="00657647"/>
    <w:rsid w:val="0066415D"/>
    <w:rsid w:val="006650EE"/>
    <w:rsid w:val="0066645C"/>
    <w:rsid w:val="00672CC6"/>
    <w:rsid w:val="00673BEA"/>
    <w:rsid w:val="00687EAA"/>
    <w:rsid w:val="006963A0"/>
    <w:rsid w:val="006A7F98"/>
    <w:rsid w:val="006B2A19"/>
    <w:rsid w:val="006B4808"/>
    <w:rsid w:val="006B4B29"/>
    <w:rsid w:val="006C39AF"/>
    <w:rsid w:val="006C6C4E"/>
    <w:rsid w:val="006C7F12"/>
    <w:rsid w:val="006D145E"/>
    <w:rsid w:val="006D1F40"/>
    <w:rsid w:val="006D39E9"/>
    <w:rsid w:val="006D4343"/>
    <w:rsid w:val="006D48E9"/>
    <w:rsid w:val="006D4D75"/>
    <w:rsid w:val="006D736A"/>
    <w:rsid w:val="006D77A2"/>
    <w:rsid w:val="006E54FB"/>
    <w:rsid w:val="006E6CD6"/>
    <w:rsid w:val="006E70AB"/>
    <w:rsid w:val="006F1E89"/>
    <w:rsid w:val="006F38BE"/>
    <w:rsid w:val="006F5059"/>
    <w:rsid w:val="006F553D"/>
    <w:rsid w:val="0070088C"/>
    <w:rsid w:val="00701C05"/>
    <w:rsid w:val="0070311F"/>
    <w:rsid w:val="00705FE2"/>
    <w:rsid w:val="00707C88"/>
    <w:rsid w:val="00712787"/>
    <w:rsid w:val="00713437"/>
    <w:rsid w:val="00713AC5"/>
    <w:rsid w:val="00715092"/>
    <w:rsid w:val="007179A6"/>
    <w:rsid w:val="00720880"/>
    <w:rsid w:val="00725333"/>
    <w:rsid w:val="007260E1"/>
    <w:rsid w:val="0073202B"/>
    <w:rsid w:val="0073257E"/>
    <w:rsid w:val="007345DC"/>
    <w:rsid w:val="00735AB1"/>
    <w:rsid w:val="00740569"/>
    <w:rsid w:val="00742F17"/>
    <w:rsid w:val="00743806"/>
    <w:rsid w:val="00747E0E"/>
    <w:rsid w:val="00753A05"/>
    <w:rsid w:val="00761D4B"/>
    <w:rsid w:val="00761E12"/>
    <w:rsid w:val="0076297B"/>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5DB3"/>
    <w:rsid w:val="00796000"/>
    <w:rsid w:val="007A02D2"/>
    <w:rsid w:val="007A7D17"/>
    <w:rsid w:val="007A7EF2"/>
    <w:rsid w:val="007B2620"/>
    <w:rsid w:val="007B2DC0"/>
    <w:rsid w:val="007B2E34"/>
    <w:rsid w:val="007B32CE"/>
    <w:rsid w:val="007B3A98"/>
    <w:rsid w:val="007B51BE"/>
    <w:rsid w:val="007B7EBA"/>
    <w:rsid w:val="007BD2D3"/>
    <w:rsid w:val="007C7AEE"/>
    <w:rsid w:val="007C7C0B"/>
    <w:rsid w:val="007D4327"/>
    <w:rsid w:val="007D5F67"/>
    <w:rsid w:val="007D6697"/>
    <w:rsid w:val="007D7561"/>
    <w:rsid w:val="007D77E5"/>
    <w:rsid w:val="007E2573"/>
    <w:rsid w:val="007E3DCD"/>
    <w:rsid w:val="007E424F"/>
    <w:rsid w:val="007F5D51"/>
    <w:rsid w:val="007F63F1"/>
    <w:rsid w:val="00801CD4"/>
    <w:rsid w:val="00801E9B"/>
    <w:rsid w:val="0080618C"/>
    <w:rsid w:val="00810D30"/>
    <w:rsid w:val="00811D7F"/>
    <w:rsid w:val="0081260E"/>
    <w:rsid w:val="008127E4"/>
    <w:rsid w:val="00815A68"/>
    <w:rsid w:val="008200D9"/>
    <w:rsid w:val="008227EA"/>
    <w:rsid w:val="00824E94"/>
    <w:rsid w:val="00837DCD"/>
    <w:rsid w:val="00841510"/>
    <w:rsid w:val="008471EF"/>
    <w:rsid w:val="0085349C"/>
    <w:rsid w:val="00860D08"/>
    <w:rsid w:val="0086172D"/>
    <w:rsid w:val="00861BE0"/>
    <w:rsid w:val="0086466A"/>
    <w:rsid w:val="00866EA9"/>
    <w:rsid w:val="008711FE"/>
    <w:rsid w:val="0087192B"/>
    <w:rsid w:val="00871FE6"/>
    <w:rsid w:val="00873AF9"/>
    <w:rsid w:val="0087730F"/>
    <w:rsid w:val="0087748F"/>
    <w:rsid w:val="00882264"/>
    <w:rsid w:val="0089571D"/>
    <w:rsid w:val="00896B06"/>
    <w:rsid w:val="00896C72"/>
    <w:rsid w:val="008972EA"/>
    <w:rsid w:val="008A09EB"/>
    <w:rsid w:val="008A2956"/>
    <w:rsid w:val="008A2D51"/>
    <w:rsid w:val="008A3A43"/>
    <w:rsid w:val="008A5392"/>
    <w:rsid w:val="008A669E"/>
    <w:rsid w:val="008A776F"/>
    <w:rsid w:val="008B1756"/>
    <w:rsid w:val="008B2EEB"/>
    <w:rsid w:val="008B50EE"/>
    <w:rsid w:val="008B5C57"/>
    <w:rsid w:val="008C4140"/>
    <w:rsid w:val="008C5DC9"/>
    <w:rsid w:val="008D0D68"/>
    <w:rsid w:val="008D20DD"/>
    <w:rsid w:val="008D21FE"/>
    <w:rsid w:val="008D6F63"/>
    <w:rsid w:val="008E212B"/>
    <w:rsid w:val="008E3422"/>
    <w:rsid w:val="008E5322"/>
    <w:rsid w:val="008E6273"/>
    <w:rsid w:val="008E7A10"/>
    <w:rsid w:val="008E7C79"/>
    <w:rsid w:val="008F0135"/>
    <w:rsid w:val="008F029F"/>
    <w:rsid w:val="008F08A1"/>
    <w:rsid w:val="008F1D19"/>
    <w:rsid w:val="008F4661"/>
    <w:rsid w:val="008F46CB"/>
    <w:rsid w:val="0090610B"/>
    <w:rsid w:val="009117CC"/>
    <w:rsid w:val="00912B42"/>
    <w:rsid w:val="00917766"/>
    <w:rsid w:val="009244E8"/>
    <w:rsid w:val="00925CAD"/>
    <w:rsid w:val="009273FC"/>
    <w:rsid w:val="00927C05"/>
    <w:rsid w:val="00930D37"/>
    <w:rsid w:val="009339F9"/>
    <w:rsid w:val="0093522F"/>
    <w:rsid w:val="009358A0"/>
    <w:rsid w:val="0093629A"/>
    <w:rsid w:val="00937D5E"/>
    <w:rsid w:val="00943419"/>
    <w:rsid w:val="00946B07"/>
    <w:rsid w:val="0095005F"/>
    <w:rsid w:val="009505B5"/>
    <w:rsid w:val="00950C40"/>
    <w:rsid w:val="00950E05"/>
    <w:rsid w:val="009534AE"/>
    <w:rsid w:val="00957248"/>
    <w:rsid w:val="0096189A"/>
    <w:rsid w:val="00962B03"/>
    <w:rsid w:val="00963EE4"/>
    <w:rsid w:val="00966471"/>
    <w:rsid w:val="00966B1E"/>
    <w:rsid w:val="00967ED2"/>
    <w:rsid w:val="00967F5D"/>
    <w:rsid w:val="009755EE"/>
    <w:rsid w:val="0097613A"/>
    <w:rsid w:val="00984960"/>
    <w:rsid w:val="009856C3"/>
    <w:rsid w:val="00986635"/>
    <w:rsid w:val="00986BA6"/>
    <w:rsid w:val="00986FA9"/>
    <w:rsid w:val="00991459"/>
    <w:rsid w:val="00991F53"/>
    <w:rsid w:val="0099414B"/>
    <w:rsid w:val="0099538F"/>
    <w:rsid w:val="009A023A"/>
    <w:rsid w:val="009A2192"/>
    <w:rsid w:val="009A2352"/>
    <w:rsid w:val="009A40E3"/>
    <w:rsid w:val="009A446E"/>
    <w:rsid w:val="009A5B9D"/>
    <w:rsid w:val="009A6456"/>
    <w:rsid w:val="009A7781"/>
    <w:rsid w:val="009B059D"/>
    <w:rsid w:val="009B1947"/>
    <w:rsid w:val="009B22F2"/>
    <w:rsid w:val="009B22FC"/>
    <w:rsid w:val="009B46B4"/>
    <w:rsid w:val="009B6C39"/>
    <w:rsid w:val="009B7AE0"/>
    <w:rsid w:val="009C08D8"/>
    <w:rsid w:val="009C47A2"/>
    <w:rsid w:val="009C4AFA"/>
    <w:rsid w:val="009C583C"/>
    <w:rsid w:val="009D0429"/>
    <w:rsid w:val="009D188E"/>
    <w:rsid w:val="009D2B9B"/>
    <w:rsid w:val="009D48D6"/>
    <w:rsid w:val="009D5681"/>
    <w:rsid w:val="009D7358"/>
    <w:rsid w:val="009E242A"/>
    <w:rsid w:val="009E742E"/>
    <w:rsid w:val="009F09FB"/>
    <w:rsid w:val="009F0BD0"/>
    <w:rsid w:val="009F0DD6"/>
    <w:rsid w:val="009F108D"/>
    <w:rsid w:val="009F22C8"/>
    <w:rsid w:val="009F239E"/>
    <w:rsid w:val="009F23A0"/>
    <w:rsid w:val="009F4EA7"/>
    <w:rsid w:val="009F5F7A"/>
    <w:rsid w:val="009F67C5"/>
    <w:rsid w:val="009F7C7C"/>
    <w:rsid w:val="00A01D5D"/>
    <w:rsid w:val="00A07CE3"/>
    <w:rsid w:val="00A134CE"/>
    <w:rsid w:val="00A16F2F"/>
    <w:rsid w:val="00A2793E"/>
    <w:rsid w:val="00A27B1D"/>
    <w:rsid w:val="00A27F43"/>
    <w:rsid w:val="00A30A4F"/>
    <w:rsid w:val="00A313F7"/>
    <w:rsid w:val="00A31823"/>
    <w:rsid w:val="00A31AB2"/>
    <w:rsid w:val="00A33F21"/>
    <w:rsid w:val="00A368D1"/>
    <w:rsid w:val="00A37603"/>
    <w:rsid w:val="00A41B98"/>
    <w:rsid w:val="00A4233A"/>
    <w:rsid w:val="00A445AE"/>
    <w:rsid w:val="00A4666B"/>
    <w:rsid w:val="00A46CA7"/>
    <w:rsid w:val="00A46E14"/>
    <w:rsid w:val="00A50FF1"/>
    <w:rsid w:val="00A52C8C"/>
    <w:rsid w:val="00A54DDA"/>
    <w:rsid w:val="00A54E75"/>
    <w:rsid w:val="00A55704"/>
    <w:rsid w:val="00A565B3"/>
    <w:rsid w:val="00A57488"/>
    <w:rsid w:val="00A61A4C"/>
    <w:rsid w:val="00A62638"/>
    <w:rsid w:val="00A63844"/>
    <w:rsid w:val="00A65F57"/>
    <w:rsid w:val="00A67A21"/>
    <w:rsid w:val="00A72408"/>
    <w:rsid w:val="00A74366"/>
    <w:rsid w:val="00A808FE"/>
    <w:rsid w:val="00A82503"/>
    <w:rsid w:val="00A86E7B"/>
    <w:rsid w:val="00A87E85"/>
    <w:rsid w:val="00A91D06"/>
    <w:rsid w:val="00A92BD6"/>
    <w:rsid w:val="00A92CD7"/>
    <w:rsid w:val="00AA0B54"/>
    <w:rsid w:val="00AA1943"/>
    <w:rsid w:val="00AA4BAE"/>
    <w:rsid w:val="00AA785B"/>
    <w:rsid w:val="00AB3960"/>
    <w:rsid w:val="00AB43F2"/>
    <w:rsid w:val="00AB5326"/>
    <w:rsid w:val="00AB5E21"/>
    <w:rsid w:val="00AB7322"/>
    <w:rsid w:val="00AC4AC6"/>
    <w:rsid w:val="00AD20D5"/>
    <w:rsid w:val="00AD2E0D"/>
    <w:rsid w:val="00AD5BDB"/>
    <w:rsid w:val="00AE2ABF"/>
    <w:rsid w:val="00AE595C"/>
    <w:rsid w:val="00AE7DA8"/>
    <w:rsid w:val="00AECF63"/>
    <w:rsid w:val="00AF4867"/>
    <w:rsid w:val="00AF4AC0"/>
    <w:rsid w:val="00AF50B8"/>
    <w:rsid w:val="00AF5A23"/>
    <w:rsid w:val="00AF7144"/>
    <w:rsid w:val="00AF7A93"/>
    <w:rsid w:val="00B00F56"/>
    <w:rsid w:val="00B021C1"/>
    <w:rsid w:val="00B047C3"/>
    <w:rsid w:val="00B069B5"/>
    <w:rsid w:val="00B110AF"/>
    <w:rsid w:val="00B113CF"/>
    <w:rsid w:val="00B138FC"/>
    <w:rsid w:val="00B1425C"/>
    <w:rsid w:val="00B147AA"/>
    <w:rsid w:val="00B156B1"/>
    <w:rsid w:val="00B17042"/>
    <w:rsid w:val="00B2013F"/>
    <w:rsid w:val="00B202B7"/>
    <w:rsid w:val="00B21797"/>
    <w:rsid w:val="00B24E5B"/>
    <w:rsid w:val="00B259C9"/>
    <w:rsid w:val="00B323EC"/>
    <w:rsid w:val="00B34041"/>
    <w:rsid w:val="00B364E8"/>
    <w:rsid w:val="00B37CF8"/>
    <w:rsid w:val="00B44420"/>
    <w:rsid w:val="00B45ED0"/>
    <w:rsid w:val="00B465B8"/>
    <w:rsid w:val="00B478BE"/>
    <w:rsid w:val="00B51F9E"/>
    <w:rsid w:val="00B5722C"/>
    <w:rsid w:val="00B62239"/>
    <w:rsid w:val="00B632FF"/>
    <w:rsid w:val="00B65F04"/>
    <w:rsid w:val="00B728B5"/>
    <w:rsid w:val="00B73FED"/>
    <w:rsid w:val="00B749F5"/>
    <w:rsid w:val="00B75178"/>
    <w:rsid w:val="00B81C66"/>
    <w:rsid w:val="00B84DE9"/>
    <w:rsid w:val="00B852E8"/>
    <w:rsid w:val="00B9612D"/>
    <w:rsid w:val="00B962ED"/>
    <w:rsid w:val="00B976E3"/>
    <w:rsid w:val="00BA0AB9"/>
    <w:rsid w:val="00BA0ADE"/>
    <w:rsid w:val="00BA3E11"/>
    <w:rsid w:val="00BB059A"/>
    <w:rsid w:val="00BB11EB"/>
    <w:rsid w:val="00BB354C"/>
    <w:rsid w:val="00BB41F5"/>
    <w:rsid w:val="00BC2117"/>
    <w:rsid w:val="00BC2DE5"/>
    <w:rsid w:val="00BC316E"/>
    <w:rsid w:val="00BC5905"/>
    <w:rsid w:val="00BD1C27"/>
    <w:rsid w:val="00BD1F68"/>
    <w:rsid w:val="00BD2C33"/>
    <w:rsid w:val="00BD315C"/>
    <w:rsid w:val="00BE637F"/>
    <w:rsid w:val="00BE65A9"/>
    <w:rsid w:val="00BF2CDF"/>
    <w:rsid w:val="00BF4962"/>
    <w:rsid w:val="00BF751F"/>
    <w:rsid w:val="00BF7A88"/>
    <w:rsid w:val="00C00FAE"/>
    <w:rsid w:val="00C0169D"/>
    <w:rsid w:val="00C0711A"/>
    <w:rsid w:val="00C1011C"/>
    <w:rsid w:val="00C10C50"/>
    <w:rsid w:val="00C10F77"/>
    <w:rsid w:val="00C11184"/>
    <w:rsid w:val="00C114B2"/>
    <w:rsid w:val="00C114E4"/>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6258"/>
    <w:rsid w:val="00C5235A"/>
    <w:rsid w:val="00C52F0E"/>
    <w:rsid w:val="00C5545A"/>
    <w:rsid w:val="00C64539"/>
    <w:rsid w:val="00C678C5"/>
    <w:rsid w:val="00C67A2E"/>
    <w:rsid w:val="00C7396F"/>
    <w:rsid w:val="00C800CC"/>
    <w:rsid w:val="00C83D9B"/>
    <w:rsid w:val="00C83F7B"/>
    <w:rsid w:val="00C903D2"/>
    <w:rsid w:val="00C92066"/>
    <w:rsid w:val="00C93F64"/>
    <w:rsid w:val="00C96996"/>
    <w:rsid w:val="00CA105E"/>
    <w:rsid w:val="00CA23C4"/>
    <w:rsid w:val="00CA2773"/>
    <w:rsid w:val="00CA3171"/>
    <w:rsid w:val="00CA727A"/>
    <w:rsid w:val="00CB0BC0"/>
    <w:rsid w:val="00CC1760"/>
    <w:rsid w:val="00CC306B"/>
    <w:rsid w:val="00CC6604"/>
    <w:rsid w:val="00CD2F88"/>
    <w:rsid w:val="00CD5C8B"/>
    <w:rsid w:val="00CE2F47"/>
    <w:rsid w:val="00CF0D33"/>
    <w:rsid w:val="00CF1CFD"/>
    <w:rsid w:val="00CF4F6C"/>
    <w:rsid w:val="00CF5CFD"/>
    <w:rsid w:val="00D0615B"/>
    <w:rsid w:val="00D0717F"/>
    <w:rsid w:val="00D10F4D"/>
    <w:rsid w:val="00D13C16"/>
    <w:rsid w:val="00D13E8B"/>
    <w:rsid w:val="00D206AD"/>
    <w:rsid w:val="00D2194C"/>
    <w:rsid w:val="00D228A2"/>
    <w:rsid w:val="00D274CC"/>
    <w:rsid w:val="00D3108A"/>
    <w:rsid w:val="00D31474"/>
    <w:rsid w:val="00D41F4A"/>
    <w:rsid w:val="00D4670F"/>
    <w:rsid w:val="00D47DE8"/>
    <w:rsid w:val="00D521E2"/>
    <w:rsid w:val="00D52B88"/>
    <w:rsid w:val="00D5456A"/>
    <w:rsid w:val="00D55C07"/>
    <w:rsid w:val="00D570D2"/>
    <w:rsid w:val="00D57671"/>
    <w:rsid w:val="00D627EB"/>
    <w:rsid w:val="00D64826"/>
    <w:rsid w:val="00D6644D"/>
    <w:rsid w:val="00D677CD"/>
    <w:rsid w:val="00D67F12"/>
    <w:rsid w:val="00D73002"/>
    <w:rsid w:val="00D734C8"/>
    <w:rsid w:val="00D74C43"/>
    <w:rsid w:val="00D76CD2"/>
    <w:rsid w:val="00D77874"/>
    <w:rsid w:val="00D8577B"/>
    <w:rsid w:val="00D85DCA"/>
    <w:rsid w:val="00D8684D"/>
    <w:rsid w:val="00D874B1"/>
    <w:rsid w:val="00D912AF"/>
    <w:rsid w:val="00D95885"/>
    <w:rsid w:val="00DA2052"/>
    <w:rsid w:val="00DA37DF"/>
    <w:rsid w:val="00DA5F35"/>
    <w:rsid w:val="00DA780E"/>
    <w:rsid w:val="00DB092A"/>
    <w:rsid w:val="00DB1646"/>
    <w:rsid w:val="00DB1EE2"/>
    <w:rsid w:val="00DB34FD"/>
    <w:rsid w:val="00DB51DC"/>
    <w:rsid w:val="00DB58F8"/>
    <w:rsid w:val="00DB5DA7"/>
    <w:rsid w:val="00DC3AA5"/>
    <w:rsid w:val="00DD13BA"/>
    <w:rsid w:val="00DD3FA2"/>
    <w:rsid w:val="00DD6D65"/>
    <w:rsid w:val="00DE2EDF"/>
    <w:rsid w:val="00DE4072"/>
    <w:rsid w:val="00DE4307"/>
    <w:rsid w:val="00DE7775"/>
    <w:rsid w:val="00DF1915"/>
    <w:rsid w:val="00DF75EF"/>
    <w:rsid w:val="00E0039A"/>
    <w:rsid w:val="00E00402"/>
    <w:rsid w:val="00E0123D"/>
    <w:rsid w:val="00E01FE4"/>
    <w:rsid w:val="00E02BD9"/>
    <w:rsid w:val="00E02E4D"/>
    <w:rsid w:val="00E04DCB"/>
    <w:rsid w:val="00E060DB"/>
    <w:rsid w:val="00E12AAF"/>
    <w:rsid w:val="00E13D5D"/>
    <w:rsid w:val="00E13E26"/>
    <w:rsid w:val="00E14014"/>
    <w:rsid w:val="00E14621"/>
    <w:rsid w:val="00E162DB"/>
    <w:rsid w:val="00E16360"/>
    <w:rsid w:val="00E16A4C"/>
    <w:rsid w:val="00E209FA"/>
    <w:rsid w:val="00E22621"/>
    <w:rsid w:val="00E2621F"/>
    <w:rsid w:val="00E310F7"/>
    <w:rsid w:val="00E32677"/>
    <w:rsid w:val="00E34D14"/>
    <w:rsid w:val="00E37397"/>
    <w:rsid w:val="00E37748"/>
    <w:rsid w:val="00E3779E"/>
    <w:rsid w:val="00E40F9E"/>
    <w:rsid w:val="00E4218F"/>
    <w:rsid w:val="00E45F55"/>
    <w:rsid w:val="00E46703"/>
    <w:rsid w:val="00E50874"/>
    <w:rsid w:val="00E5119D"/>
    <w:rsid w:val="00E54B25"/>
    <w:rsid w:val="00E568EB"/>
    <w:rsid w:val="00E63076"/>
    <w:rsid w:val="00E65995"/>
    <w:rsid w:val="00E66522"/>
    <w:rsid w:val="00E8167E"/>
    <w:rsid w:val="00E833F2"/>
    <w:rsid w:val="00E83BC8"/>
    <w:rsid w:val="00E84C40"/>
    <w:rsid w:val="00E87189"/>
    <w:rsid w:val="00E93C24"/>
    <w:rsid w:val="00E93D5F"/>
    <w:rsid w:val="00E97D25"/>
    <w:rsid w:val="00EA07AF"/>
    <w:rsid w:val="00EA33C0"/>
    <w:rsid w:val="00EA430F"/>
    <w:rsid w:val="00EA77C0"/>
    <w:rsid w:val="00EB131C"/>
    <w:rsid w:val="00EB1B18"/>
    <w:rsid w:val="00EB27A5"/>
    <w:rsid w:val="00EB2AD4"/>
    <w:rsid w:val="00EB330F"/>
    <w:rsid w:val="00EB431E"/>
    <w:rsid w:val="00EB4BD7"/>
    <w:rsid w:val="00EC0F31"/>
    <w:rsid w:val="00EC40D5"/>
    <w:rsid w:val="00EC663A"/>
    <w:rsid w:val="00ED086B"/>
    <w:rsid w:val="00ED6798"/>
    <w:rsid w:val="00EF002E"/>
    <w:rsid w:val="00EF020E"/>
    <w:rsid w:val="00EF0394"/>
    <w:rsid w:val="00EF0B09"/>
    <w:rsid w:val="00EF16F2"/>
    <w:rsid w:val="00EF1D77"/>
    <w:rsid w:val="00EF3975"/>
    <w:rsid w:val="00EF636B"/>
    <w:rsid w:val="00F00557"/>
    <w:rsid w:val="00F01871"/>
    <w:rsid w:val="00F0273C"/>
    <w:rsid w:val="00F02DEB"/>
    <w:rsid w:val="00F04E74"/>
    <w:rsid w:val="00F07A09"/>
    <w:rsid w:val="00F1144C"/>
    <w:rsid w:val="00F1160A"/>
    <w:rsid w:val="00F14541"/>
    <w:rsid w:val="00F16C2F"/>
    <w:rsid w:val="00F20909"/>
    <w:rsid w:val="00F265FF"/>
    <w:rsid w:val="00F27AD6"/>
    <w:rsid w:val="00F30095"/>
    <w:rsid w:val="00F32A0A"/>
    <w:rsid w:val="00F4529C"/>
    <w:rsid w:val="00F47E7D"/>
    <w:rsid w:val="00F508FC"/>
    <w:rsid w:val="00F50EB9"/>
    <w:rsid w:val="00F52DCD"/>
    <w:rsid w:val="00F54FA6"/>
    <w:rsid w:val="00F60153"/>
    <w:rsid w:val="00F61701"/>
    <w:rsid w:val="00F64F0B"/>
    <w:rsid w:val="00F672AA"/>
    <w:rsid w:val="00F67A61"/>
    <w:rsid w:val="00F734ED"/>
    <w:rsid w:val="00F75C37"/>
    <w:rsid w:val="00F7741E"/>
    <w:rsid w:val="00F81B9B"/>
    <w:rsid w:val="00F83D2F"/>
    <w:rsid w:val="00F85C91"/>
    <w:rsid w:val="00F9059C"/>
    <w:rsid w:val="00F9195F"/>
    <w:rsid w:val="00F92CD1"/>
    <w:rsid w:val="00F950D6"/>
    <w:rsid w:val="00FA3005"/>
    <w:rsid w:val="00FA3B55"/>
    <w:rsid w:val="00FA54F8"/>
    <w:rsid w:val="00FA665C"/>
    <w:rsid w:val="00FA6FA9"/>
    <w:rsid w:val="00FB19E1"/>
    <w:rsid w:val="00FB43E9"/>
    <w:rsid w:val="00FB6A51"/>
    <w:rsid w:val="00FC29CB"/>
    <w:rsid w:val="00FC2F0B"/>
    <w:rsid w:val="00FC4743"/>
    <w:rsid w:val="00FC5FAC"/>
    <w:rsid w:val="00FC77DB"/>
    <w:rsid w:val="00FD04C5"/>
    <w:rsid w:val="00FD28F0"/>
    <w:rsid w:val="00FD310B"/>
    <w:rsid w:val="00FE3255"/>
    <w:rsid w:val="00FE34CB"/>
    <w:rsid w:val="00FE3E2A"/>
    <w:rsid w:val="00FE4BA3"/>
    <w:rsid w:val="00FE5D50"/>
    <w:rsid w:val="00FE7408"/>
    <w:rsid w:val="00FF058B"/>
    <w:rsid w:val="00FF05C9"/>
    <w:rsid w:val="00FF1DFB"/>
    <w:rsid w:val="00FF4853"/>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15:docId w15:val="{37179495-72A6-4B8B-B9C2-84A1A2AE7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E2573"/>
    <w:pPr>
      <w:tabs>
        <w:tab w:val="right" w:leader="dot" w:pos="9350"/>
      </w:tabs>
      <w:bidi/>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hs.gov/ocr/office/file/index.html" TargetMode="External"/><Relationship Id="rId18" Type="http://schemas.openxmlformats.org/officeDocument/2006/relationships/hyperlink" Target="file:///C:\Users\Devin%20McBrayer\AppData\Local\Microsoft\Windows\INetCache\Content.Outlook\5DDNH5QN\MMCDOmbudsmanOffice@dhcs.ca.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Users\Devin%20McBrayer\AppData\Local\Microsoft\Windows\INetCache\Content.Outlook\5DDNH5QN\fraud@dhcs.ca.gov" TargetMode="External"/><Relationship Id="rId7" Type="http://schemas.openxmlformats.org/officeDocument/2006/relationships/settings" Target="settings.xml"/><Relationship Id="rId12" Type="http://schemas.openxmlformats.org/officeDocument/2006/relationships/hyperlink" Target="mailto:CivilRights@dhcs.ca.gov" TargetMode="External"/><Relationship Id="rId17" Type="http://schemas.openxmlformats.org/officeDocument/2006/relationships/hyperlink" Target="https://www.dhcs.ca.gov/services/Pages/EPSDT.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hcs.ca.gov/services/medi-cal/eligibility/Pages/Beneficiaries.aspx" TargetMode="External"/><Relationship Id="rId20" Type="http://schemas.openxmlformats.org/officeDocument/2006/relationships/hyperlink" Target="https://acms.dss.ca.gov/acms/login.request.do%20%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cs.ca.gov/discrimination-grievance-procedure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dss.ca.gov/hearing-requests%20"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crportal.hhs.gov/ocr/portal/lobby.jsf" TargetMode="External"/><Relationship Id="rId22" Type="http://schemas.openxmlformats.org/officeDocument/2006/relationships/hyperlink" Target="http://www.dhcs.ca.gov/individuals/Pages/StopMedi-CalFraud.aspx"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E976FC7-D202-44B3-AB7F-DC6D2A426DA6}">
    <t:Anchor>
      <t:Comment id="652044539"/>
    </t:Anchor>
    <t:History>
      <t:Event id="{C5B68A6B-6D01-422B-8AEF-1515B0A5F190}" time="2022-10-13T22:00:50.96Z">
        <t:Attribution userId="S::elizabeth.jacobs-ware@dhcs.ca.gov::8a9822bf-e7b5-4a0c-989e-9684300bc5ad" userProvider="AD" userName="Jacobs-Ware, Elizabeth@DHCS"/>
        <t:Anchor>
          <t:Comment id="776324891"/>
        </t:Anchor>
        <t:Create/>
      </t:Event>
      <t:Event id="{662D714E-CCE5-40E8-912A-7EE5F4D1B0CA}" time="2022-10-13T22:00:50.96Z">
        <t:Attribution userId="S::elizabeth.jacobs-ware@dhcs.ca.gov::8a9822bf-e7b5-4a0c-989e-9684300bc5ad" userProvider="AD" userName="Jacobs-Ware, Elizabeth@DHCS"/>
        <t:Anchor>
          <t:Comment id="776324891"/>
        </t:Anchor>
        <t:Assign userId="S::Andrew.Ulibarri@dhcs.ca.gov::fd17e965-611e-4d3b-b087-d4a8b6be5334" userProvider="AD" userName="Ulibarri, Andrew@DHCS"/>
      </t:Event>
      <t:Event id="{B9A20487-480D-4A29-99DD-0AF10E09F146}" time="2022-10-13T22:00:50.96Z">
        <t:Attribution userId="S::elizabeth.jacobs-ware@dhcs.ca.gov::8a9822bf-e7b5-4a0c-989e-9684300bc5ad" userProvider="AD" userName="Jacobs-Ware, Elizabeth@DHCS"/>
        <t:Anchor>
          <t:Comment id="776324891"/>
        </t:Anchor>
        <t:SetTitle title="@Ulibarri, Andrew@DHCS"/>
      </t:Event>
      <t:Event id="{6C374F9E-7B29-4208-B349-53C849DAC500}" time="2022-10-13T22:35:28.642Z">
        <t:Attribution userId="S::donnie.boyett@dhcs.ca.gov::3c7e754b-b211-4555-8214-05c065855ab4" userProvider="AD" userName="Boyett, Donnie@DHCS"/>
        <t:Anchor>
          <t:Comment id="237081891"/>
        </t:Anchor>
        <t:UnassignAll/>
      </t:Event>
      <t:Event id="{5E6F77C2-E53F-4C30-8742-869A4E978EEE}" time="2022-10-13T22:35:28.642Z">
        <t:Attribution userId="S::donnie.boyett@dhcs.ca.gov::3c7e754b-b211-4555-8214-05c065855ab4" userProvider="AD" userName="Boyett, Donnie@DHCS"/>
        <t:Anchor>
          <t:Comment id="237081891"/>
        </t:Anchor>
        <t:Assign userId="S::Teresa.Castillo@dhcs.ca.gov::0e0a841d-14f9-4b90-a05b-ed1e587002ac" userProvider="AD" userName="Castillo, Teresa@DHCS"/>
      </t:Event>
    </t:History>
  </t:Task>
  <t:Task id="{37F73A8F-BDD6-4F1D-8780-DD15CFE24C48}">
    <t:Anchor>
      <t:Comment id="668301928"/>
    </t:Anchor>
    <t:History>
      <t:Event id="{10D18F20-818A-4805-82E7-8E9F77AE9F12}" time="2023-04-05T00:02:49.419Z">
        <t:Attribution userId="S::joanne.cunanan@dhcs.ca.gov::dba95ba1-7129-4c5e-a826-aa9cbb0a515d" userProvider="AD" userName="Cunanan, Joanne@DHCS"/>
        <t:Anchor>
          <t:Comment id="1139716939"/>
        </t:Anchor>
        <t:Create/>
      </t:Event>
      <t:Event id="{B4330C70-3508-4BCA-9ABD-62E8E19656B8}" time="2023-04-05T00:02:49.419Z">
        <t:Attribution userId="S::joanne.cunanan@dhcs.ca.gov::dba95ba1-7129-4c5e-a826-aa9cbb0a515d" userProvider="AD" userName="Cunanan, Joanne@DHCS"/>
        <t:Anchor>
          <t:Comment id="1139716939"/>
        </t:Anchor>
        <t:Assign userId="S::AnhThu.Bui@dhcs.ca.gov::00047762-6b2d-4eea-addd-0fc93fbbc52f" userProvider="AD" userName="Bui, Anh Thu@DHCS"/>
      </t:Event>
      <t:Event id="{07A376D6-C8A0-487E-9FF5-76BAF1A6231A}" time="2023-04-05T00:02:49.419Z">
        <t:Attribution userId="S::joanne.cunanan@dhcs.ca.gov::dba95ba1-7129-4c5e-a826-aa9cbb0a515d" userProvider="AD" userName="Cunanan, Joanne@DHCS"/>
        <t:Anchor>
          <t:Comment id="1139716939"/>
        </t:Anchor>
        <t:SetTitle title="@Bui, Anh Thu@DHCS"/>
      </t:Event>
    </t:History>
  </t:Task>
  <t:Task id="{83922C35-905D-4F27-B523-94C6E74AC9B5}">
    <t:Anchor>
      <t:Comment id="1076650933"/>
    </t:Anchor>
    <t:History>
      <t:Event id="{5D878492-41A9-4491-8A6F-BA1B23541A66}" time="2022-10-14T17:01:09.054Z">
        <t:Attribution userId="S::teresa.castillo@dhcs.ca.gov::0e0a841d-14f9-4b90-a05b-ed1e587002ac" userProvider="AD" userName="Castillo, Teresa@DHCS"/>
        <t:Anchor>
          <t:Comment id="1076650933"/>
        </t:Anchor>
        <t:Create/>
      </t:Event>
      <t:Event id="{CB0FA19D-0EFA-4F41-848D-4904EB46F026}" time="2022-10-14T17:01:09.054Z">
        <t:Attribution userId="S::teresa.castillo@dhcs.ca.gov::0e0a841d-14f9-4b90-a05b-ed1e587002ac" userProvider="AD" userName="Castillo, Teresa@DHCS"/>
        <t:Anchor>
          <t:Comment id="1076650933"/>
        </t:Anchor>
        <t:Assign userId="S::Elizabeth.Jacobs-Ware@dhcs.ca.gov::8a9822bf-e7b5-4a0c-989e-9684300bc5ad" userProvider="AD" userName="Jacobs-Ware, Elizabeth@DHCS"/>
      </t:Event>
      <t:Event id="{3D049EE1-A833-4A7B-A5EE-5F58F9D7F9AA}" time="2022-10-14T17:01:09.054Z">
        <t:Attribution userId="S::teresa.castillo@dhcs.ca.gov::0e0a841d-14f9-4b90-a05b-ed1e587002ac" userProvider="AD" userName="Castillo, Teresa@DHCS"/>
        <t:Anchor>
          <t:Comment id="1076650933"/>
        </t:Anchor>
        <t:SetTitle title="@Jacobs-Ware, Elizabeth@DHCS Hi Liz, just flagging this list does not include peer support services. I am not sure how you are planning to include it, but i assume it needs to be addressed."/>
      </t:Event>
    </t:History>
  </t:Task>
  <t:Task id="{1E7AEFF6-9F7E-4C53-ACF3-965DE3801054}">
    <t:Anchor>
      <t:Comment id="668307656"/>
    </t:Anchor>
    <t:History>
      <t:Event id="{85F869FD-C3AF-4145-AEF0-2002A1A53043}" time="2023-04-05T00:03:05.733Z">
        <t:Attribution userId="S::joanne.cunanan@dhcs.ca.gov::dba95ba1-7129-4c5e-a826-aa9cbb0a515d" userProvider="AD" userName="Cunanan, Joanne@DHCS"/>
        <t:Anchor>
          <t:Comment id="811023792"/>
        </t:Anchor>
        <t:Create/>
      </t:Event>
      <t:Event id="{3B3157D6-6A47-4DC3-8670-2EB7043B34E8}" time="2023-04-05T00:03:05.733Z">
        <t:Attribution userId="S::joanne.cunanan@dhcs.ca.gov::dba95ba1-7129-4c5e-a826-aa9cbb0a515d" userProvider="AD" userName="Cunanan, Joanne@DHCS"/>
        <t:Anchor>
          <t:Comment id="811023792"/>
        </t:Anchor>
        <t:Assign userId="S::AnhThu.Bui@dhcs.ca.gov::00047762-6b2d-4eea-addd-0fc93fbbc52f" userProvider="AD" userName="Bui, Anh Thu@DHCS"/>
      </t:Event>
      <t:Event id="{378302EB-1A4C-46D2-9200-1D65AD618A67}" time="2023-04-05T00:03:05.733Z">
        <t:Attribution userId="S::joanne.cunanan@dhcs.ca.gov::dba95ba1-7129-4c5e-a826-aa9cbb0a515d" userProvider="AD" userName="Cunanan, Joanne@DHCS"/>
        <t:Anchor>
          <t:Comment id="811023792"/>
        </t:Anchor>
        <t:SetTitle title="@Bui, Anh Thu@DHCS"/>
      </t:Event>
    </t:History>
  </t:Task>
  <t:Task id="{BCFD793B-2081-4431-9254-7C05A93DCEEA}">
    <t:Anchor>
      <t:Comment id="1819180860"/>
    </t:Anchor>
    <t:History>
      <t:Event id="{93DBF735-A2C8-4D5B-8B44-F3EFA01FB061}" time="2023-04-05T00:03:14.029Z">
        <t:Attribution userId="S::joanne.cunanan@dhcs.ca.gov::dba95ba1-7129-4c5e-a826-aa9cbb0a515d" userProvider="AD" userName="Cunanan, Joanne@DHCS"/>
        <t:Anchor>
          <t:Comment id="591997287"/>
        </t:Anchor>
        <t:Create/>
      </t:Event>
      <t:Event id="{1AABF7E1-05F1-4E07-9FEC-FB4D197E7971}" time="2023-04-05T00:03:14.029Z">
        <t:Attribution userId="S::joanne.cunanan@dhcs.ca.gov::dba95ba1-7129-4c5e-a826-aa9cbb0a515d" userProvider="AD" userName="Cunanan, Joanne@DHCS"/>
        <t:Anchor>
          <t:Comment id="591997287"/>
        </t:Anchor>
        <t:Assign userId="S::AnhThu.Bui@dhcs.ca.gov::00047762-6b2d-4eea-addd-0fc93fbbc52f" userProvider="AD" userName="Bui, Anh Thu@DHCS"/>
      </t:Event>
      <t:Event id="{AC81CCC5-DEAA-4BC2-BF81-38C4FEC45BDB}" time="2023-04-05T00:03:14.029Z">
        <t:Attribution userId="S::joanne.cunanan@dhcs.ca.gov::dba95ba1-7129-4c5e-a826-aa9cbb0a515d" userProvider="AD" userName="Cunanan, Joanne@DHCS"/>
        <t:Anchor>
          <t:Comment id="591997287"/>
        </t:Anchor>
        <t:SetTitle title="@Bui, Anh Thu@DHCS"/>
      </t:Event>
    </t:History>
  </t:Task>
  <t:Task id="{4343141F-CCF3-499A-BB44-250B6D45270E}">
    <t:Anchor>
      <t:Comment id="1642294167"/>
    </t:Anchor>
    <t:History>
      <t:Event id="{3D6BCEC6-1810-46D6-A4C4-A71A23B3B5D7}" time="2023-04-05T00:03:28.355Z">
        <t:Attribution userId="S::joanne.cunanan@dhcs.ca.gov::dba95ba1-7129-4c5e-a826-aa9cbb0a515d" userProvider="AD" userName="Cunanan, Joanne@DHCS"/>
        <t:Anchor>
          <t:Comment id="1464376748"/>
        </t:Anchor>
        <t:Create/>
      </t:Event>
      <t:Event id="{58064056-8A1C-4D59-A0BA-EB35FD0D76C8}" time="2023-04-05T00:03:28.355Z">
        <t:Attribution userId="S::joanne.cunanan@dhcs.ca.gov::dba95ba1-7129-4c5e-a826-aa9cbb0a515d" userProvider="AD" userName="Cunanan, Joanne@DHCS"/>
        <t:Anchor>
          <t:Comment id="1464376748"/>
        </t:Anchor>
        <t:Assign userId="S::AnhThu.Bui@dhcs.ca.gov::00047762-6b2d-4eea-addd-0fc93fbbc52f" userProvider="AD" userName="Bui, Anh Thu@DHCS"/>
      </t:Event>
      <t:Event id="{D0198228-2319-4CC3-B6CB-875D6A2E0611}" time="2023-04-05T00:03:28.355Z">
        <t:Attribution userId="S::joanne.cunanan@dhcs.ca.gov::dba95ba1-7129-4c5e-a826-aa9cbb0a515d" userProvider="AD" userName="Cunanan, Joanne@DHCS"/>
        <t:Anchor>
          <t:Comment id="1464376748"/>
        </t:Anchor>
        <t:SetTitle title="@Bui, Anh Thu@DHCS"/>
      </t:Event>
      <t:Event id="{DDD7D764-A126-4028-BAE4-26C9F9868FE6}" time="2023-04-05T00:35:30.957Z">
        <t:Attribution userId="S::anhthu.bui@dhcs.ca.gov::00047762-6b2d-4eea-addd-0fc93fbbc52f" userProvider="AD" userName="Bui, Anh Thu@DHCS"/>
        <t:Anchor>
          <t:Comment id="600832196"/>
        </t:Anchor>
        <t:UnassignAll/>
      </t:Event>
      <t:Event id="{8F1AA7F9-165E-41D7-9119-5A17374FB4DD}" time="2023-04-05T00:35:30.957Z">
        <t:Attribution userId="S::anhthu.bui@dhcs.ca.gov::00047762-6b2d-4eea-addd-0fc93fbbc52f" userProvider="AD" userName="Bui, Anh Thu@DHCS"/>
        <t:Anchor>
          <t:Comment id="600832196"/>
        </t:Anchor>
        <t:Assign userId="S::Joanne.Cunanan@dhcs.ca.gov::dba95ba1-7129-4c5e-a826-aa9cbb0a515d" userProvider="AD" userName="Cunanan, Joanne@DHCS"/>
      </t:Event>
    </t:History>
  </t:Task>
  <t:Task id="{5A26AF6D-A961-469F-92E3-496E297F44A7}">
    <t:Anchor>
      <t:Comment id="1075121561"/>
    </t:Anchor>
    <t:History>
      <t:Event id="{A9C1B232-038D-454B-B0BE-CB18C3B43632}" time="2023-06-15T01:37:25.202Z">
        <t:Attribution userId="S::elizabeth.jacobs-ware@dhcs.ca.gov::8a9822bf-e7b5-4a0c-989e-9684300bc5ad" userProvider="AD" userName="Jacobs-Ware, Elizabeth@DHCS"/>
        <t:Anchor>
          <t:Comment id="1075121561"/>
        </t:Anchor>
        <t:Create/>
      </t:Event>
      <t:Event id="{AF8A7350-090D-4313-B0C2-ECD59C23B5CE}" time="2023-06-15T01:37:25.202Z">
        <t:Attribution userId="S::elizabeth.jacobs-ware@dhcs.ca.gov::8a9822bf-e7b5-4a0c-989e-9684300bc5ad" userProvider="AD" userName="Jacobs-Ware, Elizabeth@DHCS"/>
        <t:Anchor>
          <t:Comment id="1075121561"/>
        </t:Anchor>
        <t:Assign userId="S::Charles.Anders@dhcs.ca.gov::f2fcbe88-8dc4-4cff-bc21-6910b9e3b18a" userProvider="AD" userName="Anders, Charles@DHCS"/>
      </t:Event>
      <t:Event id="{4F003D4E-D990-4F72-91F1-9683CFD2A4E5}" time="2023-06-15T01:37:25.202Z">
        <t:Attribution userId="S::elizabeth.jacobs-ware@dhcs.ca.gov::8a9822bf-e7b5-4a0c-989e-9684300bc5ad" userProvider="AD" userName="Jacobs-Ware, Elizabeth@DHCS"/>
        <t:Anchor>
          <t:Comment id="1075121561"/>
        </t:Anchor>
        <t:SetTitle title="@Anders, Charles@DHCS - Hey Chuck. We are trying to get to the bottom of some research CPOMB has conducted. We are researching a missing component of the MHP Handbook. The section included in the ODS Handbook is titled, &quot;Do I have to pay for Medi-C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AAB68058AB434EB4EF3E019B96C25B" ma:contentTypeVersion="7" ma:contentTypeDescription="Create a new document." ma:contentTypeScope="" ma:versionID="171f918b7b1eae996cb2384d089228c3">
  <xsd:schema xmlns:xsd="http://www.w3.org/2001/XMLSchema" xmlns:xs="http://www.w3.org/2001/XMLSchema" xmlns:p="http://schemas.microsoft.com/office/2006/metadata/properties" xmlns:ns2="c8da930a-9e17-4fe3-af2c-3448bbb9c2ad" xmlns:ns3="a2a3849f-5957-45ad-92b8-7646060a3877" targetNamespace="http://schemas.microsoft.com/office/2006/metadata/properties" ma:root="true" ma:fieldsID="fcb55e164a835739d3de211404037aba" ns2:_="" ns3:_="">
    <xsd:import namespace="c8da930a-9e17-4fe3-af2c-3448bbb9c2ad"/>
    <xsd:import namespace="a2a3849f-5957-45ad-92b8-7646060a3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930a-9e17-4fe3-af2c-3448bbb9c2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3849f-5957-45ad-92b8-7646060a3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customXml/itemProps2.xml><?xml version="1.0" encoding="utf-8"?>
<ds:datastoreItem xmlns:ds="http://schemas.openxmlformats.org/officeDocument/2006/customXml" ds:itemID="{F61FE09C-4D62-4FC9-8DF1-026D5E3123B9}">
  <ds:schemaRefs>
    <ds:schemaRef ds:uri="http://schemas.microsoft.com/sharepoint/v3/contenttype/forms"/>
  </ds:schemaRefs>
</ds:datastoreItem>
</file>

<file path=customXml/itemProps3.xml><?xml version="1.0" encoding="utf-8"?>
<ds:datastoreItem xmlns:ds="http://schemas.openxmlformats.org/officeDocument/2006/customXml" ds:itemID="{782D8664-D832-4BDE-A951-BA644E62F6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DB4257-D9AE-4C32-8820-2B07FBA7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930a-9e17-4fe3-af2c-3448bbb9c2ad"/>
    <ds:schemaRef ds:uri="a2a3849f-5957-45ad-92b8-7646060a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0</Pages>
  <Words>13401</Words>
  <Characters>7638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08</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Lourdes G</cp:lastModifiedBy>
  <cp:revision>2</cp:revision>
  <dcterms:created xsi:type="dcterms:W3CDTF">2023-11-14T22:46:00Z</dcterms:created>
  <dcterms:modified xsi:type="dcterms:W3CDTF">2023-11-14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86DBA234A44F900CEC961FE213D5</vt:lpwstr>
  </property>
  <property fmtid="{D5CDD505-2E9C-101B-9397-08002B2CF9AE}" pid="3" name="GrammarlyDocumentId">
    <vt:lpwstr>2179c170017ea6ff0a1e98fd26847039d0bc0109f4ef33b862b41fa6349eb8ad</vt:lpwstr>
  </property>
</Properties>
</file>